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0E4F5E" w14:textId="77777777" w:rsidR="0054591B" w:rsidRPr="00833BEA" w:rsidRDefault="00671C74" w:rsidP="00671C74">
      <w:pPr>
        <w:jc w:val="center"/>
        <w:rPr>
          <w:b/>
          <w:lang w:val="sr-Latn-CS"/>
        </w:rPr>
      </w:pPr>
      <w:r w:rsidRPr="00833BEA">
        <w:rPr>
          <w:b/>
          <w:lang w:val="sr-Latn-CS"/>
        </w:rPr>
        <w:t>Razvoj Web aplikacija(prejekata) u Eclipse okruženju</w:t>
      </w:r>
    </w:p>
    <w:p w14:paraId="57076B9D" w14:textId="77777777" w:rsidR="00671C74" w:rsidRPr="00833BEA" w:rsidRDefault="00671C74" w:rsidP="00671C74">
      <w:pPr>
        <w:rPr>
          <w:lang w:val="sr-Latn-CS"/>
        </w:rPr>
      </w:pPr>
    </w:p>
    <w:p w14:paraId="52B85528" w14:textId="77777777" w:rsidR="00A02925" w:rsidRPr="00833BEA" w:rsidRDefault="00A02925" w:rsidP="00671C74">
      <w:pPr>
        <w:rPr>
          <w:lang w:val="sr-Latn-CS"/>
        </w:rPr>
      </w:pPr>
      <w:r w:rsidRPr="00833BEA">
        <w:rPr>
          <w:lang w:val="sr-Latn-CS"/>
        </w:rPr>
        <w:tab/>
        <w:t>Pre nego što napravite bilo koji Dinamički web projekat uradite sledeće u Eclipsi:</w:t>
      </w:r>
    </w:p>
    <w:p w14:paraId="04A7B853" w14:textId="77777777" w:rsidR="00C56AFD" w:rsidRPr="00833BEA" w:rsidRDefault="00A02925" w:rsidP="00671C74">
      <w:pPr>
        <w:rPr>
          <w:lang w:val="sr-Latn-CS"/>
        </w:rPr>
      </w:pPr>
      <w:r w:rsidRPr="00833BEA">
        <w:rPr>
          <w:lang w:val="sr-Latn-CS"/>
        </w:rPr>
        <w:t>Odaberite Window-&gt;Preferences-&gt;Server-</w:t>
      </w:r>
      <w:r w:rsidR="007221D3" w:rsidRPr="00833BEA">
        <w:rPr>
          <w:lang w:val="sr-Latn-CS"/>
        </w:rPr>
        <w:t xml:space="preserve">&gt;RuntimeEnvironments, </w:t>
      </w:r>
      <w:r w:rsidR="009B4840" w:rsidRPr="00833BEA">
        <w:rPr>
          <w:lang w:val="sr-Latn-CS"/>
        </w:rPr>
        <w:t>a zatim kliknite na</w:t>
      </w:r>
      <w:r w:rsidR="007221D3" w:rsidRPr="00833BEA">
        <w:rPr>
          <w:lang w:val="sr-Latn-CS"/>
        </w:rPr>
        <w:t xml:space="preserve"> dugme Add. </w:t>
      </w:r>
      <w:r w:rsidR="009B4840" w:rsidRPr="00833BEA">
        <w:rPr>
          <w:lang w:val="sr-Latn-CS"/>
        </w:rPr>
        <w:t>Iz liste iz</w:t>
      </w:r>
      <w:r w:rsidR="007221D3" w:rsidRPr="00833BEA">
        <w:rPr>
          <w:lang w:val="sr-Latn-CS"/>
        </w:rPr>
        <w:t xml:space="preserve">aberite </w:t>
      </w:r>
      <w:r w:rsidR="00223D32" w:rsidRPr="00223D32">
        <w:rPr>
          <w:lang w:val="sr-Latn-CS"/>
        </w:rPr>
        <w:t>Apache Tomcat v9.0</w:t>
      </w:r>
      <w:r w:rsidR="007221D3" w:rsidRPr="00833BEA">
        <w:rPr>
          <w:lang w:val="sr-Latn-CS"/>
        </w:rPr>
        <w:t xml:space="preserve">. </w:t>
      </w:r>
    </w:p>
    <w:p w14:paraId="315704FF" w14:textId="77777777" w:rsidR="00C56AFD" w:rsidRPr="00833BEA" w:rsidRDefault="00C56AFD" w:rsidP="00671C74">
      <w:pPr>
        <w:rPr>
          <w:lang w:val="sr-Latn-CS"/>
        </w:rPr>
      </w:pPr>
    </w:p>
    <w:p w14:paraId="726770FE" w14:textId="77777777" w:rsidR="00C56AFD" w:rsidRPr="00833BEA" w:rsidRDefault="000077A7" w:rsidP="00C56AFD">
      <w:pPr>
        <w:jc w:val="center"/>
        <w:rPr>
          <w:lang w:val="sr-Latn-CS"/>
        </w:rPr>
      </w:pPr>
      <w:r>
        <w:rPr>
          <w:noProof/>
          <w:lang w:val="en-US"/>
        </w:rPr>
        <w:drawing>
          <wp:inline distT="0" distB="0" distL="0" distR="0" wp14:anchorId="671DA84F" wp14:editId="77CED4B5">
            <wp:extent cx="5003800" cy="5257800"/>
            <wp:effectExtent l="0" t="0" r="0" b="0"/>
            <wp:docPr id="2" name="Picture 2" descr="C:\Users\Simona Nikolic\Pictures\Screenpresso\2020-04-06_14h45_4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imona Nikolic\Pictures\Screenpresso\2020-04-06_14h45_48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525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66AF9F" w14:textId="77777777" w:rsidR="009B4840" w:rsidRPr="00833BEA" w:rsidRDefault="009B4840" w:rsidP="00C56AFD">
      <w:pPr>
        <w:jc w:val="center"/>
        <w:rPr>
          <w:lang w:val="sr-Latn-CS"/>
        </w:rPr>
      </w:pPr>
      <w:r w:rsidRPr="00833BEA">
        <w:rPr>
          <w:lang w:val="sr-Latn-CS"/>
        </w:rPr>
        <w:t>Slika 1 - Runtime Environment</w:t>
      </w:r>
    </w:p>
    <w:p w14:paraId="4F6C173D" w14:textId="77777777" w:rsidR="00C56AFD" w:rsidRPr="00833BEA" w:rsidRDefault="00C56AFD" w:rsidP="00671C74">
      <w:pPr>
        <w:rPr>
          <w:lang w:val="sr-Latn-CS"/>
        </w:rPr>
      </w:pPr>
    </w:p>
    <w:p w14:paraId="00C46D02" w14:textId="77777777" w:rsidR="00C56AFD" w:rsidRPr="00833BEA" w:rsidRDefault="007221D3" w:rsidP="00671C74">
      <w:pPr>
        <w:rPr>
          <w:lang w:val="sr-Latn-CS"/>
        </w:rPr>
      </w:pPr>
      <w:r w:rsidRPr="00833BEA">
        <w:rPr>
          <w:lang w:val="sr-Latn-CS"/>
        </w:rPr>
        <w:t>Na sledećem dijalogu</w:t>
      </w:r>
      <w:r w:rsidR="00C56AFD" w:rsidRPr="00833BEA">
        <w:rPr>
          <w:lang w:val="sr-Latn-CS"/>
        </w:rPr>
        <w:t xml:space="preserve"> preko dugmeta Browse </w:t>
      </w:r>
      <w:r w:rsidR="009B4840" w:rsidRPr="00833BEA">
        <w:rPr>
          <w:lang w:val="sr-Latn-CS"/>
        </w:rPr>
        <w:t xml:space="preserve">podesite </w:t>
      </w:r>
      <w:r w:rsidR="00C56AFD" w:rsidRPr="00833BEA">
        <w:rPr>
          <w:lang w:val="sr-Latn-CS"/>
        </w:rPr>
        <w:t xml:space="preserve"> putanju na vašem </w:t>
      </w:r>
      <w:r w:rsidR="009B4840" w:rsidRPr="00833BEA">
        <w:rPr>
          <w:lang w:val="sr-Latn-CS"/>
        </w:rPr>
        <w:t xml:space="preserve">računaru </w:t>
      </w:r>
      <w:r w:rsidR="00C56AFD" w:rsidRPr="00833BEA">
        <w:rPr>
          <w:lang w:val="sr-Latn-CS"/>
        </w:rPr>
        <w:t xml:space="preserve">do raspakovanog Tomcat web servera (Na slici </w:t>
      </w:r>
      <w:r w:rsidR="009B4840" w:rsidRPr="00833BEA">
        <w:rPr>
          <w:lang w:val="sr-Latn-CS"/>
        </w:rPr>
        <w:t xml:space="preserve">2 </w:t>
      </w:r>
      <w:r w:rsidR="00C56AFD" w:rsidRPr="00833BEA">
        <w:rPr>
          <w:lang w:val="sr-Latn-CS"/>
        </w:rPr>
        <w:t>je primer putanje na mom hard disku).</w:t>
      </w:r>
    </w:p>
    <w:p w14:paraId="0A96A425" w14:textId="77777777" w:rsidR="00C56AFD" w:rsidRPr="00833BEA" w:rsidRDefault="000077A7" w:rsidP="00C56AFD">
      <w:pPr>
        <w:jc w:val="center"/>
        <w:rPr>
          <w:lang w:val="sr-Latn-CS"/>
        </w:rPr>
      </w:pPr>
      <w:r w:rsidRPr="000077A7">
        <w:rPr>
          <w:noProof/>
          <w:lang w:val="en-US"/>
        </w:rPr>
        <w:lastRenderedPageBreak/>
        <w:drawing>
          <wp:inline distT="0" distB="0" distL="0" distR="0" wp14:anchorId="54C3272D" wp14:editId="5DC2DA43">
            <wp:extent cx="5002647" cy="4125993"/>
            <wp:effectExtent l="0" t="0" r="762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02647" cy="4125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3DEAE" w14:textId="77777777" w:rsidR="009B4840" w:rsidRPr="00833BEA" w:rsidRDefault="009B4840" w:rsidP="00C56AFD">
      <w:pPr>
        <w:jc w:val="center"/>
        <w:rPr>
          <w:lang w:val="sr-Latn-CS"/>
        </w:rPr>
      </w:pPr>
      <w:r w:rsidRPr="00833BEA">
        <w:rPr>
          <w:lang w:val="sr-Latn-CS"/>
        </w:rPr>
        <w:t>Slika 2 - Dijalog za postavljanje putanje Servera</w:t>
      </w:r>
    </w:p>
    <w:p w14:paraId="0B22AA3E" w14:textId="77777777" w:rsidR="00A02925" w:rsidRPr="00833BEA" w:rsidRDefault="00C56AFD" w:rsidP="00671C74">
      <w:pPr>
        <w:rPr>
          <w:lang w:val="sr-Latn-CS"/>
        </w:rPr>
      </w:pPr>
      <w:r w:rsidRPr="00833BEA">
        <w:rPr>
          <w:lang w:val="sr-Latn-CS"/>
        </w:rPr>
        <w:t xml:space="preserve"> </w:t>
      </w:r>
    </w:p>
    <w:p w14:paraId="4BE9D368" w14:textId="77777777" w:rsidR="007221D3" w:rsidRPr="00833BEA" w:rsidRDefault="00C56AFD" w:rsidP="00671C74">
      <w:pPr>
        <w:rPr>
          <w:lang w:val="sr-Latn-CS"/>
        </w:rPr>
      </w:pPr>
      <w:r w:rsidRPr="00833BEA">
        <w:rPr>
          <w:lang w:val="sr-Latn-CS"/>
        </w:rPr>
        <w:t xml:space="preserve">Kada odaberete dugme </w:t>
      </w:r>
      <w:r w:rsidR="00625399" w:rsidRPr="00833BEA">
        <w:rPr>
          <w:lang w:val="sr-Latn-CS"/>
        </w:rPr>
        <w:t>Finish</w:t>
      </w:r>
      <w:r w:rsidRPr="00833BEA">
        <w:rPr>
          <w:lang w:val="sr-Latn-CS"/>
        </w:rPr>
        <w:t xml:space="preserve"> imaćete sledeću situaciju</w:t>
      </w:r>
      <w:r w:rsidR="00F34D81" w:rsidRPr="00833BEA">
        <w:rPr>
          <w:lang w:val="sr-Latn-CS"/>
        </w:rPr>
        <w:t>:</w:t>
      </w:r>
    </w:p>
    <w:p w14:paraId="6460102D" w14:textId="77777777" w:rsidR="00F34D81" w:rsidRPr="00833BEA" w:rsidRDefault="000077A7" w:rsidP="00671C74">
      <w:pPr>
        <w:rPr>
          <w:lang w:val="sr-Latn-CS"/>
        </w:rPr>
      </w:pPr>
      <w:r w:rsidRPr="000077A7">
        <w:rPr>
          <w:noProof/>
          <w:lang w:val="en-US"/>
        </w:rPr>
        <w:lastRenderedPageBreak/>
        <w:drawing>
          <wp:inline distT="0" distB="0" distL="0" distR="0" wp14:anchorId="173C3248" wp14:editId="7B61A3E2">
            <wp:extent cx="5943600" cy="519493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94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96E8E" w14:textId="77777777" w:rsidR="00F34D81" w:rsidRPr="00833BEA" w:rsidRDefault="00607C38" w:rsidP="00FF6C44">
      <w:pPr>
        <w:jc w:val="center"/>
        <w:rPr>
          <w:lang w:val="sr-Latn-CS"/>
        </w:rPr>
      </w:pPr>
      <w:r w:rsidRPr="00833BEA">
        <w:rPr>
          <w:lang w:val="sr-Latn-CS"/>
        </w:rPr>
        <w:t>Slika 4 - Dodata veza između Tomcat i Eclipse</w:t>
      </w:r>
    </w:p>
    <w:p w14:paraId="05F3201F" w14:textId="77777777" w:rsidR="00607C38" w:rsidRPr="00833BEA" w:rsidRDefault="00607C38" w:rsidP="00671C74">
      <w:pPr>
        <w:rPr>
          <w:lang w:val="sr-Latn-CS"/>
        </w:rPr>
      </w:pPr>
    </w:p>
    <w:p w14:paraId="5B23F344" w14:textId="77777777" w:rsidR="00A02925" w:rsidRPr="00833BEA" w:rsidRDefault="00B570F5" w:rsidP="00671C74">
      <w:pPr>
        <w:rPr>
          <w:b/>
          <w:lang w:val="sr-Latn-CS"/>
        </w:rPr>
      </w:pPr>
      <w:r w:rsidRPr="00833BEA">
        <w:rPr>
          <w:b/>
          <w:lang w:val="sr-Latn-CS"/>
        </w:rPr>
        <w:t xml:space="preserve">Ovime smo obezbedili da Eclipse projekat bude svestan servelt-api.jar biblioteke iz Tomcat. Inače bi smo morali da stavimo ovu biblioteku u WEB-INF/lib folder u </w:t>
      </w:r>
      <w:r w:rsidR="009B4840" w:rsidRPr="00833BEA">
        <w:rPr>
          <w:b/>
          <w:lang w:val="sr-Latn-CS"/>
        </w:rPr>
        <w:t>svaki novi dinamički web projekat</w:t>
      </w:r>
      <w:r w:rsidR="00902EFD" w:rsidRPr="00833BEA">
        <w:rPr>
          <w:b/>
          <w:lang w:val="sr-Latn-CS"/>
        </w:rPr>
        <w:t>.</w:t>
      </w:r>
      <w:r w:rsidR="00945669" w:rsidRPr="00833BEA">
        <w:rPr>
          <w:b/>
          <w:lang w:val="sr-Latn-CS"/>
        </w:rPr>
        <w:t xml:space="preserve"> </w:t>
      </w:r>
      <w:r w:rsidR="00945669" w:rsidRPr="00833BEA">
        <w:rPr>
          <w:b/>
          <w:color w:val="FF0000"/>
          <w:lang w:val="sr-Latn-CS"/>
        </w:rPr>
        <w:t>Ovo je mnogo bolja varijanta nego da kopiramo servelt-api.jar biblioteku</w:t>
      </w:r>
      <w:r w:rsidR="00945669" w:rsidRPr="00833BEA">
        <w:rPr>
          <w:b/>
          <w:lang w:val="sr-Latn-CS"/>
        </w:rPr>
        <w:t xml:space="preserve">. </w:t>
      </w:r>
      <w:r w:rsidRPr="00833BEA">
        <w:rPr>
          <w:b/>
          <w:lang w:val="sr-Latn-CS"/>
        </w:rPr>
        <w:t xml:space="preserve">  </w:t>
      </w:r>
    </w:p>
    <w:p w14:paraId="0D3865C7" w14:textId="77777777" w:rsidR="00F34D81" w:rsidRPr="00833BEA" w:rsidRDefault="00F34D81" w:rsidP="00671C74">
      <w:pPr>
        <w:rPr>
          <w:lang w:val="sr-Latn-CS"/>
        </w:rPr>
      </w:pPr>
    </w:p>
    <w:p w14:paraId="47A53040" w14:textId="77777777" w:rsidR="00F93EAD" w:rsidRDefault="00A02925" w:rsidP="00671C74">
      <w:pPr>
        <w:rPr>
          <w:lang w:val="sr-Latn-CS"/>
        </w:rPr>
      </w:pPr>
      <w:r w:rsidRPr="00833BEA">
        <w:rPr>
          <w:lang w:val="sr-Latn-CS"/>
        </w:rPr>
        <w:tab/>
      </w:r>
      <w:r w:rsidR="00671C74" w:rsidRPr="00833BEA">
        <w:rPr>
          <w:lang w:val="sr-Latn-CS"/>
        </w:rPr>
        <w:t>Postoje dva tipa web projekata: dinamički i statički. Dinamički web projekti mogu da sadrže servlete, jsp stranice i slične "dinamičke" sad</w:t>
      </w:r>
      <w:r w:rsidR="00945669" w:rsidRPr="00833BEA">
        <w:rPr>
          <w:lang w:val="sr-Latn-CS"/>
        </w:rPr>
        <w:t>ržaje koje</w:t>
      </w:r>
      <w:r w:rsidR="00033307" w:rsidRPr="00833BEA">
        <w:rPr>
          <w:lang w:val="sr-Latn-CS"/>
        </w:rPr>
        <w:t xml:space="preserve"> </w:t>
      </w:r>
      <w:r w:rsidR="00945669" w:rsidRPr="00833BEA">
        <w:rPr>
          <w:lang w:val="sr-Latn-CS"/>
        </w:rPr>
        <w:t xml:space="preserve">pozivaju </w:t>
      </w:r>
      <w:r w:rsidR="00033307" w:rsidRPr="00833BEA">
        <w:rPr>
          <w:lang w:val="sr-Latn-CS"/>
        </w:rPr>
        <w:t xml:space="preserve"> korisnici slanjem odgovarajućih zahteva. Dok statič</w:t>
      </w:r>
      <w:r w:rsidR="00965EFF" w:rsidRPr="00833BEA">
        <w:rPr>
          <w:lang w:val="sr-Latn-CS"/>
        </w:rPr>
        <w:t>k</w:t>
      </w:r>
      <w:r w:rsidR="00033307" w:rsidRPr="00833BEA">
        <w:rPr>
          <w:lang w:val="sr-Latn-CS"/>
        </w:rPr>
        <w:t xml:space="preserve">i projekti sadrže </w:t>
      </w:r>
      <w:r w:rsidR="00755EDE" w:rsidRPr="00833BEA">
        <w:rPr>
          <w:lang w:val="sr-Latn-CS"/>
        </w:rPr>
        <w:t>samo HTML stranice, slike i dr</w:t>
      </w:r>
      <w:r w:rsidR="00033307" w:rsidRPr="00833BEA">
        <w:rPr>
          <w:lang w:val="sr-Latn-CS"/>
        </w:rPr>
        <w:t xml:space="preserve">uge "statičke" </w:t>
      </w:r>
      <w:r w:rsidR="00C17B8C" w:rsidRPr="00833BEA">
        <w:rPr>
          <w:lang w:val="sr-Latn-CS"/>
        </w:rPr>
        <w:t>resurse</w:t>
      </w:r>
      <w:r w:rsidR="00033307" w:rsidRPr="00833BEA">
        <w:rPr>
          <w:lang w:val="sr-Latn-CS"/>
        </w:rPr>
        <w:t xml:space="preserve"> koji se isporučuju klijentu u istom (nepromenj</w:t>
      </w:r>
      <w:r w:rsidR="00833BEA" w:rsidRPr="00833BEA">
        <w:rPr>
          <w:lang w:val="sr-Latn-CS"/>
        </w:rPr>
        <w:t>en</w:t>
      </w:r>
      <w:r w:rsidR="00033307" w:rsidRPr="00833BEA">
        <w:rPr>
          <w:lang w:val="sr-Latn-CS"/>
        </w:rPr>
        <w:t xml:space="preserve">om) obliku u kakvom se nalaze </w:t>
      </w:r>
      <w:r w:rsidR="00F93EAD" w:rsidRPr="00833BEA">
        <w:rPr>
          <w:lang w:val="sr-Latn-CS"/>
        </w:rPr>
        <w:t xml:space="preserve">i </w:t>
      </w:r>
      <w:r w:rsidR="00033307" w:rsidRPr="00833BEA">
        <w:rPr>
          <w:lang w:val="sr-Latn-CS"/>
        </w:rPr>
        <w:t>na serveru</w:t>
      </w:r>
      <w:r w:rsidR="00F93EAD" w:rsidRPr="00833BEA">
        <w:rPr>
          <w:lang w:val="sr-Latn-CS"/>
        </w:rPr>
        <w:t>.</w:t>
      </w:r>
    </w:p>
    <w:p w14:paraId="2738E07E" w14:textId="77777777" w:rsidR="00542C12" w:rsidRDefault="00542C12" w:rsidP="00671C74">
      <w:pPr>
        <w:rPr>
          <w:lang w:val="sr-Latn-CS"/>
        </w:rPr>
      </w:pPr>
    </w:p>
    <w:p w14:paraId="4C090210" w14:textId="77777777" w:rsidR="00542C12" w:rsidRPr="00542C12" w:rsidRDefault="00542C12" w:rsidP="00671C74">
      <w:pPr>
        <w:rPr>
          <w:b/>
          <w:lang w:val="sr-Latn-CS"/>
        </w:rPr>
      </w:pPr>
      <w:r w:rsidRPr="00542C12">
        <w:rPr>
          <w:b/>
          <w:lang w:val="sr-Latn-CS"/>
        </w:rPr>
        <w:t>Kreiranje dinamičkog web projekta</w:t>
      </w:r>
    </w:p>
    <w:p w14:paraId="10A0F3CF" w14:textId="77777777" w:rsidR="00542C12" w:rsidRPr="00833BEA" w:rsidRDefault="00542C12" w:rsidP="00671C74">
      <w:pPr>
        <w:rPr>
          <w:lang w:val="sr-Latn-CS"/>
        </w:rPr>
      </w:pPr>
    </w:p>
    <w:p w14:paraId="09B6176E" w14:textId="77777777" w:rsidR="00F93EAD" w:rsidRPr="00833BEA" w:rsidRDefault="00F93EAD" w:rsidP="00671C74">
      <w:pPr>
        <w:rPr>
          <w:lang w:val="sr-Latn-CS"/>
        </w:rPr>
      </w:pPr>
      <w:r w:rsidRPr="00833BEA">
        <w:rPr>
          <w:lang w:val="sr-Latn-CS"/>
        </w:rPr>
        <w:tab/>
        <w:t xml:space="preserve">Novi </w:t>
      </w:r>
      <w:r w:rsidR="00607C38" w:rsidRPr="00833BEA">
        <w:rPr>
          <w:lang w:val="sr-Latn-CS"/>
        </w:rPr>
        <w:t xml:space="preserve">dinamički </w:t>
      </w:r>
      <w:r w:rsidRPr="00833BEA">
        <w:rPr>
          <w:lang w:val="sr-Latn-CS"/>
        </w:rPr>
        <w:t>projekat se kreira u Eclipsu kao</w:t>
      </w:r>
      <w:r w:rsidR="00033307" w:rsidRPr="00833BEA">
        <w:rPr>
          <w:lang w:val="sr-Latn-CS"/>
        </w:rPr>
        <w:t xml:space="preserve"> </w:t>
      </w:r>
      <w:r w:rsidR="008A2BBC" w:rsidRPr="00833BEA">
        <w:rPr>
          <w:lang w:val="sr-Latn-CS"/>
        </w:rPr>
        <w:t>na slici 5</w:t>
      </w:r>
      <w:r w:rsidRPr="00833BEA">
        <w:rPr>
          <w:lang w:val="sr-Latn-CS"/>
        </w:rPr>
        <w:t>.</w:t>
      </w:r>
      <w:r w:rsidR="000077A7">
        <w:rPr>
          <w:lang w:val="sr-Latn-CS"/>
        </w:rPr>
        <w:t xml:space="preserve"> </w:t>
      </w:r>
      <w:r w:rsidR="000077A7" w:rsidRPr="000077A7">
        <w:rPr>
          <w:lang w:val="sr-Latn-RS"/>
        </w:rPr>
        <w:t xml:space="preserve">Eclipse </w:t>
      </w:r>
      <w:r w:rsidR="000077A7" w:rsidRPr="000077A7">
        <w:rPr>
          <w:i/>
          <w:iCs/>
          <w:lang w:val="sr-Latn-RS"/>
        </w:rPr>
        <w:t>New-</w:t>
      </w:r>
      <w:r w:rsidR="000077A7" w:rsidRPr="000077A7">
        <w:rPr>
          <w:lang w:val="sr-Latn-RS"/>
        </w:rPr>
        <w:t>&gt;</w:t>
      </w:r>
      <w:r w:rsidR="000077A7" w:rsidRPr="000077A7">
        <w:rPr>
          <w:i/>
          <w:iCs/>
          <w:lang w:val="sr-Latn-RS"/>
        </w:rPr>
        <w:t>Dynamic Web Project</w:t>
      </w:r>
    </w:p>
    <w:p w14:paraId="29AD9886" w14:textId="77777777" w:rsidR="00F93EAD" w:rsidRPr="00833BEA" w:rsidRDefault="00F93EAD" w:rsidP="00671C74">
      <w:pPr>
        <w:rPr>
          <w:lang w:val="sr-Latn-CS"/>
        </w:rPr>
      </w:pPr>
    </w:p>
    <w:p w14:paraId="03C1240D" w14:textId="77777777" w:rsidR="00671C74" w:rsidRPr="00833BEA" w:rsidRDefault="000077A7" w:rsidP="00671C74">
      <w:pPr>
        <w:rPr>
          <w:lang w:val="sr-Latn-CS"/>
        </w:rPr>
      </w:pPr>
      <w:r>
        <w:rPr>
          <w:noProof/>
          <w:lang w:val="en-US"/>
        </w:rPr>
        <w:lastRenderedPageBreak/>
        <w:drawing>
          <wp:inline distT="0" distB="0" distL="0" distR="0" wp14:anchorId="6BD909FD" wp14:editId="0061168A">
            <wp:extent cx="5715000" cy="50038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00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90B242" w14:textId="77777777" w:rsidR="00AE65C7" w:rsidRPr="00833BEA" w:rsidRDefault="00FF6C44" w:rsidP="00AE65C7">
      <w:pPr>
        <w:jc w:val="center"/>
        <w:rPr>
          <w:lang w:val="sr-Latn-CS"/>
        </w:rPr>
      </w:pPr>
      <w:r w:rsidRPr="00833BEA">
        <w:rPr>
          <w:lang w:val="sr-Latn-CS"/>
        </w:rPr>
        <w:t>Slika 5</w:t>
      </w:r>
      <w:r w:rsidR="00AE65C7" w:rsidRPr="00833BEA">
        <w:rPr>
          <w:lang w:val="sr-Latn-CS"/>
        </w:rPr>
        <w:t xml:space="preserve"> - Dinamički Web projekat</w:t>
      </w:r>
    </w:p>
    <w:p w14:paraId="011355E9" w14:textId="77777777" w:rsidR="001F0C4A" w:rsidRPr="00833BEA" w:rsidRDefault="001F0C4A" w:rsidP="001F0C4A">
      <w:pPr>
        <w:rPr>
          <w:lang w:val="sr-Latn-CS"/>
        </w:rPr>
      </w:pPr>
    </w:p>
    <w:p w14:paraId="5DD38D81" w14:textId="77777777" w:rsidR="00F34D81" w:rsidRPr="00855395" w:rsidRDefault="00F34D81" w:rsidP="001F0C4A">
      <w:pPr>
        <w:rPr>
          <w:lang w:val="sr-Latn-CS"/>
        </w:rPr>
      </w:pPr>
      <w:r w:rsidRPr="00833BEA">
        <w:rPr>
          <w:lang w:val="sr-Latn-CS"/>
        </w:rPr>
        <w:t>Na sledeć</w:t>
      </w:r>
      <w:r w:rsidR="003722F2" w:rsidRPr="00833BEA">
        <w:rPr>
          <w:lang w:val="sr-Latn-CS"/>
        </w:rPr>
        <w:t xml:space="preserve">em dijalogu odabiremo ime projekta i Runtime Environment </w:t>
      </w:r>
      <w:r w:rsidR="00BD3F1F" w:rsidRPr="00833BEA">
        <w:rPr>
          <w:lang w:val="sr-Latn-CS"/>
        </w:rPr>
        <w:t>Apache Tomcat v</w:t>
      </w:r>
      <w:r w:rsidR="000077A7">
        <w:rPr>
          <w:lang w:val="sr-Latn-CS"/>
        </w:rPr>
        <w:t>9</w:t>
      </w:r>
      <w:r w:rsidR="00BD3F1F" w:rsidRPr="00833BEA">
        <w:rPr>
          <w:lang w:val="sr-Latn-CS"/>
        </w:rPr>
        <w:t xml:space="preserve">.0 </w:t>
      </w:r>
      <w:r w:rsidR="003722F2" w:rsidRPr="00833BEA">
        <w:rPr>
          <w:lang w:val="sr-Latn-CS"/>
        </w:rPr>
        <w:t>(to je ono što smo prethodno podesili)</w:t>
      </w:r>
      <w:r w:rsidR="000077A7">
        <w:rPr>
          <w:lang w:val="sr-Latn-CS"/>
        </w:rPr>
        <w:t xml:space="preserve"> </w:t>
      </w:r>
      <w:r w:rsidR="00A553EB">
        <w:rPr>
          <w:lang w:val="sr-Latn-CS"/>
        </w:rPr>
        <w:t>(slika 6)</w:t>
      </w:r>
      <w:r w:rsidR="000077A7">
        <w:rPr>
          <w:lang w:val="sr-Latn-CS"/>
        </w:rPr>
        <w:t xml:space="preserve"> </w:t>
      </w:r>
      <w:r w:rsidR="00855395">
        <w:rPr>
          <w:lang w:val="sr-Latn-CS"/>
        </w:rPr>
        <w:t xml:space="preserve">i </w:t>
      </w:r>
      <w:r w:rsidR="000077A7">
        <w:rPr>
          <w:lang w:val="sr-Latn-CS"/>
        </w:rPr>
        <w:t>verzija Dynamic Web Module</w:t>
      </w:r>
      <w:r w:rsidR="00A553EB">
        <w:rPr>
          <w:lang w:val="sr-Latn-CS"/>
        </w:rPr>
        <w:t xml:space="preserve"> (slika 7)</w:t>
      </w:r>
      <w:r w:rsidR="000077A7">
        <w:rPr>
          <w:lang w:val="sr-Latn-CS"/>
        </w:rPr>
        <w:t>.</w:t>
      </w:r>
      <w:r w:rsidR="00855395">
        <w:rPr>
          <w:lang w:val="sr-Latn-CS"/>
        </w:rPr>
        <w:t xml:space="preserve"> Nama su interesantne dve verzije. Starija verzija </w:t>
      </w:r>
      <w:r w:rsidR="00855395" w:rsidRPr="00855395">
        <w:rPr>
          <w:i/>
          <w:iCs/>
          <w:lang w:val="pl-PL"/>
        </w:rPr>
        <w:t>Dynamic web module version 2.5</w:t>
      </w:r>
      <w:r w:rsidR="00855395">
        <w:rPr>
          <w:lang w:val="sr-Latn-CS"/>
        </w:rPr>
        <w:t xml:space="preserve"> i najnovija </w:t>
      </w:r>
      <w:r w:rsidR="00855395">
        <w:rPr>
          <w:i/>
          <w:iCs/>
          <w:lang w:val="pl-PL"/>
        </w:rPr>
        <w:t>Dynamic web module version 4.0.</w:t>
      </w:r>
      <w:r w:rsidR="00855395">
        <w:rPr>
          <w:iCs/>
          <w:lang w:val="pl-PL"/>
        </w:rPr>
        <w:t xml:space="preserve"> Kod starije verzije 2.5 sva neophodna mapiraja se navode u web.xml kod novije verije 4.0 se mapiranja mogu navesti u web.xml ali se mogu navesti i anotacijama u samom kodu java klase. Radi detaljnijeg savladavanja tehnologije odabraće se verzija 2.5.</w:t>
      </w:r>
    </w:p>
    <w:p w14:paraId="17E8811B" w14:textId="77777777" w:rsidR="003722F2" w:rsidRPr="00833BEA" w:rsidRDefault="003722F2" w:rsidP="001F0C4A">
      <w:pPr>
        <w:rPr>
          <w:lang w:val="sr-Latn-CS"/>
        </w:rPr>
      </w:pPr>
    </w:p>
    <w:p w14:paraId="4DADB5AF" w14:textId="77777777" w:rsidR="003722F2" w:rsidRPr="00833BEA" w:rsidRDefault="00855395" w:rsidP="003722F2">
      <w:pPr>
        <w:jc w:val="center"/>
        <w:rPr>
          <w:lang w:val="sr-Latn-CS"/>
        </w:rPr>
      </w:pPr>
      <w:r w:rsidRPr="00855395">
        <w:rPr>
          <w:noProof/>
          <w:lang w:val="en-US"/>
        </w:rPr>
        <w:lastRenderedPageBreak/>
        <w:drawing>
          <wp:inline distT="0" distB="0" distL="0" distR="0" wp14:anchorId="27AA67B4" wp14:editId="4F592761">
            <wp:extent cx="5745897" cy="6879831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45897" cy="6879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FE25A" w14:textId="77777777" w:rsidR="003722F2" w:rsidRPr="00833BEA" w:rsidRDefault="00A62970" w:rsidP="00A62970">
      <w:pPr>
        <w:jc w:val="center"/>
        <w:rPr>
          <w:lang w:val="sr-Latn-CS"/>
        </w:rPr>
      </w:pPr>
      <w:r w:rsidRPr="00833BEA">
        <w:rPr>
          <w:lang w:val="sr-Latn-CS"/>
        </w:rPr>
        <w:t>Slika 6 - Podešavanje Dynamic Web project</w:t>
      </w:r>
    </w:p>
    <w:p w14:paraId="0E3B6021" w14:textId="77777777" w:rsidR="0092269B" w:rsidRPr="00833BEA" w:rsidRDefault="0092269B" w:rsidP="00A62970">
      <w:pPr>
        <w:jc w:val="center"/>
        <w:rPr>
          <w:lang w:val="sr-Latn-CS"/>
        </w:rPr>
      </w:pPr>
    </w:p>
    <w:p w14:paraId="16E385C4" w14:textId="77777777" w:rsidR="00855395" w:rsidRDefault="00855395" w:rsidP="001F0C4A">
      <w:pPr>
        <w:rPr>
          <w:lang w:val="sr-Latn-CS"/>
        </w:rPr>
      </w:pPr>
    </w:p>
    <w:p w14:paraId="318F7763" w14:textId="77777777" w:rsidR="00855395" w:rsidRPr="00833BEA" w:rsidRDefault="00855395" w:rsidP="00855395">
      <w:pPr>
        <w:jc w:val="center"/>
        <w:rPr>
          <w:lang w:val="sr-Latn-CS"/>
        </w:rPr>
      </w:pPr>
      <w:r w:rsidRPr="00855395">
        <w:rPr>
          <w:noProof/>
          <w:bdr w:val="single" w:sz="4" w:space="0" w:color="auto"/>
          <w:lang w:val="en-US"/>
        </w:rPr>
        <w:lastRenderedPageBreak/>
        <w:drawing>
          <wp:inline distT="0" distB="0" distL="0" distR="0" wp14:anchorId="2A4884F0" wp14:editId="3B20B6B7">
            <wp:extent cx="5317099" cy="1419799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17099" cy="1419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3D9DE" w14:textId="77777777" w:rsidR="00855395" w:rsidRPr="00833BEA" w:rsidRDefault="00855395" w:rsidP="00855395">
      <w:pPr>
        <w:jc w:val="center"/>
        <w:rPr>
          <w:lang w:val="sr-Latn-CS"/>
        </w:rPr>
      </w:pPr>
      <w:r w:rsidRPr="00833BEA">
        <w:rPr>
          <w:lang w:val="sr-Latn-CS"/>
        </w:rPr>
        <w:t xml:space="preserve">Slika </w:t>
      </w:r>
      <w:r>
        <w:rPr>
          <w:lang w:val="sr-Latn-CS"/>
        </w:rPr>
        <w:t>7</w:t>
      </w:r>
      <w:r w:rsidRPr="00833BEA">
        <w:rPr>
          <w:lang w:val="sr-Latn-CS"/>
        </w:rPr>
        <w:t xml:space="preserve"> - </w:t>
      </w:r>
      <w:r w:rsidRPr="00855395">
        <w:rPr>
          <w:lang w:val="sr-Latn-CS"/>
        </w:rPr>
        <w:t>Dynamic Web Module</w:t>
      </w:r>
    </w:p>
    <w:p w14:paraId="2B2A0FBD" w14:textId="77777777" w:rsidR="00855395" w:rsidRDefault="00855395" w:rsidP="001F0C4A">
      <w:pPr>
        <w:rPr>
          <w:lang w:val="sr-Latn-CS"/>
        </w:rPr>
      </w:pPr>
    </w:p>
    <w:p w14:paraId="07AA8354" w14:textId="77777777" w:rsidR="004E1D54" w:rsidRPr="00833BEA" w:rsidRDefault="004E1D54" w:rsidP="001F0C4A">
      <w:pPr>
        <w:rPr>
          <w:lang w:val="sr-Latn-CS"/>
        </w:rPr>
      </w:pPr>
      <w:r w:rsidRPr="00833BEA">
        <w:rPr>
          <w:lang w:val="sr-Latn-CS"/>
        </w:rPr>
        <w:t>Kliknemo na Next dugme dok ne dođemo do sledećeg dijaloga:</w:t>
      </w:r>
    </w:p>
    <w:p w14:paraId="337CF3CD" w14:textId="77777777" w:rsidR="004E1D54" w:rsidRPr="00833BEA" w:rsidRDefault="00EE4784" w:rsidP="001F0C4A">
      <w:pPr>
        <w:rPr>
          <w:lang w:val="sr-Latn-CS"/>
        </w:rPr>
      </w:pPr>
      <w:r w:rsidRPr="00EE4784">
        <w:rPr>
          <w:noProof/>
          <w:lang w:val="en-US"/>
        </w:rPr>
        <w:drawing>
          <wp:inline distT="0" distB="0" distL="0" distR="0" wp14:anchorId="710E67EA" wp14:editId="50B56941">
            <wp:extent cx="5745897" cy="3420858"/>
            <wp:effectExtent l="0" t="0" r="762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45897" cy="3420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1C17C" w14:textId="77777777" w:rsidR="004E1D54" w:rsidRPr="00833BEA" w:rsidRDefault="002D2CEB" w:rsidP="002D2CEB">
      <w:pPr>
        <w:jc w:val="center"/>
        <w:rPr>
          <w:lang w:val="sr-Latn-CS"/>
        </w:rPr>
      </w:pPr>
      <w:r w:rsidRPr="00833BEA">
        <w:rPr>
          <w:lang w:val="sr-Latn-CS"/>
        </w:rPr>
        <w:t xml:space="preserve">Slika </w:t>
      </w:r>
      <w:r w:rsidR="00865D4F">
        <w:rPr>
          <w:lang w:val="sr-Latn-CS"/>
        </w:rPr>
        <w:t>8</w:t>
      </w:r>
      <w:r w:rsidRPr="00833BEA">
        <w:rPr>
          <w:lang w:val="sr-Latn-CS"/>
        </w:rPr>
        <w:t xml:space="preserve"> - Automatsko generisanje Deployment descriptora</w:t>
      </w:r>
    </w:p>
    <w:p w14:paraId="67888CDC" w14:textId="77777777" w:rsidR="00EC10C7" w:rsidRPr="00833BEA" w:rsidRDefault="00EC10C7" w:rsidP="002D2CEB">
      <w:pPr>
        <w:jc w:val="center"/>
        <w:rPr>
          <w:lang w:val="sr-Latn-CS"/>
        </w:rPr>
      </w:pPr>
    </w:p>
    <w:p w14:paraId="7C90B374" w14:textId="77777777" w:rsidR="004E1D54" w:rsidRPr="00833BEA" w:rsidRDefault="004E1D54" w:rsidP="001F0C4A">
      <w:pPr>
        <w:rPr>
          <w:lang w:val="sr-Latn-CS"/>
        </w:rPr>
      </w:pPr>
      <w:r w:rsidRPr="00833BEA">
        <w:rPr>
          <w:lang w:val="sr-Latn-CS"/>
        </w:rPr>
        <w:t xml:space="preserve">Na njemu obavezo naznačiti da se prilikom formiranja projekta </w:t>
      </w:r>
      <w:r w:rsidR="00180132" w:rsidRPr="00833BEA">
        <w:rPr>
          <w:lang w:val="sr-Latn-CS"/>
        </w:rPr>
        <w:t xml:space="preserve">automatski </w:t>
      </w:r>
      <w:r w:rsidRPr="00833BEA">
        <w:rPr>
          <w:lang w:val="sr-Latn-CS"/>
        </w:rPr>
        <w:t>generiše</w:t>
      </w:r>
      <w:r w:rsidR="00061916" w:rsidRPr="00833BEA">
        <w:rPr>
          <w:lang w:val="sr-Latn-CS"/>
        </w:rPr>
        <w:t xml:space="preserve"> </w:t>
      </w:r>
      <w:r w:rsidRPr="00833BEA">
        <w:rPr>
          <w:lang w:val="sr-Latn-CS"/>
        </w:rPr>
        <w:t>i web</w:t>
      </w:r>
      <w:r w:rsidR="00D02E0A" w:rsidRPr="00833BEA">
        <w:rPr>
          <w:lang w:val="sr-Latn-CS"/>
        </w:rPr>
        <w:t>.xml</w:t>
      </w:r>
      <w:r w:rsidR="00061916" w:rsidRPr="00833BEA">
        <w:rPr>
          <w:lang w:val="sr-Latn-CS"/>
        </w:rPr>
        <w:t xml:space="preserve"> (fajl u kome mapiramo Servlete). </w:t>
      </w:r>
    </w:p>
    <w:p w14:paraId="564159AF" w14:textId="77777777" w:rsidR="00F34D81" w:rsidRPr="00833BEA" w:rsidRDefault="00F34D81" w:rsidP="001F0C4A">
      <w:pPr>
        <w:rPr>
          <w:lang w:val="sr-Latn-CS"/>
        </w:rPr>
      </w:pPr>
    </w:p>
    <w:p w14:paraId="241A61D2" w14:textId="77777777" w:rsidR="001F0C4A" w:rsidRPr="00833BEA" w:rsidRDefault="001F0C4A" w:rsidP="001F0C4A">
      <w:pPr>
        <w:rPr>
          <w:lang w:val="sr-Latn-CS"/>
        </w:rPr>
      </w:pPr>
      <w:r w:rsidRPr="00833BEA">
        <w:rPr>
          <w:lang w:val="sr-Latn-CS"/>
        </w:rPr>
        <w:t>Kreirani Dinamički Web projekat</w:t>
      </w:r>
      <w:r w:rsidR="009C09A7" w:rsidRPr="00833BEA">
        <w:rPr>
          <w:lang w:val="sr-Latn-CS"/>
        </w:rPr>
        <w:t xml:space="preserve"> treba da ima </w:t>
      </w:r>
      <w:r w:rsidRPr="00833BEA">
        <w:rPr>
          <w:lang w:val="sr-Latn-CS"/>
        </w:rPr>
        <w:t>sledeću strukturu foldera:</w:t>
      </w:r>
    </w:p>
    <w:p w14:paraId="23278790" w14:textId="77777777" w:rsidR="001F0C4A" w:rsidRPr="00833BEA" w:rsidRDefault="001F0C4A" w:rsidP="001F0C4A">
      <w:pPr>
        <w:pStyle w:val="ListParagraph"/>
        <w:numPr>
          <w:ilvl w:val="0"/>
          <w:numId w:val="10"/>
        </w:numPr>
        <w:rPr>
          <w:lang w:val="sr-Latn-CS"/>
        </w:rPr>
      </w:pPr>
      <w:r w:rsidRPr="00833BEA">
        <w:rPr>
          <w:lang w:val="sr-Latn-CS"/>
        </w:rPr>
        <w:t xml:space="preserve">Java </w:t>
      </w:r>
      <w:r w:rsidR="009C09A7" w:rsidRPr="00833BEA">
        <w:rPr>
          <w:lang w:val="sr-Latn-CS"/>
        </w:rPr>
        <w:t>Re</w:t>
      </w:r>
      <w:r w:rsidRPr="00833BEA">
        <w:rPr>
          <w:lang w:val="sr-Latn-CS"/>
        </w:rPr>
        <w:t>Source</w:t>
      </w:r>
      <w:r w:rsidR="009C09A7" w:rsidRPr="00833BEA">
        <w:rPr>
          <w:lang w:val="sr-Latn-CS"/>
        </w:rPr>
        <w:t xml:space="preserve">s - U njega ćemo smeštati java izvorne datoteke (.java), binove i servlete. Oni se u Eclipsi automatski kompajliraju i njihovi class fajlovi su smešteni u </w:t>
      </w:r>
      <w:r w:rsidR="009C09A7" w:rsidRPr="00833BEA">
        <w:rPr>
          <w:rFonts w:eastAsia="Times New Roman" w:cs="Times New Roman"/>
          <w:sz w:val="24"/>
          <w:szCs w:val="24"/>
          <w:lang w:val="sr-Latn-CS"/>
        </w:rPr>
        <w:t>WEB-INF/classes direktoriju</w:t>
      </w:r>
      <w:r w:rsidR="00A31103">
        <w:rPr>
          <w:rFonts w:eastAsia="Times New Roman" w:cs="Times New Roman"/>
          <w:sz w:val="24"/>
          <w:szCs w:val="24"/>
          <w:lang w:val="sr-Latn-CS"/>
        </w:rPr>
        <w:t>mu</w:t>
      </w:r>
      <w:r w:rsidR="00755EDE" w:rsidRPr="00833BEA">
        <w:rPr>
          <w:rFonts w:eastAsia="Times New Roman" w:cs="Times New Roman"/>
          <w:sz w:val="24"/>
          <w:szCs w:val="24"/>
          <w:lang w:val="sr-Latn-CS"/>
        </w:rPr>
        <w:t xml:space="preserve"> ili u build/classes</w:t>
      </w:r>
      <w:r w:rsidR="009C09A7" w:rsidRPr="00833BEA">
        <w:rPr>
          <w:rFonts w:eastAsia="Times New Roman" w:cs="Times New Roman"/>
          <w:sz w:val="24"/>
          <w:szCs w:val="24"/>
          <w:lang w:val="sr-Latn-CS"/>
        </w:rPr>
        <w:t>.</w:t>
      </w:r>
    </w:p>
    <w:p w14:paraId="3E8863B9" w14:textId="77777777" w:rsidR="00B91262" w:rsidRPr="00833BEA" w:rsidRDefault="009C09A7" w:rsidP="001F0C4A">
      <w:pPr>
        <w:pStyle w:val="ListParagraph"/>
        <w:numPr>
          <w:ilvl w:val="0"/>
          <w:numId w:val="10"/>
        </w:numPr>
        <w:rPr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>WebContent</w:t>
      </w:r>
      <w:r w:rsidR="00CC00B5" w:rsidRPr="00833BEA">
        <w:rPr>
          <w:rFonts w:eastAsia="Times New Roman" w:cs="Times New Roman"/>
          <w:sz w:val="24"/>
          <w:szCs w:val="24"/>
          <w:lang w:val="sr-Latn-CS"/>
        </w:rPr>
        <w:t xml:space="preserve"> - F</w:t>
      </w:r>
      <w:r w:rsidRPr="00833BEA">
        <w:rPr>
          <w:rFonts w:eastAsia="Times New Roman" w:cs="Times New Roman"/>
          <w:sz w:val="24"/>
          <w:szCs w:val="24"/>
          <w:lang w:val="sr-Latn-CS"/>
        </w:rPr>
        <w:t>older u kome lokaciju na</w:t>
      </w:r>
      <w:r w:rsidR="00CC00B5" w:rsidRPr="00833BEA">
        <w:rPr>
          <w:rFonts w:eastAsia="Times New Roman" w:cs="Times New Roman"/>
          <w:sz w:val="24"/>
          <w:szCs w:val="24"/>
          <w:lang w:val="sr-Latn-CS"/>
        </w:rPr>
        <w:t>la</w:t>
      </w:r>
      <w:r w:rsidRPr="00833BEA">
        <w:rPr>
          <w:rFonts w:eastAsia="Times New Roman" w:cs="Times New Roman"/>
          <w:sz w:val="24"/>
          <w:szCs w:val="24"/>
          <w:lang w:val="sr-Latn-CS"/>
        </w:rPr>
        <w:t xml:space="preserve">ze Web resursi. </w:t>
      </w:r>
      <w:r w:rsidR="00CC00B5" w:rsidRPr="00833BEA">
        <w:rPr>
          <w:rFonts w:eastAsia="Times New Roman" w:cs="Times New Roman"/>
          <w:sz w:val="24"/>
          <w:szCs w:val="24"/>
          <w:lang w:val="sr-Latn-CS"/>
        </w:rPr>
        <w:t>T</w:t>
      </w:r>
      <w:r w:rsidRPr="00833BEA">
        <w:rPr>
          <w:rFonts w:eastAsia="Times New Roman" w:cs="Times New Roman"/>
          <w:sz w:val="24"/>
          <w:szCs w:val="24"/>
          <w:lang w:val="sr-Latn-CS"/>
        </w:rPr>
        <w:t xml:space="preserve">ako </w:t>
      </w:r>
      <w:r w:rsidR="00C9357F" w:rsidRPr="00833BEA">
        <w:rPr>
          <w:rFonts w:eastAsia="Times New Roman" w:cs="Times New Roman"/>
          <w:sz w:val="24"/>
          <w:szCs w:val="24"/>
          <w:lang w:val="sr-Latn-CS"/>
        </w:rPr>
        <w:t xml:space="preserve">se </w:t>
      </w:r>
      <w:r w:rsidRPr="00833BEA">
        <w:rPr>
          <w:rFonts w:eastAsia="Times New Roman" w:cs="Times New Roman"/>
          <w:sz w:val="24"/>
          <w:szCs w:val="24"/>
          <w:lang w:val="sr-Latn-CS"/>
        </w:rPr>
        <w:t xml:space="preserve">u njemu mogu </w:t>
      </w:r>
      <w:r w:rsidR="00C9357F" w:rsidRPr="00833BEA">
        <w:rPr>
          <w:rFonts w:eastAsia="Times New Roman" w:cs="Times New Roman"/>
          <w:sz w:val="24"/>
          <w:szCs w:val="24"/>
          <w:lang w:val="sr-Latn-CS"/>
        </w:rPr>
        <w:t>naći</w:t>
      </w:r>
      <w:r w:rsidR="00CC00B5" w:rsidRPr="00833BEA">
        <w:rPr>
          <w:rFonts w:eastAsia="Times New Roman" w:cs="Times New Roman"/>
          <w:sz w:val="24"/>
          <w:szCs w:val="24"/>
          <w:lang w:val="sr-Latn-CS"/>
        </w:rPr>
        <w:t xml:space="preserve"> </w:t>
      </w:r>
      <w:r w:rsidRPr="00833BEA">
        <w:rPr>
          <w:rFonts w:eastAsia="Times New Roman" w:cs="Times New Roman"/>
          <w:sz w:val="24"/>
          <w:szCs w:val="24"/>
          <w:lang w:val="sr-Latn-CS"/>
        </w:rPr>
        <w:t>dinamički resusrsi (JSP stranice) ili statički (slike, fajlovi, HTML stranice, CSS stil</w:t>
      </w:r>
      <w:r w:rsidR="00CC00B5" w:rsidRPr="00833BEA">
        <w:rPr>
          <w:rFonts w:eastAsia="Times New Roman" w:cs="Times New Roman"/>
          <w:sz w:val="24"/>
          <w:szCs w:val="24"/>
          <w:lang w:val="sr-Latn-CS"/>
        </w:rPr>
        <w:t>ovi ...). Kada se aplikacija</w:t>
      </w:r>
      <w:r w:rsidRPr="00833BEA">
        <w:rPr>
          <w:rFonts w:eastAsia="Times New Roman" w:cs="Times New Roman"/>
          <w:sz w:val="24"/>
          <w:szCs w:val="24"/>
          <w:lang w:val="sr-Latn-CS"/>
        </w:rPr>
        <w:t xml:space="preserve"> prebaci na server, on neće moći da pristupi pomenutim web resursima ako se oni ne nalaze u ovom folderu</w:t>
      </w:r>
      <w:r w:rsidR="00B91262" w:rsidRPr="00833BEA">
        <w:rPr>
          <w:rFonts w:eastAsia="Times New Roman" w:cs="Times New Roman"/>
          <w:sz w:val="24"/>
          <w:szCs w:val="24"/>
          <w:lang w:val="sr-Latn-CS"/>
        </w:rPr>
        <w:t xml:space="preserve"> ili nekom od njegovih podfoldera</w:t>
      </w:r>
      <w:r w:rsidRPr="00833BEA">
        <w:rPr>
          <w:rFonts w:eastAsia="Times New Roman" w:cs="Times New Roman"/>
          <w:sz w:val="24"/>
          <w:szCs w:val="24"/>
          <w:lang w:val="sr-Latn-CS"/>
        </w:rPr>
        <w:t>.</w:t>
      </w:r>
    </w:p>
    <w:p w14:paraId="116683D5" w14:textId="77777777" w:rsidR="00422E84" w:rsidRPr="00833BEA" w:rsidRDefault="00422E84" w:rsidP="00422E84">
      <w:pPr>
        <w:pStyle w:val="ListParagraph"/>
        <w:numPr>
          <w:ilvl w:val="1"/>
          <w:numId w:val="10"/>
        </w:numPr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>WEB-INF</w:t>
      </w:r>
      <w:r w:rsidR="009C09A7" w:rsidRPr="00833BEA">
        <w:rPr>
          <w:rFonts w:eastAsia="Times New Roman" w:cs="Times New Roman"/>
          <w:sz w:val="24"/>
          <w:szCs w:val="24"/>
          <w:lang w:val="sr-Latn-CS"/>
        </w:rPr>
        <w:t xml:space="preserve"> </w:t>
      </w:r>
      <w:r w:rsidR="00B91262" w:rsidRPr="00833BEA">
        <w:rPr>
          <w:rFonts w:eastAsia="Times New Roman" w:cs="Times New Roman"/>
          <w:sz w:val="24"/>
          <w:szCs w:val="24"/>
          <w:lang w:val="sr-Latn-CS"/>
        </w:rPr>
        <w:t>- Podfolder u WebContent</w:t>
      </w:r>
      <w:r w:rsidRPr="00833BEA">
        <w:rPr>
          <w:rFonts w:eastAsia="Times New Roman" w:cs="Times New Roman"/>
          <w:sz w:val="24"/>
          <w:szCs w:val="24"/>
          <w:lang w:val="sr-Latn-CS"/>
        </w:rPr>
        <w:t>. sadrži relevantne web resurse za funkcionisanje web aplikacije. Sadrži i fajl web.xml o kome će biti reči kasnije.</w:t>
      </w:r>
    </w:p>
    <w:p w14:paraId="24DC2AC4" w14:textId="77777777" w:rsidR="00650D01" w:rsidRPr="00833BEA" w:rsidRDefault="00422E84" w:rsidP="00422E84">
      <w:pPr>
        <w:pStyle w:val="ListParagraph"/>
        <w:numPr>
          <w:ilvl w:val="2"/>
          <w:numId w:val="10"/>
        </w:numPr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lastRenderedPageBreak/>
        <w:t>classes - Podfolder  WEB-INF je output direktorijum prekomajliranih Java klasa (one iz JavaResources).</w:t>
      </w:r>
      <w:r w:rsidR="00650D01" w:rsidRPr="00833BEA">
        <w:rPr>
          <w:rFonts w:eastAsia="Times New Roman" w:cs="Times New Roman"/>
          <w:sz w:val="24"/>
          <w:szCs w:val="24"/>
          <w:lang w:val="sr-Latn-CS"/>
        </w:rPr>
        <w:t xml:space="preserve"> Podfolderi u ovom folderu čuvaju strukuru paketa iz </w:t>
      </w:r>
      <w:r w:rsidR="00650D01" w:rsidRPr="00833BEA">
        <w:rPr>
          <w:lang w:val="sr-Latn-CS"/>
        </w:rPr>
        <w:t>Java ReSources</w:t>
      </w:r>
    </w:p>
    <w:p w14:paraId="2D61775F" w14:textId="77777777" w:rsidR="009C09A7" w:rsidRPr="00833BEA" w:rsidRDefault="00650D01" w:rsidP="00422E84">
      <w:pPr>
        <w:pStyle w:val="ListParagraph"/>
        <w:numPr>
          <w:ilvl w:val="2"/>
          <w:numId w:val="10"/>
        </w:numPr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lang w:val="sr-Latn-CS"/>
        </w:rPr>
        <w:t xml:space="preserve">lib </w:t>
      </w:r>
      <w:r w:rsidR="00422E84" w:rsidRPr="00833BEA">
        <w:rPr>
          <w:rFonts w:eastAsia="Times New Roman" w:cs="Times New Roman"/>
          <w:sz w:val="24"/>
          <w:szCs w:val="24"/>
          <w:lang w:val="sr-Latn-CS"/>
        </w:rPr>
        <w:t xml:space="preserve"> </w:t>
      </w:r>
      <w:r w:rsidRPr="00833BEA">
        <w:rPr>
          <w:rFonts w:eastAsia="Times New Roman" w:cs="Times New Roman"/>
          <w:sz w:val="24"/>
          <w:szCs w:val="24"/>
          <w:lang w:val="sr-Latn-CS"/>
        </w:rPr>
        <w:t>- Podfolder u WebContent. Nalaze se sve eksterne biblioteke (jar fajlovi) koji su neophodni za funkcionisanje Web aplikacije</w:t>
      </w:r>
      <w:r w:rsidR="007E667D" w:rsidRPr="00833BEA">
        <w:rPr>
          <w:rFonts w:eastAsia="Times New Roman" w:cs="Times New Roman"/>
          <w:sz w:val="24"/>
          <w:szCs w:val="24"/>
          <w:lang w:val="sr-Latn-CS"/>
        </w:rPr>
        <w:t>.</w:t>
      </w:r>
    </w:p>
    <w:p w14:paraId="0F2D4D02" w14:textId="77777777" w:rsidR="00061916" w:rsidRPr="00833BEA" w:rsidRDefault="00061916" w:rsidP="007E667D">
      <w:pPr>
        <w:rPr>
          <w:rFonts w:eastAsia="Times New Roman" w:cs="Times New Roman"/>
          <w:sz w:val="24"/>
          <w:szCs w:val="24"/>
          <w:lang w:val="sr-Latn-CS"/>
        </w:rPr>
      </w:pPr>
    </w:p>
    <w:p w14:paraId="57F002DE" w14:textId="77777777" w:rsidR="00061916" w:rsidRPr="00833BEA" w:rsidRDefault="00061916" w:rsidP="007E667D">
      <w:pPr>
        <w:rPr>
          <w:rFonts w:eastAsia="Times New Roman" w:cs="Times New Roman"/>
          <w:sz w:val="24"/>
          <w:szCs w:val="24"/>
          <w:lang w:val="sr-Latn-CS"/>
        </w:rPr>
      </w:pPr>
    </w:p>
    <w:p w14:paraId="2DAAE0E2" w14:textId="77777777" w:rsidR="00061916" w:rsidRPr="00833BEA" w:rsidRDefault="00061916" w:rsidP="007E667D">
      <w:pPr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>Novi Servlet</w:t>
      </w:r>
      <w:r w:rsidR="00234973" w:rsidRPr="00833BEA">
        <w:rPr>
          <w:rFonts w:eastAsia="Times New Roman" w:cs="Times New Roman"/>
          <w:sz w:val="24"/>
          <w:szCs w:val="24"/>
          <w:lang w:val="sr-Latn-CS"/>
        </w:rPr>
        <w:t xml:space="preserve"> kreiramo tako što</w:t>
      </w:r>
      <w:r w:rsidRPr="00833BEA">
        <w:rPr>
          <w:rFonts w:eastAsia="Times New Roman" w:cs="Times New Roman"/>
          <w:sz w:val="24"/>
          <w:szCs w:val="24"/>
          <w:lang w:val="sr-Latn-CS"/>
        </w:rPr>
        <w:t xml:space="preserve"> u okviru Java Resources folder src </w:t>
      </w:r>
      <w:r w:rsidR="00234973" w:rsidRPr="00833BEA">
        <w:rPr>
          <w:rFonts w:eastAsia="Times New Roman" w:cs="Times New Roman"/>
          <w:sz w:val="24"/>
          <w:szCs w:val="24"/>
          <w:lang w:val="sr-Latn-CS"/>
        </w:rPr>
        <w:t xml:space="preserve">napravimo paket </w:t>
      </w:r>
      <w:r w:rsidR="00865D4F" w:rsidRPr="00865D4F">
        <w:rPr>
          <w:rFonts w:eastAsia="Times New Roman" w:cs="Times New Roman"/>
          <w:i/>
          <w:sz w:val="24"/>
          <w:szCs w:val="24"/>
          <w:lang w:val="sr-Latn-CS"/>
        </w:rPr>
        <w:t>webt3.zad01</w:t>
      </w:r>
      <w:r w:rsidR="00865D4F" w:rsidRPr="00865D4F">
        <w:rPr>
          <w:rFonts w:eastAsia="Times New Roman" w:cs="Times New Roman"/>
          <w:sz w:val="24"/>
          <w:szCs w:val="24"/>
          <w:lang w:val="sr-Latn-CS"/>
        </w:rPr>
        <w:t xml:space="preserve"> </w:t>
      </w:r>
      <w:r w:rsidR="00865D4F">
        <w:rPr>
          <w:rFonts w:eastAsia="Times New Roman" w:cs="Times New Roman"/>
          <w:sz w:val="24"/>
          <w:szCs w:val="24"/>
          <w:lang w:val="sr-Latn-CS"/>
        </w:rPr>
        <w:t xml:space="preserve"> </w:t>
      </w:r>
      <w:r w:rsidR="00234973" w:rsidRPr="00833BEA">
        <w:rPr>
          <w:rFonts w:eastAsia="Times New Roman" w:cs="Times New Roman"/>
          <w:sz w:val="24"/>
          <w:szCs w:val="24"/>
          <w:lang w:val="sr-Latn-CS"/>
        </w:rPr>
        <w:t>i u njemu odaberemo kreiranje</w:t>
      </w:r>
      <w:r w:rsidR="00792622" w:rsidRPr="00833BEA">
        <w:rPr>
          <w:rFonts w:eastAsia="Times New Roman" w:cs="Times New Roman"/>
          <w:sz w:val="24"/>
          <w:szCs w:val="24"/>
          <w:lang w:val="sr-Latn-CS"/>
        </w:rPr>
        <w:t xml:space="preserve"> novog servleta kao na slici</w:t>
      </w:r>
      <w:r w:rsidR="0010539A" w:rsidRPr="00833BEA">
        <w:rPr>
          <w:rFonts w:eastAsia="Times New Roman" w:cs="Times New Roman"/>
          <w:sz w:val="24"/>
          <w:szCs w:val="24"/>
          <w:lang w:val="sr-Latn-CS"/>
        </w:rPr>
        <w:t xml:space="preserve"> </w:t>
      </w:r>
      <w:r w:rsidR="00865D4F">
        <w:rPr>
          <w:rFonts w:eastAsia="Times New Roman" w:cs="Times New Roman"/>
          <w:sz w:val="24"/>
          <w:szCs w:val="24"/>
          <w:lang w:val="sr-Latn-CS"/>
        </w:rPr>
        <w:t>9</w:t>
      </w:r>
      <w:r w:rsidR="00A81CB7" w:rsidRPr="00833BEA">
        <w:rPr>
          <w:rFonts w:eastAsia="Times New Roman" w:cs="Times New Roman"/>
          <w:sz w:val="24"/>
          <w:szCs w:val="24"/>
          <w:lang w:val="sr-Latn-CS"/>
        </w:rPr>
        <w:t>.</w:t>
      </w:r>
    </w:p>
    <w:p w14:paraId="0F81F69A" w14:textId="77777777" w:rsidR="00792622" w:rsidRPr="00833BEA" w:rsidRDefault="00792622" w:rsidP="007E667D">
      <w:pPr>
        <w:rPr>
          <w:rFonts w:eastAsia="Times New Roman" w:cs="Times New Roman"/>
          <w:sz w:val="24"/>
          <w:szCs w:val="24"/>
          <w:lang w:val="sr-Latn-CS"/>
        </w:rPr>
      </w:pPr>
    </w:p>
    <w:p w14:paraId="07DE23C7" w14:textId="77777777" w:rsidR="00792622" w:rsidRPr="00833BEA" w:rsidRDefault="00865D4F" w:rsidP="005B23CC">
      <w:pPr>
        <w:jc w:val="center"/>
        <w:rPr>
          <w:rFonts w:eastAsia="Times New Roman" w:cs="Times New Roman"/>
          <w:sz w:val="24"/>
          <w:szCs w:val="24"/>
          <w:lang w:val="sr-Latn-CS"/>
        </w:rPr>
      </w:pPr>
      <w:r w:rsidRPr="00865D4F">
        <w:rPr>
          <w:rFonts w:eastAsia="Times New Roman" w:cs="Times New Roman"/>
          <w:noProof/>
          <w:sz w:val="24"/>
          <w:szCs w:val="24"/>
          <w:bdr w:val="single" w:sz="4" w:space="0" w:color="auto"/>
          <w:lang w:val="en-US"/>
        </w:rPr>
        <w:drawing>
          <wp:inline distT="0" distB="0" distL="0" distR="0" wp14:anchorId="5A93B628" wp14:editId="6FC00AAC">
            <wp:extent cx="5943600" cy="447865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7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F34C0" w14:textId="77777777" w:rsidR="00386C97" w:rsidRPr="00833BEA" w:rsidRDefault="00386C97" w:rsidP="00386C97">
      <w:pPr>
        <w:jc w:val="center"/>
        <w:rPr>
          <w:lang w:val="sr-Latn-CS"/>
        </w:rPr>
      </w:pPr>
      <w:r w:rsidRPr="00833BEA">
        <w:rPr>
          <w:lang w:val="sr-Latn-CS"/>
        </w:rPr>
        <w:t xml:space="preserve">Slika </w:t>
      </w:r>
      <w:r w:rsidR="00865D4F">
        <w:rPr>
          <w:lang w:val="sr-Latn-CS"/>
        </w:rPr>
        <w:t>9</w:t>
      </w:r>
      <w:r w:rsidRPr="00833BEA">
        <w:rPr>
          <w:lang w:val="sr-Latn-CS"/>
        </w:rPr>
        <w:t xml:space="preserve"> - Kreiranje novog Se</w:t>
      </w:r>
      <w:r w:rsidR="00AE525C" w:rsidRPr="00833BEA">
        <w:rPr>
          <w:lang w:val="sr-Latn-CS"/>
        </w:rPr>
        <w:t>r</w:t>
      </w:r>
      <w:r w:rsidRPr="00833BEA">
        <w:rPr>
          <w:lang w:val="sr-Latn-CS"/>
        </w:rPr>
        <w:t>vleta</w:t>
      </w:r>
    </w:p>
    <w:p w14:paraId="12679114" w14:textId="77777777" w:rsidR="00061916" w:rsidRPr="00833BEA" w:rsidRDefault="00061916" w:rsidP="007E667D">
      <w:pPr>
        <w:rPr>
          <w:rFonts w:eastAsia="Times New Roman" w:cs="Times New Roman"/>
          <w:sz w:val="24"/>
          <w:szCs w:val="24"/>
          <w:lang w:val="sr-Latn-CS"/>
        </w:rPr>
      </w:pPr>
    </w:p>
    <w:p w14:paraId="2A357253" w14:textId="77777777" w:rsidR="00A81CB7" w:rsidRPr="00833BEA" w:rsidRDefault="00A81CB7" w:rsidP="007E667D">
      <w:pPr>
        <w:rPr>
          <w:rFonts w:eastAsia="Times New Roman" w:cs="Times New Roman"/>
          <w:sz w:val="24"/>
          <w:szCs w:val="24"/>
          <w:lang w:val="sr-Latn-CS"/>
        </w:rPr>
      </w:pPr>
    </w:p>
    <w:p w14:paraId="5F6FAD9F" w14:textId="77777777" w:rsidR="00A81CB7" w:rsidRPr="00833BEA" w:rsidRDefault="00A81CB7" w:rsidP="007E667D">
      <w:pPr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>Na sledećem dijalogu odabiremo ime klase</w:t>
      </w:r>
    </w:p>
    <w:p w14:paraId="5A6493F0" w14:textId="77777777" w:rsidR="00A81CB7" w:rsidRPr="00833BEA" w:rsidRDefault="00A81CB7" w:rsidP="007E667D">
      <w:pPr>
        <w:rPr>
          <w:rFonts w:eastAsia="Times New Roman" w:cs="Times New Roman"/>
          <w:sz w:val="24"/>
          <w:szCs w:val="24"/>
          <w:lang w:val="sr-Latn-CS"/>
        </w:rPr>
      </w:pPr>
    </w:p>
    <w:p w14:paraId="5F8C3C98" w14:textId="77777777" w:rsidR="00A81CB7" w:rsidRPr="00833BEA" w:rsidRDefault="00865D4F" w:rsidP="005B23CC">
      <w:pPr>
        <w:jc w:val="center"/>
        <w:rPr>
          <w:rFonts w:eastAsia="Times New Roman" w:cs="Times New Roman"/>
          <w:sz w:val="24"/>
          <w:szCs w:val="24"/>
          <w:lang w:val="sr-Latn-CS"/>
        </w:rPr>
      </w:pPr>
      <w:r w:rsidRPr="00865D4F">
        <w:rPr>
          <w:rFonts w:eastAsia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35666923" wp14:editId="34DC38E9">
            <wp:extent cx="5003971" cy="3660048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03971" cy="3660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D8E54" w14:textId="77777777" w:rsidR="006A600F" w:rsidRPr="00833BEA" w:rsidRDefault="006A600F" w:rsidP="006A600F">
      <w:pPr>
        <w:jc w:val="center"/>
        <w:rPr>
          <w:lang w:val="sr-Latn-CS"/>
        </w:rPr>
      </w:pPr>
      <w:r w:rsidRPr="00833BEA">
        <w:rPr>
          <w:lang w:val="sr-Latn-CS"/>
        </w:rPr>
        <w:t xml:space="preserve">Slika </w:t>
      </w:r>
      <w:r w:rsidR="00865D4F">
        <w:rPr>
          <w:lang w:val="sr-Latn-CS"/>
        </w:rPr>
        <w:t>10</w:t>
      </w:r>
      <w:r w:rsidRPr="00833BEA">
        <w:rPr>
          <w:lang w:val="sr-Latn-CS"/>
        </w:rPr>
        <w:t xml:space="preserve"> - </w:t>
      </w:r>
      <w:r w:rsidR="00212D5A" w:rsidRPr="00833BEA">
        <w:rPr>
          <w:lang w:val="sr-Latn-CS"/>
        </w:rPr>
        <w:t>Definisanje imena klase</w:t>
      </w:r>
      <w:r w:rsidRPr="00833BEA">
        <w:rPr>
          <w:lang w:val="sr-Latn-CS"/>
        </w:rPr>
        <w:t xml:space="preserve"> Servlet</w:t>
      </w:r>
    </w:p>
    <w:p w14:paraId="1749F0B4" w14:textId="77777777" w:rsidR="00A81CB7" w:rsidRPr="00833BEA" w:rsidRDefault="00A81CB7" w:rsidP="007E667D">
      <w:pPr>
        <w:rPr>
          <w:rFonts w:eastAsia="Times New Roman" w:cs="Times New Roman"/>
          <w:sz w:val="24"/>
          <w:szCs w:val="24"/>
          <w:lang w:val="sr-Latn-CS"/>
        </w:rPr>
      </w:pPr>
    </w:p>
    <w:p w14:paraId="0AA3E81C" w14:textId="77777777" w:rsidR="00865D4F" w:rsidRDefault="00865D4F" w:rsidP="007E667D">
      <w:pPr>
        <w:rPr>
          <w:rFonts w:eastAsia="Times New Roman" w:cs="Times New Roman"/>
          <w:sz w:val="24"/>
          <w:szCs w:val="24"/>
          <w:lang w:val="sr-Latn-CS"/>
        </w:rPr>
      </w:pPr>
      <w:r>
        <w:rPr>
          <w:rFonts w:eastAsia="Times New Roman" w:cs="Times New Roman"/>
          <w:sz w:val="24"/>
          <w:szCs w:val="24"/>
          <w:lang w:val="sr-Latn-CS"/>
        </w:rPr>
        <w:t>U sledećem dijalogu moguće je definisati URL mapiranje za kreirani Servlet tj. pod kojim URL će se pristupiti Sevletu i pozvati njegove metode. Moguće je višestruko URL mapiranje za isti Servlet.</w:t>
      </w:r>
    </w:p>
    <w:p w14:paraId="4D0C2EEC" w14:textId="77777777" w:rsidR="00865D4F" w:rsidRDefault="00865D4F" w:rsidP="00865D4F">
      <w:pPr>
        <w:jc w:val="center"/>
        <w:rPr>
          <w:rFonts w:eastAsia="Times New Roman" w:cs="Times New Roman"/>
          <w:sz w:val="24"/>
          <w:szCs w:val="24"/>
          <w:lang w:val="sr-Latn-CS"/>
        </w:rPr>
      </w:pPr>
      <w:r w:rsidRPr="00865D4F">
        <w:rPr>
          <w:rFonts w:eastAsia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7F800A46" wp14:editId="6E171224">
            <wp:extent cx="5002647" cy="4697724"/>
            <wp:effectExtent l="0" t="0" r="762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02647" cy="4697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0E8C7" w14:textId="77777777" w:rsidR="00865D4F" w:rsidRPr="00833BEA" w:rsidRDefault="00865D4F" w:rsidP="00865D4F">
      <w:pPr>
        <w:jc w:val="center"/>
        <w:rPr>
          <w:lang w:val="sr-Latn-CS"/>
        </w:rPr>
      </w:pPr>
      <w:r w:rsidRPr="00833BEA">
        <w:rPr>
          <w:lang w:val="sr-Latn-CS"/>
        </w:rPr>
        <w:t xml:space="preserve">Slika </w:t>
      </w:r>
      <w:r>
        <w:rPr>
          <w:lang w:val="sr-Latn-CS"/>
        </w:rPr>
        <w:t>1</w:t>
      </w:r>
      <w:r w:rsidR="008172A4">
        <w:rPr>
          <w:lang w:val="sr-Latn-CS"/>
        </w:rPr>
        <w:t>1</w:t>
      </w:r>
      <w:r w:rsidRPr="00833BEA">
        <w:rPr>
          <w:lang w:val="sr-Latn-CS"/>
        </w:rPr>
        <w:t xml:space="preserve"> - Definisanje imena klase Servlet</w:t>
      </w:r>
    </w:p>
    <w:p w14:paraId="719EFA59" w14:textId="77777777" w:rsidR="00865D4F" w:rsidRDefault="00865D4F" w:rsidP="007E667D">
      <w:pPr>
        <w:rPr>
          <w:rFonts w:eastAsia="Times New Roman" w:cs="Times New Roman"/>
          <w:sz w:val="24"/>
          <w:szCs w:val="24"/>
          <w:lang w:val="sr-Latn-CS"/>
        </w:rPr>
      </w:pPr>
    </w:p>
    <w:p w14:paraId="7AF72349" w14:textId="77777777" w:rsidR="00865D4F" w:rsidRDefault="00865D4F" w:rsidP="007E667D">
      <w:pPr>
        <w:rPr>
          <w:rFonts w:eastAsia="Times New Roman" w:cs="Times New Roman"/>
          <w:sz w:val="24"/>
          <w:szCs w:val="24"/>
          <w:lang w:val="sr-Latn-CS"/>
        </w:rPr>
      </w:pPr>
    </w:p>
    <w:p w14:paraId="7611AA91" w14:textId="77777777" w:rsidR="00A81CB7" w:rsidRPr="00833BEA" w:rsidRDefault="00865D4F" w:rsidP="007E667D">
      <w:pPr>
        <w:rPr>
          <w:rFonts w:eastAsia="Times New Roman" w:cs="Times New Roman"/>
          <w:sz w:val="24"/>
          <w:szCs w:val="24"/>
          <w:lang w:val="sr-Latn-CS"/>
        </w:rPr>
      </w:pPr>
      <w:r>
        <w:rPr>
          <w:rFonts w:eastAsia="Times New Roman" w:cs="Times New Roman"/>
          <w:sz w:val="24"/>
          <w:szCs w:val="24"/>
          <w:lang w:val="sr-Latn-CS"/>
        </w:rPr>
        <w:t>K</w:t>
      </w:r>
      <w:r w:rsidR="00A81CB7" w:rsidRPr="00833BEA">
        <w:rPr>
          <w:rFonts w:eastAsia="Times New Roman" w:cs="Times New Roman"/>
          <w:sz w:val="24"/>
          <w:szCs w:val="24"/>
          <w:lang w:val="sr-Latn-CS"/>
        </w:rPr>
        <w:t xml:space="preserve">ada </w:t>
      </w:r>
      <w:r w:rsidR="000F0CED">
        <w:rPr>
          <w:rFonts w:eastAsia="Times New Roman" w:cs="Times New Roman"/>
          <w:sz w:val="24"/>
          <w:szCs w:val="24"/>
          <w:lang w:val="sr-Latn-CS"/>
        </w:rPr>
        <w:t>se stigne</w:t>
      </w:r>
      <w:r w:rsidR="00A81CB7" w:rsidRPr="00833BEA">
        <w:rPr>
          <w:rFonts w:eastAsia="Times New Roman" w:cs="Times New Roman"/>
          <w:sz w:val="24"/>
          <w:szCs w:val="24"/>
          <w:lang w:val="sr-Latn-CS"/>
        </w:rPr>
        <w:t xml:space="preserve"> do poslednjeg dijaloga</w:t>
      </w:r>
      <w:r w:rsidR="005B23CC" w:rsidRPr="00833BEA">
        <w:rPr>
          <w:rFonts w:eastAsia="Times New Roman" w:cs="Times New Roman"/>
          <w:sz w:val="24"/>
          <w:szCs w:val="24"/>
          <w:lang w:val="sr-Latn-CS"/>
        </w:rPr>
        <w:t xml:space="preserve"> neophodno je naznačiti </w:t>
      </w:r>
      <w:r w:rsidR="006860E1" w:rsidRPr="00833BEA">
        <w:rPr>
          <w:rFonts w:eastAsia="Times New Roman" w:cs="Times New Roman"/>
          <w:sz w:val="24"/>
          <w:szCs w:val="24"/>
          <w:lang w:val="sr-Latn-CS"/>
        </w:rPr>
        <w:t>koje metode će S</w:t>
      </w:r>
      <w:r w:rsidR="0026399B" w:rsidRPr="00833BEA">
        <w:rPr>
          <w:rFonts w:eastAsia="Times New Roman" w:cs="Times New Roman"/>
          <w:sz w:val="24"/>
          <w:szCs w:val="24"/>
          <w:lang w:val="sr-Latn-CS"/>
        </w:rPr>
        <w:t>erv</w:t>
      </w:r>
      <w:r w:rsidR="00505118" w:rsidRPr="00833BEA">
        <w:rPr>
          <w:rFonts w:eastAsia="Times New Roman" w:cs="Times New Roman"/>
          <w:sz w:val="24"/>
          <w:szCs w:val="24"/>
          <w:lang w:val="sr-Latn-CS"/>
        </w:rPr>
        <w:t>let</w:t>
      </w:r>
      <w:r w:rsidR="0026399B" w:rsidRPr="00833BEA">
        <w:rPr>
          <w:rFonts w:eastAsia="Times New Roman" w:cs="Times New Roman"/>
          <w:sz w:val="24"/>
          <w:szCs w:val="24"/>
          <w:lang w:val="sr-Latn-CS"/>
        </w:rPr>
        <w:t xml:space="preserve"> incijlano</w:t>
      </w:r>
      <w:r w:rsidR="005B23CC" w:rsidRPr="00833BEA">
        <w:rPr>
          <w:rFonts w:eastAsia="Times New Roman" w:cs="Times New Roman"/>
          <w:sz w:val="24"/>
          <w:szCs w:val="24"/>
          <w:lang w:val="sr-Latn-CS"/>
        </w:rPr>
        <w:t xml:space="preserve"> generisati. Nama su potrebne doGet,doPost i init metoda,</w:t>
      </w:r>
    </w:p>
    <w:p w14:paraId="1EC9710B" w14:textId="77777777" w:rsidR="005B23CC" w:rsidRPr="00833BEA" w:rsidRDefault="005B23CC" w:rsidP="007E667D">
      <w:pPr>
        <w:rPr>
          <w:rFonts w:eastAsia="Times New Roman" w:cs="Times New Roman"/>
          <w:sz w:val="24"/>
          <w:szCs w:val="24"/>
          <w:lang w:val="sr-Latn-CS"/>
        </w:rPr>
      </w:pPr>
    </w:p>
    <w:p w14:paraId="310269EB" w14:textId="77777777" w:rsidR="005B23CC" w:rsidRPr="00833BEA" w:rsidRDefault="009E0B55" w:rsidP="005B23CC">
      <w:pPr>
        <w:jc w:val="center"/>
        <w:rPr>
          <w:rFonts w:eastAsia="Times New Roman" w:cs="Times New Roman"/>
          <w:sz w:val="24"/>
          <w:szCs w:val="24"/>
          <w:lang w:val="sr-Latn-CS"/>
        </w:rPr>
      </w:pPr>
      <w:r w:rsidRPr="009E0B55">
        <w:rPr>
          <w:rFonts w:eastAsia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061FF2E1" wp14:editId="12B568B3">
            <wp:extent cx="5002647" cy="4697724"/>
            <wp:effectExtent l="0" t="0" r="762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02647" cy="4697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63BAE" w14:textId="77777777" w:rsidR="00EA118B" w:rsidRPr="00833BEA" w:rsidRDefault="00EA118B" w:rsidP="00EA118B">
      <w:pPr>
        <w:jc w:val="center"/>
        <w:rPr>
          <w:lang w:val="sr-Latn-CS"/>
        </w:rPr>
      </w:pPr>
      <w:r w:rsidRPr="00833BEA">
        <w:rPr>
          <w:lang w:val="sr-Latn-CS"/>
        </w:rPr>
        <w:t xml:space="preserve">Slika </w:t>
      </w:r>
      <w:r w:rsidR="008172A4">
        <w:rPr>
          <w:lang w:val="sr-Latn-CS"/>
        </w:rPr>
        <w:t>12</w:t>
      </w:r>
      <w:r w:rsidRPr="00833BEA">
        <w:rPr>
          <w:lang w:val="sr-Latn-CS"/>
        </w:rPr>
        <w:t xml:space="preserve"> - Metode Ser</w:t>
      </w:r>
      <w:r w:rsidR="00350C3B" w:rsidRPr="00833BEA">
        <w:rPr>
          <w:lang w:val="sr-Latn-CS"/>
        </w:rPr>
        <w:t>vleta</w:t>
      </w:r>
    </w:p>
    <w:p w14:paraId="384C5DD9" w14:textId="77777777" w:rsidR="00A81CB7" w:rsidRPr="00833BEA" w:rsidRDefault="00A81CB7" w:rsidP="007E667D">
      <w:pPr>
        <w:rPr>
          <w:rFonts w:eastAsia="Times New Roman" w:cs="Times New Roman"/>
          <w:sz w:val="24"/>
          <w:szCs w:val="24"/>
          <w:lang w:val="sr-Latn-CS"/>
        </w:rPr>
      </w:pPr>
    </w:p>
    <w:p w14:paraId="64B92D4A" w14:textId="77777777" w:rsidR="00882A8D" w:rsidRDefault="00882A8D" w:rsidP="007E667D">
      <w:pPr>
        <w:rPr>
          <w:rFonts w:eastAsia="Times New Roman" w:cs="Times New Roman"/>
          <w:sz w:val="24"/>
          <w:szCs w:val="24"/>
          <w:lang w:val="sr-Latn-CS"/>
        </w:rPr>
      </w:pPr>
      <w:r>
        <w:rPr>
          <w:rFonts w:eastAsia="Times New Roman" w:cs="Times New Roman"/>
          <w:sz w:val="24"/>
          <w:szCs w:val="24"/>
          <w:lang w:val="sr-Latn-CS"/>
        </w:rPr>
        <w:t>Init metoda servleta služi za inicijalizaciju Servleta od strane Servlet kontejnera i ona se radi samo jednom po kreiranju objekta koji predstavlja posmatrani Servlet.</w:t>
      </w:r>
    </w:p>
    <w:p w14:paraId="2F0B5975" w14:textId="77777777" w:rsidR="00882A8D" w:rsidRDefault="00882A8D" w:rsidP="00882A8D">
      <w:pPr>
        <w:autoSpaceDE w:val="0"/>
        <w:autoSpaceDN w:val="0"/>
        <w:adjustRightInd w:val="0"/>
        <w:jc w:val="left"/>
        <w:rPr>
          <w:rFonts w:ascii="Consolas" w:hAnsi="Consolas" w:cs="Consolas"/>
          <w:b/>
          <w:bCs/>
          <w:color w:val="7F0055"/>
          <w:sz w:val="20"/>
          <w:szCs w:val="20"/>
          <w:lang w:val="sr-Latn-RS"/>
        </w:rPr>
      </w:pPr>
    </w:p>
    <w:p w14:paraId="6173B4B8" w14:textId="77777777" w:rsidR="00882A8D" w:rsidRPr="00882A8D" w:rsidRDefault="00882A8D" w:rsidP="00542C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Latn-RS"/>
        </w:rPr>
      </w:pPr>
      <w:r w:rsidRPr="00882A8D">
        <w:rPr>
          <w:rFonts w:ascii="Consolas" w:hAnsi="Consolas" w:cs="Consolas"/>
          <w:b/>
          <w:bCs/>
          <w:color w:val="7F0055"/>
          <w:sz w:val="20"/>
          <w:szCs w:val="20"/>
          <w:lang w:val="sr-Latn-RS"/>
        </w:rPr>
        <w:t>public</w:t>
      </w:r>
      <w:r w:rsidRPr="00882A8D">
        <w:rPr>
          <w:rFonts w:ascii="Consolas" w:hAnsi="Consolas" w:cs="Consolas"/>
          <w:color w:val="000000"/>
          <w:sz w:val="20"/>
          <w:szCs w:val="20"/>
          <w:lang w:val="sr-Latn-RS"/>
        </w:rPr>
        <w:t xml:space="preserve"> </w:t>
      </w:r>
      <w:r w:rsidRPr="00882A8D">
        <w:rPr>
          <w:rFonts w:ascii="Consolas" w:hAnsi="Consolas" w:cs="Consolas"/>
          <w:b/>
          <w:bCs/>
          <w:color w:val="7F0055"/>
          <w:sz w:val="20"/>
          <w:szCs w:val="20"/>
          <w:lang w:val="sr-Latn-RS"/>
        </w:rPr>
        <w:t>void</w:t>
      </w:r>
      <w:r w:rsidRPr="00882A8D">
        <w:rPr>
          <w:rFonts w:ascii="Consolas" w:hAnsi="Consolas" w:cs="Consolas"/>
          <w:color w:val="000000"/>
          <w:sz w:val="20"/>
          <w:szCs w:val="20"/>
          <w:lang w:val="sr-Latn-RS"/>
        </w:rPr>
        <w:t xml:space="preserve"> init(ServletConfig </w:t>
      </w:r>
      <w:r w:rsidRPr="00882A8D">
        <w:rPr>
          <w:rFonts w:ascii="Consolas" w:hAnsi="Consolas" w:cs="Consolas"/>
          <w:color w:val="6A3E3E"/>
          <w:sz w:val="20"/>
          <w:szCs w:val="20"/>
          <w:lang w:val="sr-Latn-RS"/>
        </w:rPr>
        <w:t>config</w:t>
      </w:r>
      <w:r w:rsidRPr="00882A8D">
        <w:rPr>
          <w:rFonts w:ascii="Consolas" w:hAnsi="Consolas" w:cs="Consolas"/>
          <w:color w:val="000000"/>
          <w:sz w:val="20"/>
          <w:szCs w:val="20"/>
          <w:lang w:val="sr-Latn-RS"/>
        </w:rPr>
        <w:t xml:space="preserve">) </w:t>
      </w:r>
      <w:r w:rsidRPr="00882A8D">
        <w:rPr>
          <w:rFonts w:ascii="Consolas" w:hAnsi="Consolas" w:cs="Consolas"/>
          <w:b/>
          <w:bCs/>
          <w:color w:val="7F0055"/>
          <w:sz w:val="20"/>
          <w:szCs w:val="20"/>
          <w:lang w:val="sr-Latn-RS"/>
        </w:rPr>
        <w:t>throws</w:t>
      </w:r>
      <w:r w:rsidRPr="00882A8D">
        <w:rPr>
          <w:rFonts w:ascii="Consolas" w:hAnsi="Consolas" w:cs="Consolas"/>
          <w:color w:val="000000"/>
          <w:sz w:val="20"/>
          <w:szCs w:val="20"/>
          <w:lang w:val="sr-Latn-RS"/>
        </w:rPr>
        <w:t xml:space="preserve"> ServletException {</w:t>
      </w:r>
    </w:p>
    <w:p w14:paraId="2EE8E12B" w14:textId="77777777" w:rsidR="00882A8D" w:rsidRPr="00882A8D" w:rsidRDefault="00882A8D" w:rsidP="00542C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Latn-RS"/>
        </w:rPr>
      </w:pPr>
      <w:r w:rsidRPr="00882A8D">
        <w:rPr>
          <w:rFonts w:ascii="Consolas" w:hAnsi="Consolas" w:cs="Consolas"/>
          <w:color w:val="000000"/>
          <w:sz w:val="20"/>
          <w:szCs w:val="20"/>
          <w:lang w:val="sr-Latn-RS"/>
        </w:rPr>
        <w:tab/>
      </w:r>
      <w:r w:rsidRPr="00882A8D">
        <w:rPr>
          <w:rFonts w:ascii="Consolas" w:hAnsi="Consolas" w:cs="Consolas"/>
          <w:color w:val="000000"/>
          <w:sz w:val="20"/>
          <w:szCs w:val="20"/>
          <w:lang w:val="sr-Latn-RS"/>
        </w:rPr>
        <w:tab/>
      </w:r>
      <w:r w:rsidRPr="00882A8D">
        <w:rPr>
          <w:rFonts w:ascii="Consolas" w:hAnsi="Consolas" w:cs="Consolas"/>
          <w:b/>
          <w:bCs/>
          <w:color w:val="000000"/>
          <w:sz w:val="20"/>
          <w:szCs w:val="20"/>
          <w:lang w:val="sr-Latn-RS"/>
        </w:rPr>
        <w:t>super</w:t>
      </w:r>
      <w:r w:rsidRPr="00882A8D">
        <w:rPr>
          <w:rFonts w:ascii="Consolas" w:hAnsi="Consolas" w:cs="Consolas"/>
          <w:color w:val="000000"/>
          <w:sz w:val="20"/>
          <w:szCs w:val="20"/>
          <w:lang w:val="sr-Latn-RS"/>
        </w:rPr>
        <w:t>.init(</w:t>
      </w:r>
      <w:r w:rsidRPr="00882A8D">
        <w:rPr>
          <w:rFonts w:ascii="Consolas" w:hAnsi="Consolas" w:cs="Consolas"/>
          <w:color w:val="6A3E3E"/>
          <w:sz w:val="20"/>
          <w:szCs w:val="20"/>
          <w:lang w:val="sr-Latn-RS"/>
        </w:rPr>
        <w:t>config</w:t>
      </w:r>
      <w:r w:rsidRPr="00882A8D">
        <w:rPr>
          <w:rFonts w:ascii="Consolas" w:hAnsi="Consolas" w:cs="Consolas"/>
          <w:color w:val="000000"/>
          <w:sz w:val="20"/>
          <w:szCs w:val="20"/>
          <w:lang w:val="sr-Latn-RS"/>
        </w:rPr>
        <w:t>);</w:t>
      </w:r>
    </w:p>
    <w:p w14:paraId="3712FECC" w14:textId="77777777" w:rsidR="00882A8D" w:rsidRPr="00882A8D" w:rsidRDefault="00882A8D" w:rsidP="00542C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="Times New Roman" w:cs="Times New Roman"/>
          <w:sz w:val="20"/>
          <w:szCs w:val="20"/>
          <w:lang w:val="sr-Latn-RS"/>
        </w:rPr>
      </w:pPr>
      <w:r w:rsidRPr="00882A8D">
        <w:rPr>
          <w:rFonts w:ascii="Consolas" w:hAnsi="Consolas" w:cs="Consolas"/>
          <w:color w:val="000000"/>
          <w:sz w:val="20"/>
          <w:szCs w:val="20"/>
          <w:lang w:val="sr-Latn-RS"/>
        </w:rPr>
        <w:tab/>
        <w:t>}</w:t>
      </w:r>
    </w:p>
    <w:p w14:paraId="6EC59938" w14:textId="77777777" w:rsidR="00882A8D" w:rsidRDefault="00882A8D" w:rsidP="007E667D">
      <w:pPr>
        <w:rPr>
          <w:rFonts w:eastAsia="Times New Roman" w:cs="Times New Roman"/>
          <w:sz w:val="24"/>
          <w:szCs w:val="24"/>
          <w:lang w:val="sr-Latn-CS"/>
        </w:rPr>
      </w:pPr>
    </w:p>
    <w:p w14:paraId="2D93F3A1" w14:textId="77777777" w:rsidR="00882A8D" w:rsidRDefault="00882A8D" w:rsidP="007E667D">
      <w:pPr>
        <w:rPr>
          <w:rFonts w:eastAsia="Times New Roman" w:cs="Times New Roman"/>
          <w:sz w:val="24"/>
          <w:szCs w:val="24"/>
          <w:lang w:val="sr-Latn-CS"/>
        </w:rPr>
      </w:pPr>
    </w:p>
    <w:p w14:paraId="1FF62BC0" w14:textId="77777777" w:rsidR="00882A8D" w:rsidRDefault="00882A8D" w:rsidP="007E667D">
      <w:pPr>
        <w:rPr>
          <w:rFonts w:eastAsia="Times New Roman" w:cs="Times New Roman"/>
          <w:sz w:val="24"/>
          <w:szCs w:val="24"/>
          <w:lang w:val="sr-Latn-CS"/>
        </w:rPr>
      </w:pPr>
      <w:r>
        <w:rPr>
          <w:rFonts w:eastAsia="Times New Roman" w:cs="Times New Roman"/>
          <w:sz w:val="24"/>
          <w:szCs w:val="24"/>
          <w:lang w:val="sr-Latn-CS"/>
        </w:rPr>
        <w:t>Da bi servlet vraćao neki dinamički kreiran resurs neophodno je u njegovor doGet i doPost metodi napisati neki kod koji bi vratio resurs.</w:t>
      </w:r>
    </w:p>
    <w:p w14:paraId="41F92A6F" w14:textId="77777777" w:rsidR="005C4954" w:rsidRDefault="005C4954" w:rsidP="007E667D">
      <w:pPr>
        <w:rPr>
          <w:rFonts w:eastAsia="Times New Roman" w:cs="Times New Roman"/>
          <w:sz w:val="24"/>
          <w:szCs w:val="24"/>
          <w:lang w:val="sr-Latn-CS"/>
        </w:rPr>
      </w:pPr>
    </w:p>
    <w:p w14:paraId="0EDDBB52" w14:textId="77777777" w:rsidR="005C4954" w:rsidRPr="005C4954" w:rsidRDefault="005C4954" w:rsidP="00542C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5C4954">
        <w:rPr>
          <w:rFonts w:ascii="Consolas" w:hAnsi="Consolas" w:cs="Consolas"/>
          <w:b/>
          <w:bCs/>
          <w:color w:val="7F0055"/>
          <w:sz w:val="20"/>
          <w:szCs w:val="20"/>
          <w:lang w:val="sr-Cyrl-RS"/>
        </w:rPr>
        <w:t>protected</w:t>
      </w:r>
      <w:r w:rsidRPr="005C4954">
        <w:rPr>
          <w:rFonts w:ascii="Consolas" w:hAnsi="Consolas" w:cs="Consolas"/>
          <w:color w:val="000000"/>
          <w:sz w:val="20"/>
          <w:szCs w:val="20"/>
          <w:lang w:val="sr-Cyrl-RS"/>
        </w:rPr>
        <w:t xml:space="preserve"> </w:t>
      </w:r>
      <w:r w:rsidRPr="005C4954">
        <w:rPr>
          <w:rFonts w:ascii="Consolas" w:hAnsi="Consolas" w:cs="Consolas"/>
          <w:b/>
          <w:bCs/>
          <w:color w:val="7F0055"/>
          <w:sz w:val="20"/>
          <w:szCs w:val="20"/>
          <w:lang w:val="sr-Cyrl-RS"/>
        </w:rPr>
        <w:t>void</w:t>
      </w:r>
      <w:r w:rsidRPr="005C4954">
        <w:rPr>
          <w:rFonts w:ascii="Consolas" w:hAnsi="Consolas" w:cs="Consolas"/>
          <w:color w:val="000000"/>
          <w:sz w:val="20"/>
          <w:szCs w:val="20"/>
          <w:lang w:val="sr-Cyrl-RS"/>
        </w:rPr>
        <w:t xml:space="preserve"> doGet(HttpServletRequest </w:t>
      </w:r>
      <w:r w:rsidRPr="005C4954">
        <w:rPr>
          <w:rFonts w:ascii="Consolas" w:hAnsi="Consolas" w:cs="Consolas"/>
          <w:color w:val="6A3E3E"/>
          <w:sz w:val="20"/>
          <w:szCs w:val="20"/>
          <w:lang w:val="sr-Cyrl-RS"/>
        </w:rPr>
        <w:t>request</w:t>
      </w:r>
      <w:r w:rsidRPr="005C4954">
        <w:rPr>
          <w:rFonts w:ascii="Consolas" w:hAnsi="Consolas" w:cs="Consolas"/>
          <w:color w:val="000000"/>
          <w:sz w:val="20"/>
          <w:szCs w:val="20"/>
          <w:lang w:val="sr-Cyrl-RS"/>
        </w:rPr>
        <w:t xml:space="preserve">, HttpServletResponse </w:t>
      </w:r>
      <w:r w:rsidRPr="005C4954">
        <w:rPr>
          <w:rFonts w:ascii="Consolas" w:hAnsi="Consolas" w:cs="Consolas"/>
          <w:color w:val="6A3E3E"/>
          <w:sz w:val="20"/>
          <w:szCs w:val="20"/>
          <w:lang w:val="sr-Cyrl-RS"/>
        </w:rPr>
        <w:t>response</w:t>
      </w:r>
      <w:r w:rsidRPr="005C4954">
        <w:rPr>
          <w:rFonts w:ascii="Consolas" w:hAnsi="Consolas" w:cs="Consolas"/>
          <w:color w:val="000000"/>
          <w:sz w:val="20"/>
          <w:szCs w:val="20"/>
          <w:lang w:val="sr-Cyrl-RS"/>
        </w:rPr>
        <w:t xml:space="preserve">) </w:t>
      </w:r>
      <w:r w:rsidRPr="005C4954">
        <w:rPr>
          <w:rFonts w:ascii="Consolas" w:hAnsi="Consolas" w:cs="Consolas"/>
          <w:b/>
          <w:bCs/>
          <w:color w:val="7F0055"/>
          <w:sz w:val="20"/>
          <w:szCs w:val="20"/>
          <w:lang w:val="sr-Cyrl-RS"/>
        </w:rPr>
        <w:t>throws</w:t>
      </w:r>
      <w:r w:rsidRPr="005C4954">
        <w:rPr>
          <w:rFonts w:ascii="Consolas" w:hAnsi="Consolas" w:cs="Consolas"/>
          <w:color w:val="000000"/>
          <w:sz w:val="20"/>
          <w:szCs w:val="20"/>
          <w:lang w:val="sr-Cyrl-RS"/>
        </w:rPr>
        <w:t xml:space="preserve"> ServletException, IOException {</w:t>
      </w:r>
    </w:p>
    <w:p w14:paraId="6B67E7D7" w14:textId="77777777" w:rsidR="005C4954" w:rsidRPr="005C4954" w:rsidRDefault="005C4954" w:rsidP="00542C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5C4954">
        <w:rPr>
          <w:rFonts w:ascii="Consolas" w:hAnsi="Consolas" w:cs="Consolas"/>
          <w:color w:val="000000"/>
          <w:sz w:val="20"/>
          <w:szCs w:val="20"/>
          <w:lang w:val="sr-Cyrl-RS"/>
        </w:rPr>
        <w:tab/>
        <w:t xml:space="preserve">PrintWriter </w:t>
      </w:r>
      <w:r w:rsidRPr="005C4954">
        <w:rPr>
          <w:rFonts w:ascii="Consolas" w:hAnsi="Consolas" w:cs="Consolas"/>
          <w:color w:val="6A3E3E"/>
          <w:sz w:val="20"/>
          <w:szCs w:val="20"/>
          <w:lang w:val="sr-Cyrl-RS"/>
        </w:rPr>
        <w:t>pw</w:t>
      </w:r>
      <w:r w:rsidRPr="005C4954">
        <w:rPr>
          <w:rFonts w:ascii="Consolas" w:hAnsi="Consolas" w:cs="Consolas"/>
          <w:color w:val="000000"/>
          <w:sz w:val="20"/>
          <w:szCs w:val="20"/>
          <w:lang w:val="sr-Cyrl-RS"/>
        </w:rPr>
        <w:t xml:space="preserve"> = </w:t>
      </w:r>
      <w:r w:rsidRPr="005C4954">
        <w:rPr>
          <w:rFonts w:ascii="Consolas" w:hAnsi="Consolas" w:cs="Consolas"/>
          <w:color w:val="6A3E3E"/>
          <w:sz w:val="20"/>
          <w:szCs w:val="20"/>
          <w:lang w:val="sr-Cyrl-RS"/>
        </w:rPr>
        <w:t>response</w:t>
      </w:r>
      <w:r w:rsidRPr="005C4954">
        <w:rPr>
          <w:rFonts w:ascii="Consolas" w:hAnsi="Consolas" w:cs="Consolas"/>
          <w:color w:val="000000"/>
          <w:sz w:val="20"/>
          <w:szCs w:val="20"/>
          <w:lang w:val="sr-Cyrl-RS"/>
        </w:rPr>
        <w:t>.getWriter();</w:t>
      </w:r>
    </w:p>
    <w:p w14:paraId="0C362602" w14:textId="77777777" w:rsidR="005C4954" w:rsidRPr="005C4954" w:rsidRDefault="005C4954" w:rsidP="00542C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5C4954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5C4954">
        <w:rPr>
          <w:rFonts w:ascii="Consolas" w:hAnsi="Consolas" w:cs="Consolas"/>
          <w:color w:val="6A3E3E"/>
          <w:sz w:val="20"/>
          <w:szCs w:val="20"/>
          <w:lang w:val="sr-Cyrl-RS"/>
        </w:rPr>
        <w:t>response</w:t>
      </w:r>
      <w:r w:rsidRPr="005C4954">
        <w:rPr>
          <w:rFonts w:ascii="Consolas" w:hAnsi="Consolas" w:cs="Consolas"/>
          <w:color w:val="000000"/>
          <w:sz w:val="20"/>
          <w:szCs w:val="20"/>
          <w:lang w:val="sr-Cyrl-RS"/>
        </w:rPr>
        <w:t>.setContentType(</w:t>
      </w:r>
      <w:r w:rsidRPr="005C4954">
        <w:rPr>
          <w:rFonts w:ascii="Consolas" w:hAnsi="Consolas" w:cs="Consolas"/>
          <w:color w:val="2A00FF"/>
          <w:sz w:val="20"/>
          <w:szCs w:val="20"/>
          <w:lang w:val="sr-Cyrl-RS"/>
        </w:rPr>
        <w:t>"text/html"</w:t>
      </w:r>
      <w:r w:rsidRPr="005C4954">
        <w:rPr>
          <w:rFonts w:ascii="Consolas" w:hAnsi="Consolas" w:cs="Consolas"/>
          <w:color w:val="000000"/>
          <w:sz w:val="20"/>
          <w:szCs w:val="20"/>
          <w:lang w:val="sr-Cyrl-RS"/>
        </w:rPr>
        <w:t>);</w:t>
      </w:r>
    </w:p>
    <w:p w14:paraId="145CDACB" w14:textId="77777777" w:rsidR="005C4954" w:rsidRPr="005C4954" w:rsidRDefault="005C4954" w:rsidP="00542C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5C4954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5C4954">
        <w:rPr>
          <w:rFonts w:ascii="Consolas" w:hAnsi="Consolas" w:cs="Consolas"/>
          <w:color w:val="6A3E3E"/>
          <w:sz w:val="20"/>
          <w:szCs w:val="20"/>
          <w:lang w:val="sr-Cyrl-RS"/>
        </w:rPr>
        <w:t>pw</w:t>
      </w:r>
      <w:r w:rsidRPr="005C4954">
        <w:rPr>
          <w:rFonts w:ascii="Consolas" w:hAnsi="Consolas" w:cs="Consolas"/>
          <w:color w:val="000000"/>
          <w:sz w:val="20"/>
          <w:szCs w:val="20"/>
          <w:lang w:val="sr-Cyrl-RS"/>
        </w:rPr>
        <w:t>.println(</w:t>
      </w:r>
      <w:r w:rsidRPr="005C4954">
        <w:rPr>
          <w:rFonts w:ascii="Consolas" w:hAnsi="Consolas" w:cs="Consolas"/>
          <w:color w:val="2A00FF"/>
          <w:sz w:val="20"/>
          <w:szCs w:val="20"/>
          <w:lang w:val="sr-Cyrl-RS"/>
        </w:rPr>
        <w:t>"&lt;html&gt;"</w:t>
      </w:r>
      <w:r w:rsidRPr="005C4954">
        <w:rPr>
          <w:rFonts w:ascii="Consolas" w:hAnsi="Consolas" w:cs="Consolas"/>
          <w:color w:val="000000"/>
          <w:sz w:val="20"/>
          <w:szCs w:val="20"/>
          <w:lang w:val="sr-Cyrl-RS"/>
        </w:rPr>
        <w:t>);</w:t>
      </w:r>
    </w:p>
    <w:p w14:paraId="49425CD6" w14:textId="77777777" w:rsidR="005C4954" w:rsidRPr="005C4954" w:rsidRDefault="005C4954" w:rsidP="00542C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5C4954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5C4954">
        <w:rPr>
          <w:rFonts w:ascii="Consolas" w:hAnsi="Consolas" w:cs="Consolas"/>
          <w:color w:val="6A3E3E"/>
          <w:sz w:val="20"/>
          <w:szCs w:val="20"/>
          <w:lang w:val="sr-Cyrl-RS"/>
        </w:rPr>
        <w:t>pw</w:t>
      </w:r>
      <w:r w:rsidRPr="005C4954">
        <w:rPr>
          <w:rFonts w:ascii="Consolas" w:hAnsi="Consolas" w:cs="Consolas"/>
          <w:color w:val="000000"/>
          <w:sz w:val="20"/>
          <w:szCs w:val="20"/>
          <w:lang w:val="sr-Cyrl-RS"/>
        </w:rPr>
        <w:t>.println(</w:t>
      </w:r>
      <w:r w:rsidRPr="005C4954">
        <w:rPr>
          <w:rFonts w:ascii="Consolas" w:hAnsi="Consolas" w:cs="Consolas"/>
          <w:color w:val="2A00FF"/>
          <w:sz w:val="20"/>
          <w:szCs w:val="20"/>
          <w:lang w:val="sr-Cyrl-RS"/>
        </w:rPr>
        <w:t>"&lt;body&gt;"</w:t>
      </w:r>
      <w:r w:rsidRPr="005C4954">
        <w:rPr>
          <w:rFonts w:ascii="Consolas" w:hAnsi="Consolas" w:cs="Consolas"/>
          <w:color w:val="000000"/>
          <w:sz w:val="20"/>
          <w:szCs w:val="20"/>
          <w:lang w:val="sr-Cyrl-RS"/>
        </w:rPr>
        <w:t>);</w:t>
      </w:r>
      <w:r w:rsidRPr="005C4954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</w:p>
    <w:p w14:paraId="11F05556" w14:textId="77777777" w:rsidR="005C4954" w:rsidRPr="005C4954" w:rsidRDefault="005C4954" w:rsidP="00542C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5C4954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5C4954">
        <w:rPr>
          <w:rFonts w:ascii="Consolas" w:hAnsi="Consolas" w:cs="Consolas"/>
          <w:color w:val="6A3E3E"/>
          <w:sz w:val="20"/>
          <w:szCs w:val="20"/>
          <w:lang w:val="sr-Cyrl-RS"/>
        </w:rPr>
        <w:t>pw</w:t>
      </w:r>
      <w:r w:rsidRPr="005C4954">
        <w:rPr>
          <w:rFonts w:ascii="Consolas" w:hAnsi="Consolas" w:cs="Consolas"/>
          <w:color w:val="000000"/>
          <w:sz w:val="20"/>
          <w:szCs w:val="20"/>
          <w:lang w:val="sr-Cyrl-RS"/>
        </w:rPr>
        <w:t>.println(</w:t>
      </w:r>
      <w:r w:rsidRPr="005C4954">
        <w:rPr>
          <w:rFonts w:ascii="Consolas" w:hAnsi="Consolas" w:cs="Consolas"/>
          <w:color w:val="2A00FF"/>
          <w:sz w:val="20"/>
          <w:szCs w:val="20"/>
          <w:lang w:val="sr-Cyrl-RS"/>
        </w:rPr>
        <w:t>"&lt;h1&gt;Zdravo svete&lt;/h1&gt;"</w:t>
      </w:r>
      <w:r w:rsidRPr="005C4954">
        <w:rPr>
          <w:rFonts w:ascii="Consolas" w:hAnsi="Consolas" w:cs="Consolas"/>
          <w:color w:val="000000"/>
          <w:sz w:val="20"/>
          <w:szCs w:val="20"/>
          <w:lang w:val="sr-Cyrl-RS"/>
        </w:rPr>
        <w:t>);</w:t>
      </w:r>
    </w:p>
    <w:p w14:paraId="4C0684AE" w14:textId="77777777" w:rsidR="005C4954" w:rsidRPr="005C4954" w:rsidRDefault="005C4954" w:rsidP="00542C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5C4954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5C4954">
        <w:rPr>
          <w:rFonts w:ascii="Consolas" w:hAnsi="Consolas" w:cs="Consolas"/>
          <w:color w:val="6A3E3E"/>
          <w:sz w:val="20"/>
          <w:szCs w:val="20"/>
          <w:lang w:val="sr-Cyrl-RS"/>
        </w:rPr>
        <w:t>pw</w:t>
      </w:r>
      <w:r w:rsidRPr="005C4954">
        <w:rPr>
          <w:rFonts w:ascii="Consolas" w:hAnsi="Consolas" w:cs="Consolas"/>
          <w:color w:val="000000"/>
          <w:sz w:val="20"/>
          <w:szCs w:val="20"/>
          <w:lang w:val="sr-Cyrl-RS"/>
        </w:rPr>
        <w:t>.println(</w:t>
      </w:r>
      <w:r w:rsidRPr="005C4954">
        <w:rPr>
          <w:rFonts w:ascii="Consolas" w:hAnsi="Consolas" w:cs="Consolas"/>
          <w:color w:val="2A00FF"/>
          <w:sz w:val="20"/>
          <w:szCs w:val="20"/>
          <w:lang w:val="sr-Cyrl-RS"/>
        </w:rPr>
        <w:t>"&lt;p&gt;"</w:t>
      </w:r>
      <w:r w:rsidRPr="005C4954">
        <w:rPr>
          <w:rFonts w:ascii="Consolas" w:hAnsi="Consolas" w:cs="Consolas"/>
          <w:color w:val="000000"/>
          <w:sz w:val="20"/>
          <w:szCs w:val="20"/>
          <w:lang w:val="sr-Cyrl-RS"/>
        </w:rPr>
        <w:t>+Math.</w:t>
      </w:r>
      <w:r w:rsidRPr="005C4954">
        <w:rPr>
          <w:rFonts w:ascii="Consolas" w:hAnsi="Consolas" w:cs="Consolas"/>
          <w:i/>
          <w:iCs/>
          <w:color w:val="000000"/>
          <w:sz w:val="20"/>
          <w:szCs w:val="20"/>
          <w:lang w:val="sr-Cyrl-RS"/>
        </w:rPr>
        <w:t>random</w:t>
      </w:r>
      <w:r w:rsidRPr="005C4954">
        <w:rPr>
          <w:rFonts w:ascii="Consolas" w:hAnsi="Consolas" w:cs="Consolas"/>
          <w:color w:val="000000"/>
          <w:sz w:val="20"/>
          <w:szCs w:val="20"/>
          <w:lang w:val="sr-Cyrl-RS"/>
        </w:rPr>
        <w:t>()+</w:t>
      </w:r>
      <w:r w:rsidRPr="005C4954">
        <w:rPr>
          <w:rFonts w:ascii="Consolas" w:hAnsi="Consolas" w:cs="Consolas"/>
          <w:color w:val="2A00FF"/>
          <w:sz w:val="20"/>
          <w:szCs w:val="20"/>
          <w:lang w:val="sr-Cyrl-RS"/>
        </w:rPr>
        <w:t>"&lt;/p&gt;"</w:t>
      </w:r>
      <w:r w:rsidRPr="005C4954">
        <w:rPr>
          <w:rFonts w:ascii="Consolas" w:hAnsi="Consolas" w:cs="Consolas"/>
          <w:color w:val="000000"/>
          <w:sz w:val="20"/>
          <w:szCs w:val="20"/>
          <w:lang w:val="sr-Cyrl-RS"/>
        </w:rPr>
        <w:t>);</w:t>
      </w:r>
    </w:p>
    <w:p w14:paraId="311CE925" w14:textId="77777777" w:rsidR="005C4954" w:rsidRPr="005C4954" w:rsidRDefault="005C4954" w:rsidP="00542C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5C4954">
        <w:rPr>
          <w:rFonts w:ascii="Consolas" w:hAnsi="Consolas" w:cs="Consolas"/>
          <w:color w:val="000000"/>
          <w:sz w:val="20"/>
          <w:szCs w:val="20"/>
          <w:lang w:val="sr-Cyrl-RS"/>
        </w:rPr>
        <w:lastRenderedPageBreak/>
        <w:tab/>
      </w:r>
      <w:r w:rsidRPr="005C4954">
        <w:rPr>
          <w:rFonts w:ascii="Consolas" w:hAnsi="Consolas" w:cs="Consolas"/>
          <w:color w:val="6A3E3E"/>
          <w:sz w:val="20"/>
          <w:szCs w:val="20"/>
          <w:lang w:val="sr-Cyrl-RS"/>
        </w:rPr>
        <w:t>pw</w:t>
      </w:r>
      <w:r w:rsidRPr="005C4954">
        <w:rPr>
          <w:rFonts w:ascii="Consolas" w:hAnsi="Consolas" w:cs="Consolas"/>
          <w:color w:val="000000"/>
          <w:sz w:val="20"/>
          <w:szCs w:val="20"/>
          <w:lang w:val="sr-Cyrl-RS"/>
        </w:rPr>
        <w:t>.println(</w:t>
      </w:r>
      <w:r w:rsidRPr="005C4954">
        <w:rPr>
          <w:rFonts w:ascii="Consolas" w:hAnsi="Consolas" w:cs="Consolas"/>
          <w:color w:val="2A00FF"/>
          <w:sz w:val="20"/>
          <w:szCs w:val="20"/>
          <w:lang w:val="sr-Cyrl-RS"/>
        </w:rPr>
        <w:t>"&lt;/body&gt;"</w:t>
      </w:r>
      <w:r w:rsidRPr="005C4954">
        <w:rPr>
          <w:rFonts w:ascii="Consolas" w:hAnsi="Consolas" w:cs="Consolas"/>
          <w:color w:val="000000"/>
          <w:sz w:val="20"/>
          <w:szCs w:val="20"/>
          <w:lang w:val="sr-Cyrl-RS"/>
        </w:rPr>
        <w:t>);</w:t>
      </w:r>
      <w:r w:rsidRPr="005C4954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5C4954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</w:p>
    <w:p w14:paraId="3D28F36E" w14:textId="77777777" w:rsidR="005C4954" w:rsidRPr="005C4954" w:rsidRDefault="005C4954" w:rsidP="00542C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5C4954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5C4954">
        <w:rPr>
          <w:rFonts w:ascii="Consolas" w:hAnsi="Consolas" w:cs="Consolas"/>
          <w:color w:val="6A3E3E"/>
          <w:sz w:val="20"/>
          <w:szCs w:val="20"/>
          <w:lang w:val="sr-Cyrl-RS"/>
        </w:rPr>
        <w:t>pw</w:t>
      </w:r>
      <w:r w:rsidRPr="005C4954">
        <w:rPr>
          <w:rFonts w:ascii="Consolas" w:hAnsi="Consolas" w:cs="Consolas"/>
          <w:color w:val="000000"/>
          <w:sz w:val="20"/>
          <w:szCs w:val="20"/>
          <w:lang w:val="sr-Cyrl-RS"/>
        </w:rPr>
        <w:t>.println(</w:t>
      </w:r>
      <w:r w:rsidRPr="005C4954">
        <w:rPr>
          <w:rFonts w:ascii="Consolas" w:hAnsi="Consolas" w:cs="Consolas"/>
          <w:color w:val="2A00FF"/>
          <w:sz w:val="20"/>
          <w:szCs w:val="20"/>
          <w:lang w:val="sr-Cyrl-RS"/>
        </w:rPr>
        <w:t>"&lt;/html&gt;"</w:t>
      </w:r>
      <w:r w:rsidRPr="005C4954">
        <w:rPr>
          <w:rFonts w:ascii="Consolas" w:hAnsi="Consolas" w:cs="Consolas"/>
          <w:color w:val="000000"/>
          <w:sz w:val="20"/>
          <w:szCs w:val="20"/>
          <w:lang w:val="sr-Cyrl-RS"/>
        </w:rPr>
        <w:t>);</w:t>
      </w:r>
    </w:p>
    <w:p w14:paraId="670F8545" w14:textId="77777777" w:rsidR="005C4954" w:rsidRPr="005C4954" w:rsidRDefault="005C4954" w:rsidP="00542C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5C4954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5C4954">
        <w:rPr>
          <w:rFonts w:ascii="Consolas" w:hAnsi="Consolas" w:cs="Consolas"/>
          <w:color w:val="6A3E3E"/>
          <w:sz w:val="20"/>
          <w:szCs w:val="20"/>
          <w:lang w:val="sr-Cyrl-RS"/>
        </w:rPr>
        <w:t>pw</w:t>
      </w:r>
      <w:r w:rsidRPr="005C4954">
        <w:rPr>
          <w:rFonts w:ascii="Consolas" w:hAnsi="Consolas" w:cs="Consolas"/>
          <w:color w:val="000000"/>
          <w:sz w:val="20"/>
          <w:szCs w:val="20"/>
          <w:lang w:val="sr-Cyrl-RS"/>
        </w:rPr>
        <w:t>.flush();</w:t>
      </w:r>
      <w:r w:rsidRPr="005C4954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</w:p>
    <w:p w14:paraId="59789EC0" w14:textId="77777777" w:rsidR="005C4954" w:rsidRPr="005C4954" w:rsidRDefault="005C4954" w:rsidP="00542C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5C4954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5C4954">
        <w:rPr>
          <w:rFonts w:ascii="Consolas" w:hAnsi="Consolas" w:cs="Consolas"/>
          <w:color w:val="6A3E3E"/>
          <w:sz w:val="20"/>
          <w:szCs w:val="20"/>
          <w:lang w:val="sr-Cyrl-RS"/>
        </w:rPr>
        <w:t>pw</w:t>
      </w:r>
      <w:r w:rsidRPr="005C4954">
        <w:rPr>
          <w:rFonts w:ascii="Consolas" w:hAnsi="Consolas" w:cs="Consolas"/>
          <w:color w:val="000000"/>
          <w:sz w:val="20"/>
          <w:szCs w:val="20"/>
          <w:lang w:val="sr-Cyrl-RS"/>
        </w:rPr>
        <w:t>.close();</w:t>
      </w:r>
    </w:p>
    <w:p w14:paraId="036F212B" w14:textId="77777777" w:rsidR="00882A8D" w:rsidRPr="005C4954" w:rsidRDefault="005C4954" w:rsidP="00542C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="Times New Roman" w:cs="Times New Roman"/>
          <w:sz w:val="20"/>
          <w:szCs w:val="20"/>
          <w:lang w:val="sr-Cyrl-RS"/>
        </w:rPr>
      </w:pPr>
      <w:r w:rsidRPr="005C4954">
        <w:rPr>
          <w:rFonts w:ascii="Consolas" w:hAnsi="Consolas" w:cs="Consolas"/>
          <w:color w:val="000000"/>
          <w:sz w:val="20"/>
          <w:szCs w:val="20"/>
          <w:lang w:val="sr-Cyrl-RS"/>
        </w:rPr>
        <w:t>}</w:t>
      </w:r>
    </w:p>
    <w:p w14:paraId="595813EF" w14:textId="77777777" w:rsidR="00882A8D" w:rsidRDefault="00882A8D" w:rsidP="007E667D">
      <w:pPr>
        <w:rPr>
          <w:rFonts w:eastAsia="Times New Roman" w:cs="Times New Roman"/>
          <w:sz w:val="24"/>
          <w:szCs w:val="24"/>
          <w:lang w:val="sr-Latn-CS"/>
        </w:rPr>
      </w:pPr>
    </w:p>
    <w:p w14:paraId="2301A333" w14:textId="77777777" w:rsidR="007E667D" w:rsidRPr="00833BEA" w:rsidRDefault="007E667D" w:rsidP="007E667D">
      <w:pPr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>Da bi se dinamička aplikacija pokrenula na Web serveru neophodno je da se aplikacija prebaci</w:t>
      </w:r>
      <w:r w:rsidR="00F55A17" w:rsidRPr="00833BEA">
        <w:rPr>
          <w:rFonts w:eastAsia="Times New Roman" w:cs="Times New Roman"/>
          <w:sz w:val="24"/>
          <w:szCs w:val="24"/>
          <w:lang w:val="sr-Latn-CS"/>
        </w:rPr>
        <w:t xml:space="preserve"> (eksportuje)</w:t>
      </w:r>
      <w:r w:rsidR="00994725">
        <w:rPr>
          <w:rFonts w:eastAsia="Times New Roman" w:cs="Times New Roman"/>
          <w:sz w:val="24"/>
          <w:szCs w:val="24"/>
          <w:lang w:val="sr-Latn-CS"/>
        </w:rPr>
        <w:t xml:space="preserve"> u oblik čit</w:t>
      </w:r>
      <w:r w:rsidRPr="00833BEA">
        <w:rPr>
          <w:rFonts w:eastAsia="Times New Roman" w:cs="Times New Roman"/>
          <w:sz w:val="24"/>
          <w:szCs w:val="24"/>
          <w:lang w:val="sr-Latn-CS"/>
        </w:rPr>
        <w:t>ljiv za Web server. Kako ćemo mi našu dinamičku web aplikaciju pokretati pod Apache Tomcat web serverom neophodno je da od aplikaci</w:t>
      </w:r>
      <w:r w:rsidR="00716F3A" w:rsidRPr="00833BEA">
        <w:rPr>
          <w:rFonts w:eastAsia="Times New Roman" w:cs="Times New Roman"/>
          <w:sz w:val="24"/>
          <w:szCs w:val="24"/>
          <w:lang w:val="sr-Latn-CS"/>
        </w:rPr>
        <w:t>je napravimo war arhivu (slika 1</w:t>
      </w:r>
      <w:r w:rsidR="008172A4">
        <w:rPr>
          <w:rFonts w:eastAsia="Times New Roman" w:cs="Times New Roman"/>
          <w:sz w:val="24"/>
          <w:szCs w:val="24"/>
          <w:lang w:val="sr-Latn-CS"/>
        </w:rPr>
        <w:t>3</w:t>
      </w:r>
      <w:r w:rsidRPr="00833BEA">
        <w:rPr>
          <w:rFonts w:eastAsia="Times New Roman" w:cs="Times New Roman"/>
          <w:sz w:val="24"/>
          <w:szCs w:val="24"/>
          <w:lang w:val="sr-Latn-CS"/>
        </w:rPr>
        <w:t>)</w:t>
      </w:r>
      <w:r w:rsidR="00F55A17" w:rsidRPr="00833BEA">
        <w:rPr>
          <w:rFonts w:eastAsia="Times New Roman" w:cs="Times New Roman"/>
          <w:sz w:val="24"/>
          <w:szCs w:val="24"/>
          <w:lang w:val="sr-Latn-CS"/>
        </w:rPr>
        <w:t>. War arhiva je packed arhiva slična zip ili jar arhivi.</w:t>
      </w:r>
    </w:p>
    <w:p w14:paraId="10DE9A2C" w14:textId="77777777" w:rsidR="007E667D" w:rsidRPr="00833BEA" w:rsidRDefault="007E667D" w:rsidP="007E667D">
      <w:pPr>
        <w:rPr>
          <w:rFonts w:eastAsia="Times New Roman" w:cs="Times New Roman"/>
          <w:sz w:val="24"/>
          <w:szCs w:val="24"/>
          <w:lang w:val="sr-Latn-CS"/>
        </w:rPr>
      </w:pPr>
    </w:p>
    <w:p w14:paraId="46CD37C4" w14:textId="77777777" w:rsidR="007E667D" w:rsidRPr="00833BEA" w:rsidRDefault="00882A8D" w:rsidP="007E667D">
      <w:pPr>
        <w:jc w:val="center"/>
        <w:rPr>
          <w:rFonts w:eastAsia="Times New Roman" w:cs="Times New Roman"/>
          <w:sz w:val="24"/>
          <w:szCs w:val="24"/>
          <w:lang w:val="sr-Latn-CS"/>
        </w:rPr>
      </w:pPr>
      <w:r w:rsidRPr="00542C12">
        <w:rPr>
          <w:rFonts w:eastAsia="Times New Roman" w:cs="Times New Roman"/>
          <w:noProof/>
          <w:sz w:val="24"/>
          <w:szCs w:val="24"/>
          <w:bdr w:val="single" w:sz="4" w:space="0" w:color="auto"/>
          <w:lang w:val="en-US"/>
        </w:rPr>
        <w:drawing>
          <wp:inline distT="0" distB="0" distL="0" distR="0" wp14:anchorId="547E4F07" wp14:editId="0CAA9BA2">
            <wp:extent cx="5943600" cy="600456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04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1335E" w14:textId="77777777" w:rsidR="00F55A17" w:rsidRPr="00833BEA" w:rsidRDefault="00743053" w:rsidP="000976DB">
      <w:pPr>
        <w:jc w:val="center"/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>Slika 1</w:t>
      </w:r>
      <w:r w:rsidR="009E0B55">
        <w:rPr>
          <w:rFonts w:eastAsia="Times New Roman" w:cs="Times New Roman"/>
          <w:sz w:val="24"/>
          <w:szCs w:val="24"/>
          <w:lang w:val="sr-Latn-CS"/>
        </w:rPr>
        <w:t>3</w:t>
      </w:r>
      <w:r w:rsidR="000976DB" w:rsidRPr="00833BEA">
        <w:rPr>
          <w:rFonts w:eastAsia="Times New Roman" w:cs="Times New Roman"/>
          <w:sz w:val="24"/>
          <w:szCs w:val="24"/>
          <w:lang w:val="sr-Latn-CS"/>
        </w:rPr>
        <w:t xml:space="preserve"> - Eksport u war</w:t>
      </w:r>
    </w:p>
    <w:p w14:paraId="5F7C7CD5" w14:textId="77777777" w:rsidR="007E667D" w:rsidRPr="00833BEA" w:rsidRDefault="00F55A17" w:rsidP="007E667D">
      <w:pPr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lastRenderedPageBreak/>
        <w:t xml:space="preserve">U pomenutu </w:t>
      </w:r>
      <w:bookmarkStart w:id="0" w:name="OLE_LINK1"/>
      <w:bookmarkStart w:id="1" w:name="OLE_LINK2"/>
      <w:r w:rsidRPr="00833BEA">
        <w:rPr>
          <w:rFonts w:eastAsia="Times New Roman" w:cs="Times New Roman"/>
          <w:sz w:val="24"/>
          <w:szCs w:val="24"/>
          <w:lang w:val="sr-Latn-CS"/>
        </w:rPr>
        <w:t xml:space="preserve">war </w:t>
      </w:r>
      <w:bookmarkEnd w:id="0"/>
      <w:bookmarkEnd w:id="1"/>
      <w:r w:rsidRPr="00833BEA">
        <w:rPr>
          <w:rFonts w:eastAsia="Times New Roman" w:cs="Times New Roman"/>
          <w:sz w:val="24"/>
          <w:szCs w:val="24"/>
          <w:lang w:val="sr-Latn-CS"/>
        </w:rPr>
        <w:t>arhivu ide sadržaj WebContent foldera i podfoldera, iliti sve prekompajlirane java klase i web resursi. War</w:t>
      </w:r>
      <w:r w:rsidR="009E584D" w:rsidRPr="00833BEA">
        <w:rPr>
          <w:rFonts w:eastAsia="Times New Roman" w:cs="Times New Roman"/>
          <w:sz w:val="24"/>
          <w:szCs w:val="24"/>
          <w:lang w:val="sr-Latn-CS"/>
        </w:rPr>
        <w:t xml:space="preserve"> arhiva se mora smestiti u webapps folder Tomcat</w:t>
      </w:r>
      <w:r w:rsidR="008A1D03" w:rsidRPr="00833BEA">
        <w:rPr>
          <w:rFonts w:eastAsia="Times New Roman" w:cs="Times New Roman"/>
          <w:sz w:val="24"/>
          <w:szCs w:val="24"/>
          <w:lang w:val="sr-Latn-CS"/>
        </w:rPr>
        <w:t>a</w:t>
      </w:r>
      <w:r w:rsidR="009E584D" w:rsidRPr="00833BEA">
        <w:rPr>
          <w:rFonts w:eastAsia="Times New Roman" w:cs="Times New Roman"/>
          <w:sz w:val="24"/>
          <w:szCs w:val="24"/>
          <w:lang w:val="sr-Latn-CS"/>
        </w:rPr>
        <w:t>.</w:t>
      </w:r>
    </w:p>
    <w:p w14:paraId="45CDCF7F" w14:textId="77777777" w:rsidR="004C30D4" w:rsidRPr="00833BEA" w:rsidRDefault="004C30D4" w:rsidP="007E667D">
      <w:pPr>
        <w:rPr>
          <w:rFonts w:eastAsia="Times New Roman" w:cs="Times New Roman"/>
          <w:sz w:val="24"/>
          <w:szCs w:val="24"/>
          <w:lang w:val="sr-Latn-CS"/>
        </w:rPr>
      </w:pPr>
    </w:p>
    <w:p w14:paraId="039E05FE" w14:textId="77777777" w:rsidR="00CD1DE0" w:rsidRPr="00833BEA" w:rsidRDefault="009B4B03" w:rsidP="0054591B">
      <w:pPr>
        <w:jc w:val="left"/>
        <w:rPr>
          <w:rFonts w:eastAsia="Times New Roman" w:cs="Times New Roman"/>
          <w:b/>
          <w:sz w:val="24"/>
          <w:szCs w:val="24"/>
          <w:lang w:val="sr-Latn-CS"/>
        </w:rPr>
      </w:pPr>
      <w:r w:rsidRPr="00833BEA">
        <w:rPr>
          <w:rFonts w:eastAsia="Times New Roman" w:cs="Times New Roman"/>
          <w:b/>
          <w:sz w:val="24"/>
          <w:szCs w:val="24"/>
          <w:lang w:val="sr-Latn-CS"/>
        </w:rPr>
        <w:t xml:space="preserve">Web Deployment Descriptor </w:t>
      </w:r>
      <w:r w:rsidR="001424D3">
        <w:rPr>
          <w:rFonts w:eastAsia="Times New Roman" w:cs="Times New Roman"/>
          <w:b/>
          <w:sz w:val="24"/>
          <w:szCs w:val="24"/>
          <w:lang w:val="sr-Latn-CS"/>
        </w:rPr>
        <w:t xml:space="preserve">osnove </w:t>
      </w:r>
      <w:r w:rsidRPr="00833BEA">
        <w:rPr>
          <w:rFonts w:eastAsia="Times New Roman" w:cs="Times New Roman"/>
          <w:b/>
          <w:sz w:val="24"/>
          <w:szCs w:val="24"/>
          <w:lang w:val="sr-Latn-CS"/>
        </w:rPr>
        <w:t xml:space="preserve">- </w:t>
      </w:r>
      <w:r w:rsidR="00CD1DE0" w:rsidRPr="00833BEA">
        <w:rPr>
          <w:rFonts w:eastAsia="Times New Roman" w:cs="Times New Roman"/>
          <w:b/>
          <w:sz w:val="24"/>
          <w:szCs w:val="24"/>
          <w:lang w:val="sr-Latn-CS"/>
        </w:rPr>
        <w:t>web.xml</w:t>
      </w:r>
    </w:p>
    <w:p w14:paraId="6058A65B" w14:textId="77777777" w:rsidR="00CD1DE0" w:rsidRPr="00833BEA" w:rsidRDefault="00CD1DE0" w:rsidP="00CD1DE0">
      <w:pPr>
        <w:rPr>
          <w:rFonts w:eastAsia="Times New Roman" w:cs="Times New Roman"/>
          <w:sz w:val="24"/>
          <w:szCs w:val="24"/>
          <w:lang w:val="sr-Latn-CS"/>
        </w:rPr>
      </w:pPr>
    </w:p>
    <w:p w14:paraId="43F2DD08" w14:textId="77777777" w:rsidR="00882A8D" w:rsidRDefault="00CD1DE0" w:rsidP="00F85430">
      <w:pPr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>Fajl u kome se opisuje naša web aplikacija za potrebe servera. U web termin</w:t>
      </w:r>
      <w:r w:rsidR="00994725">
        <w:rPr>
          <w:rFonts w:eastAsia="Times New Roman" w:cs="Times New Roman"/>
          <w:sz w:val="24"/>
          <w:szCs w:val="24"/>
          <w:lang w:val="sr-Latn-CS"/>
        </w:rPr>
        <w:t>o</w:t>
      </w:r>
      <w:r w:rsidRPr="00833BEA">
        <w:rPr>
          <w:rFonts w:eastAsia="Times New Roman" w:cs="Times New Roman"/>
          <w:sz w:val="24"/>
          <w:szCs w:val="24"/>
          <w:lang w:val="sr-Latn-CS"/>
        </w:rPr>
        <w:t>logiji naziva se “web application's deployment descriptor”. U ovom fajlu se opisuju klase</w:t>
      </w:r>
      <w:r w:rsidR="00061916" w:rsidRPr="00833BEA">
        <w:rPr>
          <w:rFonts w:eastAsia="Times New Roman" w:cs="Times New Roman"/>
          <w:sz w:val="24"/>
          <w:szCs w:val="24"/>
          <w:lang w:val="sr-Latn-CS"/>
        </w:rPr>
        <w:t>, resursi i konfiguracije, kao i</w:t>
      </w:r>
      <w:r w:rsidRPr="00833BEA">
        <w:rPr>
          <w:rFonts w:eastAsia="Times New Roman" w:cs="Times New Roman"/>
          <w:sz w:val="24"/>
          <w:szCs w:val="24"/>
          <w:lang w:val="sr-Latn-CS"/>
        </w:rPr>
        <w:t xml:space="preserve"> način kako će ih web server koristiti kada odgovara na zahte</w:t>
      </w:r>
      <w:r w:rsidR="00F85430" w:rsidRPr="00833BEA">
        <w:rPr>
          <w:rFonts w:eastAsia="Times New Roman" w:cs="Times New Roman"/>
          <w:sz w:val="24"/>
          <w:szCs w:val="24"/>
          <w:lang w:val="sr-Latn-CS"/>
        </w:rPr>
        <w:t xml:space="preserve">ve klijenata. </w:t>
      </w:r>
    </w:p>
    <w:p w14:paraId="57164BEE" w14:textId="77777777" w:rsidR="00882A8D" w:rsidRDefault="00882A8D" w:rsidP="00F85430">
      <w:pPr>
        <w:rPr>
          <w:rFonts w:eastAsia="Times New Roman" w:cs="Times New Roman"/>
          <w:sz w:val="24"/>
          <w:szCs w:val="24"/>
          <w:lang w:val="sr-Latn-CS"/>
        </w:rPr>
      </w:pPr>
    </w:p>
    <w:p w14:paraId="0D6BC301" w14:textId="77777777" w:rsidR="00CD1DE0" w:rsidRPr="00833BEA" w:rsidRDefault="00F85430" w:rsidP="00F85430">
      <w:pPr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 xml:space="preserve">Ovaj fajl </w:t>
      </w:r>
      <w:r w:rsidR="00CD1DE0" w:rsidRPr="00833BEA">
        <w:rPr>
          <w:rFonts w:eastAsia="Times New Roman" w:cs="Times New Roman"/>
          <w:sz w:val="24"/>
          <w:szCs w:val="24"/>
          <w:lang w:val="sr-Latn-CS"/>
        </w:rPr>
        <w:t>se</w:t>
      </w:r>
      <w:r w:rsidR="009F754E" w:rsidRPr="00833BEA">
        <w:rPr>
          <w:rFonts w:eastAsia="Times New Roman" w:cs="Times New Roman"/>
          <w:sz w:val="24"/>
          <w:szCs w:val="24"/>
          <w:lang w:val="sr-Latn-CS"/>
        </w:rPr>
        <w:t xml:space="preserve"> mora</w:t>
      </w:r>
      <w:r w:rsidR="00CD1DE0" w:rsidRPr="00833BEA">
        <w:rPr>
          <w:rFonts w:eastAsia="Times New Roman" w:cs="Times New Roman"/>
          <w:sz w:val="24"/>
          <w:szCs w:val="24"/>
          <w:lang w:val="sr-Latn-CS"/>
        </w:rPr>
        <w:t xml:space="preserve"> nalazi</w:t>
      </w:r>
      <w:r w:rsidR="009F754E" w:rsidRPr="00833BEA">
        <w:rPr>
          <w:rFonts w:eastAsia="Times New Roman" w:cs="Times New Roman"/>
          <w:sz w:val="24"/>
          <w:szCs w:val="24"/>
          <w:lang w:val="sr-Latn-CS"/>
        </w:rPr>
        <w:t>ti</w:t>
      </w:r>
      <w:r w:rsidR="00CD1DE0" w:rsidRPr="00833BEA">
        <w:rPr>
          <w:rFonts w:eastAsia="Times New Roman" w:cs="Times New Roman"/>
          <w:sz w:val="24"/>
          <w:szCs w:val="24"/>
          <w:lang w:val="sr-Latn-CS"/>
        </w:rPr>
        <w:t xml:space="preserve"> u WEB-INF folderu.</w:t>
      </w:r>
      <w:r w:rsidRPr="00833BEA">
        <w:rPr>
          <w:rFonts w:eastAsia="Times New Roman" w:cs="Times New Roman"/>
          <w:sz w:val="24"/>
          <w:szCs w:val="24"/>
          <w:lang w:val="sr-Latn-CS"/>
        </w:rPr>
        <w:t xml:space="preserve"> Prilikom formiranja war fajla i ovaj fajl će se naći u arhivi u prethodno navedenom folderu. U nastavku će biti dat </w:t>
      </w:r>
      <w:r w:rsidR="00994725">
        <w:rPr>
          <w:rFonts w:eastAsia="Times New Roman" w:cs="Times New Roman"/>
          <w:sz w:val="24"/>
          <w:szCs w:val="24"/>
          <w:lang w:val="sr-Latn-CS"/>
        </w:rPr>
        <w:t>primer web.xml fajla i biće obja</w:t>
      </w:r>
      <w:r w:rsidRPr="00833BEA">
        <w:rPr>
          <w:rFonts w:eastAsia="Times New Roman" w:cs="Times New Roman"/>
          <w:sz w:val="24"/>
          <w:szCs w:val="24"/>
          <w:lang w:val="sr-Latn-CS"/>
        </w:rPr>
        <w:t>š</w:t>
      </w:r>
      <w:r w:rsidR="003D305F" w:rsidRPr="00833BEA">
        <w:rPr>
          <w:rFonts w:eastAsia="Times New Roman" w:cs="Times New Roman"/>
          <w:sz w:val="24"/>
          <w:szCs w:val="24"/>
          <w:lang w:val="sr-Latn-CS"/>
        </w:rPr>
        <w:t>njeni</w:t>
      </w:r>
      <w:r w:rsidRPr="00833BEA">
        <w:rPr>
          <w:rFonts w:eastAsia="Times New Roman" w:cs="Times New Roman"/>
          <w:sz w:val="24"/>
          <w:szCs w:val="24"/>
          <w:lang w:val="sr-Latn-CS"/>
        </w:rPr>
        <w:t xml:space="preserve"> nj</w:t>
      </w:r>
      <w:r w:rsidR="003D305F" w:rsidRPr="00833BEA">
        <w:rPr>
          <w:rFonts w:eastAsia="Times New Roman" w:cs="Times New Roman"/>
          <w:sz w:val="24"/>
          <w:szCs w:val="24"/>
          <w:lang w:val="sr-Latn-CS"/>
        </w:rPr>
        <w:t>egovi najznačajniji (najkorišćeniji</w:t>
      </w:r>
      <w:r w:rsidR="007E44A4" w:rsidRPr="00833BEA">
        <w:rPr>
          <w:rFonts w:eastAsia="Times New Roman" w:cs="Times New Roman"/>
          <w:sz w:val="24"/>
          <w:szCs w:val="24"/>
          <w:lang w:val="sr-Latn-CS"/>
        </w:rPr>
        <w:t>) elementi.</w:t>
      </w:r>
    </w:p>
    <w:p w14:paraId="7A24B329" w14:textId="77777777" w:rsidR="003D305F" w:rsidRPr="00833BEA" w:rsidRDefault="003D305F" w:rsidP="00F85430">
      <w:pPr>
        <w:rPr>
          <w:rFonts w:eastAsia="Times New Roman" w:cs="Times New Roman"/>
          <w:sz w:val="24"/>
          <w:szCs w:val="24"/>
          <w:lang w:val="sr-Latn-CS"/>
        </w:rPr>
      </w:pPr>
    </w:p>
    <w:p w14:paraId="6CFA15C4" w14:textId="77777777" w:rsidR="00542C12" w:rsidRPr="00542C12" w:rsidRDefault="00542C12" w:rsidP="00542C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lt;?</w:t>
      </w:r>
      <w:r w:rsidRPr="00542C12">
        <w:rPr>
          <w:rFonts w:ascii="Consolas" w:hAnsi="Consolas" w:cs="Consolas"/>
          <w:color w:val="3F7F7F"/>
          <w:sz w:val="20"/>
          <w:szCs w:val="20"/>
          <w:lang w:val="sr-Cyrl-RS"/>
        </w:rPr>
        <w:t>xml</w:t>
      </w:r>
      <w:r w:rsidRPr="00542C12">
        <w:rPr>
          <w:rFonts w:ascii="Consolas" w:hAnsi="Consolas" w:cs="Consolas"/>
          <w:sz w:val="20"/>
          <w:szCs w:val="20"/>
          <w:lang w:val="sr-Cyrl-RS"/>
        </w:rPr>
        <w:t xml:space="preserve"> </w:t>
      </w:r>
      <w:r w:rsidRPr="00542C12">
        <w:rPr>
          <w:rFonts w:ascii="Consolas" w:hAnsi="Consolas" w:cs="Consolas"/>
          <w:color w:val="7F007F"/>
          <w:sz w:val="20"/>
          <w:szCs w:val="20"/>
          <w:lang w:val="sr-Cyrl-RS"/>
        </w:rPr>
        <w:t>version</w:t>
      </w:r>
      <w:r w:rsidRPr="00542C12">
        <w:rPr>
          <w:rFonts w:ascii="Consolas" w:hAnsi="Consolas" w:cs="Consolas"/>
          <w:color w:val="000000"/>
          <w:sz w:val="20"/>
          <w:szCs w:val="20"/>
          <w:lang w:val="sr-Cyrl-RS"/>
        </w:rPr>
        <w:t>=</w:t>
      </w:r>
      <w:r w:rsidRPr="00542C12">
        <w:rPr>
          <w:rFonts w:ascii="Consolas" w:hAnsi="Consolas" w:cs="Consolas"/>
          <w:i/>
          <w:iCs/>
          <w:color w:val="2A00FF"/>
          <w:sz w:val="20"/>
          <w:szCs w:val="20"/>
          <w:lang w:val="sr-Cyrl-RS"/>
        </w:rPr>
        <w:t>"1.0"</w:t>
      </w:r>
      <w:r w:rsidRPr="00542C12">
        <w:rPr>
          <w:rFonts w:ascii="Consolas" w:hAnsi="Consolas" w:cs="Consolas"/>
          <w:sz w:val="20"/>
          <w:szCs w:val="20"/>
          <w:lang w:val="sr-Cyrl-RS"/>
        </w:rPr>
        <w:t xml:space="preserve"> </w:t>
      </w:r>
      <w:r w:rsidRPr="00542C12">
        <w:rPr>
          <w:rFonts w:ascii="Consolas" w:hAnsi="Consolas" w:cs="Consolas"/>
          <w:color w:val="7F007F"/>
          <w:sz w:val="20"/>
          <w:szCs w:val="20"/>
          <w:lang w:val="sr-Cyrl-RS"/>
        </w:rPr>
        <w:t>encoding</w:t>
      </w:r>
      <w:r w:rsidRPr="00542C12">
        <w:rPr>
          <w:rFonts w:ascii="Consolas" w:hAnsi="Consolas" w:cs="Consolas"/>
          <w:color w:val="000000"/>
          <w:sz w:val="20"/>
          <w:szCs w:val="20"/>
          <w:lang w:val="sr-Cyrl-RS"/>
        </w:rPr>
        <w:t>=</w:t>
      </w:r>
      <w:r w:rsidRPr="00542C12">
        <w:rPr>
          <w:rFonts w:ascii="Consolas" w:hAnsi="Consolas" w:cs="Consolas"/>
          <w:i/>
          <w:iCs/>
          <w:color w:val="2A00FF"/>
          <w:sz w:val="20"/>
          <w:szCs w:val="20"/>
          <w:lang w:val="sr-Cyrl-RS"/>
        </w:rPr>
        <w:t>"UTF-8"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?&gt;</w:t>
      </w:r>
    </w:p>
    <w:p w14:paraId="5121F35E" w14:textId="77777777" w:rsidR="00542C12" w:rsidRPr="00542C12" w:rsidRDefault="00542C12" w:rsidP="00542C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542C12">
        <w:rPr>
          <w:rFonts w:ascii="Consolas" w:hAnsi="Consolas" w:cs="Consolas"/>
          <w:color w:val="3F7F7F"/>
          <w:sz w:val="20"/>
          <w:szCs w:val="20"/>
          <w:lang w:val="sr-Cyrl-RS"/>
        </w:rPr>
        <w:t>web-app</w:t>
      </w:r>
      <w:r w:rsidRPr="00542C12">
        <w:rPr>
          <w:rFonts w:ascii="Consolas" w:hAnsi="Consolas" w:cs="Consolas"/>
          <w:sz w:val="20"/>
          <w:szCs w:val="20"/>
          <w:lang w:val="sr-Cyrl-RS"/>
        </w:rPr>
        <w:t xml:space="preserve"> </w:t>
      </w:r>
      <w:r w:rsidRPr="00542C12">
        <w:rPr>
          <w:rFonts w:ascii="Consolas" w:hAnsi="Consolas" w:cs="Consolas"/>
          <w:color w:val="7F007F"/>
          <w:sz w:val="20"/>
          <w:szCs w:val="20"/>
          <w:lang w:val="sr-Cyrl-RS"/>
        </w:rPr>
        <w:t>xmlns:xsi</w:t>
      </w:r>
      <w:r w:rsidRPr="00542C12">
        <w:rPr>
          <w:rFonts w:ascii="Consolas" w:hAnsi="Consolas" w:cs="Consolas"/>
          <w:color w:val="000000"/>
          <w:sz w:val="20"/>
          <w:szCs w:val="20"/>
          <w:lang w:val="sr-Cyrl-RS"/>
        </w:rPr>
        <w:t>=</w:t>
      </w:r>
      <w:r w:rsidRPr="00542C12">
        <w:rPr>
          <w:rFonts w:ascii="Consolas" w:hAnsi="Consolas" w:cs="Consolas"/>
          <w:i/>
          <w:iCs/>
          <w:color w:val="2A00FF"/>
          <w:sz w:val="20"/>
          <w:szCs w:val="20"/>
          <w:lang w:val="sr-Cyrl-RS"/>
        </w:rPr>
        <w:t>"http://www.w3.org/2001/XMLSchema-instance"</w:t>
      </w:r>
      <w:r w:rsidRPr="00542C12">
        <w:rPr>
          <w:rFonts w:ascii="Consolas" w:hAnsi="Consolas" w:cs="Consolas"/>
          <w:sz w:val="20"/>
          <w:szCs w:val="20"/>
          <w:lang w:val="sr-Cyrl-RS"/>
        </w:rPr>
        <w:t xml:space="preserve"> </w:t>
      </w:r>
      <w:r w:rsidRPr="00542C12">
        <w:rPr>
          <w:rFonts w:ascii="Consolas" w:hAnsi="Consolas" w:cs="Consolas"/>
          <w:color w:val="7F007F"/>
          <w:sz w:val="20"/>
          <w:szCs w:val="20"/>
          <w:lang w:val="sr-Cyrl-RS"/>
        </w:rPr>
        <w:t>xmlns</w:t>
      </w:r>
      <w:r w:rsidRPr="00542C12">
        <w:rPr>
          <w:rFonts w:ascii="Consolas" w:hAnsi="Consolas" w:cs="Consolas"/>
          <w:color w:val="000000"/>
          <w:sz w:val="20"/>
          <w:szCs w:val="20"/>
          <w:lang w:val="sr-Cyrl-RS"/>
        </w:rPr>
        <w:t>=</w:t>
      </w:r>
      <w:r w:rsidRPr="00542C12">
        <w:rPr>
          <w:rFonts w:ascii="Consolas" w:hAnsi="Consolas" w:cs="Consolas"/>
          <w:i/>
          <w:iCs/>
          <w:color w:val="2A00FF"/>
          <w:sz w:val="20"/>
          <w:szCs w:val="20"/>
          <w:lang w:val="sr-Cyrl-RS"/>
        </w:rPr>
        <w:t>"http://java.sun.com/xml/ns/javaee"</w:t>
      </w:r>
      <w:r w:rsidRPr="00542C12">
        <w:rPr>
          <w:rFonts w:ascii="Consolas" w:hAnsi="Consolas" w:cs="Consolas"/>
          <w:sz w:val="20"/>
          <w:szCs w:val="20"/>
          <w:lang w:val="sr-Cyrl-RS"/>
        </w:rPr>
        <w:t xml:space="preserve"> </w:t>
      </w:r>
      <w:r w:rsidRPr="00542C12">
        <w:rPr>
          <w:rFonts w:ascii="Consolas" w:hAnsi="Consolas" w:cs="Consolas"/>
          <w:color w:val="7F007F"/>
          <w:sz w:val="20"/>
          <w:szCs w:val="20"/>
          <w:lang w:val="sr-Cyrl-RS"/>
        </w:rPr>
        <w:t>xsi:schemaLocation</w:t>
      </w:r>
      <w:r w:rsidRPr="00542C12">
        <w:rPr>
          <w:rFonts w:ascii="Consolas" w:hAnsi="Consolas" w:cs="Consolas"/>
          <w:color w:val="000000"/>
          <w:sz w:val="20"/>
          <w:szCs w:val="20"/>
          <w:lang w:val="sr-Cyrl-RS"/>
        </w:rPr>
        <w:t>=</w:t>
      </w:r>
      <w:r w:rsidRPr="00542C12">
        <w:rPr>
          <w:rFonts w:ascii="Consolas" w:hAnsi="Consolas" w:cs="Consolas"/>
          <w:i/>
          <w:iCs/>
          <w:color w:val="2A00FF"/>
          <w:sz w:val="20"/>
          <w:szCs w:val="20"/>
          <w:lang w:val="sr-Cyrl-RS"/>
        </w:rPr>
        <w:t>"http://java.sun.com/xml/ns/javaee http://java.sun.com/xml/ns/javaee/web-app_2_5.xsd"</w:t>
      </w:r>
      <w:r w:rsidRPr="00542C12">
        <w:rPr>
          <w:rFonts w:ascii="Consolas" w:hAnsi="Consolas" w:cs="Consolas"/>
          <w:sz w:val="20"/>
          <w:szCs w:val="20"/>
          <w:lang w:val="sr-Cyrl-RS"/>
        </w:rPr>
        <w:t xml:space="preserve"> </w:t>
      </w:r>
      <w:r w:rsidRPr="00542C12">
        <w:rPr>
          <w:rFonts w:ascii="Consolas" w:hAnsi="Consolas" w:cs="Consolas"/>
          <w:color w:val="7F007F"/>
          <w:sz w:val="20"/>
          <w:szCs w:val="20"/>
          <w:lang w:val="sr-Cyrl-RS"/>
        </w:rPr>
        <w:t>id</w:t>
      </w:r>
      <w:r w:rsidRPr="00542C12">
        <w:rPr>
          <w:rFonts w:ascii="Consolas" w:hAnsi="Consolas" w:cs="Consolas"/>
          <w:color w:val="000000"/>
          <w:sz w:val="20"/>
          <w:szCs w:val="20"/>
          <w:lang w:val="sr-Cyrl-RS"/>
        </w:rPr>
        <w:t>=</w:t>
      </w:r>
      <w:r w:rsidRPr="00542C12">
        <w:rPr>
          <w:rFonts w:ascii="Consolas" w:hAnsi="Consolas" w:cs="Consolas"/>
          <w:i/>
          <w:iCs/>
          <w:color w:val="2A00FF"/>
          <w:sz w:val="20"/>
          <w:szCs w:val="20"/>
          <w:lang w:val="sr-Cyrl-RS"/>
        </w:rPr>
        <w:t>"WebApp_ID"</w:t>
      </w:r>
      <w:r w:rsidRPr="00542C12">
        <w:rPr>
          <w:rFonts w:ascii="Consolas" w:hAnsi="Consolas" w:cs="Consolas"/>
          <w:sz w:val="20"/>
          <w:szCs w:val="20"/>
          <w:lang w:val="sr-Cyrl-RS"/>
        </w:rPr>
        <w:t xml:space="preserve"> </w:t>
      </w:r>
      <w:r w:rsidRPr="00542C12">
        <w:rPr>
          <w:rFonts w:ascii="Consolas" w:hAnsi="Consolas" w:cs="Consolas"/>
          <w:color w:val="7F007F"/>
          <w:sz w:val="20"/>
          <w:szCs w:val="20"/>
          <w:lang w:val="sr-Cyrl-RS"/>
        </w:rPr>
        <w:t>version</w:t>
      </w:r>
      <w:r w:rsidRPr="00542C12">
        <w:rPr>
          <w:rFonts w:ascii="Consolas" w:hAnsi="Consolas" w:cs="Consolas"/>
          <w:color w:val="000000"/>
          <w:sz w:val="20"/>
          <w:szCs w:val="20"/>
          <w:lang w:val="sr-Cyrl-RS"/>
        </w:rPr>
        <w:t>=</w:t>
      </w:r>
      <w:r w:rsidRPr="00542C12">
        <w:rPr>
          <w:rFonts w:ascii="Consolas" w:hAnsi="Consolas" w:cs="Consolas"/>
          <w:i/>
          <w:iCs/>
          <w:color w:val="2A00FF"/>
          <w:sz w:val="20"/>
          <w:szCs w:val="20"/>
          <w:lang w:val="sr-Cyrl-RS"/>
        </w:rPr>
        <w:t>"2.5"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1E823E08" w14:textId="77777777" w:rsidR="00542C12" w:rsidRPr="00542C12" w:rsidRDefault="00542C12" w:rsidP="00542C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542C12">
        <w:rPr>
          <w:rFonts w:ascii="Consolas" w:hAnsi="Consolas" w:cs="Consolas"/>
          <w:color w:val="000000"/>
          <w:sz w:val="20"/>
          <w:szCs w:val="20"/>
          <w:lang w:val="sr-Cyrl-RS"/>
        </w:rPr>
        <w:t xml:space="preserve">  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542C12">
        <w:rPr>
          <w:rFonts w:ascii="Consolas" w:hAnsi="Consolas" w:cs="Consolas"/>
          <w:color w:val="3F7F7F"/>
          <w:sz w:val="20"/>
          <w:szCs w:val="20"/>
          <w:lang w:val="sr-Cyrl-RS"/>
        </w:rPr>
        <w:t>display-name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  <w:r w:rsidRPr="00542C12">
        <w:rPr>
          <w:rFonts w:ascii="Consolas" w:hAnsi="Consolas" w:cs="Consolas"/>
          <w:color w:val="000000"/>
          <w:sz w:val="20"/>
          <w:szCs w:val="20"/>
          <w:lang w:val="sr-Cyrl-RS"/>
        </w:rPr>
        <w:t>PrviServletiProjekat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542C12">
        <w:rPr>
          <w:rFonts w:ascii="Consolas" w:hAnsi="Consolas" w:cs="Consolas"/>
          <w:color w:val="3F7F7F"/>
          <w:sz w:val="20"/>
          <w:szCs w:val="20"/>
          <w:lang w:val="sr-Cyrl-RS"/>
        </w:rPr>
        <w:t>display-name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05928D6E" w14:textId="77777777" w:rsidR="00542C12" w:rsidRPr="00542C12" w:rsidRDefault="00542C12" w:rsidP="00542C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542C12">
        <w:rPr>
          <w:rFonts w:ascii="Consolas" w:hAnsi="Consolas" w:cs="Consolas"/>
          <w:color w:val="000000"/>
          <w:sz w:val="20"/>
          <w:szCs w:val="20"/>
          <w:lang w:val="sr-Cyrl-RS"/>
        </w:rPr>
        <w:t xml:space="preserve">  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542C12">
        <w:rPr>
          <w:rFonts w:ascii="Consolas" w:hAnsi="Consolas" w:cs="Consolas"/>
          <w:color w:val="3F7F7F"/>
          <w:sz w:val="20"/>
          <w:szCs w:val="20"/>
          <w:lang w:val="sr-Cyrl-RS"/>
        </w:rPr>
        <w:t>welcome-file-list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6248643D" w14:textId="77777777" w:rsidR="00542C12" w:rsidRPr="00542C12" w:rsidRDefault="00542C12" w:rsidP="00542C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542C12">
        <w:rPr>
          <w:rFonts w:ascii="Consolas" w:hAnsi="Consolas" w:cs="Consolas"/>
          <w:color w:val="000000"/>
          <w:sz w:val="20"/>
          <w:szCs w:val="20"/>
          <w:lang w:val="sr-Cyrl-RS"/>
        </w:rPr>
        <w:t xml:space="preserve">    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542C12">
        <w:rPr>
          <w:rFonts w:ascii="Consolas" w:hAnsi="Consolas" w:cs="Consolas"/>
          <w:color w:val="3F7F7F"/>
          <w:sz w:val="20"/>
          <w:szCs w:val="20"/>
          <w:lang w:val="sr-Cyrl-RS"/>
        </w:rPr>
        <w:t>welcome-file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  <w:r w:rsidRPr="00542C12">
        <w:rPr>
          <w:rFonts w:ascii="Consolas" w:hAnsi="Consolas" w:cs="Consolas"/>
          <w:color w:val="000000"/>
          <w:sz w:val="20"/>
          <w:szCs w:val="20"/>
          <w:lang w:val="sr-Cyrl-RS"/>
        </w:rPr>
        <w:t>index.html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542C12">
        <w:rPr>
          <w:rFonts w:ascii="Consolas" w:hAnsi="Consolas" w:cs="Consolas"/>
          <w:color w:val="3F7F7F"/>
          <w:sz w:val="20"/>
          <w:szCs w:val="20"/>
          <w:lang w:val="sr-Cyrl-RS"/>
        </w:rPr>
        <w:t>welcome-file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0E3A699B" w14:textId="77777777" w:rsidR="00542C12" w:rsidRPr="00542C12" w:rsidRDefault="00542C12" w:rsidP="00542C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542C12">
        <w:rPr>
          <w:rFonts w:ascii="Consolas" w:hAnsi="Consolas" w:cs="Consolas"/>
          <w:color w:val="000000"/>
          <w:sz w:val="20"/>
          <w:szCs w:val="20"/>
          <w:lang w:val="sr-Cyrl-RS"/>
        </w:rPr>
        <w:t xml:space="preserve">    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542C12">
        <w:rPr>
          <w:rFonts w:ascii="Consolas" w:hAnsi="Consolas" w:cs="Consolas"/>
          <w:color w:val="3F7F7F"/>
          <w:sz w:val="20"/>
          <w:szCs w:val="20"/>
          <w:lang w:val="sr-Cyrl-RS"/>
        </w:rPr>
        <w:t>welcome-file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  <w:r w:rsidRPr="00542C12">
        <w:rPr>
          <w:rFonts w:ascii="Consolas" w:hAnsi="Consolas" w:cs="Consolas"/>
          <w:color w:val="000000"/>
          <w:sz w:val="20"/>
          <w:szCs w:val="20"/>
          <w:lang w:val="sr-Cyrl-RS"/>
        </w:rPr>
        <w:t>index.htm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542C12">
        <w:rPr>
          <w:rFonts w:ascii="Consolas" w:hAnsi="Consolas" w:cs="Consolas"/>
          <w:color w:val="3F7F7F"/>
          <w:sz w:val="20"/>
          <w:szCs w:val="20"/>
          <w:lang w:val="sr-Cyrl-RS"/>
        </w:rPr>
        <w:t>welcome-file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71F212EE" w14:textId="77777777" w:rsidR="00542C12" w:rsidRPr="00542C12" w:rsidRDefault="00542C12" w:rsidP="00542C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542C12">
        <w:rPr>
          <w:rFonts w:ascii="Consolas" w:hAnsi="Consolas" w:cs="Consolas"/>
          <w:color w:val="000000"/>
          <w:sz w:val="20"/>
          <w:szCs w:val="20"/>
          <w:lang w:val="sr-Cyrl-RS"/>
        </w:rPr>
        <w:t xml:space="preserve">    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542C12">
        <w:rPr>
          <w:rFonts w:ascii="Consolas" w:hAnsi="Consolas" w:cs="Consolas"/>
          <w:color w:val="3F7F7F"/>
          <w:sz w:val="20"/>
          <w:szCs w:val="20"/>
          <w:lang w:val="sr-Cyrl-RS"/>
        </w:rPr>
        <w:t>welcome-file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  <w:r w:rsidRPr="00542C12">
        <w:rPr>
          <w:rFonts w:ascii="Consolas" w:hAnsi="Consolas" w:cs="Consolas"/>
          <w:color w:val="000000"/>
          <w:sz w:val="20"/>
          <w:szCs w:val="20"/>
          <w:lang w:val="sr-Cyrl-RS"/>
        </w:rPr>
        <w:t>index.jsp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542C12">
        <w:rPr>
          <w:rFonts w:ascii="Consolas" w:hAnsi="Consolas" w:cs="Consolas"/>
          <w:color w:val="3F7F7F"/>
          <w:sz w:val="20"/>
          <w:szCs w:val="20"/>
          <w:lang w:val="sr-Cyrl-RS"/>
        </w:rPr>
        <w:t>welcome-file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6ECD3A6E" w14:textId="77777777" w:rsidR="00542C12" w:rsidRPr="00542C12" w:rsidRDefault="00542C12" w:rsidP="00542C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542C12">
        <w:rPr>
          <w:rFonts w:ascii="Consolas" w:hAnsi="Consolas" w:cs="Consolas"/>
          <w:color w:val="000000"/>
          <w:sz w:val="20"/>
          <w:szCs w:val="20"/>
          <w:lang w:val="sr-Cyrl-RS"/>
        </w:rPr>
        <w:t xml:space="preserve">    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542C12">
        <w:rPr>
          <w:rFonts w:ascii="Consolas" w:hAnsi="Consolas" w:cs="Consolas"/>
          <w:color w:val="3F7F7F"/>
          <w:sz w:val="20"/>
          <w:szCs w:val="20"/>
          <w:lang w:val="sr-Cyrl-RS"/>
        </w:rPr>
        <w:t>welcome-file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  <w:r w:rsidRPr="00542C12">
        <w:rPr>
          <w:rFonts w:ascii="Consolas" w:hAnsi="Consolas" w:cs="Consolas"/>
          <w:color w:val="000000"/>
          <w:sz w:val="20"/>
          <w:szCs w:val="20"/>
          <w:lang w:val="sr-Cyrl-RS"/>
        </w:rPr>
        <w:t>default.html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542C12">
        <w:rPr>
          <w:rFonts w:ascii="Consolas" w:hAnsi="Consolas" w:cs="Consolas"/>
          <w:color w:val="3F7F7F"/>
          <w:sz w:val="20"/>
          <w:szCs w:val="20"/>
          <w:lang w:val="sr-Cyrl-RS"/>
        </w:rPr>
        <w:t>welcome-file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52478579" w14:textId="77777777" w:rsidR="00542C12" w:rsidRPr="00542C12" w:rsidRDefault="00542C12" w:rsidP="00542C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542C12">
        <w:rPr>
          <w:rFonts w:ascii="Consolas" w:hAnsi="Consolas" w:cs="Consolas"/>
          <w:color w:val="000000"/>
          <w:sz w:val="20"/>
          <w:szCs w:val="20"/>
          <w:lang w:val="sr-Cyrl-RS"/>
        </w:rPr>
        <w:t xml:space="preserve">    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542C12">
        <w:rPr>
          <w:rFonts w:ascii="Consolas" w:hAnsi="Consolas" w:cs="Consolas"/>
          <w:color w:val="3F7F7F"/>
          <w:sz w:val="20"/>
          <w:szCs w:val="20"/>
          <w:lang w:val="sr-Cyrl-RS"/>
        </w:rPr>
        <w:t>welcome-file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  <w:r w:rsidRPr="00542C12">
        <w:rPr>
          <w:rFonts w:ascii="Consolas" w:hAnsi="Consolas" w:cs="Consolas"/>
          <w:color w:val="000000"/>
          <w:sz w:val="20"/>
          <w:szCs w:val="20"/>
          <w:lang w:val="sr-Cyrl-RS"/>
        </w:rPr>
        <w:t>default.htm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542C12">
        <w:rPr>
          <w:rFonts w:ascii="Consolas" w:hAnsi="Consolas" w:cs="Consolas"/>
          <w:color w:val="3F7F7F"/>
          <w:sz w:val="20"/>
          <w:szCs w:val="20"/>
          <w:lang w:val="sr-Cyrl-RS"/>
        </w:rPr>
        <w:t>welcome-file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1CD84202" w14:textId="77777777" w:rsidR="00542C12" w:rsidRPr="00542C12" w:rsidRDefault="00542C12" w:rsidP="00542C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542C12">
        <w:rPr>
          <w:rFonts w:ascii="Consolas" w:hAnsi="Consolas" w:cs="Consolas"/>
          <w:color w:val="000000"/>
          <w:sz w:val="20"/>
          <w:szCs w:val="20"/>
          <w:lang w:val="sr-Cyrl-RS"/>
        </w:rPr>
        <w:t xml:space="preserve">    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542C12">
        <w:rPr>
          <w:rFonts w:ascii="Consolas" w:hAnsi="Consolas" w:cs="Consolas"/>
          <w:color w:val="3F7F7F"/>
          <w:sz w:val="20"/>
          <w:szCs w:val="20"/>
          <w:lang w:val="sr-Cyrl-RS"/>
        </w:rPr>
        <w:t>welcome-file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  <w:r w:rsidRPr="00542C12">
        <w:rPr>
          <w:rFonts w:ascii="Consolas" w:hAnsi="Consolas" w:cs="Consolas"/>
          <w:color w:val="000000"/>
          <w:sz w:val="20"/>
          <w:szCs w:val="20"/>
          <w:lang w:val="sr-Cyrl-RS"/>
        </w:rPr>
        <w:t>default.jsp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542C12">
        <w:rPr>
          <w:rFonts w:ascii="Consolas" w:hAnsi="Consolas" w:cs="Consolas"/>
          <w:color w:val="3F7F7F"/>
          <w:sz w:val="20"/>
          <w:szCs w:val="20"/>
          <w:lang w:val="sr-Cyrl-RS"/>
        </w:rPr>
        <w:t>welcome-file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2F691268" w14:textId="77777777" w:rsidR="00542C12" w:rsidRPr="00542C12" w:rsidRDefault="00542C12" w:rsidP="00542C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542C12">
        <w:rPr>
          <w:rFonts w:ascii="Consolas" w:hAnsi="Consolas" w:cs="Consolas"/>
          <w:color w:val="000000"/>
          <w:sz w:val="20"/>
          <w:szCs w:val="20"/>
          <w:lang w:val="sr-Cyrl-RS"/>
        </w:rPr>
        <w:t xml:space="preserve">  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542C12">
        <w:rPr>
          <w:rFonts w:ascii="Consolas" w:hAnsi="Consolas" w:cs="Consolas"/>
          <w:color w:val="3F7F7F"/>
          <w:sz w:val="20"/>
          <w:szCs w:val="20"/>
          <w:lang w:val="sr-Cyrl-RS"/>
        </w:rPr>
        <w:t>welcome-file-list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6CF3E4CA" w14:textId="77777777" w:rsidR="00542C12" w:rsidRPr="00542C12" w:rsidRDefault="00542C12" w:rsidP="00542C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542C12">
        <w:rPr>
          <w:rFonts w:ascii="Consolas" w:hAnsi="Consolas" w:cs="Consolas"/>
          <w:color w:val="000000"/>
          <w:sz w:val="20"/>
          <w:szCs w:val="20"/>
          <w:lang w:val="sr-Cyrl-RS"/>
        </w:rPr>
        <w:t xml:space="preserve">  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542C12">
        <w:rPr>
          <w:rFonts w:ascii="Consolas" w:hAnsi="Consolas" w:cs="Consolas"/>
          <w:color w:val="3F7F7F"/>
          <w:sz w:val="20"/>
          <w:szCs w:val="20"/>
          <w:lang w:val="sr-Cyrl-RS"/>
        </w:rPr>
        <w:t>servlet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639CFE62" w14:textId="77777777" w:rsidR="00542C12" w:rsidRPr="00542C12" w:rsidRDefault="00542C12" w:rsidP="00542C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542C12">
        <w:rPr>
          <w:rFonts w:ascii="Consolas" w:hAnsi="Consolas" w:cs="Consolas"/>
          <w:color w:val="000000"/>
          <w:sz w:val="20"/>
          <w:szCs w:val="20"/>
          <w:lang w:val="sr-Cyrl-RS"/>
        </w:rPr>
        <w:t xml:space="preserve">    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542C12">
        <w:rPr>
          <w:rFonts w:ascii="Consolas" w:hAnsi="Consolas" w:cs="Consolas"/>
          <w:color w:val="3F7F7F"/>
          <w:sz w:val="20"/>
          <w:szCs w:val="20"/>
          <w:lang w:val="sr-Cyrl-RS"/>
        </w:rPr>
        <w:t>description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gt;&lt;/</w:t>
      </w:r>
      <w:r w:rsidRPr="00542C12">
        <w:rPr>
          <w:rFonts w:ascii="Consolas" w:hAnsi="Consolas" w:cs="Consolas"/>
          <w:color w:val="3F7F7F"/>
          <w:sz w:val="20"/>
          <w:szCs w:val="20"/>
          <w:lang w:val="sr-Cyrl-RS"/>
        </w:rPr>
        <w:t>description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18D7F01D" w14:textId="77777777" w:rsidR="00542C12" w:rsidRPr="00542C12" w:rsidRDefault="00542C12" w:rsidP="00542C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542C12">
        <w:rPr>
          <w:rFonts w:ascii="Consolas" w:hAnsi="Consolas" w:cs="Consolas"/>
          <w:color w:val="000000"/>
          <w:sz w:val="20"/>
          <w:szCs w:val="20"/>
          <w:lang w:val="sr-Cyrl-RS"/>
        </w:rPr>
        <w:t xml:space="preserve">    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542C12">
        <w:rPr>
          <w:rFonts w:ascii="Consolas" w:hAnsi="Consolas" w:cs="Consolas"/>
          <w:color w:val="3F7F7F"/>
          <w:sz w:val="20"/>
          <w:szCs w:val="20"/>
          <w:lang w:val="sr-Cyrl-RS"/>
        </w:rPr>
        <w:t>display-name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  <w:r w:rsidRPr="00542C12">
        <w:rPr>
          <w:rFonts w:ascii="Consolas" w:hAnsi="Consolas" w:cs="Consolas"/>
          <w:color w:val="000000"/>
          <w:sz w:val="20"/>
          <w:szCs w:val="20"/>
          <w:lang w:val="sr-Cyrl-RS"/>
        </w:rPr>
        <w:t>ZdravoSvete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542C12">
        <w:rPr>
          <w:rFonts w:ascii="Consolas" w:hAnsi="Consolas" w:cs="Consolas"/>
          <w:color w:val="3F7F7F"/>
          <w:sz w:val="20"/>
          <w:szCs w:val="20"/>
          <w:lang w:val="sr-Cyrl-RS"/>
        </w:rPr>
        <w:t>display-name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2F233B57" w14:textId="77777777" w:rsidR="00542C12" w:rsidRPr="00542C12" w:rsidRDefault="00542C12" w:rsidP="00542C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542C12">
        <w:rPr>
          <w:rFonts w:ascii="Consolas" w:hAnsi="Consolas" w:cs="Consolas"/>
          <w:color w:val="000000"/>
          <w:sz w:val="20"/>
          <w:szCs w:val="20"/>
          <w:lang w:val="sr-Cyrl-RS"/>
        </w:rPr>
        <w:t xml:space="preserve">    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542C12">
        <w:rPr>
          <w:rFonts w:ascii="Consolas" w:hAnsi="Consolas" w:cs="Consolas"/>
          <w:color w:val="3F7F7F"/>
          <w:sz w:val="20"/>
          <w:szCs w:val="20"/>
          <w:lang w:val="sr-Cyrl-RS"/>
        </w:rPr>
        <w:t>servlet-name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  <w:r w:rsidRPr="00542C12">
        <w:rPr>
          <w:rFonts w:ascii="Consolas" w:hAnsi="Consolas" w:cs="Consolas"/>
          <w:color w:val="000000"/>
          <w:sz w:val="20"/>
          <w:szCs w:val="20"/>
          <w:lang w:val="sr-Cyrl-RS"/>
        </w:rPr>
        <w:t>ZdravoSvete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542C12">
        <w:rPr>
          <w:rFonts w:ascii="Consolas" w:hAnsi="Consolas" w:cs="Consolas"/>
          <w:color w:val="3F7F7F"/>
          <w:sz w:val="20"/>
          <w:szCs w:val="20"/>
          <w:lang w:val="sr-Cyrl-RS"/>
        </w:rPr>
        <w:t>servlet-name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75A831EC" w14:textId="77777777" w:rsidR="00542C12" w:rsidRPr="00542C12" w:rsidRDefault="00542C12" w:rsidP="00542C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542C12">
        <w:rPr>
          <w:rFonts w:ascii="Consolas" w:hAnsi="Consolas" w:cs="Consolas"/>
          <w:color w:val="000000"/>
          <w:sz w:val="20"/>
          <w:szCs w:val="20"/>
          <w:lang w:val="sr-Cyrl-RS"/>
        </w:rPr>
        <w:t xml:space="preserve">    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542C12">
        <w:rPr>
          <w:rFonts w:ascii="Consolas" w:hAnsi="Consolas" w:cs="Consolas"/>
          <w:color w:val="3F7F7F"/>
          <w:sz w:val="20"/>
          <w:szCs w:val="20"/>
          <w:lang w:val="sr-Cyrl-RS"/>
        </w:rPr>
        <w:t>servlet-class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  <w:r w:rsidRPr="00542C12">
        <w:rPr>
          <w:rFonts w:ascii="Consolas" w:hAnsi="Consolas" w:cs="Consolas"/>
          <w:color w:val="000000"/>
          <w:sz w:val="20"/>
          <w:szCs w:val="20"/>
          <w:lang w:val="sr-Cyrl-RS"/>
        </w:rPr>
        <w:t>webt3.zad01.ZdravoSvete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542C12">
        <w:rPr>
          <w:rFonts w:ascii="Consolas" w:hAnsi="Consolas" w:cs="Consolas"/>
          <w:color w:val="3F7F7F"/>
          <w:sz w:val="20"/>
          <w:szCs w:val="20"/>
          <w:lang w:val="sr-Cyrl-RS"/>
        </w:rPr>
        <w:t>servlet-class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50902936" w14:textId="77777777" w:rsidR="00542C12" w:rsidRPr="00542C12" w:rsidRDefault="00542C12" w:rsidP="00542C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542C12">
        <w:rPr>
          <w:rFonts w:ascii="Consolas" w:hAnsi="Consolas" w:cs="Consolas"/>
          <w:color w:val="000000"/>
          <w:sz w:val="20"/>
          <w:szCs w:val="20"/>
          <w:lang w:val="sr-Cyrl-RS"/>
        </w:rPr>
        <w:t xml:space="preserve">  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542C12">
        <w:rPr>
          <w:rFonts w:ascii="Consolas" w:hAnsi="Consolas" w:cs="Consolas"/>
          <w:color w:val="3F7F7F"/>
          <w:sz w:val="20"/>
          <w:szCs w:val="20"/>
          <w:lang w:val="sr-Cyrl-RS"/>
        </w:rPr>
        <w:t>servlet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4589EDD5" w14:textId="77777777" w:rsidR="00542C12" w:rsidRPr="00542C12" w:rsidRDefault="00542C12" w:rsidP="00542C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542C12">
        <w:rPr>
          <w:rFonts w:ascii="Consolas" w:hAnsi="Consolas" w:cs="Consolas"/>
          <w:color w:val="000000"/>
          <w:sz w:val="20"/>
          <w:szCs w:val="20"/>
          <w:lang w:val="sr-Cyrl-RS"/>
        </w:rPr>
        <w:t xml:space="preserve">  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542C12">
        <w:rPr>
          <w:rFonts w:ascii="Consolas" w:hAnsi="Consolas" w:cs="Consolas"/>
          <w:color w:val="3F7F7F"/>
          <w:sz w:val="20"/>
          <w:szCs w:val="20"/>
          <w:lang w:val="sr-Cyrl-RS"/>
        </w:rPr>
        <w:t>servlet-mapping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5775EFD3" w14:textId="77777777" w:rsidR="00542C12" w:rsidRPr="00542C12" w:rsidRDefault="00542C12" w:rsidP="00542C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542C12">
        <w:rPr>
          <w:rFonts w:ascii="Consolas" w:hAnsi="Consolas" w:cs="Consolas"/>
          <w:color w:val="000000"/>
          <w:sz w:val="20"/>
          <w:szCs w:val="20"/>
          <w:lang w:val="sr-Cyrl-RS"/>
        </w:rPr>
        <w:t xml:space="preserve">    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542C12">
        <w:rPr>
          <w:rFonts w:ascii="Consolas" w:hAnsi="Consolas" w:cs="Consolas"/>
          <w:color w:val="3F7F7F"/>
          <w:sz w:val="20"/>
          <w:szCs w:val="20"/>
          <w:lang w:val="sr-Cyrl-RS"/>
        </w:rPr>
        <w:t>servlet-name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  <w:r w:rsidRPr="00542C12">
        <w:rPr>
          <w:rFonts w:ascii="Consolas" w:hAnsi="Consolas" w:cs="Consolas"/>
          <w:color w:val="000000"/>
          <w:sz w:val="20"/>
          <w:szCs w:val="20"/>
          <w:lang w:val="sr-Cyrl-RS"/>
        </w:rPr>
        <w:t>ZdravoSvete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542C12">
        <w:rPr>
          <w:rFonts w:ascii="Consolas" w:hAnsi="Consolas" w:cs="Consolas"/>
          <w:color w:val="3F7F7F"/>
          <w:sz w:val="20"/>
          <w:szCs w:val="20"/>
          <w:lang w:val="sr-Cyrl-RS"/>
        </w:rPr>
        <w:t>servlet-name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627E5D9F" w14:textId="77777777" w:rsidR="00542C12" w:rsidRPr="00542C12" w:rsidRDefault="00542C12" w:rsidP="00542C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542C12">
        <w:rPr>
          <w:rFonts w:ascii="Consolas" w:hAnsi="Consolas" w:cs="Consolas"/>
          <w:color w:val="000000"/>
          <w:sz w:val="20"/>
          <w:szCs w:val="20"/>
          <w:lang w:val="sr-Cyrl-RS"/>
        </w:rPr>
        <w:t xml:space="preserve">    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542C12">
        <w:rPr>
          <w:rFonts w:ascii="Consolas" w:hAnsi="Consolas" w:cs="Consolas"/>
          <w:color w:val="3F7F7F"/>
          <w:sz w:val="20"/>
          <w:szCs w:val="20"/>
          <w:lang w:val="sr-Cyrl-RS"/>
        </w:rPr>
        <w:t>url-pattern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  <w:r w:rsidRPr="00542C12">
        <w:rPr>
          <w:rFonts w:ascii="Consolas" w:hAnsi="Consolas" w:cs="Consolas"/>
          <w:color w:val="000000"/>
          <w:sz w:val="20"/>
          <w:szCs w:val="20"/>
          <w:lang w:val="sr-Cyrl-RS"/>
        </w:rPr>
        <w:t>/ZdravoSvete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542C12">
        <w:rPr>
          <w:rFonts w:ascii="Consolas" w:hAnsi="Consolas" w:cs="Consolas"/>
          <w:color w:val="3F7F7F"/>
          <w:sz w:val="20"/>
          <w:szCs w:val="20"/>
          <w:lang w:val="sr-Cyrl-RS"/>
        </w:rPr>
        <w:t>url-pattern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24DA9327" w14:textId="77777777" w:rsidR="00542C12" w:rsidRPr="00542C12" w:rsidRDefault="00542C12" w:rsidP="00542C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542C12">
        <w:rPr>
          <w:rFonts w:ascii="Consolas" w:hAnsi="Consolas" w:cs="Consolas"/>
          <w:color w:val="000000"/>
          <w:sz w:val="20"/>
          <w:szCs w:val="20"/>
          <w:lang w:val="sr-Cyrl-RS"/>
        </w:rPr>
        <w:t xml:space="preserve">    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542C12">
        <w:rPr>
          <w:rFonts w:ascii="Consolas" w:hAnsi="Consolas" w:cs="Consolas"/>
          <w:color w:val="3F7F7F"/>
          <w:sz w:val="20"/>
          <w:szCs w:val="20"/>
          <w:lang w:val="sr-Cyrl-RS"/>
        </w:rPr>
        <w:t>url-pattern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  <w:r w:rsidRPr="00542C12">
        <w:rPr>
          <w:rFonts w:ascii="Consolas" w:hAnsi="Consolas" w:cs="Consolas"/>
          <w:color w:val="000000"/>
          <w:sz w:val="20"/>
          <w:szCs w:val="20"/>
          <w:lang w:val="sr-Cyrl-RS"/>
        </w:rPr>
        <w:t>/Hello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542C12">
        <w:rPr>
          <w:rFonts w:ascii="Consolas" w:hAnsi="Consolas" w:cs="Consolas"/>
          <w:color w:val="3F7F7F"/>
          <w:sz w:val="20"/>
          <w:szCs w:val="20"/>
          <w:lang w:val="sr-Cyrl-RS"/>
        </w:rPr>
        <w:t>url-pattern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704BF257" w14:textId="77777777" w:rsidR="00542C12" w:rsidRPr="00542C12" w:rsidRDefault="00542C12" w:rsidP="00542C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542C12">
        <w:rPr>
          <w:rFonts w:ascii="Consolas" w:hAnsi="Consolas" w:cs="Consolas"/>
          <w:color w:val="000000"/>
          <w:sz w:val="20"/>
          <w:szCs w:val="20"/>
          <w:lang w:val="sr-Cyrl-RS"/>
        </w:rPr>
        <w:t xml:space="preserve">  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542C12">
        <w:rPr>
          <w:rFonts w:ascii="Consolas" w:hAnsi="Consolas" w:cs="Consolas"/>
          <w:color w:val="3F7F7F"/>
          <w:sz w:val="20"/>
          <w:szCs w:val="20"/>
          <w:lang w:val="sr-Cyrl-RS"/>
        </w:rPr>
        <w:t>servlet-mapping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2C9CF622" w14:textId="77777777" w:rsidR="003D305F" w:rsidRDefault="00542C12" w:rsidP="00542C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 w:cs="Consolas"/>
          <w:color w:val="008080"/>
          <w:sz w:val="20"/>
          <w:szCs w:val="20"/>
          <w:lang w:val="sr-Latn-RS"/>
        </w:rPr>
      </w:pP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542C12">
        <w:rPr>
          <w:rFonts w:ascii="Consolas" w:hAnsi="Consolas" w:cs="Consolas"/>
          <w:color w:val="3F7F7F"/>
          <w:sz w:val="20"/>
          <w:szCs w:val="20"/>
          <w:lang w:val="sr-Cyrl-RS"/>
        </w:rPr>
        <w:t>web-app</w:t>
      </w:r>
      <w:r w:rsidRPr="00542C12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1C9B3A04" w14:textId="77777777" w:rsidR="00542C12" w:rsidRPr="00542C12" w:rsidRDefault="00542C12" w:rsidP="00542C12">
      <w:pPr>
        <w:rPr>
          <w:rFonts w:eastAsia="Times New Roman" w:cs="Times New Roman"/>
          <w:sz w:val="20"/>
          <w:szCs w:val="20"/>
          <w:lang w:val="sr-Latn-RS"/>
        </w:rPr>
      </w:pPr>
    </w:p>
    <w:p w14:paraId="0A0D5FC2" w14:textId="77777777" w:rsidR="00A543FD" w:rsidRPr="00833BEA" w:rsidRDefault="00A543FD" w:rsidP="00A543FD">
      <w:pPr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>Element &lt;servlet&gt; definiše</w:t>
      </w:r>
      <w:r w:rsidR="00994725">
        <w:rPr>
          <w:rFonts w:eastAsia="Times New Roman" w:cs="Times New Roman"/>
          <w:sz w:val="24"/>
          <w:szCs w:val="24"/>
          <w:lang w:val="sr-Latn-CS"/>
        </w:rPr>
        <w:t xml:space="preserve"> java web servlet klasu, pod</w:t>
      </w:r>
      <w:r w:rsidR="00C0533C" w:rsidRPr="00833BEA">
        <w:rPr>
          <w:rFonts w:eastAsia="Times New Roman" w:cs="Times New Roman"/>
          <w:sz w:val="24"/>
          <w:szCs w:val="24"/>
          <w:lang w:val="sr-Latn-CS"/>
        </w:rPr>
        <w:t>element</w:t>
      </w:r>
      <w:r w:rsidRPr="00833BEA">
        <w:rPr>
          <w:rFonts w:eastAsia="Times New Roman" w:cs="Times New Roman"/>
          <w:sz w:val="24"/>
          <w:szCs w:val="24"/>
          <w:lang w:val="sr-Latn-CS"/>
        </w:rPr>
        <w:t xml:space="preserve"> </w:t>
      </w:r>
      <w:r w:rsidR="00C0533C" w:rsidRPr="00833BEA">
        <w:rPr>
          <w:rFonts w:eastAsia="Times New Roman" w:cs="Times New Roman"/>
          <w:sz w:val="24"/>
          <w:szCs w:val="24"/>
          <w:lang w:val="sr-Latn-CS"/>
        </w:rPr>
        <w:t>&lt;servlet-name&gt; predstavlja ime se</w:t>
      </w:r>
      <w:r w:rsidR="00994725">
        <w:rPr>
          <w:rFonts w:eastAsia="Times New Roman" w:cs="Times New Roman"/>
          <w:sz w:val="24"/>
          <w:szCs w:val="24"/>
          <w:lang w:val="sr-Latn-CS"/>
        </w:rPr>
        <w:t>r</w:t>
      </w:r>
      <w:r w:rsidR="00C0533C" w:rsidRPr="00833BEA">
        <w:rPr>
          <w:rFonts w:eastAsia="Times New Roman" w:cs="Times New Roman"/>
          <w:sz w:val="24"/>
          <w:szCs w:val="24"/>
          <w:lang w:val="sr-Latn-CS"/>
        </w:rPr>
        <w:t>vleta, &lt;servlet-class&gt;</w:t>
      </w:r>
      <w:r w:rsidR="005B5834" w:rsidRPr="00833BEA">
        <w:rPr>
          <w:rFonts w:eastAsia="Times New Roman" w:cs="Times New Roman"/>
          <w:sz w:val="24"/>
          <w:szCs w:val="24"/>
          <w:lang w:val="sr-Latn-CS"/>
        </w:rPr>
        <w:t xml:space="preserve"> pred</w:t>
      </w:r>
      <w:r w:rsidR="00C0533C" w:rsidRPr="00833BEA">
        <w:rPr>
          <w:rFonts w:eastAsia="Times New Roman" w:cs="Times New Roman"/>
          <w:sz w:val="24"/>
          <w:szCs w:val="24"/>
          <w:lang w:val="sr-Latn-CS"/>
        </w:rPr>
        <w:t>s</w:t>
      </w:r>
      <w:r w:rsidR="005B5834" w:rsidRPr="00833BEA">
        <w:rPr>
          <w:rFonts w:eastAsia="Times New Roman" w:cs="Times New Roman"/>
          <w:sz w:val="24"/>
          <w:szCs w:val="24"/>
          <w:lang w:val="sr-Latn-CS"/>
        </w:rPr>
        <w:t>t</w:t>
      </w:r>
      <w:r w:rsidR="00C0533C" w:rsidRPr="00833BEA">
        <w:rPr>
          <w:rFonts w:eastAsia="Times New Roman" w:cs="Times New Roman"/>
          <w:sz w:val="24"/>
          <w:szCs w:val="24"/>
          <w:lang w:val="sr-Latn-CS"/>
        </w:rPr>
        <w:t>avlja putanju (hijerarhiju paketa-direktorijuma) do konkretne klase u našem projeku. &lt;servlet-mapping&gt; ide u paru sa elementom &lt;servlet&gt;. Za svaki ser</w:t>
      </w:r>
      <w:r w:rsidR="006352D9" w:rsidRPr="00833BEA">
        <w:rPr>
          <w:rFonts w:eastAsia="Times New Roman" w:cs="Times New Roman"/>
          <w:sz w:val="24"/>
          <w:szCs w:val="24"/>
          <w:lang w:val="sr-Latn-CS"/>
        </w:rPr>
        <w:t>vlet moramo imati mapiranje koje</w:t>
      </w:r>
      <w:r w:rsidR="00C0533C" w:rsidRPr="00833BEA">
        <w:rPr>
          <w:rFonts w:eastAsia="Times New Roman" w:cs="Times New Roman"/>
          <w:sz w:val="24"/>
          <w:szCs w:val="24"/>
          <w:lang w:val="sr-Latn-CS"/>
        </w:rPr>
        <w:t xml:space="preserve"> koristi </w:t>
      </w:r>
      <w:r w:rsidR="006352D9" w:rsidRPr="00833BEA">
        <w:rPr>
          <w:rFonts w:eastAsia="Times New Roman" w:cs="Times New Roman"/>
          <w:sz w:val="24"/>
          <w:szCs w:val="24"/>
          <w:lang w:val="sr-Latn-CS"/>
        </w:rPr>
        <w:t xml:space="preserve">sam </w:t>
      </w:r>
      <w:r w:rsidR="00C0533C" w:rsidRPr="00833BEA">
        <w:rPr>
          <w:rFonts w:eastAsia="Times New Roman" w:cs="Times New Roman"/>
          <w:sz w:val="24"/>
          <w:szCs w:val="24"/>
          <w:lang w:val="sr-Latn-CS"/>
        </w:rPr>
        <w:t>web server prilik</w:t>
      </w:r>
      <w:r w:rsidR="006352D9" w:rsidRPr="00833BEA">
        <w:rPr>
          <w:rFonts w:eastAsia="Times New Roman" w:cs="Times New Roman"/>
          <w:sz w:val="24"/>
          <w:szCs w:val="24"/>
          <w:lang w:val="sr-Latn-CS"/>
        </w:rPr>
        <w:t>om odgovra na zahteve korisnika. Pod element &lt;servlet-name&gt;</w:t>
      </w:r>
      <w:r w:rsidR="00C0533C" w:rsidRPr="00833BEA">
        <w:rPr>
          <w:rFonts w:eastAsia="Times New Roman" w:cs="Times New Roman"/>
          <w:sz w:val="24"/>
          <w:szCs w:val="24"/>
          <w:lang w:val="sr-Latn-CS"/>
        </w:rPr>
        <w:t xml:space="preserve">  </w:t>
      </w:r>
      <w:r w:rsidR="006352D9" w:rsidRPr="00833BEA">
        <w:rPr>
          <w:rFonts w:eastAsia="Times New Roman" w:cs="Times New Roman"/>
          <w:sz w:val="24"/>
          <w:szCs w:val="24"/>
          <w:lang w:val="sr-Latn-CS"/>
        </w:rPr>
        <w:t>mora da se poklapa sa istim podlementom iz &lt;servlet&gt;</w:t>
      </w:r>
      <w:r w:rsidR="00E71239" w:rsidRPr="00833BEA">
        <w:rPr>
          <w:rFonts w:eastAsia="Times New Roman" w:cs="Times New Roman"/>
          <w:sz w:val="24"/>
          <w:szCs w:val="24"/>
          <w:lang w:val="sr-Latn-CS"/>
        </w:rPr>
        <w:t xml:space="preserve"> elementa.</w:t>
      </w:r>
      <w:r w:rsidR="00B54969" w:rsidRPr="00833BEA">
        <w:rPr>
          <w:rFonts w:eastAsia="Times New Roman" w:cs="Times New Roman"/>
          <w:sz w:val="24"/>
          <w:szCs w:val="24"/>
          <w:lang w:val="sr-Latn-CS"/>
        </w:rPr>
        <w:t xml:space="preserve"> &lt;url-pattern&gt; je naziv koji će vam omogućiti da pristupite konkretnom resursu servletu. Na primer, ako se projekat zove </w:t>
      </w:r>
      <w:r w:rsidR="00B54969" w:rsidRPr="00833BEA">
        <w:rPr>
          <w:rFonts w:eastAsia="Times New Roman" w:cs="Times New Roman"/>
          <w:b/>
          <w:sz w:val="24"/>
          <w:szCs w:val="24"/>
          <w:lang w:val="sr-Latn-CS"/>
        </w:rPr>
        <w:t>Examples</w:t>
      </w:r>
      <w:r w:rsidR="00B54969" w:rsidRPr="00833BEA">
        <w:rPr>
          <w:rFonts w:eastAsia="Times New Roman" w:cs="Times New Roman"/>
          <w:sz w:val="24"/>
          <w:szCs w:val="24"/>
          <w:lang w:val="sr-Latn-CS"/>
        </w:rPr>
        <w:t xml:space="preserve"> servlet HelloWorld a elementu </w:t>
      </w:r>
      <w:r w:rsidR="00EE33AF" w:rsidRPr="00833BEA">
        <w:rPr>
          <w:rFonts w:eastAsia="Times New Roman" w:cs="Times New Roman"/>
          <w:sz w:val="24"/>
          <w:szCs w:val="24"/>
          <w:lang w:val="sr-Latn-CS"/>
        </w:rPr>
        <w:t xml:space="preserve">&lt;url-pattern&gt; piše </w:t>
      </w:r>
      <w:r w:rsidR="003812ED" w:rsidRPr="00833BEA">
        <w:rPr>
          <w:rFonts w:eastAsia="Times New Roman" w:cs="Times New Roman"/>
          <w:b/>
          <w:sz w:val="24"/>
          <w:szCs w:val="24"/>
          <w:lang w:val="sr-Latn-CS"/>
        </w:rPr>
        <w:t>/</w:t>
      </w:r>
      <w:r w:rsidR="00542C12">
        <w:rPr>
          <w:rFonts w:eastAsia="Times New Roman" w:cs="Times New Roman"/>
          <w:b/>
          <w:sz w:val="24"/>
          <w:szCs w:val="24"/>
          <w:lang w:val="sr-Latn-CS"/>
        </w:rPr>
        <w:t>H</w:t>
      </w:r>
      <w:r w:rsidR="00EE33AF" w:rsidRPr="00833BEA">
        <w:rPr>
          <w:rFonts w:eastAsia="Times New Roman" w:cs="Times New Roman"/>
          <w:b/>
          <w:sz w:val="24"/>
          <w:szCs w:val="24"/>
          <w:lang w:val="sr-Latn-CS"/>
        </w:rPr>
        <w:t>ello</w:t>
      </w:r>
      <w:r w:rsidR="00EE33AF" w:rsidRPr="00833BEA">
        <w:rPr>
          <w:rFonts w:eastAsia="Times New Roman" w:cs="Times New Roman"/>
          <w:sz w:val="24"/>
          <w:szCs w:val="24"/>
          <w:lang w:val="sr-Latn-CS"/>
        </w:rPr>
        <w:t>, mi ćemo pristupiti tom servletu kroz web čitač ako unesemo:</w:t>
      </w:r>
    </w:p>
    <w:p w14:paraId="3E1F40B6" w14:textId="77777777" w:rsidR="00A271BE" w:rsidRPr="00542C12" w:rsidRDefault="00542C12" w:rsidP="00542C12">
      <w:pPr>
        <w:numPr>
          <w:ilvl w:val="0"/>
          <w:numId w:val="16"/>
        </w:numPr>
        <w:rPr>
          <w:rFonts w:eastAsia="Times New Roman" w:cs="Times New Roman"/>
          <w:sz w:val="24"/>
          <w:szCs w:val="24"/>
          <w:lang w:val="en-US"/>
        </w:rPr>
      </w:pPr>
      <w:proofErr w:type="spellStart"/>
      <w:r w:rsidRPr="00542C12">
        <w:rPr>
          <w:rFonts w:eastAsia="Times New Roman" w:cs="Times New Roman"/>
          <w:i/>
          <w:iCs/>
          <w:sz w:val="24"/>
          <w:szCs w:val="24"/>
          <w:lang w:val="sr-Latn-RS"/>
        </w:rPr>
        <w:t>http</w:t>
      </w:r>
      <w:proofErr w:type="spellEnd"/>
      <w:r w:rsidRPr="00542C12">
        <w:rPr>
          <w:rFonts w:eastAsia="Times New Roman" w:cs="Times New Roman"/>
          <w:i/>
          <w:iCs/>
          <w:sz w:val="24"/>
          <w:szCs w:val="24"/>
          <w:lang w:val="en-US"/>
        </w:rPr>
        <w:t>://</w:t>
      </w:r>
      <w:r w:rsidRPr="00542C12">
        <w:rPr>
          <w:rFonts w:eastAsia="Times New Roman" w:cs="Times New Roman"/>
          <w:i/>
          <w:iCs/>
          <w:sz w:val="24"/>
          <w:szCs w:val="24"/>
          <w:lang w:val="sr-Latn-RS"/>
        </w:rPr>
        <w:t>localhost:8080/</w:t>
      </w:r>
      <w:proofErr w:type="spellStart"/>
      <w:r w:rsidRPr="00542C12">
        <w:rPr>
          <w:rFonts w:eastAsia="Times New Roman" w:cs="Times New Roman"/>
          <w:i/>
          <w:iCs/>
          <w:sz w:val="24"/>
          <w:szCs w:val="24"/>
          <w:lang w:val="sr-Latn-RS"/>
        </w:rPr>
        <w:t>PrviServletiProjekat</w:t>
      </w:r>
      <w:proofErr w:type="spellEnd"/>
      <w:r w:rsidRPr="00542C12">
        <w:rPr>
          <w:rFonts w:eastAsia="Times New Roman" w:cs="Times New Roman"/>
          <w:i/>
          <w:iCs/>
          <w:sz w:val="24"/>
          <w:szCs w:val="24"/>
          <w:lang w:val="en-US"/>
        </w:rPr>
        <w:t>/</w:t>
      </w:r>
      <w:proofErr w:type="spellStart"/>
      <w:r w:rsidRPr="00542C12">
        <w:rPr>
          <w:rFonts w:eastAsia="Times New Roman" w:cs="Times New Roman"/>
          <w:i/>
          <w:iCs/>
          <w:sz w:val="24"/>
          <w:szCs w:val="24"/>
          <w:lang w:val="en-US"/>
        </w:rPr>
        <w:t>ZdravoSvete</w:t>
      </w:r>
      <w:proofErr w:type="spellEnd"/>
      <w:r w:rsidRPr="00542C12">
        <w:rPr>
          <w:rFonts w:eastAsia="Times New Roman" w:cs="Times New Roman"/>
          <w:i/>
          <w:iCs/>
          <w:sz w:val="24"/>
          <w:szCs w:val="24"/>
          <w:lang w:val="en-US"/>
        </w:rPr>
        <w:t xml:space="preserve"> </w:t>
      </w:r>
    </w:p>
    <w:p w14:paraId="5002588A" w14:textId="77777777" w:rsidR="00A271BE" w:rsidRPr="00542C12" w:rsidRDefault="00542C12" w:rsidP="00542C12">
      <w:pPr>
        <w:numPr>
          <w:ilvl w:val="0"/>
          <w:numId w:val="16"/>
        </w:numPr>
        <w:rPr>
          <w:rFonts w:eastAsia="Times New Roman" w:cs="Times New Roman"/>
          <w:sz w:val="24"/>
          <w:szCs w:val="24"/>
          <w:lang w:val="en-US"/>
        </w:rPr>
      </w:pPr>
      <w:r w:rsidRPr="00542C12">
        <w:rPr>
          <w:rFonts w:eastAsia="Times New Roman" w:cs="Times New Roman"/>
          <w:i/>
          <w:iCs/>
          <w:sz w:val="24"/>
          <w:szCs w:val="24"/>
          <w:lang w:val="sr-Latn-RS"/>
        </w:rPr>
        <w:t>http</w:t>
      </w:r>
      <w:r w:rsidRPr="00542C12">
        <w:rPr>
          <w:rFonts w:eastAsia="Times New Roman" w:cs="Times New Roman"/>
          <w:i/>
          <w:iCs/>
          <w:sz w:val="24"/>
          <w:szCs w:val="24"/>
          <w:lang w:val="en-US"/>
        </w:rPr>
        <w:t>://</w:t>
      </w:r>
      <w:r w:rsidRPr="00542C12">
        <w:rPr>
          <w:rFonts w:eastAsia="Times New Roman" w:cs="Times New Roman"/>
          <w:i/>
          <w:iCs/>
          <w:sz w:val="24"/>
          <w:szCs w:val="24"/>
          <w:lang w:val="sr-Latn-RS"/>
        </w:rPr>
        <w:t>localhost:8080/PrviServletiProjekat</w:t>
      </w:r>
      <w:r w:rsidRPr="00542C12">
        <w:rPr>
          <w:rFonts w:eastAsia="Times New Roman" w:cs="Times New Roman"/>
          <w:i/>
          <w:iCs/>
          <w:sz w:val="24"/>
          <w:szCs w:val="24"/>
          <w:lang w:val="en-US"/>
        </w:rPr>
        <w:t xml:space="preserve">/Hello </w:t>
      </w:r>
    </w:p>
    <w:p w14:paraId="050B787C" w14:textId="77777777" w:rsidR="004643E5" w:rsidRPr="00833BEA" w:rsidRDefault="004643E5" w:rsidP="00EE33AF">
      <w:pPr>
        <w:rPr>
          <w:rFonts w:eastAsia="Times New Roman" w:cs="Times New Roman"/>
          <w:sz w:val="24"/>
          <w:szCs w:val="24"/>
          <w:lang w:val="sr-Latn-CS"/>
        </w:rPr>
      </w:pPr>
    </w:p>
    <w:p w14:paraId="2419D210" w14:textId="77777777" w:rsidR="004643E5" w:rsidRPr="00833BEA" w:rsidRDefault="00EE33AF" w:rsidP="00EE33AF">
      <w:pPr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 xml:space="preserve">U slučaju da unesemo </w:t>
      </w:r>
      <w:r w:rsidR="004643E5" w:rsidRPr="00833BEA">
        <w:rPr>
          <w:rFonts w:eastAsia="Times New Roman" w:cs="Times New Roman"/>
          <w:sz w:val="24"/>
          <w:szCs w:val="24"/>
          <w:lang w:val="sr-Latn-CS"/>
        </w:rPr>
        <w:t xml:space="preserve">samo </w:t>
      </w:r>
      <w:r w:rsidR="00542C12" w:rsidRPr="00542C12">
        <w:rPr>
          <w:rFonts w:eastAsia="Times New Roman" w:cs="Times New Roman"/>
          <w:i/>
          <w:iCs/>
          <w:sz w:val="24"/>
          <w:szCs w:val="24"/>
          <w:lang w:val="sr-Latn-RS"/>
        </w:rPr>
        <w:t>http</w:t>
      </w:r>
      <w:r w:rsidR="00542C12" w:rsidRPr="00542C12">
        <w:rPr>
          <w:rFonts w:eastAsia="Times New Roman" w:cs="Times New Roman"/>
          <w:i/>
          <w:iCs/>
          <w:sz w:val="24"/>
          <w:szCs w:val="24"/>
          <w:lang w:val="en-US"/>
        </w:rPr>
        <w:t>://</w:t>
      </w:r>
      <w:r w:rsidR="00542C12" w:rsidRPr="00542C12">
        <w:rPr>
          <w:rFonts w:eastAsia="Times New Roman" w:cs="Times New Roman"/>
          <w:i/>
          <w:iCs/>
          <w:sz w:val="24"/>
          <w:szCs w:val="24"/>
          <w:lang w:val="sr-Latn-RS"/>
        </w:rPr>
        <w:t>localhost:8080/PrviServletiProjekat</w:t>
      </w:r>
      <w:r w:rsidR="004643E5" w:rsidRPr="00833BEA">
        <w:rPr>
          <w:rFonts w:eastAsia="Times New Roman" w:cs="Times New Roman"/>
          <w:sz w:val="24"/>
          <w:szCs w:val="24"/>
          <w:lang w:val="sr-Latn-CS"/>
        </w:rPr>
        <w:t>/</w:t>
      </w:r>
    </w:p>
    <w:p w14:paraId="0D9C7F51" w14:textId="77777777" w:rsidR="00EE33AF" w:rsidRPr="00833BEA" w:rsidRDefault="00EE33AF" w:rsidP="00EE33AF">
      <w:pPr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>web server će pogledati da li postoji</w:t>
      </w:r>
      <w:r w:rsidR="004C5A04" w:rsidRPr="00833BEA">
        <w:rPr>
          <w:rFonts w:eastAsia="Times New Roman" w:cs="Times New Roman"/>
          <w:sz w:val="24"/>
          <w:szCs w:val="24"/>
          <w:lang w:val="sr-Latn-CS"/>
        </w:rPr>
        <w:t xml:space="preserve"> element &lt;welcome-file&gt; i odg</w:t>
      </w:r>
      <w:r w:rsidR="0057096C" w:rsidRPr="00833BEA">
        <w:rPr>
          <w:rFonts w:eastAsia="Times New Roman" w:cs="Times New Roman"/>
          <w:sz w:val="24"/>
          <w:szCs w:val="24"/>
          <w:lang w:val="sr-Latn-CS"/>
        </w:rPr>
        <w:t>o</w:t>
      </w:r>
      <w:r w:rsidR="004C5A04" w:rsidRPr="00833BEA">
        <w:rPr>
          <w:rFonts w:eastAsia="Times New Roman" w:cs="Times New Roman"/>
          <w:sz w:val="24"/>
          <w:szCs w:val="24"/>
          <w:lang w:val="sr-Latn-CS"/>
        </w:rPr>
        <w:t>voriće sa prvim resusrom navedenim u ovoj listi</w:t>
      </w:r>
      <w:r w:rsidR="003F7D92" w:rsidRPr="00833BEA">
        <w:rPr>
          <w:rFonts w:eastAsia="Times New Roman" w:cs="Times New Roman"/>
          <w:sz w:val="24"/>
          <w:szCs w:val="24"/>
          <w:lang w:val="sr-Latn-CS"/>
        </w:rPr>
        <w:t xml:space="preserve"> (index.html).</w:t>
      </w:r>
    </w:p>
    <w:p w14:paraId="47CCEF30" w14:textId="77777777" w:rsidR="00EE33AF" w:rsidRPr="00833BEA" w:rsidRDefault="00EE33AF" w:rsidP="00A543FD">
      <w:pPr>
        <w:rPr>
          <w:rFonts w:eastAsia="Times New Roman" w:cs="Times New Roman"/>
          <w:sz w:val="24"/>
          <w:szCs w:val="24"/>
          <w:lang w:val="sr-Latn-CS"/>
        </w:rPr>
      </w:pPr>
    </w:p>
    <w:p w14:paraId="1C00D716" w14:textId="77777777" w:rsidR="00542C12" w:rsidRPr="00542C12" w:rsidRDefault="00542C12" w:rsidP="00542C12">
      <w:pPr>
        <w:rPr>
          <w:b/>
          <w:lang w:val="sr-Latn-CS"/>
        </w:rPr>
      </w:pPr>
      <w:r>
        <w:rPr>
          <w:rFonts w:eastAsia="Times New Roman" w:cs="Times New Roman"/>
          <w:b/>
          <w:sz w:val="24"/>
          <w:szCs w:val="24"/>
          <w:lang w:val="sr-Latn-CS"/>
        </w:rPr>
        <w:t xml:space="preserve">Uvlačenje postojećeg </w:t>
      </w:r>
      <w:r w:rsidRPr="00542C12">
        <w:rPr>
          <w:b/>
          <w:lang w:val="sr-Latn-CS"/>
        </w:rPr>
        <w:t>dinamičkog web projekta</w:t>
      </w:r>
    </w:p>
    <w:p w14:paraId="674827E1" w14:textId="77777777" w:rsidR="00542C12" w:rsidRDefault="00542C12" w:rsidP="003D305F">
      <w:pPr>
        <w:rPr>
          <w:rFonts w:eastAsia="Times New Roman" w:cs="Times New Roman"/>
          <w:b/>
          <w:sz w:val="24"/>
          <w:szCs w:val="24"/>
          <w:lang w:val="sr-Latn-CS"/>
        </w:rPr>
      </w:pPr>
    </w:p>
    <w:p w14:paraId="562EC81D" w14:textId="77777777" w:rsidR="00542C12" w:rsidRDefault="00542C12" w:rsidP="003D305F">
      <w:pPr>
        <w:rPr>
          <w:iCs/>
          <w:lang w:val="pl-PL"/>
        </w:rPr>
      </w:pPr>
      <w:r>
        <w:rPr>
          <w:rFonts w:eastAsia="Times New Roman" w:cs="Times New Roman"/>
          <w:sz w:val="24"/>
          <w:szCs w:val="24"/>
          <w:lang w:val="sr-Latn-CS"/>
        </w:rPr>
        <w:t xml:space="preserve">Za uvlačenje postojećeg projekta koristiće se projekat koji je prethodno bio kreiran sa </w:t>
      </w:r>
      <w:r>
        <w:rPr>
          <w:i/>
          <w:iCs/>
          <w:lang w:val="pl-PL"/>
        </w:rPr>
        <w:t>Dynamic web module version 4.0</w:t>
      </w:r>
      <w:r>
        <w:rPr>
          <w:iCs/>
          <w:lang w:val="pl-PL"/>
        </w:rPr>
        <w:t>.</w:t>
      </w:r>
    </w:p>
    <w:p w14:paraId="5BBFF785" w14:textId="77777777" w:rsidR="00AA1088" w:rsidRPr="00AA1088" w:rsidRDefault="00AA1088" w:rsidP="00AA1088">
      <w:pPr>
        <w:rPr>
          <w:rFonts w:eastAsia="Times New Roman" w:cs="Times New Roman"/>
          <w:sz w:val="24"/>
          <w:szCs w:val="24"/>
          <w:lang w:val="en-US"/>
        </w:rPr>
      </w:pPr>
      <w:r w:rsidRPr="00AA1088">
        <w:rPr>
          <w:rFonts w:eastAsia="Times New Roman" w:cs="Times New Roman"/>
          <w:i/>
          <w:iCs/>
          <w:sz w:val="24"/>
          <w:szCs w:val="24"/>
          <w:lang w:val="pl-PL"/>
        </w:rPr>
        <w:t xml:space="preserve">Dynamic web module version </w:t>
      </w:r>
      <w:r w:rsidRPr="00AA1088">
        <w:rPr>
          <w:rFonts w:eastAsia="Times New Roman" w:cs="Times New Roman"/>
          <w:i/>
          <w:iCs/>
          <w:sz w:val="24"/>
          <w:szCs w:val="24"/>
          <w:lang w:val="sr-Latn-RS"/>
        </w:rPr>
        <w:t xml:space="preserve">4.0 </w:t>
      </w:r>
      <w:r w:rsidRPr="00AA1088">
        <w:rPr>
          <w:rFonts w:eastAsia="Times New Roman" w:cs="Times New Roman"/>
          <w:sz w:val="24"/>
          <w:szCs w:val="24"/>
          <w:lang w:val="sr-Latn-RS"/>
        </w:rPr>
        <w:t xml:space="preserve"> predstavlja ternutno aktuelnu verziju modula</w:t>
      </w:r>
    </w:p>
    <w:p w14:paraId="6E87943D" w14:textId="77777777" w:rsidR="00AA1088" w:rsidRPr="00AA1088" w:rsidRDefault="00AA1088" w:rsidP="00AA1088">
      <w:pPr>
        <w:numPr>
          <w:ilvl w:val="0"/>
          <w:numId w:val="17"/>
        </w:numPr>
        <w:rPr>
          <w:rFonts w:eastAsia="Times New Roman" w:cs="Times New Roman"/>
          <w:sz w:val="24"/>
          <w:szCs w:val="24"/>
          <w:lang w:val="en-US"/>
        </w:rPr>
      </w:pPr>
      <w:r w:rsidRPr="00AA1088">
        <w:rPr>
          <w:rFonts w:eastAsia="Times New Roman" w:cs="Times New Roman"/>
          <w:sz w:val="24"/>
          <w:szCs w:val="24"/>
          <w:lang w:val="sr-Latn-RS"/>
        </w:rPr>
        <w:t xml:space="preserve">Za razliku od verzije 2.5 u verziji 3.0 ka na dalje nije potrebno ekspicitno definisati mapiranja u </w:t>
      </w:r>
      <w:r w:rsidRPr="00AA1088">
        <w:rPr>
          <w:rFonts w:eastAsia="Times New Roman" w:cs="Times New Roman"/>
          <w:i/>
          <w:iCs/>
          <w:sz w:val="24"/>
          <w:szCs w:val="24"/>
          <w:lang w:val="sr-Latn-RS"/>
        </w:rPr>
        <w:t>web.xml</w:t>
      </w:r>
      <w:r w:rsidRPr="00AA1088">
        <w:rPr>
          <w:rFonts w:eastAsia="Times New Roman" w:cs="Times New Roman"/>
          <w:sz w:val="24"/>
          <w:szCs w:val="24"/>
          <w:lang w:val="sr-Latn-RS"/>
        </w:rPr>
        <w:t xml:space="preserve"> fajlu već se mapiranja mogu odraditi direktno iz java koda anotacijama u okviru Servlet klase. U </w:t>
      </w:r>
      <w:r w:rsidRPr="00AA1088">
        <w:rPr>
          <w:rFonts w:eastAsia="Times New Roman" w:cs="Times New Roman"/>
          <w:i/>
          <w:iCs/>
          <w:sz w:val="24"/>
          <w:szCs w:val="24"/>
          <w:lang w:val="sr-Latn-RS"/>
        </w:rPr>
        <w:t xml:space="preserve">web.xml </w:t>
      </w:r>
      <w:r w:rsidRPr="00AA1088">
        <w:rPr>
          <w:rFonts w:eastAsia="Times New Roman" w:cs="Times New Roman"/>
          <w:sz w:val="24"/>
          <w:szCs w:val="24"/>
          <w:lang w:val="sr-Latn-RS"/>
        </w:rPr>
        <w:t xml:space="preserve">se razlikuje </w:t>
      </w:r>
      <w:r w:rsidRPr="00AA1088">
        <w:rPr>
          <w:rFonts w:eastAsia="Times New Roman" w:cs="Times New Roman"/>
          <w:i/>
          <w:iCs/>
          <w:sz w:val="24"/>
          <w:szCs w:val="24"/>
          <w:lang w:val="sr-Latn-RS"/>
        </w:rPr>
        <w:t>namespace</w:t>
      </w:r>
      <w:r w:rsidRPr="00AA1088">
        <w:rPr>
          <w:rFonts w:eastAsia="Times New Roman" w:cs="Times New Roman"/>
          <w:sz w:val="24"/>
          <w:szCs w:val="24"/>
          <w:lang w:val="sr-Latn-RS"/>
        </w:rPr>
        <w:t>.</w:t>
      </w:r>
    </w:p>
    <w:p w14:paraId="624EC9B7" w14:textId="77777777" w:rsidR="00AA1088" w:rsidRPr="00AA1088" w:rsidRDefault="00AA1088" w:rsidP="00AA1088">
      <w:pPr>
        <w:numPr>
          <w:ilvl w:val="0"/>
          <w:numId w:val="17"/>
        </w:numPr>
        <w:rPr>
          <w:rFonts w:eastAsia="Times New Roman" w:cs="Times New Roman"/>
          <w:sz w:val="24"/>
          <w:szCs w:val="24"/>
          <w:lang w:val="en-US"/>
        </w:rPr>
      </w:pPr>
      <w:r w:rsidRPr="00AA1088">
        <w:rPr>
          <w:rFonts w:eastAsia="Times New Roman" w:cs="Times New Roman"/>
          <w:sz w:val="24"/>
          <w:szCs w:val="24"/>
          <w:lang w:val="sr-Latn-RS"/>
        </w:rPr>
        <w:t xml:space="preserve">Kreiranje novog projekta je isto kao što je ranije već bilo pokazano, samo se sada postavi </w:t>
      </w:r>
      <w:r w:rsidRPr="00AA1088">
        <w:rPr>
          <w:rFonts w:eastAsia="Times New Roman" w:cs="Times New Roman"/>
          <w:i/>
          <w:iCs/>
          <w:sz w:val="24"/>
          <w:szCs w:val="24"/>
          <w:lang w:val="pl-PL"/>
        </w:rPr>
        <w:t>Dynamic web module version 4.</w:t>
      </w:r>
      <w:r w:rsidRPr="00AA1088">
        <w:rPr>
          <w:rFonts w:eastAsia="Times New Roman" w:cs="Times New Roman"/>
          <w:i/>
          <w:iCs/>
          <w:sz w:val="24"/>
          <w:szCs w:val="24"/>
          <w:lang w:val="sr-Latn-RS"/>
        </w:rPr>
        <w:t>0</w:t>
      </w:r>
    </w:p>
    <w:p w14:paraId="039D5E81" w14:textId="77777777" w:rsidR="00AA1088" w:rsidRPr="00542C12" w:rsidRDefault="00AA1088" w:rsidP="003D305F">
      <w:pPr>
        <w:rPr>
          <w:rFonts w:eastAsia="Times New Roman" w:cs="Times New Roman"/>
          <w:sz w:val="24"/>
          <w:szCs w:val="24"/>
          <w:lang w:val="sr-Latn-CS"/>
        </w:rPr>
      </w:pPr>
    </w:p>
    <w:p w14:paraId="473F395A" w14:textId="77777777" w:rsidR="00542C12" w:rsidRDefault="00542C12" w:rsidP="003D305F">
      <w:pPr>
        <w:rPr>
          <w:rFonts w:eastAsia="Times New Roman" w:cs="Times New Roman"/>
          <w:sz w:val="24"/>
          <w:szCs w:val="24"/>
          <w:lang w:val="sr-Latn-CS"/>
        </w:rPr>
      </w:pPr>
      <w:r>
        <w:rPr>
          <w:rFonts w:eastAsia="Times New Roman" w:cs="Times New Roman"/>
          <w:sz w:val="24"/>
          <w:szCs w:val="24"/>
          <w:lang w:val="sr-Latn-CS"/>
        </w:rPr>
        <w:t>Opcija uvlačenja projekta je isto kao i običnog java projekta.</w:t>
      </w:r>
    </w:p>
    <w:p w14:paraId="5F881E44" w14:textId="3FFA793C" w:rsidR="00A271BE" w:rsidRPr="00AA1088" w:rsidRDefault="00AA1088" w:rsidP="00AA1088">
      <w:pPr>
        <w:numPr>
          <w:ilvl w:val="0"/>
          <w:numId w:val="19"/>
        </w:numPr>
        <w:rPr>
          <w:rFonts w:eastAsia="Times New Roman" w:cs="Times New Roman"/>
          <w:sz w:val="24"/>
          <w:szCs w:val="24"/>
          <w:lang w:val="en-US"/>
        </w:rPr>
      </w:pPr>
      <w:r w:rsidRPr="00AA1088">
        <w:rPr>
          <w:rFonts w:eastAsia="Times New Roman" w:cs="Times New Roman"/>
          <w:sz w:val="24"/>
          <w:szCs w:val="24"/>
          <w:lang w:val="sr-Latn-RS"/>
        </w:rPr>
        <w:t xml:space="preserve">U okviru </w:t>
      </w:r>
      <w:proofErr w:type="spellStart"/>
      <w:r w:rsidRPr="00AA1088">
        <w:rPr>
          <w:rFonts w:eastAsia="Times New Roman" w:cs="Times New Roman"/>
          <w:sz w:val="24"/>
          <w:szCs w:val="24"/>
          <w:lang w:val="sr-Latn-RS"/>
        </w:rPr>
        <w:t>workspace</w:t>
      </w:r>
      <w:proofErr w:type="spellEnd"/>
      <w:r w:rsidRPr="00AA1088">
        <w:rPr>
          <w:rFonts w:eastAsia="Times New Roman" w:cs="Times New Roman"/>
          <w:sz w:val="24"/>
          <w:szCs w:val="24"/>
          <w:lang w:val="sr-Latn-RS"/>
        </w:rPr>
        <w:t xml:space="preserve"> </w:t>
      </w:r>
      <w:proofErr w:type="spellStart"/>
      <w:r w:rsidRPr="00AA1088">
        <w:rPr>
          <w:rFonts w:eastAsia="Times New Roman" w:cs="Times New Roman"/>
          <w:sz w:val="24"/>
          <w:szCs w:val="24"/>
          <w:lang w:val="sr-Latn-RS"/>
        </w:rPr>
        <w:t>ImePrezime</w:t>
      </w:r>
      <w:proofErr w:type="spellEnd"/>
      <w:r w:rsidRPr="00AA1088">
        <w:rPr>
          <w:rFonts w:eastAsia="Times New Roman" w:cs="Times New Roman"/>
          <w:sz w:val="24"/>
          <w:szCs w:val="24"/>
          <w:lang w:val="en-US"/>
        </w:rPr>
        <w:t>/</w:t>
      </w:r>
      <w:proofErr w:type="spellStart"/>
      <w:r w:rsidR="009360BE" w:rsidRPr="009360BE">
        <w:rPr>
          <w:rFonts w:eastAsia="Times New Roman" w:cs="Times New Roman"/>
          <w:sz w:val="24"/>
          <w:szCs w:val="24"/>
        </w:rPr>
        <w:t>Predmet</w:t>
      </w:r>
      <w:proofErr w:type="spellEnd"/>
      <w:r w:rsidR="009360BE" w:rsidRPr="009360BE">
        <w:rPr>
          <w:rFonts w:eastAsia="Times New Roman" w:cs="Times New Roman"/>
          <w:sz w:val="24"/>
          <w:szCs w:val="24"/>
          <w:lang w:val="sr-Latn-RS"/>
        </w:rPr>
        <w:t>2Web</w:t>
      </w:r>
      <w:r w:rsidRPr="00AA1088">
        <w:rPr>
          <w:rFonts w:eastAsia="Times New Roman" w:cs="Times New Roman"/>
          <w:sz w:val="24"/>
          <w:szCs w:val="24"/>
          <w:lang w:val="sr-Latn-RS"/>
        </w:rPr>
        <w:t xml:space="preserve"> raspakovati zip arhivu DrugiServletiProjekat.zip</w:t>
      </w:r>
    </w:p>
    <w:p w14:paraId="03FDF81D" w14:textId="77777777" w:rsidR="00A271BE" w:rsidRPr="00AA1088" w:rsidRDefault="00AA1088" w:rsidP="00AA1088">
      <w:pPr>
        <w:numPr>
          <w:ilvl w:val="0"/>
          <w:numId w:val="19"/>
        </w:numPr>
        <w:rPr>
          <w:rFonts w:eastAsia="Times New Roman" w:cs="Times New Roman"/>
          <w:sz w:val="24"/>
          <w:szCs w:val="24"/>
          <w:lang w:val="en-US"/>
        </w:rPr>
      </w:pPr>
      <w:r w:rsidRPr="00AA1088">
        <w:rPr>
          <w:rFonts w:eastAsia="Times New Roman" w:cs="Times New Roman"/>
          <w:sz w:val="24"/>
          <w:szCs w:val="24"/>
          <w:lang w:val="sr-Latn-RS"/>
        </w:rPr>
        <w:t>Izvršite uvlačenje projekta DrugiServletiProjekat u Eclipse</w:t>
      </w:r>
    </w:p>
    <w:p w14:paraId="4124291B" w14:textId="77777777" w:rsidR="00A271BE" w:rsidRPr="00AA1088" w:rsidRDefault="00AA1088" w:rsidP="00AA1088">
      <w:pPr>
        <w:numPr>
          <w:ilvl w:val="0"/>
          <w:numId w:val="19"/>
        </w:numPr>
        <w:rPr>
          <w:rFonts w:eastAsia="Times New Roman" w:cs="Times New Roman"/>
          <w:sz w:val="24"/>
          <w:szCs w:val="24"/>
          <w:lang w:val="en-US"/>
        </w:rPr>
      </w:pPr>
      <w:r w:rsidRPr="00AA1088">
        <w:rPr>
          <w:rFonts w:eastAsia="Times New Roman" w:cs="Times New Roman"/>
          <w:sz w:val="24"/>
          <w:szCs w:val="24"/>
          <w:lang w:val="sr-Latn-RS"/>
        </w:rPr>
        <w:t>Izvršite postavljanje aplikacije na Tomcat</w:t>
      </w:r>
    </w:p>
    <w:p w14:paraId="2349CFF8" w14:textId="77777777" w:rsidR="00A271BE" w:rsidRPr="00AA1088" w:rsidRDefault="00AA1088" w:rsidP="00AA1088">
      <w:pPr>
        <w:numPr>
          <w:ilvl w:val="0"/>
          <w:numId w:val="19"/>
        </w:numPr>
        <w:rPr>
          <w:rFonts w:eastAsia="Times New Roman" w:cs="Times New Roman"/>
          <w:sz w:val="24"/>
          <w:szCs w:val="24"/>
          <w:lang w:val="en-US"/>
        </w:rPr>
      </w:pPr>
      <w:r w:rsidRPr="00AA1088">
        <w:rPr>
          <w:rFonts w:eastAsia="Times New Roman" w:cs="Times New Roman"/>
          <w:sz w:val="24"/>
          <w:szCs w:val="24"/>
          <w:lang w:val="sr-Latn-RS"/>
        </w:rPr>
        <w:t>Pristupiti aplikaciji preko brauzera. Kucate adresu</w:t>
      </w:r>
    </w:p>
    <w:p w14:paraId="61BC2ACB" w14:textId="77777777" w:rsidR="00A271BE" w:rsidRPr="00AA1088" w:rsidRDefault="00AA1088" w:rsidP="00AA1088">
      <w:pPr>
        <w:numPr>
          <w:ilvl w:val="1"/>
          <w:numId w:val="19"/>
        </w:numPr>
        <w:rPr>
          <w:rFonts w:eastAsia="Times New Roman" w:cs="Times New Roman"/>
          <w:sz w:val="24"/>
          <w:szCs w:val="24"/>
          <w:lang w:val="en-US"/>
        </w:rPr>
      </w:pPr>
      <w:r w:rsidRPr="00AA1088">
        <w:rPr>
          <w:rFonts w:eastAsia="Times New Roman" w:cs="Times New Roman"/>
          <w:sz w:val="24"/>
          <w:szCs w:val="24"/>
          <w:lang w:val="sr-Latn-RS"/>
        </w:rPr>
        <w:t xml:space="preserve">http://localhost:8080/DrugiServletiProjekat/HelloHello </w:t>
      </w:r>
    </w:p>
    <w:p w14:paraId="0AC29573" w14:textId="77777777" w:rsidR="00542C12" w:rsidRDefault="00542C12" w:rsidP="003D305F">
      <w:pPr>
        <w:rPr>
          <w:rFonts w:eastAsia="Times New Roman" w:cs="Times New Roman"/>
          <w:sz w:val="24"/>
          <w:szCs w:val="24"/>
          <w:lang w:val="sr-Latn-CS"/>
        </w:rPr>
      </w:pPr>
    </w:p>
    <w:p w14:paraId="65EC1F3D" w14:textId="77777777" w:rsidR="00AA1088" w:rsidRDefault="00AA1088" w:rsidP="003D305F">
      <w:pPr>
        <w:rPr>
          <w:rFonts w:eastAsia="Times New Roman" w:cs="Times New Roman"/>
          <w:sz w:val="24"/>
          <w:szCs w:val="24"/>
          <w:lang w:val="sr-Latn-CS"/>
        </w:rPr>
      </w:pPr>
      <w:r>
        <w:rPr>
          <w:rFonts w:eastAsia="Times New Roman" w:cs="Times New Roman"/>
          <w:sz w:val="24"/>
          <w:szCs w:val="24"/>
          <w:lang w:val="sr-Latn-CS"/>
        </w:rPr>
        <w:t xml:space="preserve">U klasi </w:t>
      </w:r>
      <w:r w:rsidRPr="00AA1088">
        <w:rPr>
          <w:rFonts w:eastAsia="Times New Roman" w:cs="Times New Roman"/>
          <w:sz w:val="24"/>
          <w:szCs w:val="24"/>
          <w:lang w:val="sr-Latn-CS"/>
        </w:rPr>
        <w:t>ZdravoSvete</w:t>
      </w:r>
      <w:r>
        <w:rPr>
          <w:rFonts w:eastAsia="Times New Roman" w:cs="Times New Roman"/>
          <w:sz w:val="24"/>
          <w:szCs w:val="24"/>
          <w:lang w:val="sr-Latn-CS"/>
        </w:rPr>
        <w:t xml:space="preserve"> anotacijama je definisano mapiranje za posmatrani Servlet. Pri čemu je izbegnuta potreba da se dato mapiranje eksplicitno definiše u web.xml.</w:t>
      </w:r>
    </w:p>
    <w:p w14:paraId="2E77456C" w14:textId="77777777" w:rsidR="00AA1088" w:rsidRDefault="00AA1088" w:rsidP="003D305F">
      <w:pPr>
        <w:rPr>
          <w:rFonts w:eastAsia="Times New Roman" w:cs="Times New Roman"/>
          <w:sz w:val="24"/>
          <w:szCs w:val="24"/>
          <w:lang w:val="sr-Latn-CS"/>
        </w:rPr>
      </w:pPr>
    </w:p>
    <w:p w14:paraId="30AF070B" w14:textId="77777777" w:rsidR="00AA1088" w:rsidRPr="00AA1088" w:rsidRDefault="00AA1088" w:rsidP="00AA10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AA1088">
        <w:rPr>
          <w:rFonts w:ascii="Consolas" w:hAnsi="Consolas" w:cs="Consolas"/>
          <w:color w:val="646464"/>
          <w:sz w:val="20"/>
          <w:szCs w:val="20"/>
          <w:lang w:val="sr-Cyrl-RS"/>
        </w:rPr>
        <w:t>@WebServlet</w:t>
      </w:r>
      <w:r w:rsidRPr="00AA1088">
        <w:rPr>
          <w:rFonts w:ascii="Consolas" w:hAnsi="Consolas" w:cs="Consolas"/>
          <w:color w:val="000000"/>
          <w:sz w:val="20"/>
          <w:szCs w:val="20"/>
          <w:lang w:val="sr-Cyrl-RS"/>
        </w:rPr>
        <w:t xml:space="preserve">(name = </w:t>
      </w:r>
      <w:r w:rsidRPr="00AA1088">
        <w:rPr>
          <w:rFonts w:ascii="Consolas" w:hAnsi="Consolas" w:cs="Consolas"/>
          <w:color w:val="2A00FF"/>
          <w:sz w:val="20"/>
          <w:szCs w:val="20"/>
          <w:lang w:val="sr-Cyrl-RS"/>
        </w:rPr>
        <w:t>"Hello"</w:t>
      </w:r>
      <w:r w:rsidRPr="00AA1088">
        <w:rPr>
          <w:rFonts w:ascii="Consolas" w:hAnsi="Consolas" w:cs="Consolas"/>
          <w:color w:val="000000"/>
          <w:sz w:val="20"/>
          <w:szCs w:val="20"/>
          <w:lang w:val="sr-Cyrl-RS"/>
        </w:rPr>
        <w:t xml:space="preserve">, value = </w:t>
      </w:r>
      <w:r w:rsidRPr="00AA1088">
        <w:rPr>
          <w:rFonts w:ascii="Consolas" w:hAnsi="Consolas" w:cs="Consolas"/>
          <w:color w:val="2A00FF"/>
          <w:sz w:val="20"/>
          <w:szCs w:val="20"/>
          <w:lang w:val="sr-Cyrl-RS"/>
        </w:rPr>
        <w:t>"/HelloHello"</w:t>
      </w:r>
      <w:r w:rsidRPr="00AA1088">
        <w:rPr>
          <w:rFonts w:ascii="Consolas" w:hAnsi="Consolas" w:cs="Consolas"/>
          <w:color w:val="000000"/>
          <w:sz w:val="20"/>
          <w:szCs w:val="20"/>
          <w:lang w:val="sr-Cyrl-RS"/>
        </w:rPr>
        <w:t>)</w:t>
      </w:r>
    </w:p>
    <w:p w14:paraId="45ADFD6C" w14:textId="77777777" w:rsidR="00AA1088" w:rsidRPr="00AA1088" w:rsidRDefault="00AA1088" w:rsidP="00AA10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="Times New Roman" w:cs="Times New Roman"/>
          <w:sz w:val="20"/>
          <w:szCs w:val="20"/>
          <w:lang w:val="sr-Cyrl-RS"/>
        </w:rPr>
      </w:pPr>
      <w:r w:rsidRPr="00AA1088">
        <w:rPr>
          <w:rFonts w:ascii="Consolas" w:hAnsi="Consolas" w:cs="Consolas"/>
          <w:b/>
          <w:bCs/>
          <w:color w:val="7F0055"/>
          <w:sz w:val="20"/>
          <w:szCs w:val="20"/>
          <w:lang w:val="sr-Cyrl-RS"/>
        </w:rPr>
        <w:t>public</w:t>
      </w:r>
      <w:r w:rsidRPr="00AA1088">
        <w:rPr>
          <w:rFonts w:ascii="Consolas" w:hAnsi="Consolas" w:cs="Consolas"/>
          <w:color w:val="000000"/>
          <w:sz w:val="20"/>
          <w:szCs w:val="20"/>
          <w:lang w:val="sr-Cyrl-RS"/>
        </w:rPr>
        <w:t xml:space="preserve"> </w:t>
      </w:r>
      <w:r w:rsidRPr="00AA1088">
        <w:rPr>
          <w:rFonts w:ascii="Consolas" w:hAnsi="Consolas" w:cs="Consolas"/>
          <w:b/>
          <w:bCs/>
          <w:color w:val="7F0055"/>
          <w:sz w:val="20"/>
          <w:szCs w:val="20"/>
          <w:lang w:val="sr-Cyrl-RS"/>
        </w:rPr>
        <w:t>class</w:t>
      </w:r>
      <w:r w:rsidRPr="00AA1088">
        <w:rPr>
          <w:rFonts w:ascii="Consolas" w:hAnsi="Consolas" w:cs="Consolas"/>
          <w:color w:val="000000"/>
          <w:sz w:val="20"/>
          <w:szCs w:val="20"/>
          <w:lang w:val="sr-Cyrl-RS"/>
        </w:rPr>
        <w:t xml:space="preserve"> ZdravoSvete </w:t>
      </w:r>
      <w:r w:rsidRPr="00AA1088">
        <w:rPr>
          <w:rFonts w:ascii="Consolas" w:hAnsi="Consolas" w:cs="Consolas"/>
          <w:b/>
          <w:bCs/>
          <w:color w:val="7F0055"/>
          <w:sz w:val="20"/>
          <w:szCs w:val="20"/>
          <w:lang w:val="sr-Cyrl-RS"/>
        </w:rPr>
        <w:t>extends</w:t>
      </w:r>
      <w:r w:rsidRPr="00AA1088">
        <w:rPr>
          <w:rFonts w:ascii="Consolas" w:hAnsi="Consolas" w:cs="Consolas"/>
          <w:color w:val="000000"/>
          <w:sz w:val="20"/>
          <w:szCs w:val="20"/>
          <w:lang w:val="sr-Cyrl-RS"/>
        </w:rPr>
        <w:t xml:space="preserve"> HttpServlet {</w:t>
      </w:r>
    </w:p>
    <w:p w14:paraId="3EDFFC90" w14:textId="77777777" w:rsidR="00542C12" w:rsidRDefault="00542C12" w:rsidP="003D305F">
      <w:pPr>
        <w:rPr>
          <w:rFonts w:eastAsia="Times New Roman" w:cs="Times New Roman"/>
          <w:sz w:val="24"/>
          <w:szCs w:val="24"/>
          <w:lang w:val="sr-Latn-CS"/>
        </w:rPr>
      </w:pPr>
    </w:p>
    <w:p w14:paraId="31E90278" w14:textId="77777777" w:rsidR="00A271BE" w:rsidRPr="00AA1088" w:rsidRDefault="00AA1088" w:rsidP="00AA1088">
      <w:pPr>
        <w:rPr>
          <w:rFonts w:eastAsia="Times New Roman" w:cs="Times New Roman"/>
          <w:b/>
          <w:sz w:val="24"/>
          <w:szCs w:val="24"/>
          <w:lang w:val="en-US"/>
        </w:rPr>
      </w:pPr>
      <w:r w:rsidRPr="00AA1088">
        <w:rPr>
          <w:rFonts w:eastAsia="Times New Roman" w:cs="Times New Roman"/>
          <w:b/>
          <w:sz w:val="24"/>
          <w:szCs w:val="24"/>
          <w:lang w:val="sr-Latn-RS"/>
        </w:rPr>
        <w:t>Uvođenje anotacija u source kodu preko kojih bi se konfigurisao rad web aplikacije nezaobilazni je deo svakog novog radnog okvira (framework), bez obzira na programski jezik na koji se taj radni okvir oslanja.</w:t>
      </w:r>
    </w:p>
    <w:p w14:paraId="53108D7C" w14:textId="77777777" w:rsidR="00AA1088" w:rsidRDefault="00AA1088" w:rsidP="003D305F">
      <w:pPr>
        <w:rPr>
          <w:rFonts w:eastAsia="Times New Roman" w:cs="Times New Roman"/>
          <w:sz w:val="24"/>
          <w:szCs w:val="24"/>
          <w:lang w:val="sr-Latn-CS"/>
        </w:rPr>
      </w:pPr>
    </w:p>
    <w:p w14:paraId="3D10AA5C" w14:textId="77777777" w:rsidR="00F83EBB" w:rsidRPr="00833BEA" w:rsidRDefault="00F83EBB" w:rsidP="00F83EBB">
      <w:pPr>
        <w:jc w:val="left"/>
        <w:rPr>
          <w:rFonts w:eastAsia="Times New Roman" w:cs="Times New Roman"/>
          <w:b/>
          <w:sz w:val="24"/>
          <w:szCs w:val="24"/>
          <w:lang w:val="sr-Latn-CS"/>
        </w:rPr>
      </w:pPr>
      <w:r w:rsidRPr="00833BEA">
        <w:rPr>
          <w:rFonts w:eastAsia="Times New Roman" w:cs="Times New Roman"/>
          <w:b/>
          <w:sz w:val="24"/>
          <w:szCs w:val="24"/>
          <w:lang w:val="sr-Latn-CS"/>
        </w:rPr>
        <w:t xml:space="preserve">Web Deployment Descriptor </w:t>
      </w:r>
      <w:r>
        <w:rPr>
          <w:rFonts w:eastAsia="Times New Roman" w:cs="Times New Roman"/>
          <w:b/>
          <w:sz w:val="24"/>
          <w:szCs w:val="24"/>
          <w:lang w:val="sr-Latn-CS"/>
        </w:rPr>
        <w:t xml:space="preserve">detaljno </w:t>
      </w:r>
      <w:r w:rsidRPr="00833BEA">
        <w:rPr>
          <w:rFonts w:eastAsia="Times New Roman" w:cs="Times New Roman"/>
          <w:b/>
          <w:sz w:val="24"/>
          <w:szCs w:val="24"/>
          <w:lang w:val="sr-Latn-CS"/>
        </w:rPr>
        <w:t>- web.xml</w:t>
      </w:r>
    </w:p>
    <w:p w14:paraId="43645CDE" w14:textId="77777777" w:rsidR="00542C12" w:rsidRPr="00F83EBB" w:rsidRDefault="00F83EBB" w:rsidP="003D305F">
      <w:pPr>
        <w:rPr>
          <w:rFonts w:eastAsia="Times New Roman" w:cs="Times New Roman"/>
          <w:sz w:val="24"/>
          <w:szCs w:val="24"/>
          <w:lang w:val="sr-Latn-CS"/>
        </w:rPr>
      </w:pPr>
      <w:r w:rsidRPr="00F83EBB">
        <w:rPr>
          <w:rFonts w:eastAsia="Times New Roman" w:cs="Times New Roman"/>
          <w:sz w:val="24"/>
          <w:szCs w:val="24"/>
          <w:lang w:val="sr-Latn-CS"/>
        </w:rPr>
        <w:t>Objašnjenja tagova data su u kodu</w:t>
      </w:r>
    </w:p>
    <w:p w14:paraId="7C4B9B7E" w14:textId="77777777" w:rsidR="00542C12" w:rsidRDefault="00542C12" w:rsidP="003D305F">
      <w:pPr>
        <w:rPr>
          <w:rFonts w:eastAsia="Times New Roman" w:cs="Times New Roman"/>
          <w:b/>
          <w:sz w:val="24"/>
          <w:szCs w:val="24"/>
          <w:lang w:val="sr-Latn-CS"/>
        </w:rPr>
      </w:pPr>
    </w:p>
    <w:p w14:paraId="7B9931B9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?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xml</w:t>
      </w:r>
      <w:r w:rsidRPr="00F83EBB">
        <w:rPr>
          <w:rFonts w:ascii="Consolas" w:hAnsi="Consolas" w:cs="Consolas"/>
          <w:sz w:val="20"/>
          <w:szCs w:val="20"/>
          <w:lang w:val="sr-Cyrl-RS"/>
        </w:rPr>
        <w:t xml:space="preserve"> </w:t>
      </w:r>
      <w:r w:rsidRPr="00F83EBB">
        <w:rPr>
          <w:rFonts w:ascii="Consolas" w:hAnsi="Consolas" w:cs="Consolas"/>
          <w:color w:val="7F007F"/>
          <w:sz w:val="20"/>
          <w:szCs w:val="20"/>
          <w:lang w:val="sr-Cyrl-RS"/>
        </w:rPr>
        <w:t>version</w:t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>=</w:t>
      </w:r>
      <w:r w:rsidRPr="00F83EBB">
        <w:rPr>
          <w:rFonts w:ascii="Consolas" w:hAnsi="Consolas" w:cs="Consolas"/>
          <w:i/>
          <w:iCs/>
          <w:color w:val="2A00FF"/>
          <w:sz w:val="20"/>
          <w:szCs w:val="20"/>
          <w:lang w:val="sr-Cyrl-RS"/>
        </w:rPr>
        <w:t>"1.0"</w:t>
      </w:r>
      <w:r w:rsidRPr="00F83EBB">
        <w:rPr>
          <w:rFonts w:ascii="Consolas" w:hAnsi="Consolas" w:cs="Consolas"/>
          <w:sz w:val="20"/>
          <w:szCs w:val="20"/>
          <w:lang w:val="sr-Cyrl-RS"/>
        </w:rPr>
        <w:t xml:space="preserve"> </w:t>
      </w:r>
      <w:r w:rsidRPr="00F83EBB">
        <w:rPr>
          <w:rFonts w:ascii="Consolas" w:hAnsi="Consolas" w:cs="Consolas"/>
          <w:color w:val="7F007F"/>
          <w:sz w:val="20"/>
          <w:szCs w:val="20"/>
          <w:lang w:val="sr-Cyrl-RS"/>
        </w:rPr>
        <w:t>encoding</w:t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>=</w:t>
      </w:r>
      <w:r w:rsidRPr="00F83EBB">
        <w:rPr>
          <w:rFonts w:ascii="Consolas" w:hAnsi="Consolas" w:cs="Consolas"/>
          <w:i/>
          <w:iCs/>
          <w:color w:val="2A00FF"/>
          <w:sz w:val="20"/>
          <w:szCs w:val="20"/>
          <w:lang w:val="sr-Cyrl-RS"/>
        </w:rPr>
        <w:t>"UTF-8"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?&gt;</w:t>
      </w:r>
    </w:p>
    <w:p w14:paraId="3F157746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web-app</w:t>
      </w:r>
      <w:r w:rsidRPr="00F83EBB">
        <w:rPr>
          <w:rFonts w:ascii="Consolas" w:hAnsi="Consolas" w:cs="Consolas"/>
          <w:sz w:val="20"/>
          <w:szCs w:val="20"/>
          <w:lang w:val="sr-Cyrl-RS"/>
        </w:rPr>
        <w:t xml:space="preserve"> </w:t>
      </w:r>
      <w:r w:rsidRPr="00F83EBB">
        <w:rPr>
          <w:rFonts w:ascii="Consolas" w:hAnsi="Consolas" w:cs="Consolas"/>
          <w:color w:val="7F007F"/>
          <w:sz w:val="20"/>
          <w:szCs w:val="20"/>
          <w:lang w:val="sr-Cyrl-RS"/>
        </w:rPr>
        <w:t>xmlns:xsi</w:t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>=</w:t>
      </w:r>
      <w:r w:rsidRPr="00F83EBB">
        <w:rPr>
          <w:rFonts w:ascii="Consolas" w:hAnsi="Consolas" w:cs="Consolas"/>
          <w:i/>
          <w:iCs/>
          <w:color w:val="2A00FF"/>
          <w:sz w:val="20"/>
          <w:szCs w:val="20"/>
          <w:lang w:val="sr-Cyrl-RS"/>
        </w:rPr>
        <w:t>"http://www.w3.org/2001/XMLSchema-instance"</w:t>
      </w:r>
    </w:p>
    <w:p w14:paraId="358D9604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7F007F"/>
          <w:sz w:val="20"/>
          <w:szCs w:val="20"/>
          <w:lang w:val="sr-Cyrl-RS"/>
        </w:rPr>
        <w:t>xmlns</w:t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>=</w:t>
      </w:r>
      <w:r w:rsidRPr="00F83EBB">
        <w:rPr>
          <w:rFonts w:ascii="Consolas" w:hAnsi="Consolas" w:cs="Consolas"/>
          <w:i/>
          <w:iCs/>
          <w:color w:val="2A00FF"/>
          <w:sz w:val="20"/>
          <w:szCs w:val="20"/>
          <w:lang w:val="sr-Cyrl-RS"/>
        </w:rPr>
        <w:t>"http://xmlns.jcp.org/xml/ns/javaee"</w:t>
      </w:r>
    </w:p>
    <w:p w14:paraId="13C0EC46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7F007F"/>
          <w:sz w:val="20"/>
          <w:szCs w:val="20"/>
          <w:lang w:val="sr-Cyrl-RS"/>
        </w:rPr>
        <w:t>xsi:schemaLocation</w:t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>=</w:t>
      </w:r>
      <w:r w:rsidRPr="00F83EBB">
        <w:rPr>
          <w:rFonts w:ascii="Consolas" w:hAnsi="Consolas" w:cs="Consolas"/>
          <w:i/>
          <w:iCs/>
          <w:color w:val="2A00FF"/>
          <w:sz w:val="20"/>
          <w:szCs w:val="20"/>
          <w:lang w:val="sr-Cyrl-RS"/>
        </w:rPr>
        <w:t>"http://xmlns.jcp.org/xml/ns/javaee http://xmlns.jcp.org/xml/ns/javaee/web-app_4_0.xsd"</w:t>
      </w:r>
    </w:p>
    <w:p w14:paraId="6B350495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7F007F"/>
          <w:sz w:val="20"/>
          <w:szCs w:val="20"/>
          <w:lang w:val="sr-Cyrl-RS"/>
        </w:rPr>
        <w:t>id</w:t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>=</w:t>
      </w:r>
      <w:r w:rsidRPr="00F83EBB">
        <w:rPr>
          <w:rFonts w:ascii="Consolas" w:hAnsi="Consolas" w:cs="Consolas"/>
          <w:i/>
          <w:iCs/>
          <w:color w:val="2A00FF"/>
          <w:sz w:val="20"/>
          <w:szCs w:val="20"/>
          <w:lang w:val="sr-Cyrl-RS"/>
        </w:rPr>
        <w:t>"WebApp_ID"</w:t>
      </w:r>
      <w:r w:rsidRPr="00F83EBB">
        <w:rPr>
          <w:rFonts w:ascii="Consolas" w:hAnsi="Consolas" w:cs="Consolas"/>
          <w:sz w:val="20"/>
          <w:szCs w:val="20"/>
          <w:lang w:val="sr-Cyrl-RS"/>
        </w:rPr>
        <w:t xml:space="preserve"> </w:t>
      </w:r>
      <w:r w:rsidRPr="00F83EBB">
        <w:rPr>
          <w:rFonts w:ascii="Consolas" w:hAnsi="Consolas" w:cs="Consolas"/>
          <w:color w:val="7F007F"/>
          <w:sz w:val="20"/>
          <w:szCs w:val="20"/>
          <w:lang w:val="sr-Cyrl-RS"/>
        </w:rPr>
        <w:t>version</w:t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>=</w:t>
      </w:r>
      <w:r w:rsidRPr="00F83EBB">
        <w:rPr>
          <w:rFonts w:ascii="Consolas" w:hAnsi="Consolas" w:cs="Consolas"/>
          <w:i/>
          <w:iCs/>
          <w:color w:val="2A00FF"/>
          <w:sz w:val="20"/>
          <w:szCs w:val="20"/>
          <w:lang w:val="sr-Cyrl-RS"/>
        </w:rPr>
        <w:t>"4.0"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6BFDA915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display-name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>DrugiServletiProjekat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display-name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7D4C8CA0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welcome-file-list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7CBBDC05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welcome-file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>pocetna.html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welcome-file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4DF49C6F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welcome-file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>index.html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welcome-file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3C222877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welcome-file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>index.htm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welcome-file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0577246B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lastRenderedPageBreak/>
        <w:tab/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welcome-file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>index.jsp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welcome-file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46BCBF6A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welcome-file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>default.html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welcome-file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5208153B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welcome-file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>default.htm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welcome-file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1B235C77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welcome-file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>default.jsp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welcome-file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369F0784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welcome-file-list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0DF014F8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</w:p>
    <w:p w14:paraId="4E61228B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3F5FBF"/>
          <w:sz w:val="20"/>
          <w:szCs w:val="20"/>
          <w:lang w:val="sr-Cyrl-RS"/>
        </w:rPr>
        <w:t>&lt;!-- sets Servlet and its' mapping --&gt;</w:t>
      </w:r>
    </w:p>
    <w:p w14:paraId="7F770E07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3F5FBF"/>
          <w:sz w:val="20"/>
          <w:szCs w:val="20"/>
          <w:lang w:val="sr-Cyrl-RS"/>
        </w:rPr>
        <w:t>&lt;!-- sets init parameters for Servlet --&gt;</w:t>
      </w:r>
    </w:p>
    <w:p w14:paraId="15621317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3F5FBF"/>
          <w:sz w:val="20"/>
          <w:szCs w:val="20"/>
          <w:lang w:val="sr-Cyrl-RS"/>
        </w:rPr>
        <w:t>&lt;!-- sets initialisation of Servlet during startup of application --&gt;</w:t>
      </w:r>
    </w:p>
    <w:p w14:paraId="6E83063C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servlet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3393246F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servlet-name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>nameOfServlet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servlet-name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2EE97AE3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servlet-class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>packet.ServletClass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servlet-class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4E1C11A8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init-param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25DE46E7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param-name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>nameOfInitParam1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param-name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5B52E2D5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param-value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>valueOfInitParam1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param-value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15D4FA32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init-param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268F0A76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init-param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5891107B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param-name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>nameOfInitParam1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param-name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503220B0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param-value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>valueOfInitParam1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param-value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2E1CF042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init-param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2739D22B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load-on-startup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>1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load-on-startup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70408C51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servlet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7753F150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servlet-mapping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6A5D8DDC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servlet-name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>nameOfServlet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servlet-name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22181E3F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url-pattern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>/URLforMapping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url-pattern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124D0AE4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servlet-mapping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30A7828E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</w:p>
    <w:p w14:paraId="25483E21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3F5FBF"/>
          <w:sz w:val="20"/>
          <w:szCs w:val="20"/>
          <w:lang w:val="sr-Cyrl-RS"/>
        </w:rPr>
        <w:t>&lt;!-- sets init parameter for appliaction --&gt;</w:t>
      </w:r>
    </w:p>
    <w:p w14:paraId="5F8448D6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3F5FBF"/>
          <w:sz w:val="20"/>
          <w:szCs w:val="20"/>
          <w:lang w:val="sr-Cyrl-RS"/>
        </w:rPr>
        <w:t>&lt;!-- parameter is available from ServletContext --&gt;</w:t>
      </w:r>
    </w:p>
    <w:p w14:paraId="70EB1334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</w:p>
    <w:p w14:paraId="054CAD74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context-param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69A6DC7B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param-name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>nameOfParamforServletContext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param-name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4165545E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param-value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>10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param-value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67627363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context-param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46F1839E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 xml:space="preserve"> </w:t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</w:p>
    <w:p w14:paraId="3A531865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 xml:space="preserve"> </w:t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</w:p>
    <w:p w14:paraId="20DBA5EC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 xml:space="preserve"> </w:t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3F5FBF"/>
          <w:sz w:val="20"/>
          <w:szCs w:val="20"/>
          <w:lang w:val="sr-Cyrl-RS"/>
        </w:rPr>
        <w:t>&lt;!-- sets timeout for inactive session --&gt;</w:t>
      </w:r>
    </w:p>
    <w:p w14:paraId="2579104C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session-config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 xml:space="preserve"> </w:t>
      </w:r>
    </w:p>
    <w:p w14:paraId="30730AFA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session-timeout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>5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session-timeout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 xml:space="preserve"> </w:t>
      </w:r>
    </w:p>
    <w:p w14:paraId="4878EAB7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session-config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61D15CC6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</w:p>
    <w:p w14:paraId="37E10028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3F5FBF"/>
          <w:sz w:val="20"/>
          <w:szCs w:val="20"/>
          <w:lang w:val="sr-Cyrl-RS"/>
        </w:rPr>
        <w:t>&lt;!-- sets listener for aplication --&gt;</w:t>
      </w:r>
    </w:p>
    <w:p w14:paraId="4DCFCB68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listener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 xml:space="preserve"> </w:t>
      </w:r>
    </w:p>
    <w:p w14:paraId="37BB3C8F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listener-class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>util.InitSessionListener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listener-class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 xml:space="preserve"> </w:t>
      </w:r>
    </w:p>
    <w:p w14:paraId="250F0362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0000"/>
          <w:sz w:val="20"/>
          <w:szCs w:val="20"/>
          <w:lang w:val="sr-Cyrl-RS"/>
        </w:rPr>
        <w:tab/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listener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4C017A60" w14:textId="77777777" w:rsidR="00F83EBB" w:rsidRPr="00F83EBB" w:rsidRDefault="00F83EBB" w:rsidP="00F83E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eastAsia="Times New Roman" w:hAnsi="Consolas" w:cs="Consolas"/>
          <w:b/>
          <w:sz w:val="20"/>
          <w:szCs w:val="20"/>
          <w:lang w:val="sr-Cyrl-RS"/>
        </w:rPr>
      </w:pP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lt;/</w:t>
      </w:r>
      <w:r w:rsidRPr="00F83EBB">
        <w:rPr>
          <w:rFonts w:ascii="Consolas" w:hAnsi="Consolas" w:cs="Consolas"/>
          <w:color w:val="3F7F7F"/>
          <w:sz w:val="20"/>
          <w:szCs w:val="20"/>
          <w:lang w:val="sr-Cyrl-RS"/>
        </w:rPr>
        <w:t>web-app</w:t>
      </w:r>
      <w:r w:rsidRPr="00F83EBB">
        <w:rPr>
          <w:rFonts w:ascii="Consolas" w:hAnsi="Consolas" w:cs="Consolas"/>
          <w:color w:val="008080"/>
          <w:sz w:val="20"/>
          <w:szCs w:val="20"/>
          <w:lang w:val="sr-Cyrl-RS"/>
        </w:rPr>
        <w:t>&gt;</w:t>
      </w:r>
    </w:p>
    <w:p w14:paraId="6FC0A26B" w14:textId="77777777" w:rsidR="004C30D4" w:rsidRPr="00833BEA" w:rsidRDefault="004C30D4" w:rsidP="005565CC">
      <w:pPr>
        <w:jc w:val="center"/>
        <w:rPr>
          <w:rFonts w:eastAsia="Times New Roman" w:cs="Times New Roman"/>
          <w:b/>
          <w:sz w:val="24"/>
          <w:szCs w:val="24"/>
          <w:lang w:val="sr-Latn-CS"/>
        </w:rPr>
      </w:pPr>
      <w:r w:rsidRPr="00833BEA">
        <w:rPr>
          <w:rFonts w:eastAsia="Times New Roman" w:cs="Times New Roman"/>
          <w:b/>
          <w:sz w:val="24"/>
          <w:szCs w:val="24"/>
          <w:lang w:val="sr-Latn-CS"/>
        </w:rPr>
        <w:t>Apache Tomcat</w:t>
      </w:r>
    </w:p>
    <w:p w14:paraId="4C23D224" w14:textId="77777777" w:rsidR="005565CC" w:rsidRPr="00833BEA" w:rsidRDefault="005565CC" w:rsidP="005565CC">
      <w:pPr>
        <w:rPr>
          <w:rFonts w:eastAsia="Times New Roman" w:cs="Times New Roman"/>
          <w:sz w:val="24"/>
          <w:szCs w:val="24"/>
          <w:lang w:val="sr-Latn-CS"/>
        </w:rPr>
      </w:pPr>
    </w:p>
    <w:p w14:paraId="15417EE1" w14:textId="77777777" w:rsidR="005565CC" w:rsidRPr="00833BEA" w:rsidRDefault="005565CC" w:rsidP="005565CC">
      <w:pPr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>Apache Tomcat je web server otvorenog koda razvijen od strane Apache Software Fondation. Tomcat predstavlja web server koji u potpunosti podržava java web bazirane aplikacije.</w:t>
      </w:r>
      <w:r w:rsidR="008256C8" w:rsidRPr="00833BEA">
        <w:rPr>
          <w:rFonts w:eastAsia="Times New Roman" w:cs="Times New Roman"/>
          <w:sz w:val="24"/>
          <w:szCs w:val="24"/>
          <w:lang w:val="sr-Latn-CS"/>
        </w:rPr>
        <w:t xml:space="preserve"> Kako bi  mogli da upravljamo Tomcat serverom neophodno je da poznajemo </w:t>
      </w:r>
      <w:r w:rsidR="002F4BE0" w:rsidRPr="00833BEA">
        <w:rPr>
          <w:rFonts w:eastAsia="Times New Roman" w:cs="Times New Roman"/>
          <w:sz w:val="24"/>
          <w:szCs w:val="24"/>
          <w:lang w:val="sr-Latn-CS"/>
        </w:rPr>
        <w:t xml:space="preserve">i </w:t>
      </w:r>
      <w:r w:rsidR="008256C8" w:rsidRPr="00833BEA">
        <w:rPr>
          <w:rFonts w:eastAsia="Times New Roman" w:cs="Times New Roman"/>
          <w:sz w:val="24"/>
          <w:szCs w:val="24"/>
          <w:lang w:val="sr-Latn-CS"/>
        </w:rPr>
        <w:t>strukturu foldera istog. Tomcat sadrži sledeće foldere:</w:t>
      </w:r>
    </w:p>
    <w:p w14:paraId="0CAD4260" w14:textId="77777777" w:rsidR="008256C8" w:rsidRPr="00833BEA" w:rsidRDefault="008256C8" w:rsidP="008256C8">
      <w:pPr>
        <w:pStyle w:val="ListParagraph"/>
        <w:numPr>
          <w:ilvl w:val="0"/>
          <w:numId w:val="11"/>
        </w:numPr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>bin - sad</w:t>
      </w:r>
      <w:r w:rsidR="000C5997" w:rsidRPr="00833BEA">
        <w:rPr>
          <w:rFonts w:eastAsia="Times New Roman" w:cs="Times New Roman"/>
          <w:sz w:val="24"/>
          <w:szCs w:val="24"/>
          <w:lang w:val="sr-Latn-CS"/>
        </w:rPr>
        <w:t>r</w:t>
      </w:r>
      <w:r w:rsidRPr="00833BEA">
        <w:rPr>
          <w:rFonts w:eastAsia="Times New Roman" w:cs="Times New Roman"/>
          <w:sz w:val="24"/>
          <w:szCs w:val="24"/>
          <w:lang w:val="sr-Latn-CS"/>
        </w:rPr>
        <w:t>ži fajlove koji omogućavaju pokretanje i zaustavljanje samog servera</w:t>
      </w:r>
      <w:r w:rsidR="002D58C6" w:rsidRPr="00833BEA">
        <w:rPr>
          <w:rFonts w:eastAsia="Times New Roman" w:cs="Times New Roman"/>
          <w:sz w:val="24"/>
          <w:szCs w:val="24"/>
          <w:lang w:val="sr-Latn-CS"/>
        </w:rPr>
        <w:t>.</w:t>
      </w:r>
    </w:p>
    <w:p w14:paraId="6DD81F09" w14:textId="77777777" w:rsidR="008256C8" w:rsidRPr="00833BEA" w:rsidRDefault="008256C8" w:rsidP="008256C8">
      <w:pPr>
        <w:pStyle w:val="ListParagraph"/>
        <w:numPr>
          <w:ilvl w:val="0"/>
          <w:numId w:val="11"/>
        </w:numPr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lastRenderedPageBreak/>
        <w:t xml:space="preserve">conf - čuva konfiguracione fajlove </w:t>
      </w:r>
      <w:r w:rsidR="0048747C" w:rsidRPr="00833BEA">
        <w:rPr>
          <w:rFonts w:eastAsia="Times New Roman" w:cs="Times New Roman"/>
          <w:sz w:val="24"/>
          <w:szCs w:val="24"/>
          <w:lang w:val="sr-Latn-CS"/>
        </w:rPr>
        <w:t>kojima</w:t>
      </w:r>
      <w:r w:rsidRPr="00833BEA">
        <w:rPr>
          <w:rFonts w:eastAsia="Times New Roman" w:cs="Times New Roman"/>
          <w:sz w:val="24"/>
          <w:szCs w:val="24"/>
          <w:lang w:val="sr-Latn-CS"/>
        </w:rPr>
        <w:t xml:space="preserve"> se može menjati ponašanje servera</w:t>
      </w:r>
      <w:r w:rsidR="00F03BAF" w:rsidRPr="00833BEA">
        <w:rPr>
          <w:rFonts w:eastAsia="Times New Roman" w:cs="Times New Roman"/>
          <w:sz w:val="24"/>
          <w:szCs w:val="24"/>
          <w:lang w:val="sr-Latn-CS"/>
        </w:rPr>
        <w:t>.</w:t>
      </w:r>
    </w:p>
    <w:p w14:paraId="172B8506" w14:textId="77777777" w:rsidR="008256C8" w:rsidRPr="00833BEA" w:rsidRDefault="008256C8" w:rsidP="008256C8">
      <w:pPr>
        <w:pStyle w:val="ListParagraph"/>
        <w:numPr>
          <w:ilvl w:val="0"/>
          <w:numId w:val="11"/>
        </w:numPr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>lib - ugrađene biblioteke koje koristi prilikom rada sa svojim aplikacijama. bibloteka koja se nalazi u ovom folderu dostupna je za sve ap</w:t>
      </w:r>
      <w:r w:rsidR="00E70F6B" w:rsidRPr="00833BEA">
        <w:rPr>
          <w:rFonts w:eastAsia="Times New Roman" w:cs="Times New Roman"/>
          <w:sz w:val="24"/>
          <w:szCs w:val="24"/>
          <w:lang w:val="sr-Latn-CS"/>
        </w:rPr>
        <w:t>likacije koje su podignute pod T</w:t>
      </w:r>
      <w:r w:rsidRPr="00833BEA">
        <w:rPr>
          <w:rFonts w:eastAsia="Times New Roman" w:cs="Times New Roman"/>
          <w:sz w:val="24"/>
          <w:szCs w:val="24"/>
          <w:lang w:val="sr-Latn-CS"/>
        </w:rPr>
        <w:t>omacat</w:t>
      </w:r>
      <w:r w:rsidR="00E70F6B" w:rsidRPr="00833BEA">
        <w:rPr>
          <w:rFonts w:eastAsia="Times New Roman" w:cs="Times New Roman"/>
          <w:sz w:val="24"/>
          <w:szCs w:val="24"/>
          <w:lang w:val="sr-Latn-CS"/>
        </w:rPr>
        <w:t xml:space="preserve"> serverom</w:t>
      </w:r>
      <w:r w:rsidRPr="00833BEA">
        <w:rPr>
          <w:rFonts w:eastAsia="Times New Roman" w:cs="Times New Roman"/>
          <w:sz w:val="24"/>
          <w:szCs w:val="24"/>
          <w:lang w:val="sr-Latn-CS"/>
        </w:rPr>
        <w:t>.</w:t>
      </w:r>
    </w:p>
    <w:p w14:paraId="7B9AE841" w14:textId="77777777" w:rsidR="008256C8" w:rsidRPr="00833BEA" w:rsidRDefault="008256C8" w:rsidP="008256C8">
      <w:pPr>
        <w:pStyle w:val="ListParagraph"/>
        <w:numPr>
          <w:ilvl w:val="0"/>
          <w:numId w:val="11"/>
        </w:numPr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 xml:space="preserve">webapps - najznačajniji folder. U njemu kopiramo war arhivu koja se raspakuje prilikom pokretanja tomcat servera. Nakon raspakovanja dobijamo folder sa istim imenom kao i war arhiva u kome se nalaze svi </w:t>
      </w:r>
      <w:r w:rsidR="00326D77" w:rsidRPr="00833BEA">
        <w:rPr>
          <w:rFonts w:eastAsia="Times New Roman" w:cs="Times New Roman"/>
          <w:sz w:val="24"/>
          <w:szCs w:val="24"/>
          <w:lang w:val="sr-Latn-CS"/>
        </w:rPr>
        <w:t>web resursi (sve iz WebContent iz Eclipse) koje je programer definisao prilikom konstruisanja web aplikacije.</w:t>
      </w:r>
    </w:p>
    <w:p w14:paraId="00CD04D9" w14:textId="77777777" w:rsidR="00326D77" w:rsidRPr="00833BEA" w:rsidRDefault="00326D77" w:rsidP="008256C8">
      <w:pPr>
        <w:pStyle w:val="ListParagraph"/>
        <w:numPr>
          <w:ilvl w:val="0"/>
          <w:numId w:val="11"/>
        </w:numPr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>temp, work - tomcat koristi ove foldere za smeštanje privremenih resursa(fajlova) tokom svog rada</w:t>
      </w:r>
      <w:r w:rsidR="002D58C6" w:rsidRPr="00833BEA">
        <w:rPr>
          <w:rFonts w:eastAsia="Times New Roman" w:cs="Times New Roman"/>
          <w:sz w:val="24"/>
          <w:szCs w:val="24"/>
          <w:lang w:val="sr-Latn-CS"/>
        </w:rPr>
        <w:t>.</w:t>
      </w:r>
    </w:p>
    <w:p w14:paraId="543F966E" w14:textId="77777777" w:rsidR="00326D77" w:rsidRPr="00833BEA" w:rsidRDefault="00326D77" w:rsidP="00326D77">
      <w:pPr>
        <w:rPr>
          <w:rFonts w:eastAsia="Times New Roman" w:cs="Times New Roman"/>
          <w:sz w:val="24"/>
          <w:szCs w:val="24"/>
          <w:lang w:val="sr-Latn-CS"/>
        </w:rPr>
      </w:pPr>
    </w:p>
    <w:p w14:paraId="267ACA23" w14:textId="77777777" w:rsidR="0054591B" w:rsidRPr="00833BEA" w:rsidRDefault="00633C91" w:rsidP="0054591B">
      <w:pPr>
        <w:jc w:val="center"/>
        <w:rPr>
          <w:rFonts w:eastAsia="Times New Roman" w:cs="Times New Roman"/>
          <w:b/>
          <w:sz w:val="24"/>
          <w:szCs w:val="24"/>
          <w:lang w:val="sr-Latn-CS"/>
        </w:rPr>
      </w:pPr>
      <w:r w:rsidRPr="00833BEA">
        <w:rPr>
          <w:rFonts w:eastAsia="Times New Roman" w:cs="Times New Roman"/>
          <w:b/>
          <w:sz w:val="24"/>
          <w:szCs w:val="24"/>
          <w:lang w:val="sr-Latn-CS"/>
        </w:rPr>
        <w:t>Pokretanje Apache Tomcat</w:t>
      </w:r>
    </w:p>
    <w:p w14:paraId="4FA96D4A" w14:textId="77777777" w:rsidR="0054591B" w:rsidRPr="00833BEA" w:rsidRDefault="0054591B" w:rsidP="00633C91">
      <w:pPr>
        <w:jc w:val="left"/>
        <w:rPr>
          <w:rFonts w:eastAsia="Times New Roman" w:cs="Times New Roman"/>
          <w:b/>
          <w:sz w:val="24"/>
          <w:szCs w:val="24"/>
          <w:lang w:val="sr-Latn-CS"/>
        </w:rPr>
      </w:pPr>
    </w:p>
    <w:p w14:paraId="31D2A226" w14:textId="77777777" w:rsidR="00633C91" w:rsidRPr="00833BEA" w:rsidRDefault="0002655A" w:rsidP="00633C91">
      <w:pPr>
        <w:jc w:val="left"/>
        <w:rPr>
          <w:rFonts w:eastAsia="Times New Roman" w:cs="Times New Roman"/>
          <w:b/>
          <w:sz w:val="24"/>
          <w:szCs w:val="24"/>
          <w:lang w:val="sr-Latn-CS"/>
        </w:rPr>
      </w:pPr>
      <w:r w:rsidRPr="00833BEA">
        <w:rPr>
          <w:rFonts w:eastAsia="Times New Roman" w:cs="Times New Roman"/>
          <w:b/>
          <w:sz w:val="24"/>
          <w:szCs w:val="24"/>
          <w:lang w:val="sr-Latn-CS"/>
        </w:rPr>
        <w:t>I</w:t>
      </w:r>
      <w:r w:rsidR="00633C91" w:rsidRPr="00833BEA">
        <w:rPr>
          <w:rFonts w:eastAsia="Times New Roman" w:cs="Times New Roman"/>
          <w:b/>
          <w:sz w:val="24"/>
          <w:szCs w:val="24"/>
          <w:lang w:val="sr-Latn-CS"/>
        </w:rPr>
        <w:t>z komandnog prozora (konzole)</w:t>
      </w:r>
    </w:p>
    <w:p w14:paraId="78A365B7" w14:textId="77777777" w:rsidR="00633C91" w:rsidRPr="00833BEA" w:rsidRDefault="00633C91" w:rsidP="00326D77">
      <w:pPr>
        <w:rPr>
          <w:rFonts w:eastAsia="Times New Roman" w:cs="Times New Roman"/>
          <w:sz w:val="24"/>
          <w:szCs w:val="24"/>
          <w:lang w:val="sr-Latn-CS"/>
        </w:rPr>
      </w:pPr>
    </w:p>
    <w:p w14:paraId="2F821C7C" w14:textId="77777777" w:rsidR="00326D77" w:rsidRPr="00833BEA" w:rsidRDefault="00326D77" w:rsidP="00326D77">
      <w:pPr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>Tomcat se startuje pokretanjem određenog fajla (skripte) iz bin foldera:</w:t>
      </w:r>
    </w:p>
    <w:p w14:paraId="2D8B9664" w14:textId="77777777" w:rsidR="00326D77" w:rsidRPr="00833BEA" w:rsidRDefault="00326D77" w:rsidP="00326D77">
      <w:pPr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>Linux: sh catalina.sh run</w:t>
      </w:r>
    </w:p>
    <w:p w14:paraId="5F154FE5" w14:textId="77777777" w:rsidR="00326D77" w:rsidRPr="00833BEA" w:rsidRDefault="00326D77" w:rsidP="00326D77">
      <w:pPr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>Windows: startup.bat</w:t>
      </w:r>
    </w:p>
    <w:p w14:paraId="4FA6EEAA" w14:textId="77777777" w:rsidR="00326D77" w:rsidRPr="00833BEA" w:rsidRDefault="00326D77" w:rsidP="00326D77">
      <w:pPr>
        <w:rPr>
          <w:rFonts w:eastAsia="Times New Roman" w:cs="Times New Roman"/>
          <w:sz w:val="24"/>
          <w:szCs w:val="24"/>
          <w:lang w:val="sr-Latn-CS"/>
        </w:rPr>
      </w:pPr>
    </w:p>
    <w:p w14:paraId="521ECDDE" w14:textId="77777777" w:rsidR="001E6868" w:rsidRPr="00833BEA" w:rsidRDefault="00F85430" w:rsidP="00326D77">
      <w:pPr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>Da bi ste proverili da li radi</w:t>
      </w:r>
      <w:r w:rsidR="000262FA">
        <w:rPr>
          <w:rFonts w:eastAsia="Times New Roman" w:cs="Times New Roman"/>
          <w:sz w:val="24"/>
          <w:szCs w:val="24"/>
          <w:lang w:val="sr-Latn-CS"/>
        </w:rPr>
        <w:t xml:space="preserve"> Tomcat u web browseru ćete ukuc</w:t>
      </w:r>
      <w:r w:rsidRPr="00833BEA">
        <w:rPr>
          <w:rFonts w:eastAsia="Times New Roman" w:cs="Times New Roman"/>
          <w:sz w:val="24"/>
          <w:szCs w:val="24"/>
          <w:lang w:val="sr-Latn-CS"/>
        </w:rPr>
        <w:t>ati localho</w:t>
      </w:r>
      <w:r w:rsidR="00A03FB8" w:rsidRPr="00833BEA">
        <w:rPr>
          <w:rFonts w:eastAsia="Times New Roman" w:cs="Times New Roman"/>
          <w:sz w:val="24"/>
          <w:szCs w:val="24"/>
          <w:lang w:val="sr-Latn-CS"/>
        </w:rPr>
        <w:t>s</w:t>
      </w:r>
      <w:r w:rsidRPr="00833BEA">
        <w:rPr>
          <w:rFonts w:eastAsia="Times New Roman" w:cs="Times New Roman"/>
          <w:sz w:val="24"/>
          <w:szCs w:val="24"/>
          <w:lang w:val="sr-Latn-CS"/>
        </w:rPr>
        <w:t>t:8080</w:t>
      </w:r>
    </w:p>
    <w:p w14:paraId="02CC9CE3" w14:textId="77777777" w:rsidR="001E6868" w:rsidRPr="00833BEA" w:rsidRDefault="001E6868" w:rsidP="00326D77">
      <w:pPr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>Pokretanje konkretne aplikacije koja radi pod Tomcat web s</w:t>
      </w:r>
      <w:r w:rsidR="007334D9" w:rsidRPr="00833BEA">
        <w:rPr>
          <w:rFonts w:eastAsia="Times New Roman" w:cs="Times New Roman"/>
          <w:sz w:val="24"/>
          <w:szCs w:val="24"/>
          <w:lang w:val="sr-Latn-CS"/>
        </w:rPr>
        <w:t xml:space="preserve">erverom obavljamo </w:t>
      </w:r>
      <w:r w:rsidR="000449CB" w:rsidRPr="00833BEA">
        <w:rPr>
          <w:rFonts w:eastAsia="Times New Roman" w:cs="Times New Roman"/>
          <w:sz w:val="24"/>
          <w:szCs w:val="24"/>
          <w:lang w:val="sr-Latn-CS"/>
        </w:rPr>
        <w:t>tako što u browseru kucate sledeću adresu:</w:t>
      </w:r>
    </w:p>
    <w:p w14:paraId="7EAB5EC4" w14:textId="77777777" w:rsidR="00F85430" w:rsidRPr="00833BEA" w:rsidRDefault="001E6868" w:rsidP="00326D77">
      <w:pPr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>localho</w:t>
      </w:r>
      <w:r w:rsidR="00A57FF1" w:rsidRPr="00833BEA">
        <w:rPr>
          <w:rFonts w:eastAsia="Times New Roman" w:cs="Times New Roman"/>
          <w:sz w:val="24"/>
          <w:szCs w:val="24"/>
          <w:lang w:val="sr-Latn-CS"/>
        </w:rPr>
        <w:t>s</w:t>
      </w:r>
      <w:r w:rsidRPr="00833BEA">
        <w:rPr>
          <w:rFonts w:eastAsia="Times New Roman" w:cs="Times New Roman"/>
          <w:sz w:val="24"/>
          <w:szCs w:val="24"/>
          <w:lang w:val="sr-Latn-CS"/>
        </w:rPr>
        <w:t>t:8080</w:t>
      </w:r>
      <w:r w:rsidR="00F85430" w:rsidRPr="00833BEA">
        <w:rPr>
          <w:rFonts w:eastAsia="Times New Roman" w:cs="Times New Roman"/>
          <w:sz w:val="24"/>
          <w:szCs w:val="24"/>
          <w:lang w:val="sr-Latn-CS"/>
        </w:rPr>
        <w:t>/Ime_Aplikacije</w:t>
      </w:r>
    </w:p>
    <w:p w14:paraId="0F5F8F27" w14:textId="77777777" w:rsidR="00F85430" w:rsidRPr="00833BEA" w:rsidRDefault="00F85430" w:rsidP="00326D77">
      <w:pPr>
        <w:rPr>
          <w:rFonts w:eastAsia="Times New Roman" w:cs="Times New Roman"/>
          <w:sz w:val="24"/>
          <w:szCs w:val="24"/>
          <w:lang w:val="sr-Latn-CS"/>
        </w:rPr>
      </w:pPr>
    </w:p>
    <w:p w14:paraId="60037EA4" w14:textId="77777777" w:rsidR="00F85430" w:rsidRPr="00833BEA" w:rsidRDefault="00F85430" w:rsidP="00326D77">
      <w:pPr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>localhost – je simboličko ime vaše lokalne mašine. Umesto ovoga može da stoji i IP adresa.</w:t>
      </w:r>
    </w:p>
    <w:p w14:paraId="011E519E" w14:textId="77777777" w:rsidR="00CE215B" w:rsidRPr="00833BEA" w:rsidRDefault="00F85430" w:rsidP="00326D77">
      <w:pPr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>8080 – predefinisani port na kome je pokrenut Tomcat web server</w:t>
      </w:r>
    </w:p>
    <w:p w14:paraId="032DCD6E" w14:textId="77777777" w:rsidR="00F85430" w:rsidRPr="00833BEA" w:rsidRDefault="00CE215B" w:rsidP="00326D77">
      <w:pPr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 xml:space="preserve">Ime_Aplikacije – </w:t>
      </w:r>
      <w:r w:rsidR="00C71717" w:rsidRPr="00833BEA">
        <w:rPr>
          <w:rFonts w:eastAsia="Times New Roman" w:cs="Times New Roman"/>
          <w:sz w:val="24"/>
          <w:szCs w:val="24"/>
          <w:lang w:val="sr-Latn-CS"/>
        </w:rPr>
        <w:t>Najčešće</w:t>
      </w:r>
      <w:r w:rsidRPr="00833BEA">
        <w:rPr>
          <w:rFonts w:eastAsia="Times New Roman" w:cs="Times New Roman"/>
          <w:sz w:val="24"/>
          <w:szCs w:val="24"/>
          <w:lang w:val="sr-Latn-CS"/>
        </w:rPr>
        <w:t xml:space="preserve"> se poklapa sa imenom projekta(aplikacije) koju ste razvijali.</w:t>
      </w:r>
    </w:p>
    <w:p w14:paraId="0F2E9CD4" w14:textId="77777777" w:rsidR="00F85430" w:rsidRPr="00833BEA" w:rsidRDefault="00F85430" w:rsidP="00326D77">
      <w:pPr>
        <w:rPr>
          <w:rFonts w:eastAsia="Times New Roman" w:cs="Times New Roman"/>
          <w:sz w:val="24"/>
          <w:szCs w:val="24"/>
          <w:lang w:val="sr-Latn-CS"/>
        </w:rPr>
      </w:pPr>
    </w:p>
    <w:p w14:paraId="0A4321E8" w14:textId="77777777" w:rsidR="003966EC" w:rsidRPr="00833BEA" w:rsidRDefault="003966EC" w:rsidP="00326D77">
      <w:pPr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 xml:space="preserve">Indikator da je vaša aplikacija </w:t>
      </w:r>
      <w:r w:rsidR="009C28D9" w:rsidRPr="00833BEA">
        <w:rPr>
          <w:rFonts w:eastAsia="Times New Roman" w:cs="Times New Roman"/>
          <w:sz w:val="24"/>
          <w:szCs w:val="24"/>
          <w:lang w:val="sr-Latn-CS"/>
        </w:rPr>
        <w:t xml:space="preserve">(war) </w:t>
      </w:r>
      <w:r w:rsidRPr="00833BEA">
        <w:rPr>
          <w:rFonts w:eastAsia="Times New Roman" w:cs="Times New Roman"/>
          <w:sz w:val="24"/>
          <w:szCs w:val="24"/>
          <w:lang w:val="sr-Latn-CS"/>
        </w:rPr>
        <w:t xml:space="preserve">smeštana </w:t>
      </w:r>
      <w:r w:rsidR="009C28D9" w:rsidRPr="00833BEA">
        <w:rPr>
          <w:rFonts w:eastAsia="Times New Roman" w:cs="Times New Roman"/>
          <w:sz w:val="24"/>
          <w:szCs w:val="24"/>
          <w:lang w:val="sr-Latn-CS"/>
        </w:rPr>
        <w:t>i ad</w:t>
      </w:r>
      <w:r w:rsidR="002450DE" w:rsidRPr="00833BEA">
        <w:rPr>
          <w:rFonts w:eastAsia="Times New Roman" w:cs="Times New Roman"/>
          <w:sz w:val="24"/>
          <w:szCs w:val="24"/>
          <w:lang w:val="sr-Latn-CS"/>
        </w:rPr>
        <w:t>e</w:t>
      </w:r>
      <w:r w:rsidR="009C28D9" w:rsidRPr="00833BEA">
        <w:rPr>
          <w:rFonts w:eastAsia="Times New Roman" w:cs="Times New Roman"/>
          <w:sz w:val="24"/>
          <w:szCs w:val="24"/>
          <w:lang w:val="sr-Latn-CS"/>
        </w:rPr>
        <w:t xml:space="preserve">kvatno pokrenuta </w:t>
      </w:r>
      <w:r w:rsidRPr="00833BEA">
        <w:rPr>
          <w:rFonts w:eastAsia="Times New Roman" w:cs="Times New Roman"/>
          <w:sz w:val="24"/>
          <w:szCs w:val="24"/>
          <w:lang w:val="sr-Latn-CS"/>
        </w:rPr>
        <w:t>pod Tomcat je natpis na slici</w:t>
      </w:r>
      <w:r w:rsidR="009C28D9" w:rsidRPr="00833BEA">
        <w:rPr>
          <w:rFonts w:eastAsia="Times New Roman" w:cs="Times New Roman"/>
          <w:sz w:val="24"/>
          <w:szCs w:val="24"/>
          <w:lang w:val="sr-Latn-CS"/>
        </w:rPr>
        <w:t>:</w:t>
      </w:r>
    </w:p>
    <w:p w14:paraId="4C7884E7" w14:textId="77777777" w:rsidR="009C28D9" w:rsidRPr="00833BEA" w:rsidRDefault="009C28D9" w:rsidP="00326D77">
      <w:pPr>
        <w:rPr>
          <w:rFonts w:eastAsia="Times New Roman" w:cs="Times New Roman"/>
          <w:sz w:val="24"/>
          <w:szCs w:val="24"/>
          <w:lang w:val="sr-Latn-CS"/>
        </w:rPr>
      </w:pPr>
    </w:p>
    <w:p w14:paraId="468F7C47" w14:textId="77777777" w:rsidR="009C28D9" w:rsidRPr="00833BEA" w:rsidRDefault="00F83EBB" w:rsidP="00326D77">
      <w:pPr>
        <w:rPr>
          <w:rFonts w:eastAsia="Times New Roman" w:cs="Times New Roman"/>
          <w:sz w:val="24"/>
          <w:szCs w:val="24"/>
          <w:lang w:val="sr-Latn-CS"/>
        </w:rPr>
      </w:pPr>
      <w:r w:rsidRPr="00F83EBB">
        <w:rPr>
          <w:rFonts w:eastAsia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08215266" wp14:editId="0162BD8B">
            <wp:extent cx="5943600" cy="293624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F9699" w14:textId="77777777" w:rsidR="009B7D29" w:rsidRPr="00833BEA" w:rsidRDefault="009B7D29" w:rsidP="009B7D29">
      <w:pPr>
        <w:jc w:val="center"/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>Slika 1</w:t>
      </w:r>
      <w:r w:rsidR="00E24AA0">
        <w:rPr>
          <w:rFonts w:eastAsia="Times New Roman" w:cs="Times New Roman"/>
          <w:sz w:val="24"/>
          <w:szCs w:val="24"/>
          <w:lang w:val="sr-Latn-CS"/>
        </w:rPr>
        <w:t>4</w:t>
      </w:r>
      <w:r w:rsidRPr="00833BEA">
        <w:rPr>
          <w:rFonts w:eastAsia="Times New Roman" w:cs="Times New Roman"/>
          <w:sz w:val="24"/>
          <w:szCs w:val="24"/>
          <w:lang w:val="sr-Latn-CS"/>
        </w:rPr>
        <w:t xml:space="preserve"> - Izgled konzole kada startovan Tomcat</w:t>
      </w:r>
    </w:p>
    <w:p w14:paraId="4A612726" w14:textId="77777777" w:rsidR="009A1755" w:rsidRPr="00833BEA" w:rsidRDefault="009A1755" w:rsidP="00326D77">
      <w:pPr>
        <w:rPr>
          <w:rFonts w:eastAsia="Times New Roman" w:cs="Times New Roman"/>
          <w:sz w:val="24"/>
          <w:szCs w:val="24"/>
          <w:lang w:val="sr-Latn-CS"/>
        </w:rPr>
      </w:pPr>
    </w:p>
    <w:p w14:paraId="0C27C628" w14:textId="77777777" w:rsidR="003966EC" w:rsidRPr="00833BEA" w:rsidRDefault="009A1755" w:rsidP="00326D77">
      <w:pPr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 xml:space="preserve">Da bi ste zaustavili </w:t>
      </w:r>
      <w:r w:rsidR="00051233" w:rsidRPr="00833BEA">
        <w:rPr>
          <w:rFonts w:eastAsia="Times New Roman" w:cs="Times New Roman"/>
          <w:sz w:val="24"/>
          <w:szCs w:val="24"/>
          <w:lang w:val="sr-Latn-CS"/>
        </w:rPr>
        <w:t xml:space="preserve">(ugasili) </w:t>
      </w:r>
      <w:r w:rsidRPr="00833BEA">
        <w:rPr>
          <w:rFonts w:eastAsia="Times New Roman" w:cs="Times New Roman"/>
          <w:sz w:val="24"/>
          <w:szCs w:val="24"/>
          <w:lang w:val="sr-Latn-CS"/>
        </w:rPr>
        <w:t>Tomcat morate</w:t>
      </w:r>
      <w:r w:rsidR="0023509C" w:rsidRPr="00833BEA">
        <w:rPr>
          <w:rFonts w:eastAsia="Times New Roman" w:cs="Times New Roman"/>
          <w:sz w:val="24"/>
          <w:szCs w:val="24"/>
          <w:lang w:val="sr-Latn-CS"/>
        </w:rPr>
        <w:t xml:space="preserve"> da</w:t>
      </w:r>
      <w:r w:rsidRPr="00833BEA">
        <w:rPr>
          <w:rFonts w:eastAsia="Times New Roman" w:cs="Times New Roman"/>
          <w:sz w:val="24"/>
          <w:szCs w:val="24"/>
          <w:lang w:val="sr-Latn-CS"/>
        </w:rPr>
        <w:t xml:space="preserve"> </w:t>
      </w:r>
      <w:r w:rsidR="0023509C" w:rsidRPr="00833BEA">
        <w:rPr>
          <w:rFonts w:eastAsia="Times New Roman" w:cs="Times New Roman"/>
          <w:sz w:val="24"/>
          <w:szCs w:val="24"/>
          <w:lang w:val="sr-Latn-CS"/>
        </w:rPr>
        <w:t>zatvorite</w:t>
      </w:r>
      <w:r w:rsidRPr="00833BEA">
        <w:rPr>
          <w:rFonts w:eastAsia="Times New Roman" w:cs="Times New Roman"/>
          <w:sz w:val="24"/>
          <w:szCs w:val="24"/>
          <w:lang w:val="sr-Latn-CS"/>
        </w:rPr>
        <w:t xml:space="preserve"> konzolu u kojoj je on startovan ili </w:t>
      </w:r>
      <w:r w:rsidR="00BB6F51" w:rsidRPr="00833BEA">
        <w:rPr>
          <w:rFonts w:eastAsia="Times New Roman" w:cs="Times New Roman"/>
          <w:sz w:val="24"/>
          <w:szCs w:val="24"/>
          <w:lang w:val="sr-Latn-CS"/>
        </w:rPr>
        <w:t>istovremeno</w:t>
      </w:r>
      <w:r w:rsidR="006278D7" w:rsidRPr="00833BEA">
        <w:rPr>
          <w:rFonts w:eastAsia="Times New Roman" w:cs="Times New Roman"/>
          <w:sz w:val="24"/>
          <w:szCs w:val="24"/>
          <w:lang w:val="sr-Latn-CS"/>
        </w:rPr>
        <w:t xml:space="preserve"> </w:t>
      </w:r>
      <w:r w:rsidR="00FD7B7A" w:rsidRPr="00833BEA">
        <w:rPr>
          <w:rFonts w:eastAsia="Times New Roman" w:cs="Times New Roman"/>
          <w:sz w:val="24"/>
          <w:szCs w:val="24"/>
          <w:lang w:val="sr-Latn-CS"/>
        </w:rPr>
        <w:t>prit</w:t>
      </w:r>
      <w:r w:rsidR="00BB6F51" w:rsidRPr="00833BEA">
        <w:rPr>
          <w:rFonts w:eastAsia="Times New Roman" w:cs="Times New Roman"/>
          <w:sz w:val="24"/>
          <w:szCs w:val="24"/>
          <w:lang w:val="sr-Latn-CS"/>
        </w:rPr>
        <w:t xml:space="preserve">isnete tastere </w:t>
      </w:r>
      <w:r w:rsidR="006278D7" w:rsidRPr="00833BEA">
        <w:rPr>
          <w:rFonts w:eastAsia="Times New Roman" w:cs="Times New Roman"/>
          <w:sz w:val="24"/>
          <w:szCs w:val="24"/>
          <w:lang w:val="sr-Latn-CS"/>
        </w:rPr>
        <w:t xml:space="preserve">Ctr i </w:t>
      </w:r>
      <w:r w:rsidRPr="00833BEA">
        <w:rPr>
          <w:rFonts w:eastAsia="Times New Roman" w:cs="Times New Roman"/>
          <w:sz w:val="24"/>
          <w:szCs w:val="24"/>
          <w:lang w:val="sr-Latn-CS"/>
        </w:rPr>
        <w:t>c</w:t>
      </w:r>
      <w:r w:rsidR="00BB6F51" w:rsidRPr="00833BEA">
        <w:rPr>
          <w:rFonts w:eastAsia="Times New Roman" w:cs="Times New Roman"/>
          <w:sz w:val="24"/>
          <w:szCs w:val="24"/>
          <w:lang w:val="sr-Latn-CS"/>
        </w:rPr>
        <w:t xml:space="preserve"> dok se nalazite u konzoli</w:t>
      </w:r>
      <w:r w:rsidR="00267767" w:rsidRPr="00833BEA">
        <w:rPr>
          <w:rFonts w:eastAsia="Times New Roman" w:cs="Times New Roman"/>
          <w:sz w:val="24"/>
          <w:szCs w:val="24"/>
          <w:lang w:val="sr-Latn-CS"/>
        </w:rPr>
        <w:t>.</w:t>
      </w:r>
    </w:p>
    <w:p w14:paraId="6CE9AED7" w14:textId="77777777" w:rsidR="00633C91" w:rsidRPr="00833BEA" w:rsidRDefault="00633C91" w:rsidP="00326D77">
      <w:pPr>
        <w:rPr>
          <w:rFonts w:eastAsia="Times New Roman" w:cs="Times New Roman"/>
          <w:sz w:val="24"/>
          <w:szCs w:val="24"/>
          <w:lang w:val="sr-Latn-CS"/>
        </w:rPr>
      </w:pPr>
    </w:p>
    <w:p w14:paraId="5BE564CA" w14:textId="77777777" w:rsidR="00633C91" w:rsidRPr="00833BEA" w:rsidRDefault="00633C91" w:rsidP="00633C91">
      <w:pPr>
        <w:jc w:val="left"/>
        <w:rPr>
          <w:rFonts w:eastAsia="Times New Roman" w:cs="Times New Roman"/>
          <w:b/>
          <w:sz w:val="24"/>
          <w:szCs w:val="24"/>
          <w:lang w:val="sr-Latn-CS"/>
        </w:rPr>
      </w:pPr>
      <w:r w:rsidRPr="00833BEA">
        <w:rPr>
          <w:rFonts w:eastAsia="Times New Roman" w:cs="Times New Roman"/>
          <w:b/>
          <w:sz w:val="24"/>
          <w:szCs w:val="24"/>
          <w:lang w:val="sr-Latn-CS"/>
        </w:rPr>
        <w:t xml:space="preserve">Pokretanje Apache Tomcat iz </w:t>
      </w:r>
      <w:r w:rsidR="001F4385" w:rsidRPr="00833BEA">
        <w:rPr>
          <w:rFonts w:eastAsia="Times New Roman" w:cs="Times New Roman"/>
          <w:b/>
          <w:sz w:val="24"/>
          <w:szCs w:val="24"/>
          <w:lang w:val="sr-Latn-CS"/>
        </w:rPr>
        <w:t>Eclipse okruženja</w:t>
      </w:r>
    </w:p>
    <w:p w14:paraId="0A588ECD" w14:textId="77777777" w:rsidR="00A32A8D" w:rsidRPr="00833BEA" w:rsidRDefault="00A32A8D" w:rsidP="00A32A8D">
      <w:pPr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>Ukoliko je nekome zgodnije može pozivati Tomcat direktno iz Eclipse. Za to je neoph</w:t>
      </w:r>
      <w:r w:rsidR="00070415">
        <w:rPr>
          <w:rFonts w:eastAsia="Times New Roman" w:cs="Times New Roman"/>
          <w:sz w:val="24"/>
          <w:szCs w:val="24"/>
          <w:lang w:val="sr-Latn-CS"/>
        </w:rPr>
        <w:t>o</w:t>
      </w:r>
      <w:r w:rsidRPr="00833BEA">
        <w:rPr>
          <w:rFonts w:eastAsia="Times New Roman" w:cs="Times New Roman"/>
          <w:sz w:val="24"/>
          <w:szCs w:val="24"/>
          <w:lang w:val="sr-Latn-CS"/>
        </w:rPr>
        <w:t xml:space="preserve">dno da povežemo </w:t>
      </w:r>
      <w:r w:rsidR="00BD286F" w:rsidRPr="00833BEA">
        <w:rPr>
          <w:rFonts w:eastAsia="Times New Roman" w:cs="Times New Roman"/>
          <w:sz w:val="24"/>
          <w:szCs w:val="24"/>
          <w:lang w:val="sr-Latn-CS"/>
        </w:rPr>
        <w:t xml:space="preserve">na specifičan način </w:t>
      </w:r>
      <w:r w:rsidRPr="00833BEA">
        <w:rPr>
          <w:rFonts w:eastAsia="Times New Roman" w:cs="Times New Roman"/>
          <w:sz w:val="24"/>
          <w:szCs w:val="24"/>
          <w:lang w:val="sr-Latn-CS"/>
        </w:rPr>
        <w:t>ras</w:t>
      </w:r>
      <w:r w:rsidR="004F774D" w:rsidRPr="00833BEA">
        <w:rPr>
          <w:rFonts w:eastAsia="Times New Roman" w:cs="Times New Roman"/>
          <w:sz w:val="24"/>
          <w:szCs w:val="24"/>
          <w:lang w:val="sr-Latn-CS"/>
        </w:rPr>
        <w:t>pako</w:t>
      </w:r>
      <w:r w:rsidRPr="00833BEA">
        <w:rPr>
          <w:rFonts w:eastAsia="Times New Roman" w:cs="Times New Roman"/>
          <w:sz w:val="24"/>
          <w:szCs w:val="24"/>
          <w:lang w:val="sr-Latn-CS"/>
        </w:rPr>
        <w:t xml:space="preserve">vani Tomacat </w:t>
      </w:r>
      <w:r w:rsidR="00BD286F" w:rsidRPr="00833BEA">
        <w:rPr>
          <w:rFonts w:eastAsia="Times New Roman" w:cs="Times New Roman"/>
          <w:sz w:val="24"/>
          <w:szCs w:val="24"/>
          <w:lang w:val="sr-Latn-CS"/>
        </w:rPr>
        <w:t xml:space="preserve">server </w:t>
      </w:r>
      <w:r w:rsidRPr="00833BEA">
        <w:rPr>
          <w:rFonts w:eastAsia="Times New Roman" w:cs="Times New Roman"/>
          <w:sz w:val="24"/>
          <w:szCs w:val="24"/>
          <w:lang w:val="sr-Latn-CS"/>
        </w:rPr>
        <w:t>sa našom Eclipsom. U Eclipsi treba da se odabere Window-&gt;ShowView-&gt;Server</w:t>
      </w:r>
      <w:r w:rsidR="00743053" w:rsidRPr="00833BEA">
        <w:rPr>
          <w:rFonts w:eastAsia="Times New Roman" w:cs="Times New Roman"/>
          <w:sz w:val="24"/>
          <w:szCs w:val="24"/>
          <w:lang w:val="sr-Latn-CS"/>
        </w:rPr>
        <w:t>.</w:t>
      </w:r>
      <w:r w:rsidRPr="00833BEA">
        <w:rPr>
          <w:rFonts w:eastAsia="Times New Roman" w:cs="Times New Roman"/>
          <w:sz w:val="24"/>
          <w:szCs w:val="24"/>
          <w:lang w:val="sr-Latn-CS"/>
        </w:rPr>
        <w:t xml:space="preserve"> U Donjem delu Eclipse (tamo gde je i konzola) otvoriće se pogled za upravljanje serverima. Nakon toga treba kliknuti na link sa slike</w:t>
      </w:r>
      <w:r w:rsidR="00545809" w:rsidRPr="00833BEA">
        <w:rPr>
          <w:rFonts w:eastAsia="Times New Roman" w:cs="Times New Roman"/>
          <w:sz w:val="24"/>
          <w:szCs w:val="24"/>
          <w:lang w:val="sr-Latn-CS"/>
        </w:rPr>
        <w:t xml:space="preserve"> 1</w:t>
      </w:r>
      <w:r w:rsidR="00E24AA0">
        <w:rPr>
          <w:rFonts w:eastAsia="Times New Roman" w:cs="Times New Roman"/>
          <w:sz w:val="24"/>
          <w:szCs w:val="24"/>
          <w:lang w:val="sr-Latn-CS"/>
        </w:rPr>
        <w:t>5</w:t>
      </w:r>
      <w:r w:rsidR="00FF13E4" w:rsidRPr="00833BEA">
        <w:rPr>
          <w:rFonts w:eastAsia="Times New Roman" w:cs="Times New Roman"/>
          <w:sz w:val="24"/>
          <w:szCs w:val="24"/>
          <w:lang w:val="sr-Latn-CS"/>
        </w:rPr>
        <w:t xml:space="preserve"> i dijaloga odabrati </w:t>
      </w:r>
      <w:r w:rsidR="00FF13E4" w:rsidRPr="00833BEA">
        <w:rPr>
          <w:rFonts w:eastAsia="Times New Roman" w:cs="Times New Roman"/>
          <w:b/>
          <w:sz w:val="24"/>
          <w:szCs w:val="24"/>
          <w:lang w:val="sr-Latn-CS"/>
        </w:rPr>
        <w:t>Tomcat v</w:t>
      </w:r>
      <w:r w:rsidR="00E24AA0">
        <w:rPr>
          <w:rFonts w:eastAsia="Times New Roman" w:cs="Times New Roman"/>
          <w:b/>
          <w:sz w:val="24"/>
          <w:szCs w:val="24"/>
          <w:lang w:val="sr-Latn-CS"/>
        </w:rPr>
        <w:t>9</w:t>
      </w:r>
      <w:r w:rsidR="00FF13E4" w:rsidRPr="00833BEA">
        <w:rPr>
          <w:rFonts w:eastAsia="Times New Roman" w:cs="Times New Roman"/>
          <w:b/>
          <w:sz w:val="24"/>
          <w:szCs w:val="24"/>
          <w:lang w:val="sr-Latn-CS"/>
        </w:rPr>
        <w:t>.0</w:t>
      </w:r>
      <w:r w:rsidR="00FF13E4" w:rsidRPr="00833BEA">
        <w:rPr>
          <w:rFonts w:eastAsia="Times New Roman" w:cs="Times New Roman"/>
          <w:sz w:val="24"/>
          <w:szCs w:val="24"/>
          <w:lang w:val="sr-Latn-CS"/>
        </w:rPr>
        <w:t xml:space="preserve">. </w:t>
      </w:r>
    </w:p>
    <w:p w14:paraId="026AF3CB" w14:textId="77777777" w:rsidR="00FF13E4" w:rsidRPr="00833BEA" w:rsidRDefault="00FF13E4" w:rsidP="00A32A8D">
      <w:pPr>
        <w:rPr>
          <w:rFonts w:eastAsia="Times New Roman" w:cs="Times New Roman"/>
          <w:sz w:val="24"/>
          <w:szCs w:val="24"/>
          <w:lang w:val="sr-Latn-CS"/>
        </w:rPr>
      </w:pPr>
    </w:p>
    <w:p w14:paraId="5C175164" w14:textId="77777777" w:rsidR="00FF13E4" w:rsidRPr="00833BEA" w:rsidRDefault="0077041F" w:rsidP="00545809">
      <w:pPr>
        <w:jc w:val="center"/>
        <w:rPr>
          <w:rFonts w:eastAsia="Times New Roman" w:cs="Times New Roman"/>
          <w:sz w:val="24"/>
          <w:szCs w:val="24"/>
          <w:lang w:val="sr-Latn-CS"/>
        </w:rPr>
      </w:pPr>
      <w:r w:rsidRPr="0077041F">
        <w:rPr>
          <w:rFonts w:eastAsia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440E3099" wp14:editId="6F6B32C6">
            <wp:extent cx="3410630" cy="3819906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413927" cy="3823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A4E56" w14:textId="77777777" w:rsidR="004F213B" w:rsidRPr="00833BEA" w:rsidRDefault="004F213B" w:rsidP="00545809">
      <w:pPr>
        <w:jc w:val="center"/>
        <w:rPr>
          <w:rFonts w:eastAsia="Times New Roman" w:cs="Times New Roman"/>
          <w:sz w:val="24"/>
          <w:szCs w:val="24"/>
          <w:lang w:val="sr-Latn-CS"/>
        </w:rPr>
      </w:pPr>
    </w:p>
    <w:p w14:paraId="0BBBFE08" w14:textId="77777777" w:rsidR="00545809" w:rsidRPr="00833BEA" w:rsidRDefault="00545809" w:rsidP="00545809">
      <w:pPr>
        <w:jc w:val="center"/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>Slika 1</w:t>
      </w:r>
      <w:r w:rsidR="00E24AA0">
        <w:rPr>
          <w:rFonts w:eastAsia="Times New Roman" w:cs="Times New Roman"/>
          <w:sz w:val="24"/>
          <w:szCs w:val="24"/>
          <w:lang w:val="sr-Latn-CS"/>
        </w:rPr>
        <w:t>5</w:t>
      </w:r>
      <w:r w:rsidRPr="00833BEA">
        <w:rPr>
          <w:rFonts w:eastAsia="Times New Roman" w:cs="Times New Roman"/>
          <w:sz w:val="24"/>
          <w:szCs w:val="24"/>
          <w:lang w:val="sr-Latn-CS"/>
        </w:rPr>
        <w:t xml:space="preserve"> - Kreiranje Tomcat servera u Eclipsi</w:t>
      </w:r>
    </w:p>
    <w:p w14:paraId="460D22A4" w14:textId="77777777" w:rsidR="00633C91" w:rsidRPr="00833BEA" w:rsidRDefault="00633C91" w:rsidP="00326D77">
      <w:pPr>
        <w:rPr>
          <w:rFonts w:eastAsia="Times New Roman" w:cs="Times New Roman"/>
          <w:sz w:val="24"/>
          <w:szCs w:val="24"/>
          <w:lang w:val="sr-Latn-CS"/>
        </w:rPr>
      </w:pPr>
    </w:p>
    <w:p w14:paraId="00F6CE17" w14:textId="77777777" w:rsidR="00FF13E4" w:rsidRPr="00833BEA" w:rsidRDefault="00FF13E4" w:rsidP="00326D77">
      <w:pPr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>Nakon toga kliknuti na dugme Finish</w:t>
      </w:r>
      <w:r w:rsidR="00134381" w:rsidRPr="00833BEA">
        <w:rPr>
          <w:rFonts w:eastAsia="Times New Roman" w:cs="Times New Roman"/>
          <w:sz w:val="24"/>
          <w:szCs w:val="24"/>
          <w:lang w:val="sr-Latn-CS"/>
        </w:rPr>
        <w:t xml:space="preserve">. </w:t>
      </w:r>
      <w:r w:rsidR="008E1A3E" w:rsidRPr="00833BEA">
        <w:rPr>
          <w:rFonts w:eastAsia="Times New Roman" w:cs="Times New Roman"/>
          <w:sz w:val="24"/>
          <w:szCs w:val="24"/>
          <w:lang w:val="sr-Latn-CS"/>
        </w:rPr>
        <w:t xml:space="preserve">Posle </w:t>
      </w:r>
      <w:r w:rsidR="00134381" w:rsidRPr="00833BEA">
        <w:rPr>
          <w:rFonts w:eastAsia="Times New Roman" w:cs="Times New Roman"/>
          <w:sz w:val="24"/>
          <w:szCs w:val="24"/>
          <w:lang w:val="sr-Latn-CS"/>
        </w:rPr>
        <w:t>uradite dvoklik na novonastali server pa će se pojavit</w:t>
      </w:r>
      <w:r w:rsidR="00450E6E" w:rsidRPr="00833BEA">
        <w:rPr>
          <w:rFonts w:eastAsia="Times New Roman" w:cs="Times New Roman"/>
          <w:sz w:val="24"/>
          <w:szCs w:val="24"/>
          <w:lang w:val="sr-Latn-CS"/>
        </w:rPr>
        <w:t>i</w:t>
      </w:r>
      <w:r w:rsidR="007417C9" w:rsidRPr="00833BEA">
        <w:rPr>
          <w:rFonts w:eastAsia="Times New Roman" w:cs="Times New Roman"/>
          <w:sz w:val="24"/>
          <w:szCs w:val="24"/>
          <w:lang w:val="sr-Latn-CS"/>
        </w:rPr>
        <w:t xml:space="preserve"> di</w:t>
      </w:r>
      <w:r w:rsidR="00134381" w:rsidRPr="00833BEA">
        <w:rPr>
          <w:rFonts w:eastAsia="Times New Roman" w:cs="Times New Roman"/>
          <w:sz w:val="24"/>
          <w:szCs w:val="24"/>
          <w:lang w:val="sr-Latn-CS"/>
        </w:rPr>
        <w:t>jalog kao na slici</w:t>
      </w:r>
      <w:r w:rsidR="00B20A9B" w:rsidRPr="00833BEA">
        <w:rPr>
          <w:rFonts w:eastAsia="Times New Roman" w:cs="Times New Roman"/>
          <w:sz w:val="24"/>
          <w:szCs w:val="24"/>
          <w:lang w:val="sr-Latn-CS"/>
        </w:rPr>
        <w:t xml:space="preserve"> 1</w:t>
      </w:r>
      <w:r w:rsidR="00E24AA0">
        <w:rPr>
          <w:rFonts w:eastAsia="Times New Roman" w:cs="Times New Roman"/>
          <w:sz w:val="24"/>
          <w:szCs w:val="24"/>
          <w:lang w:val="sr-Latn-CS"/>
        </w:rPr>
        <w:t>6</w:t>
      </w:r>
    </w:p>
    <w:p w14:paraId="174CFA09" w14:textId="77777777" w:rsidR="00134381" w:rsidRPr="00833BEA" w:rsidRDefault="00134381" w:rsidP="00326D77">
      <w:pPr>
        <w:rPr>
          <w:rFonts w:eastAsia="Times New Roman" w:cs="Times New Roman"/>
          <w:sz w:val="24"/>
          <w:szCs w:val="24"/>
          <w:lang w:val="sr-Latn-CS"/>
        </w:rPr>
      </w:pPr>
    </w:p>
    <w:p w14:paraId="7F20EF27" w14:textId="77777777" w:rsidR="00134381" w:rsidRPr="00833BEA" w:rsidRDefault="00045C0D" w:rsidP="004F213B">
      <w:pPr>
        <w:jc w:val="right"/>
        <w:rPr>
          <w:rFonts w:eastAsia="Times New Roman" w:cs="Times New Roman"/>
          <w:sz w:val="24"/>
          <w:szCs w:val="24"/>
          <w:lang w:val="sr-Latn-CS"/>
        </w:rPr>
      </w:pPr>
      <w:r w:rsidRPr="00045C0D">
        <w:rPr>
          <w:rFonts w:eastAsia="Times New Roman" w:cs="Times New Roman"/>
          <w:noProof/>
          <w:sz w:val="24"/>
          <w:szCs w:val="24"/>
          <w:bdr w:val="single" w:sz="4" w:space="0" w:color="auto"/>
          <w:lang w:val="en-US"/>
        </w:rPr>
        <w:lastRenderedPageBreak/>
        <w:drawing>
          <wp:inline distT="0" distB="0" distL="0" distR="0" wp14:anchorId="7E87CF63" wp14:editId="3B2BF3BD">
            <wp:extent cx="5943600" cy="390715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83A63D" w14:textId="77777777" w:rsidR="004F213B" w:rsidRPr="00833BEA" w:rsidRDefault="004F213B" w:rsidP="004F213B">
      <w:pPr>
        <w:jc w:val="center"/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>Slika 1</w:t>
      </w:r>
      <w:r w:rsidR="00E24AA0">
        <w:rPr>
          <w:rFonts w:eastAsia="Times New Roman" w:cs="Times New Roman"/>
          <w:sz w:val="24"/>
          <w:szCs w:val="24"/>
          <w:lang w:val="sr-Latn-CS"/>
        </w:rPr>
        <w:t>6</w:t>
      </w:r>
      <w:r w:rsidRPr="00833BEA">
        <w:rPr>
          <w:rFonts w:eastAsia="Times New Roman" w:cs="Times New Roman"/>
          <w:sz w:val="24"/>
          <w:szCs w:val="24"/>
          <w:lang w:val="sr-Latn-CS"/>
        </w:rPr>
        <w:t xml:space="preserve"> - Podešavanje Tomcat servera u Eclipsi</w:t>
      </w:r>
    </w:p>
    <w:p w14:paraId="2E8D4628" w14:textId="77777777" w:rsidR="004F213B" w:rsidRPr="00833BEA" w:rsidRDefault="004F213B" w:rsidP="004F213B">
      <w:pPr>
        <w:jc w:val="right"/>
        <w:rPr>
          <w:rFonts w:eastAsia="Times New Roman" w:cs="Times New Roman"/>
          <w:sz w:val="24"/>
          <w:szCs w:val="24"/>
          <w:lang w:val="sr-Latn-CS"/>
        </w:rPr>
      </w:pPr>
    </w:p>
    <w:p w14:paraId="7CC937C2" w14:textId="77777777" w:rsidR="00134381" w:rsidRPr="00833BEA" w:rsidRDefault="00134381" w:rsidP="00326D77">
      <w:pPr>
        <w:rPr>
          <w:rFonts w:eastAsia="Times New Roman" w:cs="Times New Roman"/>
          <w:sz w:val="24"/>
          <w:szCs w:val="24"/>
          <w:lang w:val="sr-Latn-CS"/>
        </w:rPr>
      </w:pPr>
    </w:p>
    <w:p w14:paraId="4E6CF567" w14:textId="77777777" w:rsidR="00134381" w:rsidRPr="00833BEA" w:rsidRDefault="00134381" w:rsidP="00326D77">
      <w:pPr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>U Serve</w:t>
      </w:r>
      <w:r w:rsidR="00850340" w:rsidRPr="00833BEA">
        <w:rPr>
          <w:rFonts w:eastAsia="Times New Roman" w:cs="Times New Roman"/>
          <w:sz w:val="24"/>
          <w:szCs w:val="24"/>
          <w:lang w:val="sr-Latn-CS"/>
        </w:rPr>
        <w:t>r</w:t>
      </w:r>
      <w:r w:rsidRPr="00833BEA">
        <w:rPr>
          <w:rFonts w:eastAsia="Times New Roman" w:cs="Times New Roman"/>
          <w:sz w:val="24"/>
          <w:szCs w:val="24"/>
          <w:lang w:val="sr-Latn-CS"/>
        </w:rPr>
        <w:t xml:space="preserve"> Location sekciji postavite drugu opciju i kao deploy path upišite </w:t>
      </w:r>
      <w:r w:rsidR="00045C0D">
        <w:rPr>
          <w:rFonts w:eastAsia="Times New Roman" w:cs="Times New Roman"/>
          <w:sz w:val="24"/>
          <w:szCs w:val="24"/>
          <w:lang w:val="sr-Latn-CS"/>
        </w:rPr>
        <w:t xml:space="preserve">putanju do </w:t>
      </w:r>
      <w:r w:rsidRPr="00833BEA">
        <w:rPr>
          <w:rFonts w:eastAsia="Times New Roman" w:cs="Times New Roman"/>
          <w:sz w:val="24"/>
          <w:szCs w:val="24"/>
          <w:lang w:val="sr-Latn-CS"/>
        </w:rPr>
        <w:t>webapps</w:t>
      </w:r>
      <w:r w:rsidR="00045C0D">
        <w:rPr>
          <w:rFonts w:eastAsia="Times New Roman" w:cs="Times New Roman"/>
          <w:sz w:val="24"/>
          <w:szCs w:val="24"/>
          <w:lang w:val="sr-Latn-CS"/>
        </w:rPr>
        <w:t xml:space="preserve"> foldera u Tomcat web serveru</w:t>
      </w:r>
      <w:r w:rsidR="003F54D6" w:rsidRPr="00833BEA">
        <w:rPr>
          <w:rFonts w:eastAsia="Times New Roman" w:cs="Times New Roman"/>
          <w:sz w:val="24"/>
          <w:szCs w:val="24"/>
          <w:lang w:val="sr-Latn-CS"/>
        </w:rPr>
        <w:t>, dok</w:t>
      </w:r>
      <w:r w:rsidRPr="00833BEA">
        <w:rPr>
          <w:rFonts w:eastAsia="Times New Roman" w:cs="Times New Roman"/>
          <w:sz w:val="24"/>
          <w:szCs w:val="24"/>
          <w:lang w:val="sr-Latn-CS"/>
        </w:rPr>
        <w:t xml:space="preserve"> </w:t>
      </w:r>
      <w:r w:rsidR="0072484B" w:rsidRPr="00833BEA">
        <w:rPr>
          <w:rFonts w:eastAsia="Times New Roman" w:cs="Times New Roman"/>
          <w:sz w:val="24"/>
          <w:szCs w:val="24"/>
          <w:lang w:val="sr-Latn-CS"/>
        </w:rPr>
        <w:t xml:space="preserve">u </w:t>
      </w:r>
      <w:r w:rsidRPr="00833BEA">
        <w:rPr>
          <w:rFonts w:eastAsia="Times New Roman" w:cs="Times New Roman"/>
          <w:sz w:val="24"/>
          <w:szCs w:val="24"/>
          <w:lang w:val="sr-Latn-CS"/>
        </w:rPr>
        <w:t>sekciji Publising odabarite prvu opciju kao na slici</w:t>
      </w:r>
      <w:r w:rsidR="00906060" w:rsidRPr="00833BEA">
        <w:rPr>
          <w:rFonts w:eastAsia="Times New Roman" w:cs="Times New Roman"/>
          <w:sz w:val="24"/>
          <w:szCs w:val="24"/>
          <w:lang w:val="sr-Latn-CS"/>
        </w:rPr>
        <w:t xml:space="preserve"> 1</w:t>
      </w:r>
      <w:r w:rsidR="00B20640">
        <w:rPr>
          <w:rFonts w:eastAsia="Times New Roman" w:cs="Times New Roman"/>
          <w:sz w:val="24"/>
          <w:szCs w:val="24"/>
          <w:lang w:val="sr-Latn-CS"/>
        </w:rPr>
        <w:t>6</w:t>
      </w:r>
      <w:r w:rsidRPr="00833BEA">
        <w:rPr>
          <w:rFonts w:eastAsia="Times New Roman" w:cs="Times New Roman"/>
          <w:sz w:val="24"/>
          <w:szCs w:val="24"/>
          <w:lang w:val="sr-Latn-CS"/>
        </w:rPr>
        <w:t>.</w:t>
      </w:r>
      <w:r w:rsidR="003F54D6" w:rsidRPr="00833BEA">
        <w:rPr>
          <w:rFonts w:eastAsia="Times New Roman" w:cs="Times New Roman"/>
          <w:sz w:val="24"/>
          <w:szCs w:val="24"/>
          <w:lang w:val="sr-Latn-CS"/>
        </w:rPr>
        <w:t xml:space="preserve"> Na kraju sa File-&gt;Save ili Ctrl+s snimite ove izmene. </w:t>
      </w:r>
      <w:r w:rsidR="00257B90" w:rsidRPr="00833BEA">
        <w:rPr>
          <w:rFonts w:eastAsia="Times New Roman" w:cs="Times New Roman"/>
          <w:sz w:val="24"/>
          <w:szCs w:val="24"/>
          <w:lang w:val="sr-Latn-CS"/>
        </w:rPr>
        <w:t xml:space="preserve">Kada završite sa podešavanjima kliknite desnim tasterom miša na server i dobićete dijalog </w:t>
      </w:r>
      <w:r w:rsidR="00E939BF" w:rsidRPr="00833BEA">
        <w:rPr>
          <w:rFonts w:eastAsia="Times New Roman" w:cs="Times New Roman"/>
          <w:sz w:val="24"/>
          <w:szCs w:val="24"/>
          <w:lang w:val="sr-Latn-CS"/>
        </w:rPr>
        <w:t xml:space="preserve">kao </w:t>
      </w:r>
      <w:r w:rsidR="00257B90" w:rsidRPr="00833BEA">
        <w:rPr>
          <w:rFonts w:eastAsia="Times New Roman" w:cs="Times New Roman"/>
          <w:sz w:val="24"/>
          <w:szCs w:val="24"/>
          <w:lang w:val="sr-Latn-CS"/>
        </w:rPr>
        <w:t>na slici</w:t>
      </w:r>
      <w:r w:rsidR="00E939BF" w:rsidRPr="00833BEA">
        <w:rPr>
          <w:rFonts w:eastAsia="Times New Roman" w:cs="Times New Roman"/>
          <w:sz w:val="24"/>
          <w:szCs w:val="24"/>
          <w:lang w:val="sr-Latn-CS"/>
        </w:rPr>
        <w:t xml:space="preserve"> 1</w:t>
      </w:r>
      <w:r w:rsidR="00E24AA0">
        <w:rPr>
          <w:rFonts w:eastAsia="Times New Roman" w:cs="Times New Roman"/>
          <w:sz w:val="24"/>
          <w:szCs w:val="24"/>
          <w:lang w:val="sr-Latn-CS"/>
        </w:rPr>
        <w:t>7</w:t>
      </w:r>
      <w:r w:rsidR="00E939BF" w:rsidRPr="00833BEA">
        <w:rPr>
          <w:rFonts w:eastAsia="Times New Roman" w:cs="Times New Roman"/>
          <w:sz w:val="24"/>
          <w:szCs w:val="24"/>
          <w:lang w:val="sr-Latn-CS"/>
        </w:rPr>
        <w:t>.</w:t>
      </w:r>
    </w:p>
    <w:p w14:paraId="450F47DC" w14:textId="77777777" w:rsidR="00257B90" w:rsidRPr="00833BEA" w:rsidRDefault="00257B90" w:rsidP="00326D77">
      <w:pPr>
        <w:rPr>
          <w:rFonts w:eastAsia="Times New Roman" w:cs="Times New Roman"/>
          <w:sz w:val="24"/>
          <w:szCs w:val="24"/>
          <w:lang w:val="sr-Latn-CS"/>
        </w:rPr>
      </w:pPr>
    </w:p>
    <w:p w14:paraId="76449BC9" w14:textId="77777777" w:rsidR="00257B90" w:rsidRPr="00833BEA" w:rsidRDefault="006050DD" w:rsidP="00B676AB">
      <w:pPr>
        <w:jc w:val="center"/>
        <w:rPr>
          <w:rFonts w:eastAsia="Times New Roman" w:cs="Times New Roman"/>
          <w:sz w:val="24"/>
          <w:szCs w:val="24"/>
          <w:lang w:val="sr-Latn-CS"/>
        </w:rPr>
      </w:pPr>
      <w:r w:rsidRPr="006050DD">
        <w:rPr>
          <w:rFonts w:eastAsia="Times New Roman" w:cs="Times New Roman"/>
          <w:noProof/>
          <w:sz w:val="24"/>
          <w:szCs w:val="24"/>
          <w:bdr w:val="single" w:sz="4" w:space="0" w:color="auto"/>
          <w:lang w:val="en-US"/>
        </w:rPr>
        <w:lastRenderedPageBreak/>
        <w:drawing>
          <wp:inline distT="0" distB="0" distL="0" distR="0" wp14:anchorId="20326D5B" wp14:editId="499A11C7">
            <wp:extent cx="4859714" cy="4535733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59714" cy="4535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95831" w14:textId="77777777" w:rsidR="00B676AB" w:rsidRPr="00833BEA" w:rsidRDefault="00B676AB" w:rsidP="00B676AB">
      <w:pPr>
        <w:jc w:val="center"/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>Slika 1</w:t>
      </w:r>
      <w:r w:rsidR="00E24AA0">
        <w:rPr>
          <w:rFonts w:eastAsia="Times New Roman" w:cs="Times New Roman"/>
          <w:sz w:val="24"/>
          <w:szCs w:val="24"/>
          <w:lang w:val="sr-Latn-CS"/>
        </w:rPr>
        <w:t>7</w:t>
      </w:r>
      <w:r w:rsidRPr="00833BEA">
        <w:rPr>
          <w:rFonts w:eastAsia="Times New Roman" w:cs="Times New Roman"/>
          <w:sz w:val="24"/>
          <w:szCs w:val="24"/>
          <w:lang w:val="sr-Latn-CS"/>
        </w:rPr>
        <w:t xml:space="preserve"> - Upravljanje Tomcat serverom u Eclipsi</w:t>
      </w:r>
    </w:p>
    <w:p w14:paraId="0459387B" w14:textId="77777777" w:rsidR="00A32A8D" w:rsidRPr="00833BEA" w:rsidRDefault="00A32A8D" w:rsidP="00633C91">
      <w:pPr>
        <w:jc w:val="left"/>
        <w:rPr>
          <w:rFonts w:eastAsia="Times New Roman" w:cs="Times New Roman"/>
          <w:b/>
          <w:sz w:val="24"/>
          <w:szCs w:val="24"/>
          <w:lang w:val="sr-Latn-CS"/>
        </w:rPr>
      </w:pPr>
    </w:p>
    <w:p w14:paraId="6DD870A4" w14:textId="77777777" w:rsidR="00257B90" w:rsidRPr="00833BEA" w:rsidRDefault="00257B90" w:rsidP="00DD729C">
      <w:pPr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 xml:space="preserve">Neophodne opcije su vam Start i Stop. Međutim pre pokretanja servera neophodno je da </w:t>
      </w:r>
      <w:r w:rsidRPr="00833BEA">
        <w:rPr>
          <w:rFonts w:eastAsia="Times New Roman" w:cs="Times New Roman"/>
          <w:b/>
          <w:sz w:val="24"/>
          <w:szCs w:val="24"/>
          <w:lang w:val="sr-Latn-CS"/>
        </w:rPr>
        <w:t>dodate aplikaciju na Server</w:t>
      </w:r>
      <w:r w:rsidRPr="00833BEA">
        <w:rPr>
          <w:rFonts w:eastAsia="Times New Roman" w:cs="Times New Roman"/>
          <w:sz w:val="24"/>
          <w:szCs w:val="24"/>
          <w:lang w:val="sr-Latn-CS"/>
        </w:rPr>
        <w:t xml:space="preserve"> klikom </w:t>
      </w:r>
      <w:r w:rsidR="00DD729C" w:rsidRPr="00833BEA">
        <w:rPr>
          <w:rFonts w:eastAsia="Times New Roman" w:cs="Times New Roman"/>
          <w:sz w:val="24"/>
          <w:szCs w:val="24"/>
          <w:lang w:val="sr-Latn-CS"/>
        </w:rPr>
        <w:t xml:space="preserve">na </w:t>
      </w:r>
      <w:r w:rsidRPr="00833BEA">
        <w:rPr>
          <w:rFonts w:eastAsia="Times New Roman" w:cs="Times New Roman"/>
          <w:sz w:val="24"/>
          <w:szCs w:val="24"/>
          <w:lang w:val="sr-Latn-CS"/>
        </w:rPr>
        <w:t>Add and Remove. Nakon toga kao na slici</w:t>
      </w:r>
      <w:r w:rsidR="00422324" w:rsidRPr="00833BEA">
        <w:rPr>
          <w:rFonts w:eastAsia="Times New Roman" w:cs="Times New Roman"/>
          <w:sz w:val="24"/>
          <w:szCs w:val="24"/>
          <w:lang w:val="sr-Latn-CS"/>
        </w:rPr>
        <w:t xml:space="preserve"> 1</w:t>
      </w:r>
      <w:r w:rsidR="00E24AA0">
        <w:rPr>
          <w:rFonts w:eastAsia="Times New Roman" w:cs="Times New Roman"/>
          <w:sz w:val="24"/>
          <w:szCs w:val="24"/>
          <w:lang w:val="sr-Latn-CS"/>
        </w:rPr>
        <w:t>8</w:t>
      </w:r>
      <w:r w:rsidRPr="00833BEA">
        <w:rPr>
          <w:rFonts w:eastAsia="Times New Roman" w:cs="Times New Roman"/>
          <w:sz w:val="24"/>
          <w:szCs w:val="24"/>
          <w:lang w:val="sr-Latn-CS"/>
        </w:rPr>
        <w:t xml:space="preserve"> odabir željenu aplikaciju i dugmetom Add je dodajem na Server.</w:t>
      </w:r>
    </w:p>
    <w:p w14:paraId="236638FE" w14:textId="77777777" w:rsidR="00257B90" w:rsidRPr="00833BEA" w:rsidRDefault="00257B90" w:rsidP="00633C91">
      <w:pPr>
        <w:jc w:val="left"/>
        <w:rPr>
          <w:rFonts w:eastAsia="Times New Roman" w:cs="Times New Roman"/>
          <w:sz w:val="24"/>
          <w:szCs w:val="24"/>
          <w:lang w:val="sr-Latn-CS"/>
        </w:rPr>
      </w:pPr>
    </w:p>
    <w:p w14:paraId="23A53407" w14:textId="77777777" w:rsidR="00257B90" w:rsidRPr="00833BEA" w:rsidRDefault="006050DD" w:rsidP="00586976">
      <w:pPr>
        <w:jc w:val="center"/>
        <w:rPr>
          <w:rFonts w:eastAsia="Times New Roman" w:cs="Times New Roman"/>
          <w:sz w:val="24"/>
          <w:szCs w:val="24"/>
          <w:lang w:val="sr-Latn-CS"/>
        </w:rPr>
      </w:pPr>
      <w:r w:rsidRPr="006050DD">
        <w:rPr>
          <w:rFonts w:eastAsia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36A8D157" wp14:editId="0573CC7A">
            <wp:extent cx="4063895" cy="4203228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063044" cy="4202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9BC86" w14:textId="77777777" w:rsidR="00422324" w:rsidRPr="00833BEA" w:rsidRDefault="00422324" w:rsidP="00422324">
      <w:pPr>
        <w:jc w:val="center"/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>Slika 1</w:t>
      </w:r>
      <w:r w:rsidR="00E24AA0">
        <w:rPr>
          <w:rFonts w:eastAsia="Times New Roman" w:cs="Times New Roman"/>
          <w:sz w:val="24"/>
          <w:szCs w:val="24"/>
          <w:lang w:val="sr-Latn-CS"/>
        </w:rPr>
        <w:t>8</w:t>
      </w:r>
      <w:r w:rsidRPr="00833BEA">
        <w:rPr>
          <w:rFonts w:eastAsia="Times New Roman" w:cs="Times New Roman"/>
          <w:sz w:val="24"/>
          <w:szCs w:val="24"/>
          <w:lang w:val="sr-Latn-CS"/>
        </w:rPr>
        <w:t xml:space="preserve"> - Dodavanje aplikacije na Tomcat server u Eclipsi</w:t>
      </w:r>
    </w:p>
    <w:p w14:paraId="3D521B33" w14:textId="77777777" w:rsidR="00422324" w:rsidRPr="00833BEA" w:rsidRDefault="00422324" w:rsidP="00633C91">
      <w:pPr>
        <w:jc w:val="left"/>
        <w:rPr>
          <w:rFonts w:eastAsia="Times New Roman" w:cs="Times New Roman"/>
          <w:sz w:val="24"/>
          <w:szCs w:val="24"/>
          <w:lang w:val="sr-Latn-CS"/>
        </w:rPr>
      </w:pPr>
    </w:p>
    <w:p w14:paraId="11EA480D" w14:textId="77777777" w:rsidR="00257B90" w:rsidRPr="00833BEA" w:rsidRDefault="00257B90" w:rsidP="00633C91">
      <w:pPr>
        <w:jc w:val="left"/>
        <w:rPr>
          <w:rFonts w:eastAsia="Times New Roman" w:cs="Times New Roman"/>
          <w:sz w:val="24"/>
          <w:szCs w:val="24"/>
          <w:lang w:val="sr-Latn-CS"/>
        </w:rPr>
      </w:pPr>
    </w:p>
    <w:p w14:paraId="63DACA00" w14:textId="77777777" w:rsidR="00257B90" w:rsidRPr="00833BEA" w:rsidRDefault="00257B90" w:rsidP="00633C91">
      <w:pPr>
        <w:jc w:val="left"/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 xml:space="preserve">Kada završim sa dodavanjem neophodno je samo </w:t>
      </w:r>
      <w:r w:rsidR="00B54EA0" w:rsidRPr="00833BEA">
        <w:rPr>
          <w:rFonts w:eastAsia="Times New Roman" w:cs="Times New Roman"/>
          <w:sz w:val="24"/>
          <w:szCs w:val="24"/>
          <w:lang w:val="sr-Latn-CS"/>
        </w:rPr>
        <w:t xml:space="preserve">da </w:t>
      </w:r>
      <w:r w:rsidR="00070415">
        <w:rPr>
          <w:rFonts w:eastAsia="Times New Roman" w:cs="Times New Roman"/>
          <w:sz w:val="24"/>
          <w:szCs w:val="24"/>
          <w:lang w:val="sr-Latn-CS"/>
        </w:rPr>
        <w:t>pokrenemo server. Infor</w:t>
      </w:r>
      <w:r w:rsidRPr="00833BEA">
        <w:rPr>
          <w:rFonts w:eastAsia="Times New Roman" w:cs="Times New Roman"/>
          <w:sz w:val="24"/>
          <w:szCs w:val="24"/>
          <w:lang w:val="sr-Latn-CS"/>
        </w:rPr>
        <w:t>m</w:t>
      </w:r>
      <w:r w:rsidR="00070415">
        <w:rPr>
          <w:rFonts w:eastAsia="Times New Roman" w:cs="Times New Roman"/>
          <w:sz w:val="24"/>
          <w:szCs w:val="24"/>
          <w:lang w:val="sr-Latn-CS"/>
        </w:rPr>
        <w:t>a</w:t>
      </w:r>
      <w:r w:rsidRPr="00833BEA">
        <w:rPr>
          <w:rFonts w:eastAsia="Times New Roman" w:cs="Times New Roman"/>
          <w:sz w:val="24"/>
          <w:szCs w:val="24"/>
          <w:lang w:val="sr-Latn-CS"/>
        </w:rPr>
        <w:t>cije o radu Servera možemo pratiti u konzoli (slika</w:t>
      </w:r>
      <w:r w:rsidR="00B54EA0" w:rsidRPr="00833BEA">
        <w:rPr>
          <w:rFonts w:eastAsia="Times New Roman" w:cs="Times New Roman"/>
          <w:sz w:val="24"/>
          <w:szCs w:val="24"/>
          <w:lang w:val="sr-Latn-CS"/>
        </w:rPr>
        <w:t xml:space="preserve"> 1</w:t>
      </w:r>
      <w:r w:rsidR="00E24AA0">
        <w:rPr>
          <w:rFonts w:eastAsia="Times New Roman" w:cs="Times New Roman"/>
          <w:sz w:val="24"/>
          <w:szCs w:val="24"/>
          <w:lang w:val="sr-Latn-CS"/>
        </w:rPr>
        <w:t>9</w:t>
      </w:r>
      <w:r w:rsidRPr="00833BEA">
        <w:rPr>
          <w:rFonts w:eastAsia="Times New Roman" w:cs="Times New Roman"/>
          <w:sz w:val="24"/>
          <w:szCs w:val="24"/>
          <w:lang w:val="sr-Latn-CS"/>
        </w:rPr>
        <w:t>)</w:t>
      </w:r>
    </w:p>
    <w:p w14:paraId="5B845371" w14:textId="77777777" w:rsidR="00257B90" w:rsidRPr="00833BEA" w:rsidRDefault="00257B90" w:rsidP="00633C91">
      <w:pPr>
        <w:jc w:val="left"/>
        <w:rPr>
          <w:rFonts w:eastAsia="Times New Roman" w:cs="Times New Roman"/>
          <w:sz w:val="24"/>
          <w:szCs w:val="24"/>
          <w:lang w:val="sr-Latn-CS"/>
        </w:rPr>
      </w:pPr>
    </w:p>
    <w:p w14:paraId="7E81F009" w14:textId="77777777" w:rsidR="00257B90" w:rsidRPr="00833BEA" w:rsidRDefault="006050DD" w:rsidP="00633C91">
      <w:pPr>
        <w:jc w:val="left"/>
        <w:rPr>
          <w:rFonts w:eastAsia="Times New Roman" w:cs="Times New Roman"/>
          <w:sz w:val="24"/>
          <w:szCs w:val="24"/>
          <w:lang w:val="sr-Latn-CS"/>
        </w:rPr>
      </w:pPr>
      <w:r w:rsidRPr="006050DD">
        <w:rPr>
          <w:rFonts w:eastAsia="Times New Roman" w:cs="Times New Roman"/>
          <w:noProof/>
          <w:sz w:val="24"/>
          <w:szCs w:val="24"/>
          <w:bdr w:val="single" w:sz="4" w:space="0" w:color="auto"/>
          <w:lang w:val="en-US"/>
        </w:rPr>
        <w:drawing>
          <wp:inline distT="0" distB="0" distL="0" distR="0" wp14:anchorId="46781DF1" wp14:editId="0921742E">
            <wp:extent cx="5943600" cy="163576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3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28F3D" w14:textId="77777777" w:rsidR="00586976" w:rsidRPr="00833BEA" w:rsidRDefault="00586976" w:rsidP="00586976">
      <w:pPr>
        <w:jc w:val="center"/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>Slika 1</w:t>
      </w:r>
      <w:r w:rsidR="00E24AA0">
        <w:rPr>
          <w:rFonts w:eastAsia="Times New Roman" w:cs="Times New Roman"/>
          <w:sz w:val="24"/>
          <w:szCs w:val="24"/>
          <w:lang w:val="sr-Latn-CS"/>
        </w:rPr>
        <w:t>9</w:t>
      </w:r>
      <w:r w:rsidRPr="00833BEA">
        <w:rPr>
          <w:rFonts w:eastAsia="Times New Roman" w:cs="Times New Roman"/>
          <w:sz w:val="24"/>
          <w:szCs w:val="24"/>
          <w:lang w:val="sr-Latn-CS"/>
        </w:rPr>
        <w:t xml:space="preserve"> - Izgled Tomcat konzole u Eclipse</w:t>
      </w:r>
    </w:p>
    <w:p w14:paraId="639E0EAB" w14:textId="77777777" w:rsidR="00586976" w:rsidRPr="00833BEA" w:rsidRDefault="00586976" w:rsidP="00633C91">
      <w:pPr>
        <w:jc w:val="left"/>
        <w:rPr>
          <w:rFonts w:eastAsia="Times New Roman" w:cs="Times New Roman"/>
          <w:sz w:val="24"/>
          <w:szCs w:val="24"/>
          <w:lang w:val="sr-Latn-CS"/>
        </w:rPr>
      </w:pPr>
    </w:p>
    <w:p w14:paraId="41A5AB76" w14:textId="77777777" w:rsidR="00E90DD8" w:rsidRPr="00833BEA" w:rsidRDefault="00E90DD8" w:rsidP="00633C91">
      <w:pPr>
        <w:jc w:val="left"/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>Redosled akcija koje trebate da radite kada koristite ugrađeni Tomcat su sledeće</w:t>
      </w:r>
    </w:p>
    <w:p w14:paraId="0BAF9294" w14:textId="77777777" w:rsidR="00257B90" w:rsidRPr="00833BEA" w:rsidRDefault="00E90DD8" w:rsidP="00E90DD8">
      <w:pPr>
        <w:pStyle w:val="ListParagraph"/>
        <w:numPr>
          <w:ilvl w:val="0"/>
          <w:numId w:val="15"/>
        </w:numPr>
        <w:jc w:val="left"/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>Programirajte u Eclipsi dok je server zaustavljen (stop)</w:t>
      </w:r>
    </w:p>
    <w:p w14:paraId="699700E5" w14:textId="77777777" w:rsidR="00E90DD8" w:rsidRPr="00833BEA" w:rsidRDefault="00E90DD8" w:rsidP="00E90DD8">
      <w:pPr>
        <w:pStyle w:val="ListParagraph"/>
        <w:numPr>
          <w:ilvl w:val="0"/>
          <w:numId w:val="15"/>
        </w:numPr>
        <w:jc w:val="left"/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>Samo prvi put je neophodno da dodate aplikaciju, nakon toga će</w:t>
      </w:r>
      <w:r w:rsidR="00F933FF">
        <w:rPr>
          <w:rFonts w:eastAsia="Times New Roman" w:cs="Times New Roman"/>
          <w:sz w:val="24"/>
          <w:szCs w:val="24"/>
          <w:lang w:val="sr-Latn-CS"/>
        </w:rPr>
        <w:t xml:space="preserve"> </w:t>
      </w:r>
      <w:r w:rsidR="00F933FF" w:rsidRPr="00833BEA">
        <w:rPr>
          <w:rFonts w:eastAsia="Times New Roman" w:cs="Times New Roman"/>
          <w:sz w:val="24"/>
          <w:szCs w:val="24"/>
          <w:lang w:val="sr-Latn-CS"/>
        </w:rPr>
        <w:t>Tomcat</w:t>
      </w:r>
      <w:r w:rsidRPr="00833BEA">
        <w:rPr>
          <w:rFonts w:eastAsia="Times New Roman" w:cs="Times New Roman"/>
          <w:sz w:val="24"/>
          <w:szCs w:val="24"/>
          <w:lang w:val="sr-Latn-CS"/>
        </w:rPr>
        <w:t xml:space="preserve"> biti svestan promena u vašoj aplikaciji samo njegovim ponovnim startovanjem</w:t>
      </w:r>
    </w:p>
    <w:p w14:paraId="610A35D2" w14:textId="77777777" w:rsidR="00E90DD8" w:rsidRPr="00833BEA" w:rsidRDefault="00E90DD8" w:rsidP="00E90DD8">
      <w:pPr>
        <w:pStyle w:val="ListParagraph"/>
        <w:numPr>
          <w:ilvl w:val="0"/>
          <w:numId w:val="15"/>
        </w:numPr>
        <w:jc w:val="left"/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 xml:space="preserve">Bilo bi dobro da pre svakog pokretanja (start) pozovete Clean opciju </w:t>
      </w:r>
    </w:p>
    <w:p w14:paraId="5FBF90F4" w14:textId="77777777" w:rsidR="00257B90" w:rsidRPr="00833BEA" w:rsidRDefault="00257B90" w:rsidP="00633C91">
      <w:pPr>
        <w:jc w:val="left"/>
        <w:rPr>
          <w:rFonts w:eastAsia="Times New Roman" w:cs="Times New Roman"/>
          <w:b/>
          <w:sz w:val="24"/>
          <w:szCs w:val="24"/>
          <w:lang w:val="sr-Latn-CS"/>
        </w:rPr>
      </w:pPr>
    </w:p>
    <w:p w14:paraId="5328CE69" w14:textId="77777777" w:rsidR="00633C91" w:rsidRPr="00833BEA" w:rsidRDefault="00633C91" w:rsidP="00633C91">
      <w:pPr>
        <w:jc w:val="left"/>
        <w:rPr>
          <w:rFonts w:eastAsia="Times New Roman" w:cs="Times New Roman"/>
          <w:b/>
          <w:sz w:val="24"/>
          <w:szCs w:val="24"/>
          <w:lang w:val="sr-Latn-CS"/>
        </w:rPr>
      </w:pPr>
      <w:r w:rsidRPr="00833BEA">
        <w:rPr>
          <w:rFonts w:eastAsia="Times New Roman" w:cs="Times New Roman"/>
          <w:b/>
          <w:sz w:val="24"/>
          <w:szCs w:val="24"/>
          <w:lang w:val="sr-Latn-CS"/>
        </w:rPr>
        <w:t>Dodatno</w:t>
      </w:r>
    </w:p>
    <w:p w14:paraId="5F836FF4" w14:textId="77777777" w:rsidR="00633C91" w:rsidRPr="00833BEA" w:rsidRDefault="00633C91" w:rsidP="00326D77">
      <w:pPr>
        <w:rPr>
          <w:rFonts w:eastAsia="Times New Roman" w:cs="Times New Roman"/>
          <w:b/>
          <w:color w:val="FF0000"/>
          <w:sz w:val="24"/>
          <w:szCs w:val="24"/>
          <w:lang w:val="sr-Latn-CS"/>
        </w:rPr>
      </w:pPr>
    </w:p>
    <w:p w14:paraId="506ACD5D" w14:textId="77777777" w:rsidR="00326D77" w:rsidRPr="00833BEA" w:rsidRDefault="00326D77" w:rsidP="00326D77">
      <w:pPr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b/>
          <w:color w:val="FF0000"/>
          <w:sz w:val="24"/>
          <w:szCs w:val="24"/>
          <w:lang w:val="sr-Latn-CS"/>
        </w:rPr>
        <w:t>Napomena</w:t>
      </w:r>
      <w:r w:rsidRPr="00833BEA">
        <w:rPr>
          <w:rFonts w:eastAsia="Times New Roman" w:cs="Times New Roman"/>
          <w:b/>
          <w:sz w:val="24"/>
          <w:szCs w:val="24"/>
          <w:lang w:val="sr-Latn-CS"/>
        </w:rPr>
        <w:t xml:space="preserve">: </w:t>
      </w:r>
      <w:r w:rsidRPr="00833BEA">
        <w:rPr>
          <w:rFonts w:eastAsia="Times New Roman" w:cs="Times New Roman"/>
          <w:sz w:val="24"/>
          <w:szCs w:val="24"/>
          <w:lang w:val="sr-Latn-CS"/>
        </w:rPr>
        <w:t xml:space="preserve">Da bi ste pokrenuli Tomcat neophodno je da imate podešenu sistemsku promenljivu </w:t>
      </w:r>
    </w:p>
    <w:p w14:paraId="2C554DF1" w14:textId="77777777" w:rsidR="00326D77" w:rsidRPr="00833BEA" w:rsidRDefault="00326D77" w:rsidP="00326D77">
      <w:pPr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>JAVA_HOME !!! Ona se podešava na nivou operativnog sistema tako je za:</w:t>
      </w:r>
    </w:p>
    <w:p w14:paraId="5F9BD244" w14:textId="77777777" w:rsidR="00326D77" w:rsidRPr="00833BEA" w:rsidRDefault="00326D77" w:rsidP="00326D77">
      <w:pPr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>Windows</w:t>
      </w:r>
    </w:p>
    <w:p w14:paraId="77DE71FC" w14:textId="77777777" w:rsidR="00326D77" w:rsidRPr="00833BEA" w:rsidRDefault="00BF13DF" w:rsidP="00326D77">
      <w:pPr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>Desno dugme na Computer-&gt;Properties-&gt;AdvanceSystemSetings-&gt;EnviromentVariable</w:t>
      </w:r>
    </w:p>
    <w:p w14:paraId="2BC7D758" w14:textId="77777777" w:rsidR="00BF13DF" w:rsidRPr="00833BEA" w:rsidRDefault="00BF13DF" w:rsidP="00326D77">
      <w:pPr>
        <w:rPr>
          <w:rFonts w:eastAsia="Times New Roman" w:cs="Times New Roman"/>
          <w:sz w:val="24"/>
          <w:szCs w:val="24"/>
          <w:lang w:val="sr-Latn-CS"/>
        </w:rPr>
      </w:pPr>
      <w:r w:rsidRPr="00833BEA">
        <w:rPr>
          <w:rFonts w:eastAsia="Times New Roman" w:cs="Times New Roman"/>
          <w:sz w:val="24"/>
          <w:szCs w:val="24"/>
          <w:lang w:val="sr-Latn-CS"/>
        </w:rPr>
        <w:t>U dijalogu treba da se napravi nova promenljiva pod imenom JAVA_HOME čija vrednost mora biti putanja do instalacije Java (SDK)</w:t>
      </w:r>
    </w:p>
    <w:p w14:paraId="2C9D1C1E" w14:textId="77777777" w:rsidR="00BF13DF" w:rsidRPr="00833BEA" w:rsidRDefault="00BF13DF" w:rsidP="00326D77">
      <w:pPr>
        <w:rPr>
          <w:rFonts w:eastAsia="Times New Roman" w:cs="Times New Roman"/>
          <w:sz w:val="24"/>
          <w:szCs w:val="24"/>
          <w:lang w:val="sr-Latn-CS"/>
        </w:rPr>
      </w:pPr>
    </w:p>
    <w:p w14:paraId="224C79E0" w14:textId="77777777" w:rsidR="00257B90" w:rsidRPr="00833BEA" w:rsidRDefault="00257B90" w:rsidP="00257B90">
      <w:pPr>
        <w:jc w:val="center"/>
        <w:rPr>
          <w:rFonts w:eastAsia="Times New Roman" w:cs="Times New Roman"/>
          <w:b/>
          <w:color w:val="FF0000"/>
          <w:sz w:val="40"/>
          <w:szCs w:val="40"/>
          <w:lang w:val="sr-Latn-CS"/>
        </w:rPr>
      </w:pPr>
      <w:r w:rsidRPr="00833BEA">
        <w:rPr>
          <w:rFonts w:eastAsia="Times New Roman" w:cs="Times New Roman"/>
          <w:b/>
          <w:color w:val="FF0000"/>
          <w:sz w:val="40"/>
          <w:szCs w:val="40"/>
          <w:lang w:val="sr-Latn-CS"/>
        </w:rPr>
        <w:t>Opšta preporuka prilikom razvoja web aplikacije</w:t>
      </w:r>
    </w:p>
    <w:p w14:paraId="6AEC4B15" w14:textId="77777777" w:rsidR="00257B90" w:rsidRPr="00833BEA" w:rsidRDefault="00257B90" w:rsidP="00257B90">
      <w:pPr>
        <w:jc w:val="center"/>
        <w:rPr>
          <w:rFonts w:eastAsia="Times New Roman" w:cs="Times New Roman"/>
          <w:color w:val="FF0000"/>
          <w:sz w:val="40"/>
          <w:szCs w:val="40"/>
          <w:lang w:val="sr-Latn-CS"/>
        </w:rPr>
      </w:pPr>
    </w:p>
    <w:p w14:paraId="06095420" w14:textId="77777777" w:rsidR="00257B90" w:rsidRPr="00833BEA" w:rsidRDefault="00257B90" w:rsidP="00257B90">
      <w:pPr>
        <w:pStyle w:val="ListParagraph"/>
        <w:numPr>
          <w:ilvl w:val="0"/>
          <w:numId w:val="14"/>
        </w:numPr>
        <w:rPr>
          <w:rFonts w:eastAsia="Times New Roman" w:cs="Times New Roman"/>
          <w:sz w:val="40"/>
          <w:szCs w:val="40"/>
          <w:lang w:val="sr-Latn-CS"/>
        </w:rPr>
      </w:pPr>
      <w:r w:rsidRPr="00833BEA">
        <w:rPr>
          <w:rFonts w:eastAsia="Times New Roman" w:cs="Times New Roman"/>
          <w:sz w:val="40"/>
          <w:szCs w:val="40"/>
          <w:lang w:val="sr-Latn-CS"/>
        </w:rPr>
        <w:t xml:space="preserve"> Dok razvijate aplikaciju bilo bi dobro da Tomcat bude ugašen. </w:t>
      </w:r>
    </w:p>
    <w:p w14:paraId="2EED0DE4" w14:textId="77777777" w:rsidR="00257B90" w:rsidRPr="00833BEA" w:rsidRDefault="00257B90" w:rsidP="00257B90">
      <w:pPr>
        <w:pStyle w:val="ListParagraph"/>
        <w:numPr>
          <w:ilvl w:val="0"/>
          <w:numId w:val="14"/>
        </w:numPr>
        <w:rPr>
          <w:rFonts w:eastAsia="Times New Roman" w:cs="Times New Roman"/>
          <w:sz w:val="40"/>
          <w:szCs w:val="40"/>
          <w:lang w:val="sr-Latn-CS"/>
        </w:rPr>
      </w:pPr>
      <w:r w:rsidRPr="00833BEA">
        <w:rPr>
          <w:rFonts w:eastAsia="Times New Roman" w:cs="Times New Roman"/>
          <w:sz w:val="40"/>
          <w:szCs w:val="40"/>
          <w:lang w:val="sr-Latn-CS"/>
        </w:rPr>
        <w:t xml:space="preserve">Kada završite sa određenim delom i želite da to i proverite kako izgleda pod Tomcat uradite </w:t>
      </w:r>
      <w:r w:rsidRPr="00833BEA">
        <w:rPr>
          <w:rFonts w:eastAsia="Times New Roman" w:cs="Times New Roman"/>
          <w:i/>
          <w:sz w:val="40"/>
          <w:szCs w:val="40"/>
          <w:lang w:val="sr-Latn-CS"/>
        </w:rPr>
        <w:t xml:space="preserve">Deploy To War </w:t>
      </w:r>
      <w:r w:rsidRPr="00833BEA">
        <w:rPr>
          <w:rFonts w:eastAsia="Times New Roman" w:cs="Times New Roman"/>
          <w:sz w:val="40"/>
          <w:szCs w:val="40"/>
          <w:lang w:val="sr-Latn-CS"/>
        </w:rPr>
        <w:t>pa onda startujte Tomcat.</w:t>
      </w:r>
    </w:p>
    <w:p w14:paraId="573ABB7E" w14:textId="77777777" w:rsidR="00257B90" w:rsidRPr="00833BEA" w:rsidRDefault="00257B90" w:rsidP="00257B90">
      <w:pPr>
        <w:pStyle w:val="ListParagraph"/>
        <w:numPr>
          <w:ilvl w:val="0"/>
          <w:numId w:val="14"/>
        </w:numPr>
        <w:rPr>
          <w:rFonts w:eastAsia="Times New Roman" w:cs="Times New Roman"/>
          <w:sz w:val="40"/>
          <w:szCs w:val="40"/>
          <w:lang w:val="sr-Latn-CS"/>
        </w:rPr>
      </w:pPr>
      <w:r w:rsidRPr="00833BEA">
        <w:rPr>
          <w:rFonts w:eastAsia="Times New Roman" w:cs="Times New Roman"/>
          <w:sz w:val="40"/>
          <w:szCs w:val="40"/>
          <w:lang w:val="sr-Latn-CS"/>
        </w:rPr>
        <w:t xml:space="preserve">Kada završite sa proverom onoga što ste uradili ugasite Tomcat i vratite se u Eclipse kako bi ste nastavili razvoj svoje aplikacije </w:t>
      </w:r>
      <w:r w:rsidR="00827794">
        <w:rPr>
          <w:rFonts w:eastAsia="Times New Roman" w:cs="Times New Roman"/>
          <w:sz w:val="40"/>
          <w:szCs w:val="40"/>
          <w:lang w:val="sr-Latn-CS"/>
        </w:rPr>
        <w:t>.</w:t>
      </w:r>
      <w:r w:rsidRPr="00833BEA">
        <w:rPr>
          <w:rFonts w:eastAsia="Times New Roman" w:cs="Times New Roman"/>
          <w:sz w:val="40"/>
          <w:szCs w:val="40"/>
          <w:lang w:val="sr-Latn-CS"/>
        </w:rPr>
        <w:t xml:space="preserve"> </w:t>
      </w:r>
    </w:p>
    <w:p w14:paraId="0337BE8C" w14:textId="77777777" w:rsidR="00633C91" w:rsidRPr="00833BEA" w:rsidRDefault="00633C91" w:rsidP="00633C91">
      <w:pPr>
        <w:jc w:val="center"/>
        <w:rPr>
          <w:rFonts w:eastAsia="Times New Roman" w:cs="Times New Roman"/>
          <w:b/>
          <w:color w:val="FF0000"/>
          <w:sz w:val="40"/>
          <w:szCs w:val="40"/>
          <w:lang w:val="sr-Latn-CS"/>
        </w:rPr>
      </w:pPr>
    </w:p>
    <w:p w14:paraId="0C95B84F" w14:textId="77777777" w:rsidR="00633C91" w:rsidRPr="00833BEA" w:rsidRDefault="00633C91" w:rsidP="00633C91">
      <w:pPr>
        <w:pStyle w:val="ListParagraph"/>
        <w:jc w:val="center"/>
        <w:rPr>
          <w:rFonts w:eastAsia="Times New Roman" w:cs="Times New Roman"/>
          <w:b/>
          <w:color w:val="FF0000"/>
          <w:sz w:val="40"/>
          <w:szCs w:val="40"/>
          <w:lang w:val="sr-Latn-CS"/>
        </w:rPr>
      </w:pPr>
    </w:p>
    <w:p w14:paraId="66CC720F" w14:textId="77777777" w:rsidR="00633C91" w:rsidRPr="00833BEA" w:rsidRDefault="00633C91" w:rsidP="00633C91">
      <w:pPr>
        <w:pStyle w:val="ListParagraph"/>
        <w:rPr>
          <w:rFonts w:eastAsia="Times New Roman" w:cs="Times New Roman"/>
          <w:b/>
          <w:color w:val="FF0000"/>
          <w:sz w:val="44"/>
          <w:szCs w:val="44"/>
          <w:lang w:val="sr-Latn-CS"/>
        </w:rPr>
      </w:pPr>
    </w:p>
    <w:p w14:paraId="4C40A598" w14:textId="77777777" w:rsidR="00CD1DE0" w:rsidRPr="00833BEA" w:rsidRDefault="00CD1DE0" w:rsidP="00CD1DE0">
      <w:pPr>
        <w:rPr>
          <w:rFonts w:eastAsia="Times New Roman" w:cs="Times New Roman"/>
          <w:sz w:val="24"/>
          <w:szCs w:val="24"/>
          <w:lang w:val="sr-Latn-CS"/>
        </w:rPr>
      </w:pPr>
    </w:p>
    <w:sectPr w:rsidR="00CD1DE0" w:rsidRPr="00833BEA" w:rsidSect="006668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2A1023" w14:textId="77777777" w:rsidR="00A076D0" w:rsidRDefault="00A076D0" w:rsidP="009A58FF">
      <w:r>
        <w:separator/>
      </w:r>
    </w:p>
  </w:endnote>
  <w:endnote w:type="continuationSeparator" w:id="0">
    <w:p w14:paraId="695C39E5" w14:textId="77777777" w:rsidR="00A076D0" w:rsidRDefault="00A076D0" w:rsidP="009A58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ohit Hindi">
    <w:altName w:val="MS Mincho"/>
    <w:charset w:val="80"/>
    <w:family w:val="auto"/>
    <w:pitch w:val="variable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A1C33A" w14:textId="77777777" w:rsidR="00A076D0" w:rsidRDefault="00A076D0" w:rsidP="009A58FF">
      <w:r>
        <w:separator/>
      </w:r>
    </w:p>
  </w:footnote>
  <w:footnote w:type="continuationSeparator" w:id="0">
    <w:p w14:paraId="14FF3EC0" w14:textId="77777777" w:rsidR="00A076D0" w:rsidRDefault="00A076D0" w:rsidP="009A58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D4848B7C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Arial" w:hAnsi="Arial" w:cs="Aria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86C09DE"/>
    <w:multiLevelType w:val="hybridMultilevel"/>
    <w:tmpl w:val="645E07C2"/>
    <w:lvl w:ilvl="0" w:tplc="E88E46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C5841D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CA8D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9605A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9613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A7A8E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6DE31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E0E3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46480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DC10420"/>
    <w:multiLevelType w:val="hybridMultilevel"/>
    <w:tmpl w:val="FC865CF2"/>
    <w:lvl w:ilvl="0" w:tplc="18109E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2A44C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D5256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3AB8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C2011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78805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57EE3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D8A22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C1036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3A62DAA"/>
    <w:multiLevelType w:val="hybridMultilevel"/>
    <w:tmpl w:val="19567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B7065D"/>
    <w:multiLevelType w:val="hybridMultilevel"/>
    <w:tmpl w:val="AA90CC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660CEA"/>
    <w:multiLevelType w:val="hybridMultilevel"/>
    <w:tmpl w:val="3A8A22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4A421F"/>
    <w:multiLevelType w:val="hybridMultilevel"/>
    <w:tmpl w:val="A55AED7A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7" w15:restartNumberingAfterBreak="0">
    <w:nsid w:val="6CD75133"/>
    <w:multiLevelType w:val="hybridMultilevel"/>
    <w:tmpl w:val="9A0AFE10"/>
    <w:lvl w:ilvl="0" w:tplc="6A72ED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4B2D3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DE43B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309F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81E2B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2269C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87445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DB057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84F2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6F2520E8"/>
    <w:multiLevelType w:val="hybridMultilevel"/>
    <w:tmpl w:val="37589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880240"/>
    <w:multiLevelType w:val="hybridMultilevel"/>
    <w:tmpl w:val="E1D2EA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76695C"/>
    <w:multiLevelType w:val="hybridMultilevel"/>
    <w:tmpl w:val="557A9CF2"/>
    <w:lvl w:ilvl="0" w:tplc="919EF8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EFC01B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170980A">
      <w:start w:val="3794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0B05A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4C6EC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9884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0684C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608E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EB652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7FC3222C"/>
    <w:multiLevelType w:val="hybridMultilevel"/>
    <w:tmpl w:val="5EC297FE"/>
    <w:lvl w:ilvl="0" w:tplc="596845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F8282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F461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842A9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6FAE7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DD4C3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0766F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1BA26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04E1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173838347">
    <w:abstractNumId w:val="0"/>
  </w:num>
  <w:num w:numId="2" w16cid:durableId="522599658">
    <w:abstractNumId w:val="0"/>
  </w:num>
  <w:num w:numId="3" w16cid:durableId="899629270">
    <w:abstractNumId w:val="0"/>
  </w:num>
  <w:num w:numId="4" w16cid:durableId="11957847">
    <w:abstractNumId w:val="0"/>
  </w:num>
  <w:num w:numId="5" w16cid:durableId="1702978879">
    <w:abstractNumId w:val="0"/>
  </w:num>
  <w:num w:numId="6" w16cid:durableId="724834441">
    <w:abstractNumId w:val="0"/>
  </w:num>
  <w:num w:numId="7" w16cid:durableId="1859342881">
    <w:abstractNumId w:val="0"/>
  </w:num>
  <w:num w:numId="8" w16cid:durableId="109472555">
    <w:abstractNumId w:val="0"/>
  </w:num>
  <w:num w:numId="9" w16cid:durableId="1674844284">
    <w:abstractNumId w:val="0"/>
  </w:num>
  <w:num w:numId="10" w16cid:durableId="1626305237">
    <w:abstractNumId w:val="3"/>
  </w:num>
  <w:num w:numId="11" w16cid:durableId="381102648">
    <w:abstractNumId w:val="8"/>
  </w:num>
  <w:num w:numId="12" w16cid:durableId="1607812607">
    <w:abstractNumId w:val="4"/>
  </w:num>
  <w:num w:numId="13" w16cid:durableId="476806131">
    <w:abstractNumId w:val="9"/>
  </w:num>
  <w:num w:numId="14" w16cid:durableId="1005743078">
    <w:abstractNumId w:val="5"/>
  </w:num>
  <w:num w:numId="15" w16cid:durableId="549921381">
    <w:abstractNumId w:val="6"/>
  </w:num>
  <w:num w:numId="16" w16cid:durableId="1661078977">
    <w:abstractNumId w:val="2"/>
  </w:num>
  <w:num w:numId="17" w16cid:durableId="1501235129">
    <w:abstractNumId w:val="11"/>
  </w:num>
  <w:num w:numId="18" w16cid:durableId="1289513791">
    <w:abstractNumId w:val="1"/>
  </w:num>
  <w:num w:numId="19" w16cid:durableId="1996061825">
    <w:abstractNumId w:val="10"/>
  </w:num>
  <w:num w:numId="20" w16cid:durableId="186373845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tLQwA9LGhmYm5ko6SsGpxcWZ+XkgBSa1AAXbG/csAAAA"/>
  </w:docVars>
  <w:rsids>
    <w:rsidRoot w:val="00671C74"/>
    <w:rsid w:val="000011ED"/>
    <w:rsid w:val="00001F29"/>
    <w:rsid w:val="00002110"/>
    <w:rsid w:val="000029AF"/>
    <w:rsid w:val="00002D84"/>
    <w:rsid w:val="00003325"/>
    <w:rsid w:val="0000364B"/>
    <w:rsid w:val="000037AA"/>
    <w:rsid w:val="00004656"/>
    <w:rsid w:val="00005720"/>
    <w:rsid w:val="000077A7"/>
    <w:rsid w:val="00007EE5"/>
    <w:rsid w:val="0001075F"/>
    <w:rsid w:val="00011069"/>
    <w:rsid w:val="0001109A"/>
    <w:rsid w:val="00012079"/>
    <w:rsid w:val="000123C7"/>
    <w:rsid w:val="0001564C"/>
    <w:rsid w:val="0001716E"/>
    <w:rsid w:val="000202F5"/>
    <w:rsid w:val="0002177E"/>
    <w:rsid w:val="00023191"/>
    <w:rsid w:val="00023C97"/>
    <w:rsid w:val="000262FA"/>
    <w:rsid w:val="0002655A"/>
    <w:rsid w:val="00026E26"/>
    <w:rsid w:val="000274FA"/>
    <w:rsid w:val="0003014B"/>
    <w:rsid w:val="0003074F"/>
    <w:rsid w:val="000307AA"/>
    <w:rsid w:val="00030B31"/>
    <w:rsid w:val="000328B2"/>
    <w:rsid w:val="00033142"/>
    <w:rsid w:val="0003327A"/>
    <w:rsid w:val="00033307"/>
    <w:rsid w:val="00033FA8"/>
    <w:rsid w:val="0003485E"/>
    <w:rsid w:val="00034CEB"/>
    <w:rsid w:val="00037220"/>
    <w:rsid w:val="00037807"/>
    <w:rsid w:val="00037EF7"/>
    <w:rsid w:val="00044556"/>
    <w:rsid w:val="000449CB"/>
    <w:rsid w:val="00044D99"/>
    <w:rsid w:val="00045C0D"/>
    <w:rsid w:val="000465BD"/>
    <w:rsid w:val="000472E2"/>
    <w:rsid w:val="00047859"/>
    <w:rsid w:val="00050F2E"/>
    <w:rsid w:val="00051233"/>
    <w:rsid w:val="000523F2"/>
    <w:rsid w:val="00057BF8"/>
    <w:rsid w:val="00060F03"/>
    <w:rsid w:val="00061916"/>
    <w:rsid w:val="000651CB"/>
    <w:rsid w:val="00066513"/>
    <w:rsid w:val="00066804"/>
    <w:rsid w:val="00066C6F"/>
    <w:rsid w:val="00067050"/>
    <w:rsid w:val="00070415"/>
    <w:rsid w:val="00070564"/>
    <w:rsid w:val="000723F4"/>
    <w:rsid w:val="00072D2F"/>
    <w:rsid w:val="00073807"/>
    <w:rsid w:val="00073933"/>
    <w:rsid w:val="00075B4A"/>
    <w:rsid w:val="00077DFC"/>
    <w:rsid w:val="0008276E"/>
    <w:rsid w:val="00083637"/>
    <w:rsid w:val="000852B6"/>
    <w:rsid w:val="00085F93"/>
    <w:rsid w:val="00086647"/>
    <w:rsid w:val="000866DB"/>
    <w:rsid w:val="000873DB"/>
    <w:rsid w:val="000912E6"/>
    <w:rsid w:val="00092E02"/>
    <w:rsid w:val="000930EE"/>
    <w:rsid w:val="00093572"/>
    <w:rsid w:val="00093E51"/>
    <w:rsid w:val="00093EFC"/>
    <w:rsid w:val="000949BB"/>
    <w:rsid w:val="00094E43"/>
    <w:rsid w:val="00095243"/>
    <w:rsid w:val="00096376"/>
    <w:rsid w:val="00096BE1"/>
    <w:rsid w:val="0009726D"/>
    <w:rsid w:val="000976DB"/>
    <w:rsid w:val="000A2291"/>
    <w:rsid w:val="000A2F78"/>
    <w:rsid w:val="000A34C9"/>
    <w:rsid w:val="000A36F3"/>
    <w:rsid w:val="000A3979"/>
    <w:rsid w:val="000A4BF1"/>
    <w:rsid w:val="000A7B9B"/>
    <w:rsid w:val="000B00C2"/>
    <w:rsid w:val="000B0CDA"/>
    <w:rsid w:val="000B33A2"/>
    <w:rsid w:val="000B7E91"/>
    <w:rsid w:val="000C01F5"/>
    <w:rsid w:val="000C0807"/>
    <w:rsid w:val="000C2B62"/>
    <w:rsid w:val="000C323C"/>
    <w:rsid w:val="000C4C85"/>
    <w:rsid w:val="000C5997"/>
    <w:rsid w:val="000C6479"/>
    <w:rsid w:val="000C66DF"/>
    <w:rsid w:val="000C6CBA"/>
    <w:rsid w:val="000C7739"/>
    <w:rsid w:val="000D2597"/>
    <w:rsid w:val="000D4382"/>
    <w:rsid w:val="000D5B83"/>
    <w:rsid w:val="000D5FFE"/>
    <w:rsid w:val="000D7027"/>
    <w:rsid w:val="000E0564"/>
    <w:rsid w:val="000E1A9C"/>
    <w:rsid w:val="000E1FAD"/>
    <w:rsid w:val="000E45F4"/>
    <w:rsid w:val="000E4E5C"/>
    <w:rsid w:val="000E632E"/>
    <w:rsid w:val="000E7E3F"/>
    <w:rsid w:val="000F02E5"/>
    <w:rsid w:val="000F0CED"/>
    <w:rsid w:val="000F29F2"/>
    <w:rsid w:val="000F3E9C"/>
    <w:rsid w:val="000F4172"/>
    <w:rsid w:val="000F6702"/>
    <w:rsid w:val="000F7192"/>
    <w:rsid w:val="000F72FA"/>
    <w:rsid w:val="001019E9"/>
    <w:rsid w:val="00102F33"/>
    <w:rsid w:val="00104314"/>
    <w:rsid w:val="0010539A"/>
    <w:rsid w:val="00105528"/>
    <w:rsid w:val="00110541"/>
    <w:rsid w:val="00111306"/>
    <w:rsid w:val="00112E59"/>
    <w:rsid w:val="00114EE3"/>
    <w:rsid w:val="00116B88"/>
    <w:rsid w:val="00123877"/>
    <w:rsid w:val="001247D6"/>
    <w:rsid w:val="001250D5"/>
    <w:rsid w:val="00133068"/>
    <w:rsid w:val="00134381"/>
    <w:rsid w:val="00135506"/>
    <w:rsid w:val="0013597E"/>
    <w:rsid w:val="00136B67"/>
    <w:rsid w:val="001376C4"/>
    <w:rsid w:val="00137798"/>
    <w:rsid w:val="001377A5"/>
    <w:rsid w:val="00140685"/>
    <w:rsid w:val="001424D3"/>
    <w:rsid w:val="00142771"/>
    <w:rsid w:val="00142ACD"/>
    <w:rsid w:val="001435C7"/>
    <w:rsid w:val="00144037"/>
    <w:rsid w:val="00146BAD"/>
    <w:rsid w:val="00154005"/>
    <w:rsid w:val="0015537B"/>
    <w:rsid w:val="00156AE0"/>
    <w:rsid w:val="001570F8"/>
    <w:rsid w:val="001625A0"/>
    <w:rsid w:val="00163D34"/>
    <w:rsid w:val="00163E08"/>
    <w:rsid w:val="00164F69"/>
    <w:rsid w:val="001659D7"/>
    <w:rsid w:val="00165A90"/>
    <w:rsid w:val="00165D8B"/>
    <w:rsid w:val="00170285"/>
    <w:rsid w:val="00170848"/>
    <w:rsid w:val="00170EE2"/>
    <w:rsid w:val="001711F1"/>
    <w:rsid w:val="00172429"/>
    <w:rsid w:val="00175816"/>
    <w:rsid w:val="00176CEF"/>
    <w:rsid w:val="00176D28"/>
    <w:rsid w:val="00180132"/>
    <w:rsid w:val="0018717D"/>
    <w:rsid w:val="001874D8"/>
    <w:rsid w:val="00191186"/>
    <w:rsid w:val="00191F4D"/>
    <w:rsid w:val="001922D6"/>
    <w:rsid w:val="001925B2"/>
    <w:rsid w:val="0019348B"/>
    <w:rsid w:val="0019569A"/>
    <w:rsid w:val="00196E49"/>
    <w:rsid w:val="001A15DD"/>
    <w:rsid w:val="001A2812"/>
    <w:rsid w:val="001A42F2"/>
    <w:rsid w:val="001A487C"/>
    <w:rsid w:val="001A7685"/>
    <w:rsid w:val="001B003D"/>
    <w:rsid w:val="001B0B91"/>
    <w:rsid w:val="001B12DA"/>
    <w:rsid w:val="001B218B"/>
    <w:rsid w:val="001B3072"/>
    <w:rsid w:val="001B5B9E"/>
    <w:rsid w:val="001C0D1D"/>
    <w:rsid w:val="001C0D2A"/>
    <w:rsid w:val="001C2332"/>
    <w:rsid w:val="001C50DA"/>
    <w:rsid w:val="001C5B3B"/>
    <w:rsid w:val="001C6D35"/>
    <w:rsid w:val="001C7194"/>
    <w:rsid w:val="001D01D2"/>
    <w:rsid w:val="001D081F"/>
    <w:rsid w:val="001D17A8"/>
    <w:rsid w:val="001D2448"/>
    <w:rsid w:val="001D3BAA"/>
    <w:rsid w:val="001D422F"/>
    <w:rsid w:val="001D4474"/>
    <w:rsid w:val="001D4E02"/>
    <w:rsid w:val="001D5FE9"/>
    <w:rsid w:val="001E0B35"/>
    <w:rsid w:val="001E3405"/>
    <w:rsid w:val="001E6868"/>
    <w:rsid w:val="001E6A66"/>
    <w:rsid w:val="001E71C0"/>
    <w:rsid w:val="001F0C4A"/>
    <w:rsid w:val="001F13D4"/>
    <w:rsid w:val="001F2107"/>
    <w:rsid w:val="001F344C"/>
    <w:rsid w:val="001F3C38"/>
    <w:rsid w:val="001F4385"/>
    <w:rsid w:val="001F66DF"/>
    <w:rsid w:val="001F706F"/>
    <w:rsid w:val="002011F2"/>
    <w:rsid w:val="00206746"/>
    <w:rsid w:val="00207670"/>
    <w:rsid w:val="00207D03"/>
    <w:rsid w:val="00211E29"/>
    <w:rsid w:val="00211EB8"/>
    <w:rsid w:val="002124C4"/>
    <w:rsid w:val="00212D5A"/>
    <w:rsid w:val="00215839"/>
    <w:rsid w:val="002164E4"/>
    <w:rsid w:val="00216F41"/>
    <w:rsid w:val="00220FBB"/>
    <w:rsid w:val="00223D32"/>
    <w:rsid w:val="00225100"/>
    <w:rsid w:val="00225464"/>
    <w:rsid w:val="00227349"/>
    <w:rsid w:val="00227A20"/>
    <w:rsid w:val="002304D9"/>
    <w:rsid w:val="00234563"/>
    <w:rsid w:val="00234973"/>
    <w:rsid w:val="0023509C"/>
    <w:rsid w:val="0023583C"/>
    <w:rsid w:val="002367EE"/>
    <w:rsid w:val="00241106"/>
    <w:rsid w:val="002433A6"/>
    <w:rsid w:val="002442DC"/>
    <w:rsid w:val="002450DE"/>
    <w:rsid w:val="00250F59"/>
    <w:rsid w:val="00251BDE"/>
    <w:rsid w:val="002522EC"/>
    <w:rsid w:val="00252C54"/>
    <w:rsid w:val="00254F5A"/>
    <w:rsid w:val="002555FF"/>
    <w:rsid w:val="00255EDC"/>
    <w:rsid w:val="00256709"/>
    <w:rsid w:val="0025751A"/>
    <w:rsid w:val="002577D7"/>
    <w:rsid w:val="00257B90"/>
    <w:rsid w:val="0026057D"/>
    <w:rsid w:val="00261754"/>
    <w:rsid w:val="00261EC7"/>
    <w:rsid w:val="00262803"/>
    <w:rsid w:val="002632C6"/>
    <w:rsid w:val="00263716"/>
    <w:rsid w:val="0026388C"/>
    <w:rsid w:val="0026399B"/>
    <w:rsid w:val="00264BEC"/>
    <w:rsid w:val="002657B4"/>
    <w:rsid w:val="00265C3B"/>
    <w:rsid w:val="00265FB4"/>
    <w:rsid w:val="00267767"/>
    <w:rsid w:val="00272090"/>
    <w:rsid w:val="0027256C"/>
    <w:rsid w:val="0027304D"/>
    <w:rsid w:val="00273D8E"/>
    <w:rsid w:val="002743CF"/>
    <w:rsid w:val="00274E37"/>
    <w:rsid w:val="00275788"/>
    <w:rsid w:val="00276DBD"/>
    <w:rsid w:val="002770F1"/>
    <w:rsid w:val="0027722F"/>
    <w:rsid w:val="00277CD1"/>
    <w:rsid w:val="0028067F"/>
    <w:rsid w:val="0028247E"/>
    <w:rsid w:val="00284E93"/>
    <w:rsid w:val="002860CB"/>
    <w:rsid w:val="00287926"/>
    <w:rsid w:val="00290341"/>
    <w:rsid w:val="00291FC4"/>
    <w:rsid w:val="00292DDF"/>
    <w:rsid w:val="00293F7D"/>
    <w:rsid w:val="00294940"/>
    <w:rsid w:val="00296912"/>
    <w:rsid w:val="002977F5"/>
    <w:rsid w:val="002A0403"/>
    <w:rsid w:val="002A4226"/>
    <w:rsid w:val="002A4F96"/>
    <w:rsid w:val="002A51E1"/>
    <w:rsid w:val="002B26FA"/>
    <w:rsid w:val="002B2EA4"/>
    <w:rsid w:val="002B480B"/>
    <w:rsid w:val="002B65BF"/>
    <w:rsid w:val="002B7F17"/>
    <w:rsid w:val="002C2F61"/>
    <w:rsid w:val="002C3F92"/>
    <w:rsid w:val="002C4550"/>
    <w:rsid w:val="002C68C4"/>
    <w:rsid w:val="002C7E97"/>
    <w:rsid w:val="002D06DF"/>
    <w:rsid w:val="002D1040"/>
    <w:rsid w:val="002D2CEB"/>
    <w:rsid w:val="002D339B"/>
    <w:rsid w:val="002D358E"/>
    <w:rsid w:val="002D58C6"/>
    <w:rsid w:val="002D6D0D"/>
    <w:rsid w:val="002E0942"/>
    <w:rsid w:val="002E636E"/>
    <w:rsid w:val="002E68F3"/>
    <w:rsid w:val="002F08DA"/>
    <w:rsid w:val="002F092D"/>
    <w:rsid w:val="002F23C6"/>
    <w:rsid w:val="002F2574"/>
    <w:rsid w:val="002F29E5"/>
    <w:rsid w:val="002F3F04"/>
    <w:rsid w:val="002F4537"/>
    <w:rsid w:val="002F4BE0"/>
    <w:rsid w:val="002F5784"/>
    <w:rsid w:val="002F64D3"/>
    <w:rsid w:val="002F6954"/>
    <w:rsid w:val="002F70FC"/>
    <w:rsid w:val="00300657"/>
    <w:rsid w:val="0030284B"/>
    <w:rsid w:val="00303DA1"/>
    <w:rsid w:val="00310BFA"/>
    <w:rsid w:val="0031473D"/>
    <w:rsid w:val="00314C93"/>
    <w:rsid w:val="0031506F"/>
    <w:rsid w:val="00315338"/>
    <w:rsid w:val="0031692A"/>
    <w:rsid w:val="00317F58"/>
    <w:rsid w:val="00320565"/>
    <w:rsid w:val="00320570"/>
    <w:rsid w:val="00320746"/>
    <w:rsid w:val="003237B6"/>
    <w:rsid w:val="00326D77"/>
    <w:rsid w:val="00327B20"/>
    <w:rsid w:val="00330CD8"/>
    <w:rsid w:val="00331562"/>
    <w:rsid w:val="00333000"/>
    <w:rsid w:val="00337882"/>
    <w:rsid w:val="003402DA"/>
    <w:rsid w:val="00341D0A"/>
    <w:rsid w:val="0034212E"/>
    <w:rsid w:val="00342677"/>
    <w:rsid w:val="00343160"/>
    <w:rsid w:val="00345A24"/>
    <w:rsid w:val="00345DF7"/>
    <w:rsid w:val="00350C3B"/>
    <w:rsid w:val="00354151"/>
    <w:rsid w:val="003544E1"/>
    <w:rsid w:val="0035521B"/>
    <w:rsid w:val="0035527E"/>
    <w:rsid w:val="00357137"/>
    <w:rsid w:val="00361F84"/>
    <w:rsid w:val="003622E4"/>
    <w:rsid w:val="00365D83"/>
    <w:rsid w:val="003703A1"/>
    <w:rsid w:val="003708C1"/>
    <w:rsid w:val="00371592"/>
    <w:rsid w:val="003722F2"/>
    <w:rsid w:val="00373B01"/>
    <w:rsid w:val="003750AB"/>
    <w:rsid w:val="0037628F"/>
    <w:rsid w:val="00376721"/>
    <w:rsid w:val="00376A35"/>
    <w:rsid w:val="00376DEF"/>
    <w:rsid w:val="003800B3"/>
    <w:rsid w:val="003800C1"/>
    <w:rsid w:val="00380218"/>
    <w:rsid w:val="00380893"/>
    <w:rsid w:val="003811AC"/>
    <w:rsid w:val="003812ED"/>
    <w:rsid w:val="003815D4"/>
    <w:rsid w:val="0038361B"/>
    <w:rsid w:val="00385B38"/>
    <w:rsid w:val="0038665A"/>
    <w:rsid w:val="00386C97"/>
    <w:rsid w:val="0038722C"/>
    <w:rsid w:val="00392733"/>
    <w:rsid w:val="00393334"/>
    <w:rsid w:val="00393405"/>
    <w:rsid w:val="00393699"/>
    <w:rsid w:val="00393A78"/>
    <w:rsid w:val="00395F2B"/>
    <w:rsid w:val="003966EC"/>
    <w:rsid w:val="00396E5D"/>
    <w:rsid w:val="003A114F"/>
    <w:rsid w:val="003A2EB3"/>
    <w:rsid w:val="003A398F"/>
    <w:rsid w:val="003A4D4F"/>
    <w:rsid w:val="003A5C99"/>
    <w:rsid w:val="003B31BF"/>
    <w:rsid w:val="003B3DC9"/>
    <w:rsid w:val="003B436C"/>
    <w:rsid w:val="003B4C5D"/>
    <w:rsid w:val="003B6AC9"/>
    <w:rsid w:val="003B7018"/>
    <w:rsid w:val="003C08AE"/>
    <w:rsid w:val="003C1F1D"/>
    <w:rsid w:val="003C2278"/>
    <w:rsid w:val="003C45BF"/>
    <w:rsid w:val="003C60E7"/>
    <w:rsid w:val="003C6939"/>
    <w:rsid w:val="003D19C7"/>
    <w:rsid w:val="003D2029"/>
    <w:rsid w:val="003D305F"/>
    <w:rsid w:val="003D4C23"/>
    <w:rsid w:val="003D66B0"/>
    <w:rsid w:val="003D7520"/>
    <w:rsid w:val="003E0122"/>
    <w:rsid w:val="003E04D8"/>
    <w:rsid w:val="003E0818"/>
    <w:rsid w:val="003E46E2"/>
    <w:rsid w:val="003E726E"/>
    <w:rsid w:val="003E75AC"/>
    <w:rsid w:val="003F0B25"/>
    <w:rsid w:val="003F2170"/>
    <w:rsid w:val="003F2363"/>
    <w:rsid w:val="003F2625"/>
    <w:rsid w:val="003F4615"/>
    <w:rsid w:val="003F54D6"/>
    <w:rsid w:val="003F6C28"/>
    <w:rsid w:val="003F6C65"/>
    <w:rsid w:val="003F7884"/>
    <w:rsid w:val="003F7D92"/>
    <w:rsid w:val="00400127"/>
    <w:rsid w:val="004005CD"/>
    <w:rsid w:val="004009EA"/>
    <w:rsid w:val="00401FA2"/>
    <w:rsid w:val="0040287E"/>
    <w:rsid w:val="004048F6"/>
    <w:rsid w:val="004053B7"/>
    <w:rsid w:val="00405D61"/>
    <w:rsid w:val="00406B8F"/>
    <w:rsid w:val="0040739A"/>
    <w:rsid w:val="00412943"/>
    <w:rsid w:val="00412A64"/>
    <w:rsid w:val="00413630"/>
    <w:rsid w:val="00414315"/>
    <w:rsid w:val="004147BE"/>
    <w:rsid w:val="0041592D"/>
    <w:rsid w:val="0041620D"/>
    <w:rsid w:val="00422324"/>
    <w:rsid w:val="0042262B"/>
    <w:rsid w:val="004228FC"/>
    <w:rsid w:val="00422E84"/>
    <w:rsid w:val="0042450A"/>
    <w:rsid w:val="00430754"/>
    <w:rsid w:val="00431D2E"/>
    <w:rsid w:val="00431DE0"/>
    <w:rsid w:val="0043324C"/>
    <w:rsid w:val="0043402C"/>
    <w:rsid w:val="00434D29"/>
    <w:rsid w:val="00435F5D"/>
    <w:rsid w:val="00437110"/>
    <w:rsid w:val="00440596"/>
    <w:rsid w:val="0044065D"/>
    <w:rsid w:val="00440804"/>
    <w:rsid w:val="0044152E"/>
    <w:rsid w:val="00442827"/>
    <w:rsid w:val="00443033"/>
    <w:rsid w:val="00445B6A"/>
    <w:rsid w:val="00446012"/>
    <w:rsid w:val="00450E6E"/>
    <w:rsid w:val="00451B7E"/>
    <w:rsid w:val="004539DE"/>
    <w:rsid w:val="00463755"/>
    <w:rsid w:val="00463E39"/>
    <w:rsid w:val="00464007"/>
    <w:rsid w:val="00464050"/>
    <w:rsid w:val="004643E5"/>
    <w:rsid w:val="00467B2F"/>
    <w:rsid w:val="00467CE0"/>
    <w:rsid w:val="00470E5E"/>
    <w:rsid w:val="004735A6"/>
    <w:rsid w:val="004779A6"/>
    <w:rsid w:val="00477D36"/>
    <w:rsid w:val="00484E12"/>
    <w:rsid w:val="004856C7"/>
    <w:rsid w:val="00485C01"/>
    <w:rsid w:val="00486667"/>
    <w:rsid w:val="00486E41"/>
    <w:rsid w:val="0048747C"/>
    <w:rsid w:val="0049160E"/>
    <w:rsid w:val="00497950"/>
    <w:rsid w:val="004A3CED"/>
    <w:rsid w:val="004A79C9"/>
    <w:rsid w:val="004B1DBD"/>
    <w:rsid w:val="004B1F4A"/>
    <w:rsid w:val="004B2082"/>
    <w:rsid w:val="004B3DB7"/>
    <w:rsid w:val="004B3DC7"/>
    <w:rsid w:val="004B77EA"/>
    <w:rsid w:val="004B7E2B"/>
    <w:rsid w:val="004C0C7F"/>
    <w:rsid w:val="004C2019"/>
    <w:rsid w:val="004C30D4"/>
    <w:rsid w:val="004C408C"/>
    <w:rsid w:val="004C5A04"/>
    <w:rsid w:val="004D0F5F"/>
    <w:rsid w:val="004D243C"/>
    <w:rsid w:val="004D25E1"/>
    <w:rsid w:val="004D2F20"/>
    <w:rsid w:val="004D3CC4"/>
    <w:rsid w:val="004E0C23"/>
    <w:rsid w:val="004E1779"/>
    <w:rsid w:val="004E1D54"/>
    <w:rsid w:val="004E2EBF"/>
    <w:rsid w:val="004E59B3"/>
    <w:rsid w:val="004E5E0E"/>
    <w:rsid w:val="004E76F3"/>
    <w:rsid w:val="004F037C"/>
    <w:rsid w:val="004F0E44"/>
    <w:rsid w:val="004F1860"/>
    <w:rsid w:val="004F213B"/>
    <w:rsid w:val="004F222C"/>
    <w:rsid w:val="004F3A1B"/>
    <w:rsid w:val="004F40A6"/>
    <w:rsid w:val="004F659A"/>
    <w:rsid w:val="004F774D"/>
    <w:rsid w:val="005007FF"/>
    <w:rsid w:val="00502644"/>
    <w:rsid w:val="00504C30"/>
    <w:rsid w:val="00505118"/>
    <w:rsid w:val="00511D25"/>
    <w:rsid w:val="00511F16"/>
    <w:rsid w:val="00512428"/>
    <w:rsid w:val="00512D56"/>
    <w:rsid w:val="00513BBA"/>
    <w:rsid w:val="00515D66"/>
    <w:rsid w:val="005164E1"/>
    <w:rsid w:val="00516FC2"/>
    <w:rsid w:val="00517C4A"/>
    <w:rsid w:val="00517FBF"/>
    <w:rsid w:val="00520242"/>
    <w:rsid w:val="00520903"/>
    <w:rsid w:val="00524782"/>
    <w:rsid w:val="00524D75"/>
    <w:rsid w:val="00524DB8"/>
    <w:rsid w:val="005263CC"/>
    <w:rsid w:val="00527CBA"/>
    <w:rsid w:val="0053018B"/>
    <w:rsid w:val="00530E4C"/>
    <w:rsid w:val="005311BA"/>
    <w:rsid w:val="005320F5"/>
    <w:rsid w:val="00533A51"/>
    <w:rsid w:val="0053514F"/>
    <w:rsid w:val="005354AB"/>
    <w:rsid w:val="00535BD3"/>
    <w:rsid w:val="00536AB3"/>
    <w:rsid w:val="00537DD3"/>
    <w:rsid w:val="005426CA"/>
    <w:rsid w:val="00542AD6"/>
    <w:rsid w:val="00542C12"/>
    <w:rsid w:val="00542C8E"/>
    <w:rsid w:val="00543779"/>
    <w:rsid w:val="005437AC"/>
    <w:rsid w:val="00545809"/>
    <w:rsid w:val="0054591B"/>
    <w:rsid w:val="005462EC"/>
    <w:rsid w:val="00546F4A"/>
    <w:rsid w:val="00551D08"/>
    <w:rsid w:val="00552F04"/>
    <w:rsid w:val="00552F2F"/>
    <w:rsid w:val="005538D2"/>
    <w:rsid w:val="00555875"/>
    <w:rsid w:val="0055600A"/>
    <w:rsid w:val="005565CC"/>
    <w:rsid w:val="005610F1"/>
    <w:rsid w:val="0056605C"/>
    <w:rsid w:val="0057096C"/>
    <w:rsid w:val="00571385"/>
    <w:rsid w:val="00573A98"/>
    <w:rsid w:val="00576CDD"/>
    <w:rsid w:val="005774D7"/>
    <w:rsid w:val="00582E34"/>
    <w:rsid w:val="005862AB"/>
    <w:rsid w:val="00586976"/>
    <w:rsid w:val="00591E7D"/>
    <w:rsid w:val="005A0B82"/>
    <w:rsid w:val="005A22DC"/>
    <w:rsid w:val="005A25CB"/>
    <w:rsid w:val="005A3C81"/>
    <w:rsid w:val="005A3FB0"/>
    <w:rsid w:val="005A69DF"/>
    <w:rsid w:val="005A7893"/>
    <w:rsid w:val="005B0265"/>
    <w:rsid w:val="005B239F"/>
    <w:rsid w:val="005B23CC"/>
    <w:rsid w:val="005B34F5"/>
    <w:rsid w:val="005B5834"/>
    <w:rsid w:val="005B5879"/>
    <w:rsid w:val="005B7BD7"/>
    <w:rsid w:val="005B7D2B"/>
    <w:rsid w:val="005C01B8"/>
    <w:rsid w:val="005C2F61"/>
    <w:rsid w:val="005C30D1"/>
    <w:rsid w:val="005C4334"/>
    <w:rsid w:val="005C4954"/>
    <w:rsid w:val="005C6CD7"/>
    <w:rsid w:val="005D107A"/>
    <w:rsid w:val="005D17F1"/>
    <w:rsid w:val="005D2784"/>
    <w:rsid w:val="005D380C"/>
    <w:rsid w:val="005E354D"/>
    <w:rsid w:val="005E5468"/>
    <w:rsid w:val="005E6555"/>
    <w:rsid w:val="005E759B"/>
    <w:rsid w:val="005E7BAA"/>
    <w:rsid w:val="005F171D"/>
    <w:rsid w:val="005F2590"/>
    <w:rsid w:val="005F377A"/>
    <w:rsid w:val="005F406E"/>
    <w:rsid w:val="005F54D7"/>
    <w:rsid w:val="005F6E2C"/>
    <w:rsid w:val="005F7386"/>
    <w:rsid w:val="00604D5F"/>
    <w:rsid w:val="006050DD"/>
    <w:rsid w:val="00607C38"/>
    <w:rsid w:val="00607F40"/>
    <w:rsid w:val="00607F42"/>
    <w:rsid w:val="00610D7D"/>
    <w:rsid w:val="006114D6"/>
    <w:rsid w:val="006126DB"/>
    <w:rsid w:val="00612AF4"/>
    <w:rsid w:val="00613F46"/>
    <w:rsid w:val="00614E25"/>
    <w:rsid w:val="006161A4"/>
    <w:rsid w:val="006174E8"/>
    <w:rsid w:val="00621478"/>
    <w:rsid w:val="00625399"/>
    <w:rsid w:val="006278D7"/>
    <w:rsid w:val="006301C5"/>
    <w:rsid w:val="006333F8"/>
    <w:rsid w:val="00633C91"/>
    <w:rsid w:val="006342B6"/>
    <w:rsid w:val="006352D9"/>
    <w:rsid w:val="006364D5"/>
    <w:rsid w:val="00636E61"/>
    <w:rsid w:val="00636E97"/>
    <w:rsid w:val="00637CCC"/>
    <w:rsid w:val="00640BC1"/>
    <w:rsid w:val="006410F3"/>
    <w:rsid w:val="00641EE3"/>
    <w:rsid w:val="00645495"/>
    <w:rsid w:val="00650D01"/>
    <w:rsid w:val="006518D7"/>
    <w:rsid w:val="00651BC2"/>
    <w:rsid w:val="00653319"/>
    <w:rsid w:val="00657C15"/>
    <w:rsid w:val="00660949"/>
    <w:rsid w:val="006630B4"/>
    <w:rsid w:val="0066457A"/>
    <w:rsid w:val="006652E3"/>
    <w:rsid w:val="00665913"/>
    <w:rsid w:val="0066686A"/>
    <w:rsid w:val="00670150"/>
    <w:rsid w:val="00671C74"/>
    <w:rsid w:val="0067202C"/>
    <w:rsid w:val="006722F0"/>
    <w:rsid w:val="006732B0"/>
    <w:rsid w:val="00673A29"/>
    <w:rsid w:val="006761AF"/>
    <w:rsid w:val="0067734C"/>
    <w:rsid w:val="00680AF9"/>
    <w:rsid w:val="00680C2A"/>
    <w:rsid w:val="00680D16"/>
    <w:rsid w:val="00681F18"/>
    <w:rsid w:val="00683993"/>
    <w:rsid w:val="00683E42"/>
    <w:rsid w:val="00683F28"/>
    <w:rsid w:val="0068456E"/>
    <w:rsid w:val="00685471"/>
    <w:rsid w:val="006860E1"/>
    <w:rsid w:val="006862CD"/>
    <w:rsid w:val="00686B36"/>
    <w:rsid w:val="00690B9C"/>
    <w:rsid w:val="00690F5B"/>
    <w:rsid w:val="006910C2"/>
    <w:rsid w:val="006913B2"/>
    <w:rsid w:val="00692621"/>
    <w:rsid w:val="006941E6"/>
    <w:rsid w:val="006948A4"/>
    <w:rsid w:val="00694974"/>
    <w:rsid w:val="00695584"/>
    <w:rsid w:val="00696071"/>
    <w:rsid w:val="006976D4"/>
    <w:rsid w:val="00697BCF"/>
    <w:rsid w:val="006A1DEF"/>
    <w:rsid w:val="006A3734"/>
    <w:rsid w:val="006A3DDA"/>
    <w:rsid w:val="006A600F"/>
    <w:rsid w:val="006B3028"/>
    <w:rsid w:val="006B314F"/>
    <w:rsid w:val="006B3EED"/>
    <w:rsid w:val="006B4B47"/>
    <w:rsid w:val="006C0A88"/>
    <w:rsid w:val="006C0CBA"/>
    <w:rsid w:val="006C11BA"/>
    <w:rsid w:val="006C172E"/>
    <w:rsid w:val="006C215E"/>
    <w:rsid w:val="006C2FA7"/>
    <w:rsid w:val="006C38A2"/>
    <w:rsid w:val="006C3CF0"/>
    <w:rsid w:val="006C40C9"/>
    <w:rsid w:val="006C5936"/>
    <w:rsid w:val="006C675D"/>
    <w:rsid w:val="006C755E"/>
    <w:rsid w:val="006D0FA5"/>
    <w:rsid w:val="006D12C5"/>
    <w:rsid w:val="006D14CE"/>
    <w:rsid w:val="006D1EF9"/>
    <w:rsid w:val="006D3696"/>
    <w:rsid w:val="006D4540"/>
    <w:rsid w:val="006D585E"/>
    <w:rsid w:val="006E0C96"/>
    <w:rsid w:val="006E176D"/>
    <w:rsid w:val="006E2A9D"/>
    <w:rsid w:val="006E2E08"/>
    <w:rsid w:val="006E3961"/>
    <w:rsid w:val="006E3E62"/>
    <w:rsid w:val="006E3F7D"/>
    <w:rsid w:val="006E4906"/>
    <w:rsid w:val="006E5318"/>
    <w:rsid w:val="006E53DC"/>
    <w:rsid w:val="006E6492"/>
    <w:rsid w:val="006F70FB"/>
    <w:rsid w:val="006F770C"/>
    <w:rsid w:val="00701334"/>
    <w:rsid w:val="00701724"/>
    <w:rsid w:val="007019CA"/>
    <w:rsid w:val="00702607"/>
    <w:rsid w:val="00703A9E"/>
    <w:rsid w:val="00704A69"/>
    <w:rsid w:val="00704A92"/>
    <w:rsid w:val="007104DA"/>
    <w:rsid w:val="00714B1C"/>
    <w:rsid w:val="00716004"/>
    <w:rsid w:val="0071614E"/>
    <w:rsid w:val="00716F3A"/>
    <w:rsid w:val="00717799"/>
    <w:rsid w:val="00721D1E"/>
    <w:rsid w:val="007221D3"/>
    <w:rsid w:val="00724188"/>
    <w:rsid w:val="0072484B"/>
    <w:rsid w:val="00725513"/>
    <w:rsid w:val="00726B3A"/>
    <w:rsid w:val="0073045B"/>
    <w:rsid w:val="007310EC"/>
    <w:rsid w:val="007334D9"/>
    <w:rsid w:val="00733D13"/>
    <w:rsid w:val="007350B8"/>
    <w:rsid w:val="0073664D"/>
    <w:rsid w:val="0073691E"/>
    <w:rsid w:val="0073717F"/>
    <w:rsid w:val="007409F2"/>
    <w:rsid w:val="00740BED"/>
    <w:rsid w:val="00741487"/>
    <w:rsid w:val="007417C9"/>
    <w:rsid w:val="00742708"/>
    <w:rsid w:val="00742E20"/>
    <w:rsid w:val="00743053"/>
    <w:rsid w:val="00745232"/>
    <w:rsid w:val="00745530"/>
    <w:rsid w:val="0074750B"/>
    <w:rsid w:val="00751C8E"/>
    <w:rsid w:val="00753334"/>
    <w:rsid w:val="00754683"/>
    <w:rsid w:val="00755EDE"/>
    <w:rsid w:val="00756876"/>
    <w:rsid w:val="00760F45"/>
    <w:rsid w:val="00760FD9"/>
    <w:rsid w:val="00762686"/>
    <w:rsid w:val="00763FFC"/>
    <w:rsid w:val="00767275"/>
    <w:rsid w:val="00767358"/>
    <w:rsid w:val="0077041F"/>
    <w:rsid w:val="007726F6"/>
    <w:rsid w:val="00774966"/>
    <w:rsid w:val="0077605B"/>
    <w:rsid w:val="00777361"/>
    <w:rsid w:val="00780FCD"/>
    <w:rsid w:val="0078111B"/>
    <w:rsid w:val="00781C21"/>
    <w:rsid w:val="00782EE9"/>
    <w:rsid w:val="007833E4"/>
    <w:rsid w:val="00783994"/>
    <w:rsid w:val="0078451C"/>
    <w:rsid w:val="00784D17"/>
    <w:rsid w:val="00786894"/>
    <w:rsid w:val="00786F09"/>
    <w:rsid w:val="00787240"/>
    <w:rsid w:val="0078751D"/>
    <w:rsid w:val="00787B7B"/>
    <w:rsid w:val="0079011D"/>
    <w:rsid w:val="00792185"/>
    <w:rsid w:val="00792622"/>
    <w:rsid w:val="0079374B"/>
    <w:rsid w:val="007A0B07"/>
    <w:rsid w:val="007A1026"/>
    <w:rsid w:val="007A1083"/>
    <w:rsid w:val="007A1794"/>
    <w:rsid w:val="007A3E40"/>
    <w:rsid w:val="007A5761"/>
    <w:rsid w:val="007A5910"/>
    <w:rsid w:val="007A685F"/>
    <w:rsid w:val="007A7CEE"/>
    <w:rsid w:val="007B1678"/>
    <w:rsid w:val="007B20D7"/>
    <w:rsid w:val="007B4576"/>
    <w:rsid w:val="007B5DDB"/>
    <w:rsid w:val="007B6338"/>
    <w:rsid w:val="007B707C"/>
    <w:rsid w:val="007C155E"/>
    <w:rsid w:val="007C220E"/>
    <w:rsid w:val="007D0625"/>
    <w:rsid w:val="007D3AD7"/>
    <w:rsid w:val="007D5E9C"/>
    <w:rsid w:val="007D70B8"/>
    <w:rsid w:val="007D7F4B"/>
    <w:rsid w:val="007E002C"/>
    <w:rsid w:val="007E01F2"/>
    <w:rsid w:val="007E0483"/>
    <w:rsid w:val="007E2262"/>
    <w:rsid w:val="007E2452"/>
    <w:rsid w:val="007E2AB5"/>
    <w:rsid w:val="007E2E0A"/>
    <w:rsid w:val="007E3F2C"/>
    <w:rsid w:val="007E44A4"/>
    <w:rsid w:val="007E5051"/>
    <w:rsid w:val="007E51B9"/>
    <w:rsid w:val="007E667D"/>
    <w:rsid w:val="007E7C93"/>
    <w:rsid w:val="007F0B01"/>
    <w:rsid w:val="007F13EF"/>
    <w:rsid w:val="007F24D2"/>
    <w:rsid w:val="007F31C7"/>
    <w:rsid w:val="007F3F49"/>
    <w:rsid w:val="007F4C00"/>
    <w:rsid w:val="007F5109"/>
    <w:rsid w:val="007F6285"/>
    <w:rsid w:val="007F705D"/>
    <w:rsid w:val="007F7902"/>
    <w:rsid w:val="007F7F97"/>
    <w:rsid w:val="008003D6"/>
    <w:rsid w:val="00801789"/>
    <w:rsid w:val="008018B6"/>
    <w:rsid w:val="008034BD"/>
    <w:rsid w:val="00810A41"/>
    <w:rsid w:val="008111D7"/>
    <w:rsid w:val="00812BE3"/>
    <w:rsid w:val="008172A4"/>
    <w:rsid w:val="008178E8"/>
    <w:rsid w:val="0082172D"/>
    <w:rsid w:val="008237D6"/>
    <w:rsid w:val="0082424F"/>
    <w:rsid w:val="008253DB"/>
    <w:rsid w:val="008256C8"/>
    <w:rsid w:val="00827610"/>
    <w:rsid w:val="00827794"/>
    <w:rsid w:val="00830BA4"/>
    <w:rsid w:val="00833BEA"/>
    <w:rsid w:val="00835484"/>
    <w:rsid w:val="00840579"/>
    <w:rsid w:val="00840628"/>
    <w:rsid w:val="00840F4B"/>
    <w:rsid w:val="0084108B"/>
    <w:rsid w:val="00844A91"/>
    <w:rsid w:val="00846CE3"/>
    <w:rsid w:val="00847756"/>
    <w:rsid w:val="00850340"/>
    <w:rsid w:val="0085072A"/>
    <w:rsid w:val="00852DD4"/>
    <w:rsid w:val="00853753"/>
    <w:rsid w:val="00855395"/>
    <w:rsid w:val="008554DF"/>
    <w:rsid w:val="00856D11"/>
    <w:rsid w:val="0085719C"/>
    <w:rsid w:val="0085776E"/>
    <w:rsid w:val="00861569"/>
    <w:rsid w:val="00861D08"/>
    <w:rsid w:val="00863E2C"/>
    <w:rsid w:val="008646BF"/>
    <w:rsid w:val="00864C30"/>
    <w:rsid w:val="008654B2"/>
    <w:rsid w:val="008659B7"/>
    <w:rsid w:val="00865D4F"/>
    <w:rsid w:val="00865DAC"/>
    <w:rsid w:val="008665C1"/>
    <w:rsid w:val="008666A2"/>
    <w:rsid w:val="00867D31"/>
    <w:rsid w:val="00870A51"/>
    <w:rsid w:val="00872B3B"/>
    <w:rsid w:val="008732D3"/>
    <w:rsid w:val="008744D5"/>
    <w:rsid w:val="008809CC"/>
    <w:rsid w:val="008818E3"/>
    <w:rsid w:val="00881BF8"/>
    <w:rsid w:val="00882A8D"/>
    <w:rsid w:val="008837AD"/>
    <w:rsid w:val="00886398"/>
    <w:rsid w:val="00890D9D"/>
    <w:rsid w:val="00891F4E"/>
    <w:rsid w:val="008921EA"/>
    <w:rsid w:val="008929EF"/>
    <w:rsid w:val="00895153"/>
    <w:rsid w:val="00896320"/>
    <w:rsid w:val="00896E56"/>
    <w:rsid w:val="008A06CF"/>
    <w:rsid w:val="008A1D03"/>
    <w:rsid w:val="008A238D"/>
    <w:rsid w:val="008A2B2D"/>
    <w:rsid w:val="008A2BBC"/>
    <w:rsid w:val="008A33C1"/>
    <w:rsid w:val="008A6CD3"/>
    <w:rsid w:val="008A7B4F"/>
    <w:rsid w:val="008B3ECC"/>
    <w:rsid w:val="008C3138"/>
    <w:rsid w:val="008C4EA7"/>
    <w:rsid w:val="008C59A7"/>
    <w:rsid w:val="008C60A1"/>
    <w:rsid w:val="008C6525"/>
    <w:rsid w:val="008C7510"/>
    <w:rsid w:val="008D0A90"/>
    <w:rsid w:val="008D1C17"/>
    <w:rsid w:val="008D35A2"/>
    <w:rsid w:val="008D4398"/>
    <w:rsid w:val="008D5314"/>
    <w:rsid w:val="008D56B0"/>
    <w:rsid w:val="008D7712"/>
    <w:rsid w:val="008D7AF5"/>
    <w:rsid w:val="008E006E"/>
    <w:rsid w:val="008E0461"/>
    <w:rsid w:val="008E1A3E"/>
    <w:rsid w:val="008E4FCF"/>
    <w:rsid w:val="008E546C"/>
    <w:rsid w:val="008E6691"/>
    <w:rsid w:val="008E6751"/>
    <w:rsid w:val="008E6BDD"/>
    <w:rsid w:val="008E789D"/>
    <w:rsid w:val="008F0F34"/>
    <w:rsid w:val="008F15DF"/>
    <w:rsid w:val="008F163C"/>
    <w:rsid w:val="008F3079"/>
    <w:rsid w:val="008F3629"/>
    <w:rsid w:val="008F7A9C"/>
    <w:rsid w:val="0090235A"/>
    <w:rsid w:val="00902EFD"/>
    <w:rsid w:val="00904253"/>
    <w:rsid w:val="00906060"/>
    <w:rsid w:val="0090643C"/>
    <w:rsid w:val="009068DD"/>
    <w:rsid w:val="00907890"/>
    <w:rsid w:val="0091029F"/>
    <w:rsid w:val="00910972"/>
    <w:rsid w:val="00912C74"/>
    <w:rsid w:val="00913E81"/>
    <w:rsid w:val="0091439E"/>
    <w:rsid w:val="009155D7"/>
    <w:rsid w:val="009171E3"/>
    <w:rsid w:val="00917203"/>
    <w:rsid w:val="0092269B"/>
    <w:rsid w:val="009257C4"/>
    <w:rsid w:val="00925F27"/>
    <w:rsid w:val="0092629E"/>
    <w:rsid w:val="00926B4A"/>
    <w:rsid w:val="00927C78"/>
    <w:rsid w:val="00930309"/>
    <w:rsid w:val="00930375"/>
    <w:rsid w:val="00933C2B"/>
    <w:rsid w:val="0093468B"/>
    <w:rsid w:val="009360BE"/>
    <w:rsid w:val="00936DE9"/>
    <w:rsid w:val="00937D87"/>
    <w:rsid w:val="00940B18"/>
    <w:rsid w:val="00942453"/>
    <w:rsid w:val="0094378F"/>
    <w:rsid w:val="00945669"/>
    <w:rsid w:val="00953D54"/>
    <w:rsid w:val="00955EC6"/>
    <w:rsid w:val="00956786"/>
    <w:rsid w:val="00956CCC"/>
    <w:rsid w:val="009602C1"/>
    <w:rsid w:val="009606DD"/>
    <w:rsid w:val="00960AF9"/>
    <w:rsid w:val="00961BA2"/>
    <w:rsid w:val="00963BD5"/>
    <w:rsid w:val="00963C14"/>
    <w:rsid w:val="00963EA3"/>
    <w:rsid w:val="00963FDA"/>
    <w:rsid w:val="009644A9"/>
    <w:rsid w:val="00965272"/>
    <w:rsid w:val="00965706"/>
    <w:rsid w:val="00965EFF"/>
    <w:rsid w:val="00970650"/>
    <w:rsid w:val="00973D50"/>
    <w:rsid w:val="00974185"/>
    <w:rsid w:val="00976C24"/>
    <w:rsid w:val="00977617"/>
    <w:rsid w:val="00981DFA"/>
    <w:rsid w:val="00983247"/>
    <w:rsid w:val="00987209"/>
    <w:rsid w:val="009877C0"/>
    <w:rsid w:val="00990FFD"/>
    <w:rsid w:val="00994557"/>
    <w:rsid w:val="00994725"/>
    <w:rsid w:val="009956E2"/>
    <w:rsid w:val="00995F10"/>
    <w:rsid w:val="009973AA"/>
    <w:rsid w:val="009A13CA"/>
    <w:rsid w:val="009A1755"/>
    <w:rsid w:val="009A1A75"/>
    <w:rsid w:val="009A2079"/>
    <w:rsid w:val="009A58FF"/>
    <w:rsid w:val="009A661E"/>
    <w:rsid w:val="009B049B"/>
    <w:rsid w:val="009B13D6"/>
    <w:rsid w:val="009B1AA4"/>
    <w:rsid w:val="009B23D8"/>
    <w:rsid w:val="009B4840"/>
    <w:rsid w:val="009B4B03"/>
    <w:rsid w:val="009B5E77"/>
    <w:rsid w:val="009B6E64"/>
    <w:rsid w:val="009B6FA5"/>
    <w:rsid w:val="009B73DA"/>
    <w:rsid w:val="009B7557"/>
    <w:rsid w:val="009B7C2C"/>
    <w:rsid w:val="009B7D29"/>
    <w:rsid w:val="009C09A7"/>
    <w:rsid w:val="009C1F52"/>
    <w:rsid w:val="009C28D9"/>
    <w:rsid w:val="009C3553"/>
    <w:rsid w:val="009C782A"/>
    <w:rsid w:val="009D219D"/>
    <w:rsid w:val="009D255A"/>
    <w:rsid w:val="009D4508"/>
    <w:rsid w:val="009D49ED"/>
    <w:rsid w:val="009D5275"/>
    <w:rsid w:val="009E012E"/>
    <w:rsid w:val="009E0B55"/>
    <w:rsid w:val="009E131C"/>
    <w:rsid w:val="009E3513"/>
    <w:rsid w:val="009E382E"/>
    <w:rsid w:val="009E55B7"/>
    <w:rsid w:val="009E584D"/>
    <w:rsid w:val="009F0410"/>
    <w:rsid w:val="009F06E4"/>
    <w:rsid w:val="009F2615"/>
    <w:rsid w:val="009F2EF8"/>
    <w:rsid w:val="009F60DA"/>
    <w:rsid w:val="009F7245"/>
    <w:rsid w:val="009F754E"/>
    <w:rsid w:val="00A00519"/>
    <w:rsid w:val="00A00721"/>
    <w:rsid w:val="00A02925"/>
    <w:rsid w:val="00A03FB8"/>
    <w:rsid w:val="00A042DE"/>
    <w:rsid w:val="00A05D52"/>
    <w:rsid w:val="00A063B4"/>
    <w:rsid w:val="00A06620"/>
    <w:rsid w:val="00A076D0"/>
    <w:rsid w:val="00A07969"/>
    <w:rsid w:val="00A07F2F"/>
    <w:rsid w:val="00A125BF"/>
    <w:rsid w:val="00A126FD"/>
    <w:rsid w:val="00A129D2"/>
    <w:rsid w:val="00A12CBE"/>
    <w:rsid w:val="00A152AF"/>
    <w:rsid w:val="00A15BFF"/>
    <w:rsid w:val="00A1685F"/>
    <w:rsid w:val="00A16F94"/>
    <w:rsid w:val="00A17B12"/>
    <w:rsid w:val="00A203C6"/>
    <w:rsid w:val="00A23631"/>
    <w:rsid w:val="00A24BA9"/>
    <w:rsid w:val="00A25826"/>
    <w:rsid w:val="00A271BE"/>
    <w:rsid w:val="00A31103"/>
    <w:rsid w:val="00A32A8D"/>
    <w:rsid w:val="00A36758"/>
    <w:rsid w:val="00A36C25"/>
    <w:rsid w:val="00A42936"/>
    <w:rsid w:val="00A45E67"/>
    <w:rsid w:val="00A543FD"/>
    <w:rsid w:val="00A54E3B"/>
    <w:rsid w:val="00A553EB"/>
    <w:rsid w:val="00A55694"/>
    <w:rsid w:val="00A57FF1"/>
    <w:rsid w:val="00A611BB"/>
    <w:rsid w:val="00A621F3"/>
    <w:rsid w:val="00A624FC"/>
    <w:rsid w:val="00A62970"/>
    <w:rsid w:val="00A635EC"/>
    <w:rsid w:val="00A63E43"/>
    <w:rsid w:val="00A64B98"/>
    <w:rsid w:val="00A64C45"/>
    <w:rsid w:val="00A679A4"/>
    <w:rsid w:val="00A70DEA"/>
    <w:rsid w:val="00A71960"/>
    <w:rsid w:val="00A73305"/>
    <w:rsid w:val="00A74E1F"/>
    <w:rsid w:val="00A75C67"/>
    <w:rsid w:val="00A80324"/>
    <w:rsid w:val="00A81CB7"/>
    <w:rsid w:val="00A8267D"/>
    <w:rsid w:val="00A840A7"/>
    <w:rsid w:val="00A8450D"/>
    <w:rsid w:val="00A85DCC"/>
    <w:rsid w:val="00A926A1"/>
    <w:rsid w:val="00A92D3C"/>
    <w:rsid w:val="00A92EED"/>
    <w:rsid w:val="00A94032"/>
    <w:rsid w:val="00A96E55"/>
    <w:rsid w:val="00A97AC6"/>
    <w:rsid w:val="00AA100C"/>
    <w:rsid w:val="00AA1088"/>
    <w:rsid w:val="00AA40BA"/>
    <w:rsid w:val="00AA4445"/>
    <w:rsid w:val="00AA6058"/>
    <w:rsid w:val="00AB142D"/>
    <w:rsid w:val="00AB2572"/>
    <w:rsid w:val="00AB2C5F"/>
    <w:rsid w:val="00AB2E4C"/>
    <w:rsid w:val="00AB3564"/>
    <w:rsid w:val="00AB39E3"/>
    <w:rsid w:val="00AB4909"/>
    <w:rsid w:val="00AB5CD5"/>
    <w:rsid w:val="00AB6867"/>
    <w:rsid w:val="00AB6A8C"/>
    <w:rsid w:val="00AC346C"/>
    <w:rsid w:val="00AC3CF9"/>
    <w:rsid w:val="00AC6216"/>
    <w:rsid w:val="00AC727E"/>
    <w:rsid w:val="00AC7506"/>
    <w:rsid w:val="00AC7F34"/>
    <w:rsid w:val="00AD0CEC"/>
    <w:rsid w:val="00AD23CD"/>
    <w:rsid w:val="00AD5BA0"/>
    <w:rsid w:val="00AD5DBA"/>
    <w:rsid w:val="00AD68B7"/>
    <w:rsid w:val="00AD7AAC"/>
    <w:rsid w:val="00AE0920"/>
    <w:rsid w:val="00AE0EB8"/>
    <w:rsid w:val="00AE17C5"/>
    <w:rsid w:val="00AE1C00"/>
    <w:rsid w:val="00AE1DC1"/>
    <w:rsid w:val="00AE2431"/>
    <w:rsid w:val="00AE4CB3"/>
    <w:rsid w:val="00AE525C"/>
    <w:rsid w:val="00AE5CB1"/>
    <w:rsid w:val="00AE65C7"/>
    <w:rsid w:val="00AE761F"/>
    <w:rsid w:val="00AF018C"/>
    <w:rsid w:val="00AF13AA"/>
    <w:rsid w:val="00AF1F93"/>
    <w:rsid w:val="00AF2CD5"/>
    <w:rsid w:val="00AF2CE3"/>
    <w:rsid w:val="00AF34EE"/>
    <w:rsid w:val="00AF35AE"/>
    <w:rsid w:val="00AF446E"/>
    <w:rsid w:val="00AF4D11"/>
    <w:rsid w:val="00AF53A7"/>
    <w:rsid w:val="00AF55A7"/>
    <w:rsid w:val="00B01067"/>
    <w:rsid w:val="00B04D49"/>
    <w:rsid w:val="00B06871"/>
    <w:rsid w:val="00B06EEE"/>
    <w:rsid w:val="00B11340"/>
    <w:rsid w:val="00B12DD3"/>
    <w:rsid w:val="00B13263"/>
    <w:rsid w:val="00B1402C"/>
    <w:rsid w:val="00B1469B"/>
    <w:rsid w:val="00B146DB"/>
    <w:rsid w:val="00B177DF"/>
    <w:rsid w:val="00B2032B"/>
    <w:rsid w:val="00B20640"/>
    <w:rsid w:val="00B20A9B"/>
    <w:rsid w:val="00B23578"/>
    <w:rsid w:val="00B2499E"/>
    <w:rsid w:val="00B2609C"/>
    <w:rsid w:val="00B272BF"/>
    <w:rsid w:val="00B327A3"/>
    <w:rsid w:val="00B339AD"/>
    <w:rsid w:val="00B3795D"/>
    <w:rsid w:val="00B447E2"/>
    <w:rsid w:val="00B4648E"/>
    <w:rsid w:val="00B52D16"/>
    <w:rsid w:val="00B537AD"/>
    <w:rsid w:val="00B538B2"/>
    <w:rsid w:val="00B54969"/>
    <w:rsid w:val="00B54EA0"/>
    <w:rsid w:val="00B56724"/>
    <w:rsid w:val="00B570F5"/>
    <w:rsid w:val="00B5737D"/>
    <w:rsid w:val="00B62F8D"/>
    <w:rsid w:val="00B64376"/>
    <w:rsid w:val="00B65946"/>
    <w:rsid w:val="00B676AB"/>
    <w:rsid w:val="00B7165C"/>
    <w:rsid w:val="00B718D0"/>
    <w:rsid w:val="00B72DC8"/>
    <w:rsid w:val="00B74A26"/>
    <w:rsid w:val="00B761B0"/>
    <w:rsid w:val="00B762C1"/>
    <w:rsid w:val="00B76738"/>
    <w:rsid w:val="00B804D2"/>
    <w:rsid w:val="00B826F4"/>
    <w:rsid w:val="00B82988"/>
    <w:rsid w:val="00B82D40"/>
    <w:rsid w:val="00B82DA9"/>
    <w:rsid w:val="00B8361F"/>
    <w:rsid w:val="00B84EE9"/>
    <w:rsid w:val="00B852F7"/>
    <w:rsid w:val="00B8588D"/>
    <w:rsid w:val="00B85AEF"/>
    <w:rsid w:val="00B866E4"/>
    <w:rsid w:val="00B87C17"/>
    <w:rsid w:val="00B91262"/>
    <w:rsid w:val="00B92526"/>
    <w:rsid w:val="00B93A4F"/>
    <w:rsid w:val="00B94E9A"/>
    <w:rsid w:val="00B955C1"/>
    <w:rsid w:val="00B960B4"/>
    <w:rsid w:val="00BA4EDD"/>
    <w:rsid w:val="00BA5578"/>
    <w:rsid w:val="00BA5E38"/>
    <w:rsid w:val="00BA627D"/>
    <w:rsid w:val="00BA6512"/>
    <w:rsid w:val="00BA657D"/>
    <w:rsid w:val="00BA6A2A"/>
    <w:rsid w:val="00BA74AC"/>
    <w:rsid w:val="00BB004A"/>
    <w:rsid w:val="00BB1A30"/>
    <w:rsid w:val="00BB34B7"/>
    <w:rsid w:val="00BB6F51"/>
    <w:rsid w:val="00BC06AB"/>
    <w:rsid w:val="00BC15B5"/>
    <w:rsid w:val="00BC2DED"/>
    <w:rsid w:val="00BC2FA3"/>
    <w:rsid w:val="00BC3561"/>
    <w:rsid w:val="00BC7646"/>
    <w:rsid w:val="00BC7EDE"/>
    <w:rsid w:val="00BD286F"/>
    <w:rsid w:val="00BD2B23"/>
    <w:rsid w:val="00BD35C0"/>
    <w:rsid w:val="00BD3A79"/>
    <w:rsid w:val="00BD3B6D"/>
    <w:rsid w:val="00BD3F1F"/>
    <w:rsid w:val="00BD69FD"/>
    <w:rsid w:val="00BE0B9C"/>
    <w:rsid w:val="00BE2633"/>
    <w:rsid w:val="00BE4095"/>
    <w:rsid w:val="00BE67C6"/>
    <w:rsid w:val="00BF13DF"/>
    <w:rsid w:val="00BF1558"/>
    <w:rsid w:val="00BF29D7"/>
    <w:rsid w:val="00BF4B61"/>
    <w:rsid w:val="00BF565A"/>
    <w:rsid w:val="00BF60EC"/>
    <w:rsid w:val="00C021CF"/>
    <w:rsid w:val="00C03C8C"/>
    <w:rsid w:val="00C04EA5"/>
    <w:rsid w:val="00C0533C"/>
    <w:rsid w:val="00C05C57"/>
    <w:rsid w:val="00C12709"/>
    <w:rsid w:val="00C12ED9"/>
    <w:rsid w:val="00C1635C"/>
    <w:rsid w:val="00C164EB"/>
    <w:rsid w:val="00C17B8C"/>
    <w:rsid w:val="00C2044C"/>
    <w:rsid w:val="00C2098D"/>
    <w:rsid w:val="00C21AD2"/>
    <w:rsid w:val="00C22DE8"/>
    <w:rsid w:val="00C23612"/>
    <w:rsid w:val="00C24538"/>
    <w:rsid w:val="00C252D8"/>
    <w:rsid w:val="00C25356"/>
    <w:rsid w:val="00C258E0"/>
    <w:rsid w:val="00C258E9"/>
    <w:rsid w:val="00C2607B"/>
    <w:rsid w:val="00C27062"/>
    <w:rsid w:val="00C271FD"/>
    <w:rsid w:val="00C2790C"/>
    <w:rsid w:val="00C32651"/>
    <w:rsid w:val="00C329AA"/>
    <w:rsid w:val="00C340ED"/>
    <w:rsid w:val="00C35DAC"/>
    <w:rsid w:val="00C377CA"/>
    <w:rsid w:val="00C40DB3"/>
    <w:rsid w:val="00C41145"/>
    <w:rsid w:val="00C413AA"/>
    <w:rsid w:val="00C4166A"/>
    <w:rsid w:val="00C42CA6"/>
    <w:rsid w:val="00C43162"/>
    <w:rsid w:val="00C43263"/>
    <w:rsid w:val="00C440BF"/>
    <w:rsid w:val="00C44460"/>
    <w:rsid w:val="00C4509D"/>
    <w:rsid w:val="00C45167"/>
    <w:rsid w:val="00C45869"/>
    <w:rsid w:val="00C45C72"/>
    <w:rsid w:val="00C504B8"/>
    <w:rsid w:val="00C50586"/>
    <w:rsid w:val="00C50D4E"/>
    <w:rsid w:val="00C53127"/>
    <w:rsid w:val="00C53919"/>
    <w:rsid w:val="00C54EC5"/>
    <w:rsid w:val="00C55A6F"/>
    <w:rsid w:val="00C56AFD"/>
    <w:rsid w:val="00C62DA2"/>
    <w:rsid w:val="00C63BE7"/>
    <w:rsid w:val="00C647F3"/>
    <w:rsid w:val="00C65E35"/>
    <w:rsid w:val="00C6666B"/>
    <w:rsid w:val="00C66AD3"/>
    <w:rsid w:val="00C677A9"/>
    <w:rsid w:val="00C71308"/>
    <w:rsid w:val="00C71717"/>
    <w:rsid w:val="00C76C31"/>
    <w:rsid w:val="00C77EE4"/>
    <w:rsid w:val="00C80425"/>
    <w:rsid w:val="00C808BA"/>
    <w:rsid w:val="00C83038"/>
    <w:rsid w:val="00C8334E"/>
    <w:rsid w:val="00C83B44"/>
    <w:rsid w:val="00C83E22"/>
    <w:rsid w:val="00C84715"/>
    <w:rsid w:val="00C8489D"/>
    <w:rsid w:val="00C84994"/>
    <w:rsid w:val="00C86010"/>
    <w:rsid w:val="00C91DAF"/>
    <w:rsid w:val="00C9357F"/>
    <w:rsid w:val="00C95EB2"/>
    <w:rsid w:val="00C9742A"/>
    <w:rsid w:val="00CA05EB"/>
    <w:rsid w:val="00CA0B3A"/>
    <w:rsid w:val="00CA18D9"/>
    <w:rsid w:val="00CA1D5D"/>
    <w:rsid w:val="00CA6989"/>
    <w:rsid w:val="00CA729D"/>
    <w:rsid w:val="00CA7E28"/>
    <w:rsid w:val="00CB04BC"/>
    <w:rsid w:val="00CB0CCB"/>
    <w:rsid w:val="00CB3A7C"/>
    <w:rsid w:val="00CB4E24"/>
    <w:rsid w:val="00CB5CF4"/>
    <w:rsid w:val="00CB6AF0"/>
    <w:rsid w:val="00CB7D40"/>
    <w:rsid w:val="00CC00B5"/>
    <w:rsid w:val="00CC17E3"/>
    <w:rsid w:val="00CC2B86"/>
    <w:rsid w:val="00CC2FA2"/>
    <w:rsid w:val="00CC3D09"/>
    <w:rsid w:val="00CC4677"/>
    <w:rsid w:val="00CC6AF5"/>
    <w:rsid w:val="00CC7AD4"/>
    <w:rsid w:val="00CD1DE0"/>
    <w:rsid w:val="00CD3FB5"/>
    <w:rsid w:val="00CD715F"/>
    <w:rsid w:val="00CD7B74"/>
    <w:rsid w:val="00CE215B"/>
    <w:rsid w:val="00CE2AAB"/>
    <w:rsid w:val="00CE436A"/>
    <w:rsid w:val="00CE75BD"/>
    <w:rsid w:val="00CE769C"/>
    <w:rsid w:val="00CF0AC9"/>
    <w:rsid w:val="00CF0D85"/>
    <w:rsid w:val="00CF32F9"/>
    <w:rsid w:val="00CF44AB"/>
    <w:rsid w:val="00CF499A"/>
    <w:rsid w:val="00CF5A73"/>
    <w:rsid w:val="00CF6606"/>
    <w:rsid w:val="00D0031E"/>
    <w:rsid w:val="00D00BE4"/>
    <w:rsid w:val="00D013A9"/>
    <w:rsid w:val="00D019E1"/>
    <w:rsid w:val="00D0261F"/>
    <w:rsid w:val="00D02E0A"/>
    <w:rsid w:val="00D02F33"/>
    <w:rsid w:val="00D048D2"/>
    <w:rsid w:val="00D06DFC"/>
    <w:rsid w:val="00D108C4"/>
    <w:rsid w:val="00D11E08"/>
    <w:rsid w:val="00D121FB"/>
    <w:rsid w:val="00D14810"/>
    <w:rsid w:val="00D17E05"/>
    <w:rsid w:val="00D23B8A"/>
    <w:rsid w:val="00D249CC"/>
    <w:rsid w:val="00D26352"/>
    <w:rsid w:val="00D2766A"/>
    <w:rsid w:val="00D32488"/>
    <w:rsid w:val="00D352D0"/>
    <w:rsid w:val="00D36365"/>
    <w:rsid w:val="00D40690"/>
    <w:rsid w:val="00D40A36"/>
    <w:rsid w:val="00D412E6"/>
    <w:rsid w:val="00D42123"/>
    <w:rsid w:val="00D43EAA"/>
    <w:rsid w:val="00D43F0F"/>
    <w:rsid w:val="00D46310"/>
    <w:rsid w:val="00D5127F"/>
    <w:rsid w:val="00D51BE1"/>
    <w:rsid w:val="00D51CB2"/>
    <w:rsid w:val="00D52E62"/>
    <w:rsid w:val="00D530F1"/>
    <w:rsid w:val="00D534C0"/>
    <w:rsid w:val="00D53795"/>
    <w:rsid w:val="00D54FE5"/>
    <w:rsid w:val="00D560B8"/>
    <w:rsid w:val="00D61C1B"/>
    <w:rsid w:val="00D6323B"/>
    <w:rsid w:val="00D635DA"/>
    <w:rsid w:val="00D6648F"/>
    <w:rsid w:val="00D713F6"/>
    <w:rsid w:val="00D71454"/>
    <w:rsid w:val="00D73717"/>
    <w:rsid w:val="00D7385E"/>
    <w:rsid w:val="00D73EBD"/>
    <w:rsid w:val="00D746B2"/>
    <w:rsid w:val="00D74B36"/>
    <w:rsid w:val="00D75F11"/>
    <w:rsid w:val="00D76BEA"/>
    <w:rsid w:val="00D7767F"/>
    <w:rsid w:val="00D77F27"/>
    <w:rsid w:val="00D80BA3"/>
    <w:rsid w:val="00D86A74"/>
    <w:rsid w:val="00D86F87"/>
    <w:rsid w:val="00D90B9B"/>
    <w:rsid w:val="00D920B3"/>
    <w:rsid w:val="00D929CE"/>
    <w:rsid w:val="00D93D20"/>
    <w:rsid w:val="00D94190"/>
    <w:rsid w:val="00D945C0"/>
    <w:rsid w:val="00D94ED0"/>
    <w:rsid w:val="00DA0222"/>
    <w:rsid w:val="00DA11A2"/>
    <w:rsid w:val="00DA1228"/>
    <w:rsid w:val="00DA1BA2"/>
    <w:rsid w:val="00DA2177"/>
    <w:rsid w:val="00DA3C71"/>
    <w:rsid w:val="00DA5F52"/>
    <w:rsid w:val="00DA6A79"/>
    <w:rsid w:val="00DA7ACE"/>
    <w:rsid w:val="00DB0079"/>
    <w:rsid w:val="00DB0938"/>
    <w:rsid w:val="00DB0EAB"/>
    <w:rsid w:val="00DB5624"/>
    <w:rsid w:val="00DB61CE"/>
    <w:rsid w:val="00DB620E"/>
    <w:rsid w:val="00DB7698"/>
    <w:rsid w:val="00DB7A39"/>
    <w:rsid w:val="00DB7C64"/>
    <w:rsid w:val="00DC1F72"/>
    <w:rsid w:val="00DC3998"/>
    <w:rsid w:val="00DC4DD1"/>
    <w:rsid w:val="00DC54C3"/>
    <w:rsid w:val="00DC5CB4"/>
    <w:rsid w:val="00DC70A7"/>
    <w:rsid w:val="00DD13F3"/>
    <w:rsid w:val="00DD405B"/>
    <w:rsid w:val="00DD4134"/>
    <w:rsid w:val="00DD5201"/>
    <w:rsid w:val="00DD5550"/>
    <w:rsid w:val="00DD555B"/>
    <w:rsid w:val="00DD729C"/>
    <w:rsid w:val="00DE1178"/>
    <w:rsid w:val="00DE2551"/>
    <w:rsid w:val="00DE3AE3"/>
    <w:rsid w:val="00DE4613"/>
    <w:rsid w:val="00DE54EE"/>
    <w:rsid w:val="00DE67B2"/>
    <w:rsid w:val="00DF14F0"/>
    <w:rsid w:val="00DF3388"/>
    <w:rsid w:val="00E00DF2"/>
    <w:rsid w:val="00E03009"/>
    <w:rsid w:val="00E039F7"/>
    <w:rsid w:val="00E0754E"/>
    <w:rsid w:val="00E13748"/>
    <w:rsid w:val="00E14AC6"/>
    <w:rsid w:val="00E15105"/>
    <w:rsid w:val="00E205E1"/>
    <w:rsid w:val="00E21EE5"/>
    <w:rsid w:val="00E24AA0"/>
    <w:rsid w:val="00E2538C"/>
    <w:rsid w:val="00E25D48"/>
    <w:rsid w:val="00E31696"/>
    <w:rsid w:val="00E3252E"/>
    <w:rsid w:val="00E32539"/>
    <w:rsid w:val="00E35B8B"/>
    <w:rsid w:val="00E3731D"/>
    <w:rsid w:val="00E37B86"/>
    <w:rsid w:val="00E40D78"/>
    <w:rsid w:val="00E4132F"/>
    <w:rsid w:val="00E4150F"/>
    <w:rsid w:val="00E426B2"/>
    <w:rsid w:val="00E43E1B"/>
    <w:rsid w:val="00E455D2"/>
    <w:rsid w:val="00E46C91"/>
    <w:rsid w:val="00E478F9"/>
    <w:rsid w:val="00E47E94"/>
    <w:rsid w:val="00E51FEA"/>
    <w:rsid w:val="00E54C96"/>
    <w:rsid w:val="00E570C6"/>
    <w:rsid w:val="00E579AF"/>
    <w:rsid w:val="00E60050"/>
    <w:rsid w:val="00E62079"/>
    <w:rsid w:val="00E62403"/>
    <w:rsid w:val="00E625F4"/>
    <w:rsid w:val="00E62B49"/>
    <w:rsid w:val="00E62B5C"/>
    <w:rsid w:val="00E6387A"/>
    <w:rsid w:val="00E63BEF"/>
    <w:rsid w:val="00E63CEC"/>
    <w:rsid w:val="00E65158"/>
    <w:rsid w:val="00E65884"/>
    <w:rsid w:val="00E6792D"/>
    <w:rsid w:val="00E70F6B"/>
    <w:rsid w:val="00E71239"/>
    <w:rsid w:val="00E75CE4"/>
    <w:rsid w:val="00E767A5"/>
    <w:rsid w:val="00E803F4"/>
    <w:rsid w:val="00E81632"/>
    <w:rsid w:val="00E8323C"/>
    <w:rsid w:val="00E835AD"/>
    <w:rsid w:val="00E83947"/>
    <w:rsid w:val="00E858CC"/>
    <w:rsid w:val="00E85A83"/>
    <w:rsid w:val="00E85B62"/>
    <w:rsid w:val="00E87806"/>
    <w:rsid w:val="00E90DD8"/>
    <w:rsid w:val="00E9200E"/>
    <w:rsid w:val="00E92268"/>
    <w:rsid w:val="00E9296B"/>
    <w:rsid w:val="00E939BF"/>
    <w:rsid w:val="00E95158"/>
    <w:rsid w:val="00E96935"/>
    <w:rsid w:val="00E975BC"/>
    <w:rsid w:val="00EA07A8"/>
    <w:rsid w:val="00EA0F04"/>
    <w:rsid w:val="00EA118B"/>
    <w:rsid w:val="00EA4FA9"/>
    <w:rsid w:val="00EA5F1B"/>
    <w:rsid w:val="00EA5F4C"/>
    <w:rsid w:val="00EB035B"/>
    <w:rsid w:val="00EB0F9F"/>
    <w:rsid w:val="00EB2419"/>
    <w:rsid w:val="00EB3595"/>
    <w:rsid w:val="00EB3A98"/>
    <w:rsid w:val="00EB4B80"/>
    <w:rsid w:val="00EB5962"/>
    <w:rsid w:val="00EC10C7"/>
    <w:rsid w:val="00EC11B9"/>
    <w:rsid w:val="00EC3119"/>
    <w:rsid w:val="00EC3A60"/>
    <w:rsid w:val="00EC3C8F"/>
    <w:rsid w:val="00EC3D5A"/>
    <w:rsid w:val="00EC5506"/>
    <w:rsid w:val="00EC5D9D"/>
    <w:rsid w:val="00ED04EF"/>
    <w:rsid w:val="00ED0F34"/>
    <w:rsid w:val="00ED2E5D"/>
    <w:rsid w:val="00ED2EBC"/>
    <w:rsid w:val="00ED3322"/>
    <w:rsid w:val="00ED3A25"/>
    <w:rsid w:val="00ED3D2E"/>
    <w:rsid w:val="00ED61D2"/>
    <w:rsid w:val="00ED7761"/>
    <w:rsid w:val="00EE13EB"/>
    <w:rsid w:val="00EE33AF"/>
    <w:rsid w:val="00EE43B2"/>
    <w:rsid w:val="00EE4494"/>
    <w:rsid w:val="00EE4771"/>
    <w:rsid w:val="00EE4784"/>
    <w:rsid w:val="00EE746C"/>
    <w:rsid w:val="00EF0B05"/>
    <w:rsid w:val="00EF0D4D"/>
    <w:rsid w:val="00EF137D"/>
    <w:rsid w:val="00EF47FF"/>
    <w:rsid w:val="00EF4868"/>
    <w:rsid w:val="00EF4934"/>
    <w:rsid w:val="00EF4AE1"/>
    <w:rsid w:val="00EF6C03"/>
    <w:rsid w:val="00EF71DC"/>
    <w:rsid w:val="00EF75C7"/>
    <w:rsid w:val="00F01E00"/>
    <w:rsid w:val="00F028FD"/>
    <w:rsid w:val="00F03484"/>
    <w:rsid w:val="00F03BAF"/>
    <w:rsid w:val="00F03F6F"/>
    <w:rsid w:val="00F04D41"/>
    <w:rsid w:val="00F058D7"/>
    <w:rsid w:val="00F064B1"/>
    <w:rsid w:val="00F06AEB"/>
    <w:rsid w:val="00F06DCA"/>
    <w:rsid w:val="00F06E9B"/>
    <w:rsid w:val="00F079AC"/>
    <w:rsid w:val="00F106D3"/>
    <w:rsid w:val="00F11926"/>
    <w:rsid w:val="00F125BB"/>
    <w:rsid w:val="00F12B7F"/>
    <w:rsid w:val="00F136E7"/>
    <w:rsid w:val="00F169CB"/>
    <w:rsid w:val="00F169FC"/>
    <w:rsid w:val="00F1739D"/>
    <w:rsid w:val="00F176C9"/>
    <w:rsid w:val="00F17EFD"/>
    <w:rsid w:val="00F20902"/>
    <w:rsid w:val="00F219E9"/>
    <w:rsid w:val="00F21B6F"/>
    <w:rsid w:val="00F21D0F"/>
    <w:rsid w:val="00F23585"/>
    <w:rsid w:val="00F23E1E"/>
    <w:rsid w:val="00F248B0"/>
    <w:rsid w:val="00F2499F"/>
    <w:rsid w:val="00F26432"/>
    <w:rsid w:val="00F2679A"/>
    <w:rsid w:val="00F32016"/>
    <w:rsid w:val="00F34AAD"/>
    <w:rsid w:val="00F34D81"/>
    <w:rsid w:val="00F37E10"/>
    <w:rsid w:val="00F403CD"/>
    <w:rsid w:val="00F43E53"/>
    <w:rsid w:val="00F446F5"/>
    <w:rsid w:val="00F44796"/>
    <w:rsid w:val="00F47839"/>
    <w:rsid w:val="00F50D1F"/>
    <w:rsid w:val="00F51447"/>
    <w:rsid w:val="00F517B7"/>
    <w:rsid w:val="00F5510D"/>
    <w:rsid w:val="00F55A17"/>
    <w:rsid w:val="00F57962"/>
    <w:rsid w:val="00F606B9"/>
    <w:rsid w:val="00F61338"/>
    <w:rsid w:val="00F6183A"/>
    <w:rsid w:val="00F619FC"/>
    <w:rsid w:val="00F62E84"/>
    <w:rsid w:val="00F64D1C"/>
    <w:rsid w:val="00F650F9"/>
    <w:rsid w:val="00F7075C"/>
    <w:rsid w:val="00F70A37"/>
    <w:rsid w:val="00F70DF3"/>
    <w:rsid w:val="00F710EE"/>
    <w:rsid w:val="00F71390"/>
    <w:rsid w:val="00F73D13"/>
    <w:rsid w:val="00F74A88"/>
    <w:rsid w:val="00F7577C"/>
    <w:rsid w:val="00F757FA"/>
    <w:rsid w:val="00F75E61"/>
    <w:rsid w:val="00F801C2"/>
    <w:rsid w:val="00F83140"/>
    <w:rsid w:val="00F83EBB"/>
    <w:rsid w:val="00F843D8"/>
    <w:rsid w:val="00F849CB"/>
    <w:rsid w:val="00F85430"/>
    <w:rsid w:val="00F85EE6"/>
    <w:rsid w:val="00F862AA"/>
    <w:rsid w:val="00F86CE7"/>
    <w:rsid w:val="00F876D5"/>
    <w:rsid w:val="00F90DBF"/>
    <w:rsid w:val="00F91BB1"/>
    <w:rsid w:val="00F933FF"/>
    <w:rsid w:val="00F93EAD"/>
    <w:rsid w:val="00F958BD"/>
    <w:rsid w:val="00F96577"/>
    <w:rsid w:val="00FA1079"/>
    <w:rsid w:val="00FA16A0"/>
    <w:rsid w:val="00FA243C"/>
    <w:rsid w:val="00FA6216"/>
    <w:rsid w:val="00FA621B"/>
    <w:rsid w:val="00FA6F7C"/>
    <w:rsid w:val="00FA7503"/>
    <w:rsid w:val="00FB0E86"/>
    <w:rsid w:val="00FB357F"/>
    <w:rsid w:val="00FB5136"/>
    <w:rsid w:val="00FB78F5"/>
    <w:rsid w:val="00FC0DF5"/>
    <w:rsid w:val="00FC12AE"/>
    <w:rsid w:val="00FC365A"/>
    <w:rsid w:val="00FC462D"/>
    <w:rsid w:val="00FC5D1B"/>
    <w:rsid w:val="00FC7C13"/>
    <w:rsid w:val="00FD1477"/>
    <w:rsid w:val="00FD19C9"/>
    <w:rsid w:val="00FD22D2"/>
    <w:rsid w:val="00FD39F1"/>
    <w:rsid w:val="00FD61A1"/>
    <w:rsid w:val="00FD7405"/>
    <w:rsid w:val="00FD7B7A"/>
    <w:rsid w:val="00FE06E2"/>
    <w:rsid w:val="00FE38D1"/>
    <w:rsid w:val="00FE4820"/>
    <w:rsid w:val="00FE4980"/>
    <w:rsid w:val="00FE581F"/>
    <w:rsid w:val="00FE682A"/>
    <w:rsid w:val="00FE6987"/>
    <w:rsid w:val="00FF0C9C"/>
    <w:rsid w:val="00FF13E4"/>
    <w:rsid w:val="00FF17CD"/>
    <w:rsid w:val="00FF28D1"/>
    <w:rsid w:val="00FF37F1"/>
    <w:rsid w:val="00FF5208"/>
    <w:rsid w:val="00FF6BB0"/>
    <w:rsid w:val="00FF6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4F215E"/>
  <w15:docId w15:val="{598159B9-C8A6-4D6D-A684-1A4D6B8B0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398"/>
    <w:pPr>
      <w:jc w:val="both"/>
    </w:pPr>
    <w:rPr>
      <w:rFonts w:ascii="Times New Roman" w:hAnsi="Times New Roman" w:cs="Calibri"/>
      <w:sz w:val="22"/>
      <w:szCs w:val="22"/>
      <w:lang w:val="sr-Cyrl-C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4398"/>
    <w:pPr>
      <w:keepNext/>
      <w:spacing w:before="240" w:after="60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07FF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5007FF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5007FF"/>
    <w:pPr>
      <w:keepNext/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007FF"/>
    <w:p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007FF"/>
    <w:pPr>
      <w:spacing w:before="240" w:after="60"/>
      <w:outlineLvl w:val="5"/>
    </w:pPr>
    <w:rPr>
      <w:rFonts w:asciiTheme="minorHAnsi" w:eastAsiaTheme="minorEastAsia" w:hAnsiTheme="minorHAnsi" w:cstheme="minorBidi"/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007FF"/>
    <w:p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007FF"/>
    <w:p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007FF"/>
    <w:pPr>
      <w:spacing w:before="240" w:after="6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4398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99"/>
    <w:semiHidden/>
    <w:unhideWhenUsed/>
    <w:rsid w:val="005007F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007FF"/>
    <w:rPr>
      <w:rFonts w:eastAsia="Calibri" w:cs="Calibri"/>
      <w:sz w:val="22"/>
      <w:szCs w:val="22"/>
      <w:lang w:eastAsia="ar-S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07FF"/>
    <w:rPr>
      <w:rFonts w:asciiTheme="majorHAnsi" w:eastAsiaTheme="majorEastAsia" w:hAnsiTheme="majorHAnsi" w:cstheme="majorBidi"/>
      <w:b/>
      <w:bCs/>
      <w:i/>
      <w:iCs/>
      <w:sz w:val="28"/>
      <w:szCs w:val="28"/>
      <w:lang w:val="sr-Cyrl-C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007FF"/>
    <w:rPr>
      <w:rFonts w:asciiTheme="majorHAnsi" w:eastAsiaTheme="majorEastAsia" w:hAnsiTheme="majorHAnsi" w:cstheme="majorBidi"/>
      <w:b/>
      <w:bCs/>
      <w:sz w:val="26"/>
      <w:szCs w:val="26"/>
      <w:lang w:val="sr-Cyrl-C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007FF"/>
    <w:rPr>
      <w:rFonts w:asciiTheme="minorHAnsi" w:eastAsiaTheme="minorEastAsia" w:hAnsiTheme="minorHAnsi" w:cstheme="minorBidi"/>
      <w:b/>
      <w:bCs/>
      <w:sz w:val="28"/>
      <w:szCs w:val="28"/>
      <w:lang w:val="sr-Cyrl-C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007FF"/>
    <w:rPr>
      <w:rFonts w:asciiTheme="minorHAnsi" w:eastAsiaTheme="minorEastAsia" w:hAnsiTheme="minorHAnsi" w:cstheme="minorBidi"/>
      <w:b/>
      <w:bCs/>
      <w:i/>
      <w:iCs/>
      <w:sz w:val="26"/>
      <w:szCs w:val="26"/>
      <w:lang w:val="sr-Cyrl-C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007FF"/>
    <w:rPr>
      <w:rFonts w:asciiTheme="minorHAnsi" w:eastAsiaTheme="minorEastAsia" w:hAnsiTheme="minorHAnsi" w:cstheme="minorBidi"/>
      <w:b/>
      <w:bCs/>
      <w:sz w:val="22"/>
      <w:szCs w:val="22"/>
      <w:lang w:val="sr-Cyrl-C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007FF"/>
    <w:rPr>
      <w:rFonts w:asciiTheme="minorHAnsi" w:eastAsiaTheme="minorEastAsia" w:hAnsiTheme="minorHAnsi" w:cstheme="minorBidi"/>
      <w:sz w:val="24"/>
      <w:szCs w:val="24"/>
      <w:lang w:val="sr-Cyrl-C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007FF"/>
    <w:rPr>
      <w:rFonts w:asciiTheme="minorHAnsi" w:eastAsiaTheme="minorEastAsia" w:hAnsiTheme="minorHAnsi" w:cstheme="minorBidi"/>
      <w:i/>
      <w:iCs/>
      <w:sz w:val="24"/>
      <w:szCs w:val="24"/>
      <w:lang w:val="sr-Cyrl-C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007FF"/>
    <w:rPr>
      <w:rFonts w:asciiTheme="majorHAnsi" w:eastAsiaTheme="majorEastAsia" w:hAnsiTheme="majorHAnsi" w:cstheme="majorBidi"/>
      <w:sz w:val="22"/>
      <w:szCs w:val="22"/>
      <w:lang w:val="sr-Cyrl-CS"/>
    </w:rPr>
  </w:style>
  <w:style w:type="paragraph" w:styleId="Caption">
    <w:name w:val="caption"/>
    <w:basedOn w:val="Normal"/>
    <w:uiPriority w:val="35"/>
    <w:semiHidden/>
    <w:unhideWhenUsed/>
    <w:qFormat/>
    <w:rsid w:val="005007FF"/>
    <w:rPr>
      <w:rFonts w:cs="Lohit Hindi"/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5007F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5007FF"/>
    <w:rPr>
      <w:rFonts w:asciiTheme="majorHAnsi" w:eastAsiaTheme="majorEastAsia" w:hAnsiTheme="majorHAnsi" w:cstheme="majorBidi"/>
      <w:b/>
      <w:bCs/>
      <w:kern w:val="28"/>
      <w:sz w:val="32"/>
      <w:szCs w:val="32"/>
      <w:lang w:val="sr-Cyrl-CS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5007FF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007FF"/>
    <w:rPr>
      <w:rFonts w:asciiTheme="majorHAnsi" w:eastAsiaTheme="majorEastAsia" w:hAnsiTheme="majorHAnsi" w:cstheme="majorBidi"/>
      <w:sz w:val="24"/>
      <w:szCs w:val="24"/>
      <w:lang w:val="sr-Cyrl-CS"/>
    </w:rPr>
  </w:style>
  <w:style w:type="character" w:styleId="Strong">
    <w:name w:val="Strong"/>
    <w:uiPriority w:val="22"/>
    <w:qFormat/>
    <w:rsid w:val="005007FF"/>
    <w:rPr>
      <w:b/>
      <w:bCs/>
    </w:rPr>
  </w:style>
  <w:style w:type="character" w:styleId="Emphasis">
    <w:name w:val="Emphasis"/>
    <w:uiPriority w:val="20"/>
    <w:qFormat/>
    <w:rsid w:val="005007FF"/>
    <w:rPr>
      <w:i/>
      <w:iCs/>
    </w:rPr>
  </w:style>
  <w:style w:type="paragraph" w:styleId="ListParagraph">
    <w:name w:val="List Paragraph"/>
    <w:basedOn w:val="Normal"/>
    <w:uiPriority w:val="34"/>
    <w:qFormat/>
    <w:rsid w:val="005007FF"/>
    <w:pPr>
      <w:ind w:left="7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007FF"/>
    <w:pPr>
      <w:outlineLvl w:val="9"/>
    </w:pPr>
    <w:rPr>
      <w:rFonts w:asciiTheme="majorHAnsi" w:eastAsiaTheme="majorEastAsia" w:hAnsiTheme="majorHAnsi" w:cstheme="majorBidi"/>
      <w:lang w:val="sr-Cyrl-C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3EA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3EAD"/>
    <w:rPr>
      <w:rFonts w:ascii="Tahoma" w:hAnsi="Tahoma" w:cs="Tahoma"/>
      <w:sz w:val="16"/>
      <w:szCs w:val="16"/>
      <w:lang w:val="sr-Cyrl-CS"/>
    </w:rPr>
  </w:style>
  <w:style w:type="paragraph" w:styleId="Header">
    <w:name w:val="header"/>
    <w:basedOn w:val="Normal"/>
    <w:link w:val="HeaderChar"/>
    <w:uiPriority w:val="99"/>
    <w:unhideWhenUsed/>
    <w:rsid w:val="009A58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58FF"/>
    <w:rPr>
      <w:rFonts w:ascii="Times New Roman" w:hAnsi="Times New Roman" w:cs="Calibri"/>
      <w:sz w:val="22"/>
      <w:szCs w:val="22"/>
      <w:lang w:val="sr-Cyrl-CS"/>
    </w:rPr>
  </w:style>
  <w:style w:type="paragraph" w:styleId="Footer">
    <w:name w:val="footer"/>
    <w:basedOn w:val="Normal"/>
    <w:link w:val="FooterChar"/>
    <w:uiPriority w:val="99"/>
    <w:unhideWhenUsed/>
    <w:rsid w:val="009A58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58FF"/>
    <w:rPr>
      <w:rFonts w:ascii="Times New Roman" w:hAnsi="Times New Roman" w:cs="Calibri"/>
      <w:sz w:val="22"/>
      <w:szCs w:val="22"/>
      <w:lang w:val="sr-Cyrl-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6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1450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3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8112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4466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55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4892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25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626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91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7807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3052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72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35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7463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66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6479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7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9831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5</TotalTime>
  <Pages>21</Pages>
  <Words>2409</Words>
  <Characters>13737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lentin</dc:creator>
  <cp:lastModifiedBy>Siniša</cp:lastModifiedBy>
  <cp:revision>141</cp:revision>
  <dcterms:created xsi:type="dcterms:W3CDTF">2014-04-10T18:49:00Z</dcterms:created>
  <dcterms:modified xsi:type="dcterms:W3CDTF">2022-10-20T11:14:00Z</dcterms:modified>
</cp:coreProperties>
</file>